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5D1B4" w14:textId="77777777" w:rsidR="005010AE" w:rsidRPr="00360331" w:rsidRDefault="005010AE" w:rsidP="0043186E">
      <w:pPr>
        <w:jc w:val="center"/>
        <w:rPr>
          <w:rFonts w:ascii="Arial" w:hAnsi="Arial" w:cs="Arial"/>
          <w:b/>
          <w:bCs/>
          <w:sz w:val="20"/>
        </w:rPr>
      </w:pPr>
      <w:bookmarkStart w:id="0" w:name="_Hlk118118721"/>
      <w:r w:rsidRPr="00360331">
        <w:rPr>
          <w:rFonts w:ascii="Arial" w:hAnsi="Arial" w:cs="Arial"/>
          <w:b/>
          <w:bCs/>
          <w:sz w:val="20"/>
        </w:rPr>
        <w:t>GERALD R. FORD INTERNATIONAL AIRPORT AUTHORITY</w:t>
      </w:r>
    </w:p>
    <w:p w14:paraId="52EAC9F8" w14:textId="1A56D3E4" w:rsidR="0043186E" w:rsidRDefault="00D34BAE" w:rsidP="0043186E">
      <w:pPr>
        <w:jc w:val="center"/>
        <w:rPr>
          <w:rFonts w:ascii="Arial" w:hAnsi="Arial" w:cs="Arial"/>
          <w:b/>
          <w:bCs/>
          <w:sz w:val="20"/>
        </w:rPr>
      </w:pPr>
      <w:r w:rsidRPr="00360331">
        <w:rPr>
          <w:rFonts w:ascii="Arial" w:hAnsi="Arial" w:cs="Arial"/>
          <w:b/>
          <w:bCs/>
          <w:sz w:val="20"/>
        </w:rPr>
        <w:t xml:space="preserve">FINANCE AND LEGISLATIVE </w:t>
      </w:r>
      <w:r w:rsidR="00912692" w:rsidRPr="00360331">
        <w:rPr>
          <w:rFonts w:ascii="Arial" w:hAnsi="Arial" w:cs="Arial"/>
          <w:b/>
          <w:bCs/>
          <w:sz w:val="20"/>
        </w:rPr>
        <w:t>COMMITTEE MINUTES</w:t>
      </w:r>
    </w:p>
    <w:p w14:paraId="100B903F" w14:textId="7C2A1216" w:rsidR="002A1775" w:rsidRDefault="002A1775" w:rsidP="0043186E">
      <w:pPr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Gerald R. Ford International Airport, International Room </w:t>
      </w:r>
    </w:p>
    <w:p w14:paraId="7504D897" w14:textId="11A341D5" w:rsidR="002A1775" w:rsidRPr="00360331" w:rsidRDefault="002A1775" w:rsidP="0043186E">
      <w:pPr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5500 44</w:t>
      </w:r>
      <w:r w:rsidRPr="002A1775">
        <w:rPr>
          <w:rFonts w:ascii="Arial" w:hAnsi="Arial" w:cs="Arial"/>
          <w:b/>
          <w:bCs/>
          <w:sz w:val="20"/>
          <w:vertAlign w:val="superscript"/>
        </w:rPr>
        <w:t>th</w:t>
      </w:r>
      <w:r>
        <w:rPr>
          <w:rFonts w:ascii="Arial" w:hAnsi="Arial" w:cs="Arial"/>
          <w:b/>
          <w:bCs/>
          <w:sz w:val="20"/>
        </w:rPr>
        <w:t xml:space="preserve"> Street SE, Grand Rapids, MI 49512</w:t>
      </w:r>
    </w:p>
    <w:p w14:paraId="2A993901" w14:textId="41A9474B" w:rsidR="00912692" w:rsidRPr="00360331" w:rsidRDefault="00EE0E1E" w:rsidP="0043186E">
      <w:pPr>
        <w:jc w:val="center"/>
        <w:rPr>
          <w:rFonts w:ascii="Arial" w:hAnsi="Arial" w:cs="Arial"/>
          <w:b/>
          <w:bCs/>
          <w:sz w:val="20"/>
        </w:rPr>
      </w:pPr>
      <w:r w:rsidRPr="00360331">
        <w:rPr>
          <w:rFonts w:ascii="Arial" w:hAnsi="Arial" w:cs="Arial"/>
          <w:b/>
          <w:bCs/>
          <w:sz w:val="20"/>
        </w:rPr>
        <w:t xml:space="preserve">Wednesday, </w:t>
      </w:r>
      <w:r w:rsidR="00BE5E32">
        <w:rPr>
          <w:rFonts w:ascii="Arial" w:hAnsi="Arial" w:cs="Arial"/>
          <w:b/>
          <w:bCs/>
          <w:sz w:val="20"/>
        </w:rPr>
        <w:t>January 28, 2026</w:t>
      </w:r>
    </w:p>
    <w:p w14:paraId="63640AF3" w14:textId="792B370B" w:rsidR="005D1082" w:rsidRDefault="00BE5E32" w:rsidP="00E6729F">
      <w:pPr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8:00</w:t>
      </w:r>
      <w:r w:rsidR="006F123D" w:rsidRPr="00360331">
        <w:rPr>
          <w:rFonts w:ascii="Arial" w:hAnsi="Arial" w:cs="Arial"/>
          <w:b/>
          <w:bCs/>
          <w:sz w:val="20"/>
        </w:rPr>
        <w:t xml:space="preserve"> a</w:t>
      </w:r>
      <w:r w:rsidR="0059449D" w:rsidRPr="00360331">
        <w:rPr>
          <w:rFonts w:ascii="Arial" w:hAnsi="Arial" w:cs="Arial"/>
          <w:b/>
          <w:bCs/>
          <w:sz w:val="20"/>
        </w:rPr>
        <w:t>.m.</w:t>
      </w:r>
    </w:p>
    <w:p w14:paraId="298D13C0" w14:textId="77777777" w:rsidR="00E6729F" w:rsidRPr="00E6729F" w:rsidRDefault="00E6729F" w:rsidP="00E6729F">
      <w:pPr>
        <w:jc w:val="center"/>
        <w:rPr>
          <w:rFonts w:ascii="Arial" w:hAnsi="Arial" w:cs="Arial"/>
          <w:b/>
          <w:bCs/>
          <w:sz w:val="20"/>
        </w:rPr>
      </w:pPr>
    </w:p>
    <w:p w14:paraId="1C324980" w14:textId="7B0506D5" w:rsidR="00F17F98" w:rsidRDefault="00F17F98" w:rsidP="00E95AFD">
      <w:pPr>
        <w:tabs>
          <w:tab w:val="left" w:pos="1620"/>
        </w:tabs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meeting was called to order at </w:t>
      </w:r>
      <w:r w:rsidR="00BE5E32">
        <w:rPr>
          <w:rFonts w:ascii="Arial" w:hAnsi="Arial" w:cs="Arial"/>
          <w:sz w:val="20"/>
        </w:rPr>
        <w:t>8:04</w:t>
      </w:r>
      <w:r>
        <w:rPr>
          <w:rFonts w:ascii="Arial" w:hAnsi="Arial" w:cs="Arial"/>
          <w:sz w:val="20"/>
        </w:rPr>
        <w:t xml:space="preserve"> a.m. by Chair Klohs. </w:t>
      </w:r>
    </w:p>
    <w:p w14:paraId="5F7863B4" w14:textId="77777777" w:rsidR="00F17F98" w:rsidRDefault="00F17F98" w:rsidP="00E95AFD">
      <w:pPr>
        <w:tabs>
          <w:tab w:val="left" w:pos="1620"/>
        </w:tabs>
        <w:ind w:left="1440" w:hanging="1440"/>
        <w:rPr>
          <w:rFonts w:ascii="Arial" w:hAnsi="Arial" w:cs="Arial"/>
          <w:sz w:val="20"/>
        </w:rPr>
      </w:pPr>
    </w:p>
    <w:p w14:paraId="2C8694FF" w14:textId="4BAFA3DA" w:rsidR="00340824" w:rsidRDefault="004C0A29" w:rsidP="00E95AFD">
      <w:pPr>
        <w:tabs>
          <w:tab w:val="left" w:pos="1620"/>
        </w:tabs>
        <w:ind w:left="1440" w:hanging="1440"/>
        <w:rPr>
          <w:rFonts w:ascii="Arial" w:hAnsi="Arial" w:cs="Arial"/>
          <w:sz w:val="20"/>
        </w:rPr>
      </w:pPr>
      <w:r w:rsidRPr="00360331">
        <w:rPr>
          <w:rFonts w:ascii="Arial" w:hAnsi="Arial" w:cs="Arial"/>
          <w:sz w:val="20"/>
        </w:rPr>
        <w:t xml:space="preserve">Board </w:t>
      </w:r>
      <w:r w:rsidR="00912692" w:rsidRPr="00360331">
        <w:rPr>
          <w:rFonts w:ascii="Arial" w:hAnsi="Arial" w:cs="Arial"/>
          <w:sz w:val="20"/>
        </w:rPr>
        <w:t>Present:</w:t>
      </w:r>
      <w:r w:rsidR="00C17682" w:rsidRPr="00360331">
        <w:rPr>
          <w:rFonts w:ascii="Arial" w:hAnsi="Arial" w:cs="Arial"/>
          <w:sz w:val="20"/>
        </w:rPr>
        <w:t xml:space="preserve"> </w:t>
      </w:r>
      <w:r w:rsidR="000F385D" w:rsidRPr="00360331">
        <w:rPr>
          <w:rFonts w:ascii="Arial" w:hAnsi="Arial" w:cs="Arial"/>
          <w:sz w:val="20"/>
        </w:rPr>
        <w:t>Dan Koorndyk</w:t>
      </w:r>
      <w:r w:rsidR="005D1082">
        <w:rPr>
          <w:rFonts w:ascii="Arial" w:hAnsi="Arial" w:cs="Arial"/>
          <w:sz w:val="20"/>
        </w:rPr>
        <w:t>,</w:t>
      </w:r>
      <w:r w:rsidR="008A155E">
        <w:rPr>
          <w:rFonts w:ascii="Arial" w:hAnsi="Arial" w:cs="Arial"/>
          <w:sz w:val="20"/>
        </w:rPr>
        <w:t xml:space="preserve"> </w:t>
      </w:r>
      <w:r w:rsidR="00F17F98">
        <w:rPr>
          <w:rFonts w:ascii="Arial" w:hAnsi="Arial" w:cs="Arial"/>
          <w:sz w:val="20"/>
        </w:rPr>
        <w:t xml:space="preserve">Birgit Klohs, </w:t>
      </w:r>
      <w:r w:rsidR="008A155E">
        <w:rPr>
          <w:rFonts w:ascii="Arial" w:hAnsi="Arial" w:cs="Arial"/>
          <w:sz w:val="20"/>
        </w:rPr>
        <w:t>Pete Beukema</w:t>
      </w:r>
      <w:r w:rsidR="00C277DA">
        <w:rPr>
          <w:rFonts w:ascii="Arial" w:hAnsi="Arial" w:cs="Arial"/>
          <w:sz w:val="20"/>
        </w:rPr>
        <w:t xml:space="preserve">, </w:t>
      </w:r>
      <w:r w:rsidR="00027B64">
        <w:rPr>
          <w:rFonts w:ascii="Arial" w:hAnsi="Arial" w:cs="Arial"/>
          <w:sz w:val="20"/>
        </w:rPr>
        <w:t>Dan Burrill</w:t>
      </w:r>
      <w:r w:rsidR="00AF0A80">
        <w:rPr>
          <w:rFonts w:ascii="Arial" w:hAnsi="Arial" w:cs="Arial"/>
          <w:sz w:val="20"/>
        </w:rPr>
        <w:t xml:space="preserve"> </w:t>
      </w:r>
      <w:r w:rsidR="00E14CF8">
        <w:rPr>
          <w:rFonts w:ascii="Arial" w:hAnsi="Arial" w:cs="Arial"/>
          <w:sz w:val="20"/>
        </w:rPr>
        <w:t>–</w:t>
      </w:r>
      <w:r w:rsidR="0037366F">
        <w:rPr>
          <w:rFonts w:ascii="Arial" w:hAnsi="Arial" w:cs="Arial"/>
          <w:sz w:val="20"/>
        </w:rPr>
        <w:t xml:space="preserve"> </w:t>
      </w:r>
      <w:r w:rsidR="00F17F98">
        <w:rPr>
          <w:rFonts w:ascii="Arial" w:hAnsi="Arial" w:cs="Arial"/>
          <w:sz w:val="20"/>
        </w:rPr>
        <w:t>4</w:t>
      </w:r>
    </w:p>
    <w:p w14:paraId="499ED02C" w14:textId="77777777" w:rsidR="005D6586" w:rsidRPr="00360331" w:rsidRDefault="005D6586" w:rsidP="0043186E">
      <w:pPr>
        <w:tabs>
          <w:tab w:val="left" w:pos="1620"/>
        </w:tabs>
        <w:spacing w:line="120" w:lineRule="auto"/>
        <w:rPr>
          <w:rFonts w:ascii="Arial" w:hAnsi="Arial" w:cs="Arial"/>
          <w:sz w:val="20"/>
        </w:rPr>
      </w:pPr>
    </w:p>
    <w:p w14:paraId="6CA4F515" w14:textId="7820101C" w:rsidR="004C0A29" w:rsidRPr="00360331" w:rsidRDefault="004C0A29" w:rsidP="00FF7B7C">
      <w:pPr>
        <w:spacing w:line="120" w:lineRule="auto"/>
        <w:rPr>
          <w:rFonts w:ascii="Arial" w:hAnsi="Arial" w:cs="Arial"/>
          <w:sz w:val="20"/>
        </w:rPr>
      </w:pPr>
    </w:p>
    <w:p w14:paraId="55183C8C" w14:textId="6709608C" w:rsidR="00BE5E32" w:rsidRDefault="00E14CF8" w:rsidP="00BE5E32">
      <w:pPr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thers </w:t>
      </w:r>
      <w:r w:rsidR="005D1123" w:rsidRPr="00360331">
        <w:rPr>
          <w:rFonts w:ascii="Arial" w:hAnsi="Arial" w:cs="Arial"/>
          <w:sz w:val="20"/>
        </w:rPr>
        <w:t>Present</w:t>
      </w:r>
      <w:proofErr w:type="gramStart"/>
      <w:r w:rsidR="00C612E7" w:rsidRPr="00360331">
        <w:rPr>
          <w:rFonts w:ascii="Arial" w:hAnsi="Arial" w:cs="Arial"/>
          <w:sz w:val="20"/>
        </w:rPr>
        <w:t>:</w:t>
      </w:r>
      <w:r w:rsidR="008A155E">
        <w:rPr>
          <w:rFonts w:ascii="Arial" w:hAnsi="Arial" w:cs="Arial"/>
          <w:sz w:val="20"/>
        </w:rPr>
        <w:t xml:space="preserve"> </w:t>
      </w:r>
      <w:r w:rsidR="00AB7A62">
        <w:rPr>
          <w:rFonts w:ascii="Arial" w:hAnsi="Arial" w:cs="Arial"/>
          <w:sz w:val="20"/>
        </w:rPr>
        <w:t xml:space="preserve"> </w:t>
      </w:r>
      <w:r w:rsidR="008A155E">
        <w:rPr>
          <w:rFonts w:ascii="Arial" w:hAnsi="Arial" w:cs="Arial"/>
          <w:sz w:val="20"/>
        </w:rPr>
        <w:t>T</w:t>
      </w:r>
      <w:r w:rsidR="009B15D9">
        <w:rPr>
          <w:rFonts w:ascii="Arial" w:hAnsi="Arial" w:cs="Arial"/>
          <w:sz w:val="20"/>
        </w:rPr>
        <w:t>ory</w:t>
      </w:r>
      <w:proofErr w:type="gramEnd"/>
      <w:r w:rsidR="009B15D9">
        <w:rPr>
          <w:rFonts w:ascii="Arial" w:hAnsi="Arial" w:cs="Arial"/>
          <w:sz w:val="20"/>
        </w:rPr>
        <w:t xml:space="preserve"> Richardson, </w:t>
      </w:r>
      <w:r w:rsidR="005D6586" w:rsidRPr="00360331">
        <w:rPr>
          <w:rFonts w:ascii="Arial" w:hAnsi="Arial" w:cs="Arial"/>
          <w:sz w:val="20"/>
        </w:rPr>
        <w:t>Alex Peric,</w:t>
      </w:r>
      <w:r w:rsidR="0038667D">
        <w:rPr>
          <w:rFonts w:ascii="Arial" w:hAnsi="Arial" w:cs="Arial"/>
          <w:sz w:val="20"/>
        </w:rPr>
        <w:t xml:space="preserve"> </w:t>
      </w:r>
      <w:r w:rsidR="0034524B">
        <w:rPr>
          <w:rFonts w:ascii="Arial" w:hAnsi="Arial" w:cs="Arial"/>
          <w:sz w:val="20"/>
        </w:rPr>
        <w:t xml:space="preserve">Maria Kim, </w:t>
      </w:r>
      <w:r w:rsidR="005D1082">
        <w:rPr>
          <w:rFonts w:ascii="Arial" w:hAnsi="Arial" w:cs="Arial"/>
          <w:sz w:val="20"/>
        </w:rPr>
        <w:t xml:space="preserve">Casey Ries, </w:t>
      </w:r>
      <w:r w:rsidR="008A155E">
        <w:rPr>
          <w:rFonts w:ascii="Arial" w:hAnsi="Arial" w:cs="Arial"/>
          <w:sz w:val="20"/>
        </w:rPr>
        <w:t>Matt Zeilstra,</w:t>
      </w:r>
      <w:r w:rsidR="003B7132">
        <w:rPr>
          <w:rFonts w:ascii="Arial" w:hAnsi="Arial" w:cs="Arial"/>
          <w:sz w:val="20"/>
        </w:rPr>
        <w:t xml:space="preserve"> </w:t>
      </w:r>
      <w:r w:rsidR="00BE5E32">
        <w:rPr>
          <w:rFonts w:ascii="Arial" w:hAnsi="Arial" w:cs="Arial"/>
          <w:sz w:val="20"/>
        </w:rPr>
        <w:t>Carlos Ruiz,</w:t>
      </w:r>
      <w:r w:rsidR="00F17F98">
        <w:rPr>
          <w:rFonts w:ascii="Arial" w:hAnsi="Arial" w:cs="Arial"/>
          <w:sz w:val="20"/>
        </w:rPr>
        <w:t xml:space="preserve"> </w:t>
      </w:r>
      <w:r w:rsidR="00BE5E32">
        <w:rPr>
          <w:rFonts w:ascii="Arial" w:hAnsi="Arial" w:cs="Arial"/>
          <w:sz w:val="20"/>
        </w:rPr>
        <w:t xml:space="preserve"> </w:t>
      </w:r>
    </w:p>
    <w:p w14:paraId="122FB2E1" w14:textId="6C697B1F" w:rsidR="00A00A35" w:rsidRDefault="00BE5E32" w:rsidP="00BE5E32">
      <w:pPr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               </w:t>
      </w:r>
      <w:r w:rsidR="000669B1">
        <w:rPr>
          <w:rFonts w:ascii="Arial" w:hAnsi="Arial" w:cs="Arial"/>
          <w:sz w:val="20"/>
        </w:rPr>
        <w:t>Haley Meyer,</w:t>
      </w:r>
      <w:r w:rsidR="00B444B8" w:rsidRPr="00360331">
        <w:rPr>
          <w:rFonts w:ascii="Arial" w:hAnsi="Arial" w:cs="Arial"/>
          <w:sz w:val="20"/>
        </w:rPr>
        <w:t xml:space="preserve"> </w:t>
      </w:r>
      <w:r w:rsidR="00E14CF8">
        <w:rPr>
          <w:rFonts w:ascii="Arial" w:hAnsi="Arial" w:cs="Arial"/>
          <w:sz w:val="20"/>
        </w:rPr>
        <w:t xml:space="preserve">Jon Couchenour, </w:t>
      </w:r>
      <w:r>
        <w:rPr>
          <w:rFonts w:ascii="Arial" w:hAnsi="Arial" w:cs="Arial"/>
          <w:sz w:val="20"/>
        </w:rPr>
        <w:t xml:space="preserve">Tom Cizauskas, </w:t>
      </w:r>
      <w:r w:rsidR="00FB1D7B">
        <w:rPr>
          <w:rFonts w:ascii="Arial" w:hAnsi="Arial" w:cs="Arial"/>
          <w:sz w:val="20"/>
        </w:rPr>
        <w:t>Josh Karp (CS</w:t>
      </w:r>
      <w:r w:rsidR="00F17F98">
        <w:rPr>
          <w:rFonts w:ascii="Arial" w:hAnsi="Arial" w:cs="Arial"/>
          <w:sz w:val="20"/>
        </w:rPr>
        <w:t xml:space="preserve"> </w:t>
      </w:r>
      <w:r w:rsidR="00FB1D7B">
        <w:rPr>
          <w:rFonts w:ascii="Arial" w:hAnsi="Arial" w:cs="Arial"/>
          <w:sz w:val="20"/>
        </w:rPr>
        <w:t>Erickson)</w:t>
      </w:r>
      <w:r w:rsidR="00F17F98">
        <w:rPr>
          <w:rFonts w:ascii="Arial" w:hAnsi="Arial" w:cs="Arial"/>
          <w:sz w:val="20"/>
        </w:rPr>
        <w:t xml:space="preserve">, </w:t>
      </w:r>
    </w:p>
    <w:p w14:paraId="453D4161" w14:textId="77777777" w:rsidR="002A1775" w:rsidRDefault="002A1775" w:rsidP="00BC644D">
      <w:pPr>
        <w:rPr>
          <w:rFonts w:ascii="Arial" w:hAnsi="Arial" w:cs="Arial"/>
          <w:sz w:val="20"/>
        </w:rPr>
      </w:pPr>
    </w:p>
    <w:p w14:paraId="3BD7AC3B" w14:textId="25A54EEC" w:rsidR="00323F43" w:rsidRPr="00360331" w:rsidRDefault="00F17F98" w:rsidP="00BC644D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1</w:t>
      </w:r>
      <w:r w:rsidR="00E908BF" w:rsidRPr="00360331">
        <w:rPr>
          <w:rFonts w:ascii="Arial" w:hAnsi="Arial" w:cs="Arial"/>
          <w:sz w:val="20"/>
        </w:rPr>
        <w:t>-1</w:t>
      </w:r>
      <w:r w:rsidR="0034524B">
        <w:rPr>
          <w:rFonts w:ascii="Arial" w:hAnsi="Arial" w:cs="Arial"/>
          <w:sz w:val="20"/>
        </w:rPr>
        <w:t xml:space="preserve">     </w:t>
      </w:r>
      <w:r w:rsidR="00CA5751" w:rsidRPr="00E14CF8">
        <w:rPr>
          <w:rFonts w:ascii="Arial" w:hAnsi="Arial" w:cs="Arial"/>
          <w:b/>
          <w:bCs/>
          <w:sz w:val="20"/>
        </w:rPr>
        <w:t xml:space="preserve">Review and </w:t>
      </w:r>
      <w:r w:rsidR="007B1A5A" w:rsidRPr="00E14CF8">
        <w:rPr>
          <w:rFonts w:ascii="Arial" w:hAnsi="Arial" w:cs="Arial"/>
          <w:b/>
          <w:bCs/>
          <w:sz w:val="20"/>
        </w:rPr>
        <w:t>a</w:t>
      </w:r>
      <w:r w:rsidR="00CA5751" w:rsidRPr="00E14CF8">
        <w:rPr>
          <w:rFonts w:ascii="Arial" w:hAnsi="Arial" w:cs="Arial"/>
          <w:b/>
          <w:bCs/>
          <w:sz w:val="20"/>
        </w:rPr>
        <w:t xml:space="preserve">pproval of </w:t>
      </w:r>
      <w:r w:rsidR="007B1A5A" w:rsidRPr="00E14CF8">
        <w:rPr>
          <w:rFonts w:ascii="Arial" w:hAnsi="Arial" w:cs="Arial"/>
          <w:b/>
          <w:bCs/>
          <w:sz w:val="20"/>
        </w:rPr>
        <w:t>m</w:t>
      </w:r>
      <w:r w:rsidR="009A657C" w:rsidRPr="00E14CF8">
        <w:rPr>
          <w:rFonts w:ascii="Arial" w:hAnsi="Arial" w:cs="Arial"/>
          <w:b/>
          <w:bCs/>
          <w:sz w:val="20"/>
        </w:rPr>
        <w:t xml:space="preserve">eeting </w:t>
      </w:r>
      <w:r w:rsidR="007B1A5A" w:rsidRPr="00E14CF8">
        <w:rPr>
          <w:rFonts w:ascii="Arial" w:hAnsi="Arial" w:cs="Arial"/>
          <w:b/>
          <w:bCs/>
          <w:sz w:val="20"/>
        </w:rPr>
        <w:t>m</w:t>
      </w:r>
      <w:r w:rsidR="00323F43" w:rsidRPr="00E14CF8">
        <w:rPr>
          <w:rFonts w:ascii="Arial" w:hAnsi="Arial" w:cs="Arial"/>
          <w:b/>
          <w:bCs/>
          <w:sz w:val="20"/>
        </w:rPr>
        <w:t>inutes</w:t>
      </w:r>
    </w:p>
    <w:p w14:paraId="5BF72B40" w14:textId="77777777" w:rsidR="00323F43" w:rsidRPr="00360331" w:rsidRDefault="00323F43" w:rsidP="00BC644D">
      <w:pPr>
        <w:rPr>
          <w:rFonts w:ascii="Arial" w:hAnsi="Arial" w:cs="Arial"/>
          <w:sz w:val="20"/>
        </w:rPr>
      </w:pPr>
    </w:p>
    <w:p w14:paraId="33C6A282" w14:textId="796ACC46" w:rsidR="0034524B" w:rsidRDefault="0034524B" w:rsidP="0034524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</w:t>
      </w:r>
      <w:r w:rsidR="003E79A1" w:rsidRPr="00360331">
        <w:rPr>
          <w:rFonts w:ascii="Arial" w:hAnsi="Arial" w:cs="Arial"/>
          <w:sz w:val="20"/>
        </w:rPr>
        <w:t>Motion by</w:t>
      </w:r>
      <w:r w:rsidR="000F385D" w:rsidRPr="00360331">
        <w:rPr>
          <w:rFonts w:ascii="Arial" w:hAnsi="Arial" w:cs="Arial"/>
          <w:sz w:val="20"/>
        </w:rPr>
        <w:t xml:space="preserve"> </w:t>
      </w:r>
      <w:r w:rsidR="00256E59">
        <w:rPr>
          <w:rFonts w:ascii="Arial" w:hAnsi="Arial" w:cs="Arial"/>
          <w:sz w:val="20"/>
        </w:rPr>
        <w:t>Mr</w:t>
      </w:r>
      <w:r w:rsidR="00204C42">
        <w:rPr>
          <w:rFonts w:ascii="Arial" w:hAnsi="Arial" w:cs="Arial"/>
          <w:sz w:val="20"/>
        </w:rPr>
        <w:t xml:space="preserve">. </w:t>
      </w:r>
      <w:r w:rsidR="00027B64">
        <w:rPr>
          <w:rFonts w:ascii="Arial" w:hAnsi="Arial" w:cs="Arial"/>
          <w:sz w:val="20"/>
        </w:rPr>
        <w:t>Burrill</w:t>
      </w:r>
      <w:r w:rsidR="005B104C" w:rsidRPr="00360331">
        <w:rPr>
          <w:rFonts w:ascii="Arial" w:hAnsi="Arial" w:cs="Arial"/>
          <w:sz w:val="20"/>
        </w:rPr>
        <w:t xml:space="preserve">, </w:t>
      </w:r>
      <w:r w:rsidR="003E79A1" w:rsidRPr="00360331">
        <w:rPr>
          <w:rFonts w:ascii="Arial" w:hAnsi="Arial" w:cs="Arial"/>
          <w:sz w:val="20"/>
        </w:rPr>
        <w:t>supported by</w:t>
      </w:r>
      <w:r w:rsidR="005B104C" w:rsidRPr="00360331">
        <w:rPr>
          <w:rFonts w:ascii="Arial" w:hAnsi="Arial" w:cs="Arial"/>
          <w:sz w:val="20"/>
        </w:rPr>
        <w:t xml:space="preserve"> </w:t>
      </w:r>
      <w:r w:rsidR="00C8600B">
        <w:rPr>
          <w:rFonts w:ascii="Arial" w:hAnsi="Arial" w:cs="Arial"/>
          <w:sz w:val="20"/>
        </w:rPr>
        <w:t>Mr.</w:t>
      </w:r>
      <w:r>
        <w:rPr>
          <w:rFonts w:ascii="Arial" w:hAnsi="Arial" w:cs="Arial"/>
          <w:sz w:val="20"/>
        </w:rPr>
        <w:t xml:space="preserve"> </w:t>
      </w:r>
      <w:r w:rsidR="008A155E">
        <w:rPr>
          <w:rFonts w:ascii="Arial" w:hAnsi="Arial" w:cs="Arial"/>
          <w:sz w:val="20"/>
        </w:rPr>
        <w:t>Beukema</w:t>
      </w:r>
      <w:r w:rsidR="00E14CF8">
        <w:rPr>
          <w:rFonts w:ascii="Arial" w:hAnsi="Arial" w:cs="Arial"/>
          <w:sz w:val="20"/>
        </w:rPr>
        <w:t xml:space="preserve"> </w:t>
      </w:r>
      <w:r w:rsidR="00B52FD5">
        <w:rPr>
          <w:rFonts w:ascii="Arial" w:hAnsi="Arial" w:cs="Arial"/>
          <w:sz w:val="20"/>
        </w:rPr>
        <w:t xml:space="preserve">for </w:t>
      </w:r>
      <w:r w:rsidR="003E79A1" w:rsidRPr="00360331">
        <w:rPr>
          <w:rFonts w:ascii="Arial" w:hAnsi="Arial" w:cs="Arial"/>
          <w:sz w:val="20"/>
        </w:rPr>
        <w:t>t</w:t>
      </w:r>
      <w:r w:rsidR="00E0647B" w:rsidRPr="00360331">
        <w:rPr>
          <w:rFonts w:ascii="Arial" w:hAnsi="Arial" w:cs="Arial"/>
          <w:sz w:val="20"/>
        </w:rPr>
        <w:t xml:space="preserve">he </w:t>
      </w:r>
      <w:r w:rsidR="007C151E" w:rsidRPr="00360331">
        <w:rPr>
          <w:rFonts w:ascii="Arial" w:hAnsi="Arial" w:cs="Arial"/>
          <w:sz w:val="20"/>
        </w:rPr>
        <w:t xml:space="preserve">approval of the </w:t>
      </w:r>
      <w:r w:rsidR="00014ED6" w:rsidRPr="00360331">
        <w:rPr>
          <w:rFonts w:ascii="Arial" w:hAnsi="Arial" w:cs="Arial"/>
          <w:sz w:val="20"/>
        </w:rPr>
        <w:t>Finance and</w:t>
      </w:r>
      <w:r>
        <w:rPr>
          <w:rFonts w:ascii="Arial" w:hAnsi="Arial" w:cs="Arial"/>
          <w:sz w:val="20"/>
        </w:rPr>
        <w:t xml:space="preserve"> </w:t>
      </w:r>
    </w:p>
    <w:p w14:paraId="34430B98" w14:textId="380022CA" w:rsidR="00323F43" w:rsidRPr="00360331" w:rsidRDefault="0034524B" w:rsidP="0034524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</w:t>
      </w:r>
      <w:r w:rsidR="00F807F6" w:rsidRPr="00360331">
        <w:rPr>
          <w:rFonts w:ascii="Arial" w:hAnsi="Arial" w:cs="Arial"/>
          <w:sz w:val="20"/>
        </w:rPr>
        <w:t xml:space="preserve">Legislative </w:t>
      </w:r>
      <w:r w:rsidR="00014ED6" w:rsidRPr="00360331">
        <w:rPr>
          <w:rFonts w:ascii="Arial" w:hAnsi="Arial" w:cs="Arial"/>
          <w:sz w:val="20"/>
        </w:rPr>
        <w:t xml:space="preserve">Committee meeting minutes </w:t>
      </w:r>
      <w:r w:rsidR="00E0647B" w:rsidRPr="00360331">
        <w:rPr>
          <w:rFonts w:ascii="Arial" w:hAnsi="Arial" w:cs="Arial"/>
          <w:sz w:val="20"/>
        </w:rPr>
        <w:t xml:space="preserve">of </w:t>
      </w:r>
      <w:r w:rsidR="00BE5E32">
        <w:rPr>
          <w:rFonts w:ascii="Arial" w:hAnsi="Arial" w:cs="Arial"/>
          <w:sz w:val="20"/>
        </w:rPr>
        <w:t>October 22</w:t>
      </w:r>
      <w:r w:rsidR="00027B64">
        <w:rPr>
          <w:rFonts w:ascii="Arial" w:hAnsi="Arial" w:cs="Arial"/>
          <w:sz w:val="20"/>
        </w:rPr>
        <w:t>,</w:t>
      </w:r>
      <w:r w:rsidR="00AF0A80">
        <w:rPr>
          <w:rFonts w:ascii="Arial" w:hAnsi="Arial" w:cs="Arial"/>
          <w:sz w:val="20"/>
        </w:rPr>
        <w:t xml:space="preserve"> </w:t>
      </w:r>
      <w:r w:rsidR="00027B64">
        <w:rPr>
          <w:rFonts w:ascii="Arial" w:hAnsi="Arial" w:cs="Arial"/>
          <w:sz w:val="20"/>
        </w:rPr>
        <w:t>2025</w:t>
      </w:r>
      <w:r w:rsidR="00CA5751" w:rsidRPr="00360331">
        <w:rPr>
          <w:rFonts w:ascii="Arial" w:hAnsi="Arial" w:cs="Arial"/>
          <w:sz w:val="20"/>
        </w:rPr>
        <w:t>.</w:t>
      </w:r>
      <w:r w:rsidR="0031381E" w:rsidRPr="00360331">
        <w:rPr>
          <w:rFonts w:ascii="Arial" w:hAnsi="Arial" w:cs="Arial"/>
          <w:sz w:val="20"/>
        </w:rPr>
        <w:t xml:space="preserve"> Motion carried.</w:t>
      </w:r>
    </w:p>
    <w:p w14:paraId="0B209BCA" w14:textId="77777777" w:rsidR="00323F43" w:rsidRPr="00360331" w:rsidRDefault="00BC644D" w:rsidP="00BC644D">
      <w:pPr>
        <w:rPr>
          <w:rFonts w:ascii="Arial" w:hAnsi="Arial" w:cs="Arial"/>
          <w:sz w:val="20"/>
        </w:rPr>
      </w:pPr>
      <w:r w:rsidRPr="00360331">
        <w:rPr>
          <w:rFonts w:ascii="Arial" w:hAnsi="Arial" w:cs="Arial"/>
          <w:sz w:val="20"/>
        </w:rPr>
        <w:tab/>
      </w:r>
    </w:p>
    <w:p w14:paraId="7D05587D" w14:textId="51D1748C" w:rsidR="00B06D6B" w:rsidRPr="00360331" w:rsidRDefault="00F17F98" w:rsidP="00BC644D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1</w:t>
      </w:r>
      <w:r w:rsidR="00E908BF" w:rsidRPr="00360331">
        <w:rPr>
          <w:rFonts w:ascii="Arial" w:hAnsi="Arial" w:cs="Arial"/>
          <w:bCs/>
          <w:sz w:val="20"/>
        </w:rPr>
        <w:t>-</w:t>
      </w:r>
      <w:r w:rsidR="00B84810" w:rsidRPr="00360331">
        <w:rPr>
          <w:rFonts w:ascii="Arial" w:hAnsi="Arial" w:cs="Arial"/>
          <w:bCs/>
          <w:sz w:val="20"/>
        </w:rPr>
        <w:t>2</w:t>
      </w:r>
      <w:r w:rsidR="007B6602" w:rsidRPr="00360331">
        <w:rPr>
          <w:rFonts w:ascii="Arial" w:hAnsi="Arial" w:cs="Arial"/>
          <w:bCs/>
          <w:sz w:val="20"/>
        </w:rPr>
        <w:t xml:space="preserve"> </w:t>
      </w:r>
      <w:r w:rsidR="0034524B">
        <w:rPr>
          <w:rFonts w:ascii="Arial" w:hAnsi="Arial" w:cs="Arial"/>
          <w:bCs/>
          <w:sz w:val="20"/>
        </w:rPr>
        <w:t xml:space="preserve">    </w:t>
      </w:r>
      <w:r w:rsidR="00912692" w:rsidRPr="00E14CF8">
        <w:rPr>
          <w:rFonts w:ascii="Arial" w:hAnsi="Arial" w:cs="Arial"/>
          <w:b/>
          <w:sz w:val="20"/>
        </w:rPr>
        <w:t>Public Comment</w:t>
      </w:r>
    </w:p>
    <w:p w14:paraId="5120B7E2" w14:textId="77777777" w:rsidR="005D1123" w:rsidRPr="00360331" w:rsidRDefault="005D1123" w:rsidP="00BC644D">
      <w:pPr>
        <w:rPr>
          <w:rFonts w:ascii="Arial" w:hAnsi="Arial" w:cs="Arial"/>
          <w:sz w:val="20"/>
        </w:rPr>
      </w:pPr>
    </w:p>
    <w:p w14:paraId="5CF6A37D" w14:textId="6A96B23D" w:rsidR="00256E59" w:rsidRDefault="0034524B" w:rsidP="00256E59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</w:t>
      </w:r>
      <w:r w:rsidR="00A12A6C" w:rsidRPr="00360331">
        <w:rPr>
          <w:rFonts w:ascii="Arial" w:hAnsi="Arial" w:cs="Arial"/>
          <w:bCs/>
          <w:sz w:val="20"/>
        </w:rPr>
        <w:t>No</w:t>
      </w:r>
      <w:r w:rsidR="00536F99" w:rsidRPr="00360331">
        <w:rPr>
          <w:rFonts w:ascii="Arial" w:hAnsi="Arial" w:cs="Arial"/>
          <w:bCs/>
          <w:sz w:val="20"/>
        </w:rPr>
        <w:t xml:space="preserve"> public comment</w:t>
      </w:r>
    </w:p>
    <w:p w14:paraId="29F3EF6B" w14:textId="77777777" w:rsidR="00AF0A80" w:rsidRDefault="00AF0A80" w:rsidP="00256E59">
      <w:pPr>
        <w:rPr>
          <w:rFonts w:ascii="Arial" w:hAnsi="Arial" w:cs="Arial"/>
          <w:bCs/>
          <w:sz w:val="20"/>
        </w:rPr>
      </w:pPr>
    </w:p>
    <w:p w14:paraId="167C80AE" w14:textId="06815BA6" w:rsidR="00AF0A80" w:rsidRDefault="00F17F98" w:rsidP="00256E59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1</w:t>
      </w:r>
      <w:r w:rsidR="00AF0A80">
        <w:rPr>
          <w:rFonts w:ascii="Arial" w:hAnsi="Arial" w:cs="Arial"/>
          <w:bCs/>
          <w:sz w:val="20"/>
        </w:rPr>
        <w:t xml:space="preserve">-3     </w:t>
      </w:r>
      <w:r w:rsidR="00AF0A80" w:rsidRPr="00AF0A80">
        <w:rPr>
          <w:rFonts w:ascii="Arial" w:hAnsi="Arial" w:cs="Arial"/>
          <w:b/>
          <w:sz w:val="20"/>
        </w:rPr>
        <w:t>Resolution 2</w:t>
      </w:r>
      <w:r w:rsidR="00BE5E32">
        <w:rPr>
          <w:rFonts w:ascii="Arial" w:hAnsi="Arial" w:cs="Arial"/>
          <w:b/>
          <w:sz w:val="20"/>
        </w:rPr>
        <w:t>6</w:t>
      </w:r>
      <w:r w:rsidR="00AF0A80" w:rsidRPr="00AF0A80">
        <w:rPr>
          <w:rFonts w:ascii="Arial" w:hAnsi="Arial" w:cs="Arial"/>
          <w:b/>
          <w:sz w:val="20"/>
        </w:rPr>
        <w:t>-</w:t>
      </w:r>
      <w:r w:rsidR="00C277DA">
        <w:rPr>
          <w:rFonts w:ascii="Arial" w:hAnsi="Arial" w:cs="Arial"/>
          <w:b/>
          <w:sz w:val="20"/>
        </w:rPr>
        <w:t xml:space="preserve">1: </w:t>
      </w:r>
      <w:r w:rsidR="00BE5E32">
        <w:rPr>
          <w:rFonts w:ascii="Arial" w:hAnsi="Arial" w:cs="Arial"/>
          <w:b/>
          <w:sz w:val="20"/>
        </w:rPr>
        <w:t xml:space="preserve">Kraft Avenue Properties, LLC – Property Lease </w:t>
      </w:r>
      <w:r w:rsidR="008A155E">
        <w:rPr>
          <w:rFonts w:ascii="Arial" w:hAnsi="Arial" w:cs="Arial"/>
          <w:b/>
          <w:sz w:val="20"/>
        </w:rPr>
        <w:t xml:space="preserve"> </w:t>
      </w:r>
    </w:p>
    <w:p w14:paraId="21B3100C" w14:textId="77777777" w:rsidR="00EB0887" w:rsidRDefault="00EB0887" w:rsidP="00F97E46">
      <w:pPr>
        <w:ind w:left="540" w:hanging="540"/>
        <w:rPr>
          <w:rFonts w:ascii="Arial" w:hAnsi="Arial" w:cs="Arial"/>
          <w:bCs/>
          <w:sz w:val="20"/>
        </w:rPr>
      </w:pPr>
    </w:p>
    <w:p w14:paraId="110B5BF7" w14:textId="71329FCC" w:rsidR="00EB0887" w:rsidRDefault="00EB0887" w:rsidP="00F97E46">
      <w:pPr>
        <w:ind w:left="540" w:hanging="54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</w:t>
      </w:r>
      <w:r w:rsidRPr="00EB0887">
        <w:rPr>
          <w:rFonts w:ascii="Arial" w:hAnsi="Arial" w:cs="Arial"/>
          <w:bCs/>
          <w:sz w:val="20"/>
        </w:rPr>
        <w:t xml:space="preserve">Mr. Cizauskas reviewed that Kraft Avenue Properties, LLC owns parcels at 5784 and 5824 </w:t>
      </w:r>
    </w:p>
    <w:p w14:paraId="04BE4412" w14:textId="2EDA8E3D" w:rsidR="00EB0887" w:rsidRDefault="00EB0887" w:rsidP="00F97E46">
      <w:pPr>
        <w:ind w:left="540" w:hanging="54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</w:t>
      </w:r>
      <w:r w:rsidRPr="00EB0887">
        <w:rPr>
          <w:rFonts w:ascii="Arial" w:hAnsi="Arial" w:cs="Arial"/>
          <w:bCs/>
          <w:sz w:val="20"/>
        </w:rPr>
        <w:t xml:space="preserve">Kraft Avenue, which </w:t>
      </w:r>
      <w:proofErr w:type="gramStart"/>
      <w:r w:rsidRPr="00EB0887">
        <w:rPr>
          <w:rFonts w:ascii="Arial" w:hAnsi="Arial" w:cs="Arial"/>
          <w:bCs/>
          <w:sz w:val="20"/>
        </w:rPr>
        <w:t>are</w:t>
      </w:r>
      <w:proofErr w:type="gramEnd"/>
      <w:r w:rsidRPr="00EB0887">
        <w:rPr>
          <w:rFonts w:ascii="Arial" w:hAnsi="Arial" w:cs="Arial"/>
          <w:bCs/>
          <w:sz w:val="20"/>
        </w:rPr>
        <w:t xml:space="preserve"> utilized as HVAC manufacturing facilities by Trane. The property</w:t>
      </w:r>
    </w:p>
    <w:p w14:paraId="4DA8C423" w14:textId="6092DBA0" w:rsidR="00EB0887" w:rsidRDefault="00EB0887" w:rsidP="00F97E46">
      <w:pPr>
        <w:ind w:left="540" w:hanging="54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</w:t>
      </w:r>
      <w:r w:rsidRPr="00EB0887">
        <w:rPr>
          <w:rFonts w:ascii="Arial" w:hAnsi="Arial" w:cs="Arial"/>
          <w:bCs/>
          <w:sz w:val="20"/>
        </w:rPr>
        <w:t xml:space="preserve">owner has requested to lease 4,798 square feet of land to meet building setback </w:t>
      </w:r>
    </w:p>
    <w:p w14:paraId="73218EB0" w14:textId="0EB1B18E" w:rsidR="00E6729F" w:rsidRDefault="00EB0887" w:rsidP="00F97E46">
      <w:pPr>
        <w:ind w:left="540" w:hanging="54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</w:t>
      </w:r>
      <w:r w:rsidRPr="00EB0887">
        <w:rPr>
          <w:rFonts w:ascii="Arial" w:hAnsi="Arial" w:cs="Arial"/>
          <w:bCs/>
          <w:sz w:val="20"/>
        </w:rPr>
        <w:t>requirements for a period of 20 years. After discussion</w:t>
      </w:r>
      <w:r w:rsidR="00341111">
        <w:rPr>
          <w:rFonts w:ascii="Arial" w:hAnsi="Arial" w:cs="Arial"/>
          <w:bCs/>
          <w:sz w:val="20"/>
        </w:rPr>
        <w:t xml:space="preserve"> with counsel</w:t>
      </w:r>
      <w:r w:rsidRPr="00EB0887">
        <w:rPr>
          <w:rFonts w:ascii="Arial" w:hAnsi="Arial" w:cs="Arial"/>
          <w:bCs/>
          <w:sz w:val="20"/>
        </w:rPr>
        <w:t xml:space="preserve">, the Authority determined </w:t>
      </w:r>
      <w:r w:rsidR="00341111">
        <w:rPr>
          <w:rFonts w:ascii="Arial" w:hAnsi="Arial" w:cs="Arial"/>
          <w:bCs/>
          <w:sz w:val="20"/>
        </w:rPr>
        <w:t xml:space="preserve">        </w:t>
      </w:r>
      <w:r w:rsidRPr="00EB0887">
        <w:rPr>
          <w:rFonts w:ascii="Arial" w:hAnsi="Arial" w:cs="Arial"/>
          <w:bCs/>
          <w:sz w:val="20"/>
        </w:rPr>
        <w:t>that entering into a lease agreement is in the best interest of the Authority.</w:t>
      </w:r>
    </w:p>
    <w:p w14:paraId="3158CA23" w14:textId="77777777" w:rsidR="00EB0887" w:rsidRDefault="00EB0887" w:rsidP="00EB0887">
      <w:pPr>
        <w:ind w:firstLine="720"/>
        <w:rPr>
          <w:rFonts w:ascii="Arial" w:hAnsi="Arial" w:cs="Arial"/>
          <w:bCs/>
          <w:sz w:val="20"/>
        </w:rPr>
      </w:pPr>
    </w:p>
    <w:p w14:paraId="7BA6F43E" w14:textId="77777777" w:rsidR="00BE5E32" w:rsidRDefault="003E2B75" w:rsidP="00BE5E32">
      <w:pPr>
        <w:tabs>
          <w:tab w:val="center" w:pos="4320"/>
          <w:tab w:val="right" w:pos="8640"/>
        </w:tabs>
        <w:ind w:left="-270" w:firstLine="9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  Motion by Mr. </w:t>
      </w:r>
      <w:r w:rsidR="00F17F98">
        <w:rPr>
          <w:rFonts w:ascii="Arial" w:hAnsi="Arial" w:cs="Arial"/>
          <w:bCs/>
          <w:sz w:val="20"/>
        </w:rPr>
        <w:t>B</w:t>
      </w:r>
      <w:r w:rsidR="00BE5E32">
        <w:rPr>
          <w:rFonts w:ascii="Arial" w:hAnsi="Arial" w:cs="Arial"/>
          <w:bCs/>
          <w:sz w:val="20"/>
        </w:rPr>
        <w:t>eukema</w:t>
      </w:r>
      <w:r w:rsidR="00F17F98">
        <w:rPr>
          <w:rFonts w:ascii="Arial" w:hAnsi="Arial" w:cs="Arial"/>
          <w:bCs/>
          <w:sz w:val="20"/>
        </w:rPr>
        <w:t>,</w:t>
      </w:r>
      <w:r>
        <w:rPr>
          <w:rFonts w:ascii="Arial" w:hAnsi="Arial" w:cs="Arial"/>
          <w:bCs/>
          <w:sz w:val="20"/>
        </w:rPr>
        <w:t xml:space="preserve"> supported by Mr. </w:t>
      </w:r>
      <w:r w:rsidR="00F17F98">
        <w:rPr>
          <w:rFonts w:ascii="Arial" w:hAnsi="Arial" w:cs="Arial"/>
          <w:bCs/>
          <w:sz w:val="20"/>
        </w:rPr>
        <w:t>B</w:t>
      </w:r>
      <w:r w:rsidR="00BE5E32">
        <w:rPr>
          <w:rFonts w:ascii="Arial" w:hAnsi="Arial" w:cs="Arial"/>
          <w:bCs/>
          <w:sz w:val="20"/>
        </w:rPr>
        <w:t>urrill</w:t>
      </w:r>
      <w:r w:rsidR="005061D2">
        <w:rPr>
          <w:rFonts w:ascii="Arial" w:hAnsi="Arial" w:cs="Arial"/>
          <w:bCs/>
          <w:sz w:val="20"/>
        </w:rPr>
        <w:t xml:space="preserve"> the</w:t>
      </w:r>
      <w:r>
        <w:rPr>
          <w:rFonts w:ascii="Arial" w:hAnsi="Arial" w:cs="Arial"/>
          <w:bCs/>
          <w:sz w:val="20"/>
        </w:rPr>
        <w:t xml:space="preserve"> approval </w:t>
      </w:r>
      <w:r w:rsidR="00BE5E32">
        <w:rPr>
          <w:rFonts w:ascii="Arial" w:hAnsi="Arial" w:cs="Arial"/>
          <w:bCs/>
          <w:sz w:val="20"/>
        </w:rPr>
        <w:t>to authorize the President &amp;</w:t>
      </w:r>
    </w:p>
    <w:p w14:paraId="5264225E" w14:textId="77777777" w:rsidR="00BE5E32" w:rsidRDefault="00BE5E32" w:rsidP="00BE5E32">
      <w:pPr>
        <w:tabs>
          <w:tab w:val="center" w:pos="4320"/>
          <w:tab w:val="right" w:pos="8640"/>
        </w:tabs>
        <w:ind w:left="-270" w:firstLine="9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  CEO to execute a Lease Agreement between </w:t>
      </w:r>
      <w:proofErr w:type="gramStart"/>
      <w:r>
        <w:rPr>
          <w:rFonts w:ascii="Arial" w:hAnsi="Arial" w:cs="Arial"/>
          <w:bCs/>
          <w:sz w:val="20"/>
        </w:rPr>
        <w:t>the Gerald</w:t>
      </w:r>
      <w:proofErr w:type="gramEnd"/>
      <w:r>
        <w:rPr>
          <w:rFonts w:ascii="Arial" w:hAnsi="Arial" w:cs="Arial"/>
          <w:bCs/>
          <w:sz w:val="20"/>
        </w:rPr>
        <w:t xml:space="preserve"> R. Ford International Airport </w:t>
      </w:r>
    </w:p>
    <w:p w14:paraId="3144BDCF" w14:textId="51F54F8E" w:rsidR="003E2B75" w:rsidRPr="009A2848" w:rsidRDefault="00BE5E32" w:rsidP="00BE5E32">
      <w:pPr>
        <w:tabs>
          <w:tab w:val="center" w:pos="4320"/>
          <w:tab w:val="right" w:pos="8640"/>
        </w:tabs>
        <w:ind w:left="-270" w:firstLine="9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  Authority and Kraft Avenue Properties, LLC. </w:t>
      </w:r>
      <w:r w:rsidR="001F7A35">
        <w:rPr>
          <w:rFonts w:ascii="Arial" w:hAnsi="Arial" w:cs="Arial"/>
          <w:bCs/>
          <w:sz w:val="20"/>
        </w:rPr>
        <w:t xml:space="preserve">Motion </w:t>
      </w:r>
      <w:r w:rsidR="00763787">
        <w:rPr>
          <w:rFonts w:ascii="Arial" w:hAnsi="Arial" w:cs="Arial"/>
          <w:bCs/>
          <w:sz w:val="20"/>
        </w:rPr>
        <w:t>c</w:t>
      </w:r>
      <w:r w:rsidR="001F7A35">
        <w:rPr>
          <w:rFonts w:ascii="Arial" w:hAnsi="Arial" w:cs="Arial"/>
          <w:bCs/>
          <w:sz w:val="20"/>
        </w:rPr>
        <w:t xml:space="preserve">arried. </w:t>
      </w:r>
    </w:p>
    <w:p w14:paraId="3C4ED03D" w14:textId="54C3D4E9" w:rsidR="005D1082" w:rsidRPr="003E2B75" w:rsidRDefault="005D1082" w:rsidP="00F17F98">
      <w:pPr>
        <w:rPr>
          <w:rFonts w:ascii="Arial" w:hAnsi="Arial" w:cs="Arial"/>
          <w:bCs/>
          <w:sz w:val="20"/>
        </w:rPr>
      </w:pPr>
    </w:p>
    <w:p w14:paraId="1142C058" w14:textId="72F5A4E5" w:rsidR="00B52FD5" w:rsidRDefault="00F17F98" w:rsidP="00256E5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</w:t>
      </w:r>
      <w:r w:rsidR="00B52FD5">
        <w:rPr>
          <w:rFonts w:ascii="Arial" w:hAnsi="Arial" w:cs="Arial"/>
          <w:sz w:val="20"/>
        </w:rPr>
        <w:t>-</w:t>
      </w:r>
      <w:r w:rsidR="00BE5E32">
        <w:rPr>
          <w:rFonts w:ascii="Arial" w:hAnsi="Arial" w:cs="Arial"/>
          <w:sz w:val="20"/>
        </w:rPr>
        <w:t>4</w:t>
      </w:r>
      <w:r w:rsidR="00B52FD5">
        <w:rPr>
          <w:rFonts w:ascii="Arial" w:hAnsi="Arial" w:cs="Arial"/>
          <w:sz w:val="20"/>
        </w:rPr>
        <w:t xml:space="preserve">    </w:t>
      </w:r>
      <w:r w:rsidR="00B52FD5" w:rsidRPr="00E14CF8">
        <w:rPr>
          <w:rFonts w:ascii="Arial" w:hAnsi="Arial" w:cs="Arial"/>
          <w:b/>
          <w:bCs/>
          <w:sz w:val="20"/>
        </w:rPr>
        <w:t>Financial Update</w:t>
      </w:r>
    </w:p>
    <w:p w14:paraId="352D6E92" w14:textId="77777777" w:rsidR="00B52FD5" w:rsidRDefault="00B52FD5" w:rsidP="00256E59">
      <w:pPr>
        <w:rPr>
          <w:rFonts w:ascii="Arial" w:hAnsi="Arial" w:cs="Arial"/>
          <w:sz w:val="20"/>
        </w:rPr>
      </w:pPr>
    </w:p>
    <w:p w14:paraId="6B60A58E" w14:textId="5EDA1A19" w:rsidR="00B52FD5" w:rsidRDefault="00B52FD5" w:rsidP="00256E5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Mr</w:t>
      </w:r>
      <w:r w:rsidR="0034524B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. </w:t>
      </w:r>
      <w:r w:rsidR="0034524B">
        <w:rPr>
          <w:rFonts w:ascii="Arial" w:hAnsi="Arial" w:cs="Arial"/>
          <w:sz w:val="20"/>
        </w:rPr>
        <w:t>Kim</w:t>
      </w:r>
      <w:r>
        <w:rPr>
          <w:rFonts w:ascii="Arial" w:hAnsi="Arial" w:cs="Arial"/>
          <w:sz w:val="20"/>
        </w:rPr>
        <w:t xml:space="preserve"> provided a financial update.</w:t>
      </w:r>
    </w:p>
    <w:p w14:paraId="0CEE5B3D" w14:textId="77777777" w:rsidR="00B52FD5" w:rsidRDefault="00B52FD5" w:rsidP="00256E59">
      <w:pPr>
        <w:rPr>
          <w:rFonts w:ascii="Arial" w:hAnsi="Arial" w:cs="Arial"/>
          <w:sz w:val="20"/>
        </w:rPr>
      </w:pPr>
    </w:p>
    <w:p w14:paraId="5707B0F5" w14:textId="4BA2658F" w:rsidR="00194076" w:rsidRDefault="00F17F98" w:rsidP="00256E5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</w:t>
      </w:r>
      <w:r w:rsidR="00B52FD5">
        <w:rPr>
          <w:rFonts w:ascii="Arial" w:hAnsi="Arial" w:cs="Arial"/>
          <w:sz w:val="20"/>
        </w:rPr>
        <w:t>-</w:t>
      </w:r>
      <w:r w:rsidR="00BE5E32">
        <w:rPr>
          <w:rFonts w:ascii="Arial" w:hAnsi="Arial" w:cs="Arial"/>
          <w:sz w:val="20"/>
        </w:rPr>
        <w:t>5</w:t>
      </w:r>
      <w:r w:rsidR="00B52FD5">
        <w:rPr>
          <w:rFonts w:ascii="Arial" w:hAnsi="Arial" w:cs="Arial"/>
          <w:sz w:val="20"/>
        </w:rPr>
        <w:t xml:space="preserve">   </w:t>
      </w:r>
      <w:r w:rsidR="005D1082">
        <w:rPr>
          <w:rFonts w:ascii="Arial" w:hAnsi="Arial" w:cs="Arial"/>
          <w:sz w:val="20"/>
        </w:rPr>
        <w:t xml:space="preserve"> </w:t>
      </w:r>
      <w:r w:rsidR="00194076" w:rsidRPr="00E14CF8">
        <w:rPr>
          <w:rFonts w:ascii="Arial" w:hAnsi="Arial" w:cs="Arial"/>
          <w:b/>
          <w:bCs/>
          <w:sz w:val="20"/>
        </w:rPr>
        <w:t>Other</w:t>
      </w:r>
    </w:p>
    <w:p w14:paraId="0FD7598C" w14:textId="77777777" w:rsidR="00D417DB" w:rsidRDefault="00D417DB" w:rsidP="00256E59">
      <w:pPr>
        <w:rPr>
          <w:rFonts w:ascii="Arial" w:hAnsi="Arial" w:cs="Arial"/>
          <w:sz w:val="20"/>
        </w:rPr>
      </w:pPr>
    </w:p>
    <w:p w14:paraId="4D55107D" w14:textId="4DC733EB" w:rsidR="00D417DB" w:rsidRPr="0014460C" w:rsidRDefault="00D417DB" w:rsidP="00E14CF8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</w:t>
      </w:r>
      <w:r w:rsidR="00E14CF8">
        <w:rPr>
          <w:rFonts w:ascii="Arial" w:hAnsi="Arial" w:cs="Arial"/>
          <w:sz w:val="20"/>
        </w:rPr>
        <w:t xml:space="preserve">No other business was discussed. </w:t>
      </w:r>
    </w:p>
    <w:p w14:paraId="5500BA0A" w14:textId="77777777" w:rsidR="009B487C" w:rsidRPr="00360331" w:rsidRDefault="009B487C" w:rsidP="00BC644D">
      <w:pPr>
        <w:rPr>
          <w:rFonts w:ascii="Arial" w:hAnsi="Arial" w:cs="Arial"/>
          <w:sz w:val="20"/>
        </w:rPr>
      </w:pPr>
    </w:p>
    <w:p w14:paraId="5F014867" w14:textId="5486AE2D" w:rsidR="00B52FD5" w:rsidRPr="00360331" w:rsidRDefault="00B52FD5" w:rsidP="00B52FD5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</w:t>
      </w:r>
      <w:r w:rsidR="00BE5E32">
        <w:rPr>
          <w:rFonts w:ascii="Arial" w:hAnsi="Arial" w:cs="Arial"/>
          <w:sz w:val="20"/>
        </w:rPr>
        <w:t xml:space="preserve"> </w:t>
      </w:r>
      <w:r w:rsidR="00541F79" w:rsidRPr="00360331">
        <w:rPr>
          <w:rFonts w:ascii="Arial" w:hAnsi="Arial" w:cs="Arial"/>
          <w:sz w:val="20"/>
        </w:rPr>
        <w:t>M</w:t>
      </w:r>
      <w:r w:rsidR="00912692" w:rsidRPr="00360331">
        <w:rPr>
          <w:rFonts w:ascii="Arial" w:hAnsi="Arial" w:cs="Arial"/>
          <w:sz w:val="20"/>
        </w:rPr>
        <w:t xml:space="preserve">eeting adjourned </w:t>
      </w:r>
      <w:r w:rsidR="004C0811" w:rsidRPr="00360331">
        <w:rPr>
          <w:rFonts w:ascii="Arial" w:hAnsi="Arial" w:cs="Arial"/>
          <w:sz w:val="20"/>
        </w:rPr>
        <w:t>at</w:t>
      </w:r>
      <w:r w:rsidR="00AA3F97" w:rsidRPr="00360331">
        <w:rPr>
          <w:rFonts w:ascii="Arial" w:hAnsi="Arial" w:cs="Arial"/>
          <w:sz w:val="20"/>
        </w:rPr>
        <w:t xml:space="preserve"> </w:t>
      </w:r>
      <w:r w:rsidR="009B15D9">
        <w:rPr>
          <w:rFonts w:ascii="Arial" w:hAnsi="Arial" w:cs="Arial"/>
          <w:sz w:val="20"/>
        </w:rPr>
        <w:t>8:</w:t>
      </w:r>
      <w:r w:rsidR="00A91631">
        <w:rPr>
          <w:rFonts w:ascii="Arial" w:hAnsi="Arial" w:cs="Arial"/>
          <w:sz w:val="20"/>
        </w:rPr>
        <w:t>17</w:t>
      </w:r>
      <w:r w:rsidR="009B15D9">
        <w:rPr>
          <w:rFonts w:ascii="Arial" w:hAnsi="Arial" w:cs="Arial"/>
          <w:sz w:val="20"/>
        </w:rPr>
        <w:t xml:space="preserve"> </w:t>
      </w:r>
      <w:r w:rsidR="00397D8A" w:rsidRPr="00360331">
        <w:rPr>
          <w:rFonts w:ascii="Arial" w:hAnsi="Arial" w:cs="Arial"/>
          <w:sz w:val="20"/>
        </w:rPr>
        <w:t>a</w:t>
      </w:r>
      <w:r w:rsidR="005A0BC8" w:rsidRPr="00360331">
        <w:rPr>
          <w:rFonts w:ascii="Arial" w:hAnsi="Arial" w:cs="Arial"/>
          <w:sz w:val="20"/>
        </w:rPr>
        <w:t>.m</w:t>
      </w:r>
      <w:r w:rsidR="00367E6A" w:rsidRPr="00360331">
        <w:rPr>
          <w:rFonts w:ascii="Arial" w:hAnsi="Arial" w:cs="Arial"/>
          <w:sz w:val="20"/>
        </w:rPr>
        <w:t>.</w:t>
      </w:r>
    </w:p>
    <w:p w14:paraId="1ECB22FC" w14:textId="77777777" w:rsidR="00376C4B" w:rsidRPr="00360331" w:rsidRDefault="00376C4B" w:rsidP="009B487C">
      <w:pPr>
        <w:ind w:firstLine="720"/>
        <w:rPr>
          <w:rFonts w:ascii="Arial" w:hAnsi="Arial" w:cs="Arial"/>
          <w:sz w:val="20"/>
        </w:rPr>
      </w:pPr>
    </w:p>
    <w:bookmarkEnd w:id="0"/>
    <w:p w14:paraId="61CCAB1D" w14:textId="1BF30F87" w:rsidR="008B34EC" w:rsidRPr="00360331" w:rsidRDefault="0038667D" w:rsidP="0095675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</w:t>
      </w:r>
      <w:r w:rsidR="008B34EC">
        <w:rPr>
          <w:rFonts w:ascii="Arial" w:hAnsi="Arial" w:cs="Arial"/>
          <w:sz w:val="20"/>
        </w:rPr>
        <w:t>H</w:t>
      </w:r>
      <w:r w:rsidR="00AF0A80">
        <w:rPr>
          <w:rFonts w:ascii="Arial" w:hAnsi="Arial" w:cs="Arial"/>
          <w:sz w:val="20"/>
        </w:rPr>
        <w:t>M</w:t>
      </w:r>
    </w:p>
    <w:sectPr w:rsidR="008B34EC" w:rsidRPr="00360331" w:rsidSect="00CA74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540" w:right="1710" w:bottom="90" w:left="1620" w:header="180" w:footer="8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4BEC0" w14:textId="77777777" w:rsidR="00EC59D2" w:rsidRDefault="00EC59D2">
      <w:r>
        <w:separator/>
      </w:r>
    </w:p>
  </w:endnote>
  <w:endnote w:type="continuationSeparator" w:id="0">
    <w:p w14:paraId="4C1C8DF2" w14:textId="77777777" w:rsidR="00EC59D2" w:rsidRDefault="00EC5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8355E" w14:textId="77777777" w:rsidR="00F21455" w:rsidRDefault="00F214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1AF26" w14:textId="77777777" w:rsidR="00F21455" w:rsidRDefault="00F214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F8C3C" w14:textId="77777777" w:rsidR="00F21455" w:rsidRDefault="00F214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A39189" w14:textId="77777777" w:rsidR="00EC59D2" w:rsidRDefault="00EC59D2">
      <w:r>
        <w:separator/>
      </w:r>
    </w:p>
  </w:footnote>
  <w:footnote w:type="continuationSeparator" w:id="0">
    <w:p w14:paraId="43645F0C" w14:textId="77777777" w:rsidR="00EC59D2" w:rsidRDefault="00EC5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07C22" w14:textId="7AC67BF3" w:rsidR="00F21455" w:rsidRDefault="00F97E46">
    <w:pPr>
      <w:pStyle w:val="Header"/>
    </w:pPr>
    <w:r>
      <w:rPr>
        <w:noProof/>
      </w:rPr>
      <w:pict w14:anchorId="7CC05D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1295547" o:spid="_x0000_s1026" type="#_x0000_t136" style="position:absolute;margin-left:0;margin-top:0;width:523.4pt;height:104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G Times (W1)&quot;;font-size:1pt" string="PROPOS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9F6E8" w14:textId="0B04B1AB" w:rsidR="0038633B" w:rsidRDefault="00F97E46">
    <w:pPr>
      <w:pStyle w:val="Header"/>
      <w:rPr>
        <w:rFonts w:ascii="Arial" w:hAnsi="Arial" w:cs="Arial"/>
        <w:sz w:val="20"/>
      </w:rPr>
    </w:pPr>
    <w:r>
      <w:rPr>
        <w:noProof/>
      </w:rPr>
      <w:pict w14:anchorId="0A08B4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1295548" o:spid="_x0000_s1027" type="#_x0000_t136" style="position:absolute;margin-left:0;margin-top:0;width:523.4pt;height:104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G Times (W1)&quot;;font-size:1pt" string="PROPOSED"/>
          <w10:wrap anchorx="margin" anchory="margin"/>
        </v:shape>
      </w:pict>
    </w:r>
  </w:p>
  <w:p w14:paraId="0231ED97" w14:textId="77777777" w:rsidR="004066C2" w:rsidRDefault="004066C2">
    <w:pPr>
      <w:pStyle w:val="Head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Gerald R. Ford International Airport Authority</w:t>
    </w:r>
  </w:p>
  <w:p w14:paraId="50745C06" w14:textId="77777777" w:rsidR="004066C2" w:rsidRDefault="004066C2">
    <w:pPr>
      <w:pStyle w:val="Head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Finance and Legislative Committee</w:t>
    </w:r>
  </w:p>
  <w:p w14:paraId="1AFB256E" w14:textId="3EAD4229" w:rsidR="004066C2" w:rsidRDefault="00F17F98">
    <w:pPr>
      <w:pStyle w:val="Head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October 22</w:t>
    </w:r>
    <w:r w:rsidR="00E6729F">
      <w:rPr>
        <w:rFonts w:ascii="Arial" w:hAnsi="Arial" w:cs="Arial"/>
        <w:sz w:val="20"/>
      </w:rPr>
      <w:t>, 2025</w:t>
    </w:r>
  </w:p>
  <w:p w14:paraId="2FD7AFE0" w14:textId="77777777" w:rsidR="004066C2" w:rsidRDefault="004066C2">
    <w:pPr>
      <w:pStyle w:val="Header"/>
      <w:rPr>
        <w:rStyle w:val="PageNumber"/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Page </w:t>
    </w:r>
    <w:r>
      <w:rPr>
        <w:rStyle w:val="PageNumber"/>
        <w:rFonts w:ascii="Arial" w:hAnsi="Arial" w:cs="Arial"/>
        <w:sz w:val="20"/>
      </w:rPr>
      <w:fldChar w:fldCharType="begin"/>
    </w:r>
    <w:r>
      <w:rPr>
        <w:rStyle w:val="PageNumber"/>
        <w:rFonts w:ascii="Arial" w:hAnsi="Arial" w:cs="Arial"/>
        <w:sz w:val="20"/>
      </w:rPr>
      <w:instrText xml:space="preserve"> PAGE </w:instrText>
    </w:r>
    <w:r>
      <w:rPr>
        <w:rStyle w:val="PageNumber"/>
        <w:rFonts w:ascii="Arial" w:hAnsi="Arial" w:cs="Arial"/>
        <w:sz w:val="20"/>
      </w:rPr>
      <w:fldChar w:fldCharType="separate"/>
    </w:r>
    <w:r>
      <w:rPr>
        <w:rStyle w:val="PageNumber"/>
        <w:rFonts w:ascii="Arial" w:hAnsi="Arial" w:cs="Arial"/>
        <w:noProof/>
        <w:sz w:val="20"/>
      </w:rPr>
      <w:t>2</w:t>
    </w:r>
    <w:r>
      <w:rPr>
        <w:rStyle w:val="PageNumber"/>
        <w:rFonts w:ascii="Arial" w:hAnsi="Arial" w:cs="Arial"/>
        <w:sz w:val="20"/>
      </w:rPr>
      <w:fldChar w:fldCharType="end"/>
    </w:r>
  </w:p>
  <w:p w14:paraId="0082DFB9" w14:textId="77777777" w:rsidR="004066C2" w:rsidRDefault="004066C2">
    <w:pPr>
      <w:pStyle w:val="Header"/>
      <w:rPr>
        <w:rStyle w:val="PageNumber"/>
        <w:rFonts w:ascii="Arial" w:hAnsi="Arial" w:cs="Arial"/>
        <w:sz w:val="20"/>
      </w:rPr>
    </w:pPr>
    <w:r>
      <w:rPr>
        <w:rStyle w:val="PageNumber"/>
        <w:rFonts w:ascii="Arial" w:hAnsi="Arial" w:cs="Arial"/>
        <w:sz w:val="20"/>
      </w:rPr>
      <w:t>----------------------------------------------</w:t>
    </w:r>
  </w:p>
  <w:p w14:paraId="37CD6A4A" w14:textId="77777777" w:rsidR="004066C2" w:rsidRDefault="004066C2">
    <w:pPr>
      <w:pStyle w:val="Header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790A6" w14:textId="61B8E575" w:rsidR="00F21455" w:rsidRDefault="00F97E46">
    <w:pPr>
      <w:pStyle w:val="Header"/>
    </w:pPr>
    <w:r>
      <w:rPr>
        <w:noProof/>
      </w:rPr>
      <w:pict w14:anchorId="39E6AE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1295546" o:spid="_x0000_s1025" type="#_x0000_t136" style="position:absolute;margin-left:0;margin-top:0;width:523.4pt;height:104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G Times (W1)&quot;;font-size:1pt" string="PROPOS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F207D"/>
    <w:multiLevelType w:val="hybridMultilevel"/>
    <w:tmpl w:val="17F20F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F5FD6"/>
    <w:multiLevelType w:val="hybridMultilevel"/>
    <w:tmpl w:val="AC6A0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33A1D"/>
    <w:multiLevelType w:val="hybridMultilevel"/>
    <w:tmpl w:val="6E482CE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6A7275"/>
    <w:multiLevelType w:val="hybridMultilevel"/>
    <w:tmpl w:val="7DAA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25D8C"/>
    <w:multiLevelType w:val="hybridMultilevel"/>
    <w:tmpl w:val="E04E9DF4"/>
    <w:lvl w:ilvl="0" w:tplc="36721F76">
      <w:start w:val="1"/>
      <w:numFmt w:val="decimal"/>
      <w:lvlText w:val="%1)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B73842"/>
    <w:multiLevelType w:val="hybridMultilevel"/>
    <w:tmpl w:val="F36E7860"/>
    <w:lvl w:ilvl="0" w:tplc="8A008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FC2D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08B5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0D7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0867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0D7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EEB9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30628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2AF3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410605"/>
    <w:multiLevelType w:val="hybridMultilevel"/>
    <w:tmpl w:val="4AE0E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FE5D47"/>
    <w:multiLevelType w:val="hybridMultilevel"/>
    <w:tmpl w:val="6CFEC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F1B5E"/>
    <w:multiLevelType w:val="hybridMultilevel"/>
    <w:tmpl w:val="329E61DC"/>
    <w:lvl w:ilvl="0" w:tplc="891C84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88C0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1472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F8A3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903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A4D3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D2D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941E5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F8AD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CB20C2"/>
    <w:multiLevelType w:val="hybridMultilevel"/>
    <w:tmpl w:val="EB280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E12802"/>
    <w:multiLevelType w:val="hybridMultilevel"/>
    <w:tmpl w:val="06B0DD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905DB"/>
    <w:multiLevelType w:val="hybridMultilevel"/>
    <w:tmpl w:val="8CD68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355EF1"/>
    <w:multiLevelType w:val="hybridMultilevel"/>
    <w:tmpl w:val="3BB046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02A60"/>
    <w:multiLevelType w:val="hybridMultilevel"/>
    <w:tmpl w:val="A8901A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8B412B"/>
    <w:multiLevelType w:val="hybridMultilevel"/>
    <w:tmpl w:val="DC0C37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203D07"/>
    <w:multiLevelType w:val="hybridMultilevel"/>
    <w:tmpl w:val="C74894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4C6098"/>
    <w:multiLevelType w:val="hybridMultilevel"/>
    <w:tmpl w:val="D09A34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063386"/>
    <w:multiLevelType w:val="hybridMultilevel"/>
    <w:tmpl w:val="A4BE9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4A0720E"/>
    <w:multiLevelType w:val="hybridMultilevel"/>
    <w:tmpl w:val="81644A44"/>
    <w:lvl w:ilvl="0" w:tplc="AB48665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3162C7A0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D72C7564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1A708F2A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E2268FB0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FCF62714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7310AEF2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04127FF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D662237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9" w15:restartNumberingAfterBreak="0">
    <w:nsid w:val="464172E3"/>
    <w:multiLevelType w:val="hybridMultilevel"/>
    <w:tmpl w:val="C1B4ACF4"/>
    <w:lvl w:ilvl="0" w:tplc="2D3EF020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C8307C"/>
    <w:multiLevelType w:val="hybridMultilevel"/>
    <w:tmpl w:val="9064EA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7292B"/>
    <w:multiLevelType w:val="hybridMultilevel"/>
    <w:tmpl w:val="ADB440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A71A5D"/>
    <w:multiLevelType w:val="hybridMultilevel"/>
    <w:tmpl w:val="136468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E25624"/>
    <w:multiLevelType w:val="hybridMultilevel"/>
    <w:tmpl w:val="BD888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8E830B2"/>
    <w:multiLevelType w:val="hybridMultilevel"/>
    <w:tmpl w:val="AC84DD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316F1"/>
    <w:multiLevelType w:val="hybridMultilevel"/>
    <w:tmpl w:val="C29EA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30CBB"/>
    <w:multiLevelType w:val="hybridMultilevel"/>
    <w:tmpl w:val="257AF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CC5EE0A"/>
    <w:multiLevelType w:val="hybridMultilevel"/>
    <w:tmpl w:val="3D5CF40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5D1B138D"/>
    <w:multiLevelType w:val="hybridMultilevel"/>
    <w:tmpl w:val="BF049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C60CA9"/>
    <w:multiLevelType w:val="hybridMultilevel"/>
    <w:tmpl w:val="0394C0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0AE4CFA"/>
    <w:multiLevelType w:val="hybridMultilevel"/>
    <w:tmpl w:val="9A703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6D6E2F"/>
    <w:multiLevelType w:val="hybridMultilevel"/>
    <w:tmpl w:val="A40ABE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955282C"/>
    <w:multiLevelType w:val="hybridMultilevel"/>
    <w:tmpl w:val="10A4BC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A944D0"/>
    <w:multiLevelType w:val="hybridMultilevel"/>
    <w:tmpl w:val="5EAA2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6B04A7"/>
    <w:multiLevelType w:val="hybridMultilevel"/>
    <w:tmpl w:val="3376B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CF12D5"/>
    <w:multiLevelType w:val="hybridMultilevel"/>
    <w:tmpl w:val="4C4A0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643F72"/>
    <w:multiLevelType w:val="hybridMultilevel"/>
    <w:tmpl w:val="79623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FF02345"/>
    <w:multiLevelType w:val="hybridMultilevel"/>
    <w:tmpl w:val="82D005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F01F4F"/>
    <w:multiLevelType w:val="hybridMultilevel"/>
    <w:tmpl w:val="7506C2EA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39B5E08"/>
    <w:multiLevelType w:val="hybridMultilevel"/>
    <w:tmpl w:val="125A4A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BA64C4"/>
    <w:multiLevelType w:val="hybridMultilevel"/>
    <w:tmpl w:val="537C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55641"/>
    <w:multiLevelType w:val="multilevel"/>
    <w:tmpl w:val="9558B5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EB53B36"/>
    <w:multiLevelType w:val="hybridMultilevel"/>
    <w:tmpl w:val="31B8EB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FE54101"/>
    <w:multiLevelType w:val="hybridMultilevel"/>
    <w:tmpl w:val="080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404384">
    <w:abstractNumId w:val="1"/>
  </w:num>
  <w:num w:numId="2" w16cid:durableId="1741176981">
    <w:abstractNumId w:val="36"/>
  </w:num>
  <w:num w:numId="3" w16cid:durableId="386950343">
    <w:abstractNumId w:val="4"/>
  </w:num>
  <w:num w:numId="4" w16cid:durableId="2021008139">
    <w:abstractNumId w:val="40"/>
  </w:num>
  <w:num w:numId="5" w16cid:durableId="133065869">
    <w:abstractNumId w:val="25"/>
  </w:num>
  <w:num w:numId="6" w16cid:durableId="2059472176">
    <w:abstractNumId w:val="32"/>
  </w:num>
  <w:num w:numId="7" w16cid:durableId="856315189">
    <w:abstractNumId w:val="38"/>
  </w:num>
  <w:num w:numId="8" w16cid:durableId="837771997">
    <w:abstractNumId w:val="33"/>
  </w:num>
  <w:num w:numId="9" w16cid:durableId="1226793618">
    <w:abstractNumId w:val="28"/>
  </w:num>
  <w:num w:numId="10" w16cid:durableId="1113095715">
    <w:abstractNumId w:val="21"/>
  </w:num>
  <w:num w:numId="11" w16cid:durableId="713580326">
    <w:abstractNumId w:val="12"/>
  </w:num>
  <w:num w:numId="12" w16cid:durableId="1760563547">
    <w:abstractNumId w:val="17"/>
  </w:num>
  <w:num w:numId="13" w16cid:durableId="1528758985">
    <w:abstractNumId w:val="16"/>
  </w:num>
  <w:num w:numId="14" w16cid:durableId="220598285">
    <w:abstractNumId w:val="42"/>
  </w:num>
  <w:num w:numId="15" w16cid:durableId="1658337268">
    <w:abstractNumId w:val="23"/>
  </w:num>
  <w:num w:numId="16" w16cid:durableId="42026759">
    <w:abstractNumId w:val="13"/>
  </w:num>
  <w:num w:numId="17" w16cid:durableId="1254245147">
    <w:abstractNumId w:val="34"/>
  </w:num>
  <w:num w:numId="18" w16cid:durableId="585842996">
    <w:abstractNumId w:val="26"/>
  </w:num>
  <w:num w:numId="19" w16cid:durableId="272980230">
    <w:abstractNumId w:val="15"/>
  </w:num>
  <w:num w:numId="20" w16cid:durableId="301808914">
    <w:abstractNumId w:val="39"/>
  </w:num>
  <w:num w:numId="21" w16cid:durableId="1697540602">
    <w:abstractNumId w:val="11"/>
  </w:num>
  <w:num w:numId="22" w16cid:durableId="2052072172">
    <w:abstractNumId w:val="29"/>
  </w:num>
  <w:num w:numId="23" w16cid:durableId="1741053693">
    <w:abstractNumId w:val="6"/>
  </w:num>
  <w:num w:numId="24" w16cid:durableId="1504858790">
    <w:abstractNumId w:val="9"/>
  </w:num>
  <w:num w:numId="25" w16cid:durableId="801994591">
    <w:abstractNumId w:val="2"/>
  </w:num>
  <w:num w:numId="26" w16cid:durableId="966351028">
    <w:abstractNumId w:val="24"/>
  </w:num>
  <w:num w:numId="27" w16cid:durableId="16079083">
    <w:abstractNumId w:val="30"/>
  </w:num>
  <w:num w:numId="28" w16cid:durableId="857043156">
    <w:abstractNumId w:val="14"/>
  </w:num>
  <w:num w:numId="29" w16cid:durableId="1225722214">
    <w:abstractNumId w:val="37"/>
  </w:num>
  <w:num w:numId="30" w16cid:durableId="1903903881">
    <w:abstractNumId w:val="10"/>
  </w:num>
  <w:num w:numId="31" w16cid:durableId="528421518">
    <w:abstractNumId w:val="20"/>
  </w:num>
  <w:num w:numId="32" w16cid:durableId="207378547">
    <w:abstractNumId w:val="22"/>
  </w:num>
  <w:num w:numId="33" w16cid:durableId="333149694">
    <w:abstractNumId w:val="31"/>
  </w:num>
  <w:num w:numId="34" w16cid:durableId="1452624748">
    <w:abstractNumId w:val="0"/>
  </w:num>
  <w:num w:numId="35" w16cid:durableId="1586263515">
    <w:abstractNumId w:val="43"/>
  </w:num>
  <w:num w:numId="36" w16cid:durableId="1027828841">
    <w:abstractNumId w:val="19"/>
  </w:num>
  <w:num w:numId="37" w16cid:durableId="634676510">
    <w:abstractNumId w:val="8"/>
  </w:num>
  <w:num w:numId="38" w16cid:durableId="517500613">
    <w:abstractNumId w:val="18"/>
  </w:num>
  <w:num w:numId="39" w16cid:durableId="1400640708">
    <w:abstractNumId w:val="5"/>
  </w:num>
  <w:num w:numId="40" w16cid:durableId="1994985567">
    <w:abstractNumId w:val="27"/>
  </w:num>
  <w:num w:numId="41" w16cid:durableId="1289360817">
    <w:abstractNumId w:val="35"/>
  </w:num>
  <w:num w:numId="42" w16cid:durableId="815076278">
    <w:abstractNumId w:val="41"/>
  </w:num>
  <w:num w:numId="43" w16cid:durableId="630524486">
    <w:abstractNumId w:val="3"/>
  </w:num>
  <w:num w:numId="44" w16cid:durableId="2105106675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wMDC2NDOxNLE0MDBS0lEKTi0uzszPAykwNa4FACtUwh4tAAAA"/>
  </w:docVars>
  <w:rsids>
    <w:rsidRoot w:val="0031068A"/>
    <w:rsid w:val="000001AA"/>
    <w:rsid w:val="000003B0"/>
    <w:rsid w:val="00000761"/>
    <w:rsid w:val="0000087F"/>
    <w:rsid w:val="00000A35"/>
    <w:rsid w:val="00000B0B"/>
    <w:rsid w:val="00000D89"/>
    <w:rsid w:val="0000219A"/>
    <w:rsid w:val="00002508"/>
    <w:rsid w:val="00002620"/>
    <w:rsid w:val="0000298A"/>
    <w:rsid w:val="00002B77"/>
    <w:rsid w:val="00002BB1"/>
    <w:rsid w:val="00002DD7"/>
    <w:rsid w:val="00003010"/>
    <w:rsid w:val="000030D5"/>
    <w:rsid w:val="000033B3"/>
    <w:rsid w:val="000036D7"/>
    <w:rsid w:val="00003C1A"/>
    <w:rsid w:val="00003CE8"/>
    <w:rsid w:val="00003E94"/>
    <w:rsid w:val="00004269"/>
    <w:rsid w:val="00004527"/>
    <w:rsid w:val="00004E06"/>
    <w:rsid w:val="000050BA"/>
    <w:rsid w:val="00005271"/>
    <w:rsid w:val="0000531F"/>
    <w:rsid w:val="00005B90"/>
    <w:rsid w:val="00005CC0"/>
    <w:rsid w:val="00005D9D"/>
    <w:rsid w:val="00006110"/>
    <w:rsid w:val="0000612C"/>
    <w:rsid w:val="000063CF"/>
    <w:rsid w:val="00006427"/>
    <w:rsid w:val="000065E9"/>
    <w:rsid w:val="0000667F"/>
    <w:rsid w:val="00006B7E"/>
    <w:rsid w:val="0000703E"/>
    <w:rsid w:val="00007261"/>
    <w:rsid w:val="00007310"/>
    <w:rsid w:val="00007577"/>
    <w:rsid w:val="000075FE"/>
    <w:rsid w:val="00007692"/>
    <w:rsid w:val="000078D4"/>
    <w:rsid w:val="00007A4A"/>
    <w:rsid w:val="00007D89"/>
    <w:rsid w:val="0001010D"/>
    <w:rsid w:val="00010596"/>
    <w:rsid w:val="00010AA7"/>
    <w:rsid w:val="00010F30"/>
    <w:rsid w:val="00010F54"/>
    <w:rsid w:val="0001110F"/>
    <w:rsid w:val="00011381"/>
    <w:rsid w:val="000119A0"/>
    <w:rsid w:val="00011B1C"/>
    <w:rsid w:val="000123C0"/>
    <w:rsid w:val="000124D9"/>
    <w:rsid w:val="000125ED"/>
    <w:rsid w:val="000126E0"/>
    <w:rsid w:val="000132F4"/>
    <w:rsid w:val="0001334D"/>
    <w:rsid w:val="00013572"/>
    <w:rsid w:val="00013BDA"/>
    <w:rsid w:val="000141BB"/>
    <w:rsid w:val="000144A1"/>
    <w:rsid w:val="00014ED6"/>
    <w:rsid w:val="000150A1"/>
    <w:rsid w:val="000159DD"/>
    <w:rsid w:val="00015BA9"/>
    <w:rsid w:val="00016048"/>
    <w:rsid w:val="0001608A"/>
    <w:rsid w:val="00016BC4"/>
    <w:rsid w:val="00016C14"/>
    <w:rsid w:val="00017243"/>
    <w:rsid w:val="000175DF"/>
    <w:rsid w:val="00017682"/>
    <w:rsid w:val="00017FDC"/>
    <w:rsid w:val="0002070E"/>
    <w:rsid w:val="00020807"/>
    <w:rsid w:val="00020A08"/>
    <w:rsid w:val="00020DC4"/>
    <w:rsid w:val="0002115F"/>
    <w:rsid w:val="00021487"/>
    <w:rsid w:val="00021866"/>
    <w:rsid w:val="00021B5D"/>
    <w:rsid w:val="00021CB5"/>
    <w:rsid w:val="00021DD6"/>
    <w:rsid w:val="00021DE3"/>
    <w:rsid w:val="00022ABB"/>
    <w:rsid w:val="00022D16"/>
    <w:rsid w:val="00022D97"/>
    <w:rsid w:val="000237CF"/>
    <w:rsid w:val="00023828"/>
    <w:rsid w:val="000238EC"/>
    <w:rsid w:val="000241A2"/>
    <w:rsid w:val="000245CA"/>
    <w:rsid w:val="00024782"/>
    <w:rsid w:val="00024919"/>
    <w:rsid w:val="00024F7A"/>
    <w:rsid w:val="0002528F"/>
    <w:rsid w:val="00025292"/>
    <w:rsid w:val="0002539F"/>
    <w:rsid w:val="000253B8"/>
    <w:rsid w:val="000258B5"/>
    <w:rsid w:val="00025B82"/>
    <w:rsid w:val="0002614A"/>
    <w:rsid w:val="00026275"/>
    <w:rsid w:val="00026AA2"/>
    <w:rsid w:val="00026FB2"/>
    <w:rsid w:val="00027304"/>
    <w:rsid w:val="00027352"/>
    <w:rsid w:val="00027513"/>
    <w:rsid w:val="00027936"/>
    <w:rsid w:val="00027B64"/>
    <w:rsid w:val="000300B3"/>
    <w:rsid w:val="000308A5"/>
    <w:rsid w:val="00030A54"/>
    <w:rsid w:val="00030F5D"/>
    <w:rsid w:val="00031219"/>
    <w:rsid w:val="0003137C"/>
    <w:rsid w:val="0003158F"/>
    <w:rsid w:val="00031632"/>
    <w:rsid w:val="00031E0D"/>
    <w:rsid w:val="00032413"/>
    <w:rsid w:val="00032561"/>
    <w:rsid w:val="000325D5"/>
    <w:rsid w:val="00032B35"/>
    <w:rsid w:val="0003395D"/>
    <w:rsid w:val="00033B93"/>
    <w:rsid w:val="00033D12"/>
    <w:rsid w:val="00033D7A"/>
    <w:rsid w:val="000344B4"/>
    <w:rsid w:val="00034D95"/>
    <w:rsid w:val="000353D0"/>
    <w:rsid w:val="000355CD"/>
    <w:rsid w:val="00035A28"/>
    <w:rsid w:val="000362EF"/>
    <w:rsid w:val="0003658C"/>
    <w:rsid w:val="00036596"/>
    <w:rsid w:val="000366B4"/>
    <w:rsid w:val="00036B40"/>
    <w:rsid w:val="00036B45"/>
    <w:rsid w:val="00037000"/>
    <w:rsid w:val="00037170"/>
    <w:rsid w:val="00037A6B"/>
    <w:rsid w:val="000403A7"/>
    <w:rsid w:val="000408F2"/>
    <w:rsid w:val="00040A19"/>
    <w:rsid w:val="0004103C"/>
    <w:rsid w:val="00041066"/>
    <w:rsid w:val="0004115F"/>
    <w:rsid w:val="00041312"/>
    <w:rsid w:val="0004162C"/>
    <w:rsid w:val="000417E6"/>
    <w:rsid w:val="0004188E"/>
    <w:rsid w:val="0004190A"/>
    <w:rsid w:val="00041DEA"/>
    <w:rsid w:val="00042045"/>
    <w:rsid w:val="00042184"/>
    <w:rsid w:val="000428EF"/>
    <w:rsid w:val="000428F5"/>
    <w:rsid w:val="000429DE"/>
    <w:rsid w:val="00042D85"/>
    <w:rsid w:val="00042E44"/>
    <w:rsid w:val="0004327D"/>
    <w:rsid w:val="00043392"/>
    <w:rsid w:val="00043676"/>
    <w:rsid w:val="000440C5"/>
    <w:rsid w:val="00044179"/>
    <w:rsid w:val="0004486F"/>
    <w:rsid w:val="000450CF"/>
    <w:rsid w:val="000458EC"/>
    <w:rsid w:val="00045CEA"/>
    <w:rsid w:val="00045F90"/>
    <w:rsid w:val="00046487"/>
    <w:rsid w:val="000464A4"/>
    <w:rsid w:val="00046835"/>
    <w:rsid w:val="00046ADC"/>
    <w:rsid w:val="00047086"/>
    <w:rsid w:val="000479CA"/>
    <w:rsid w:val="00047E0F"/>
    <w:rsid w:val="000502D9"/>
    <w:rsid w:val="00050C13"/>
    <w:rsid w:val="000517E9"/>
    <w:rsid w:val="00051A3D"/>
    <w:rsid w:val="00051E22"/>
    <w:rsid w:val="00052096"/>
    <w:rsid w:val="00052145"/>
    <w:rsid w:val="00052437"/>
    <w:rsid w:val="0005249F"/>
    <w:rsid w:val="0005252B"/>
    <w:rsid w:val="0005258F"/>
    <w:rsid w:val="000529D2"/>
    <w:rsid w:val="00052BFE"/>
    <w:rsid w:val="0005327B"/>
    <w:rsid w:val="00053281"/>
    <w:rsid w:val="000538FB"/>
    <w:rsid w:val="0005393E"/>
    <w:rsid w:val="00053BA8"/>
    <w:rsid w:val="00053E12"/>
    <w:rsid w:val="000540FC"/>
    <w:rsid w:val="000543E3"/>
    <w:rsid w:val="000545E1"/>
    <w:rsid w:val="00054B8A"/>
    <w:rsid w:val="00054E59"/>
    <w:rsid w:val="00055034"/>
    <w:rsid w:val="000559B2"/>
    <w:rsid w:val="00056842"/>
    <w:rsid w:val="000572DB"/>
    <w:rsid w:val="00057630"/>
    <w:rsid w:val="0005782C"/>
    <w:rsid w:val="000578B3"/>
    <w:rsid w:val="00057914"/>
    <w:rsid w:val="00057A97"/>
    <w:rsid w:val="00057CD2"/>
    <w:rsid w:val="0006009C"/>
    <w:rsid w:val="00060132"/>
    <w:rsid w:val="00060369"/>
    <w:rsid w:val="00060495"/>
    <w:rsid w:val="000607CD"/>
    <w:rsid w:val="000609FF"/>
    <w:rsid w:val="00061A6C"/>
    <w:rsid w:val="00061EC8"/>
    <w:rsid w:val="00062228"/>
    <w:rsid w:val="00062623"/>
    <w:rsid w:val="00062AD4"/>
    <w:rsid w:val="00062BCA"/>
    <w:rsid w:val="00062C19"/>
    <w:rsid w:val="00062CC8"/>
    <w:rsid w:val="00062D72"/>
    <w:rsid w:val="00062F1E"/>
    <w:rsid w:val="00063037"/>
    <w:rsid w:val="000633BA"/>
    <w:rsid w:val="00063471"/>
    <w:rsid w:val="00063A3B"/>
    <w:rsid w:val="00063BDB"/>
    <w:rsid w:val="00063BFB"/>
    <w:rsid w:val="00063D40"/>
    <w:rsid w:val="00063D96"/>
    <w:rsid w:val="00063E22"/>
    <w:rsid w:val="0006466C"/>
    <w:rsid w:val="00064839"/>
    <w:rsid w:val="0006523D"/>
    <w:rsid w:val="00065762"/>
    <w:rsid w:val="00065A21"/>
    <w:rsid w:val="00065EE6"/>
    <w:rsid w:val="00066337"/>
    <w:rsid w:val="000667EC"/>
    <w:rsid w:val="00066816"/>
    <w:rsid w:val="000669B1"/>
    <w:rsid w:val="00066E62"/>
    <w:rsid w:val="00066FB3"/>
    <w:rsid w:val="0006714C"/>
    <w:rsid w:val="0006767D"/>
    <w:rsid w:val="000678DE"/>
    <w:rsid w:val="00067938"/>
    <w:rsid w:val="00067B9C"/>
    <w:rsid w:val="00067F44"/>
    <w:rsid w:val="00070D80"/>
    <w:rsid w:val="00071094"/>
    <w:rsid w:val="0007131A"/>
    <w:rsid w:val="00071CD2"/>
    <w:rsid w:val="00071D7C"/>
    <w:rsid w:val="00072024"/>
    <w:rsid w:val="00072175"/>
    <w:rsid w:val="00072A37"/>
    <w:rsid w:val="00072F62"/>
    <w:rsid w:val="00073018"/>
    <w:rsid w:val="000737C3"/>
    <w:rsid w:val="00073872"/>
    <w:rsid w:val="00073A72"/>
    <w:rsid w:val="00073CA9"/>
    <w:rsid w:val="00074462"/>
    <w:rsid w:val="000744FF"/>
    <w:rsid w:val="000746A1"/>
    <w:rsid w:val="0007512E"/>
    <w:rsid w:val="000753C5"/>
    <w:rsid w:val="0007587A"/>
    <w:rsid w:val="00075BBF"/>
    <w:rsid w:val="00076B9F"/>
    <w:rsid w:val="00076D99"/>
    <w:rsid w:val="00076F9B"/>
    <w:rsid w:val="00076FFC"/>
    <w:rsid w:val="00077283"/>
    <w:rsid w:val="000773B9"/>
    <w:rsid w:val="0007763A"/>
    <w:rsid w:val="00077920"/>
    <w:rsid w:val="00077DE2"/>
    <w:rsid w:val="0008041A"/>
    <w:rsid w:val="0008048E"/>
    <w:rsid w:val="00080A06"/>
    <w:rsid w:val="00080E03"/>
    <w:rsid w:val="0008100A"/>
    <w:rsid w:val="00081031"/>
    <w:rsid w:val="000812C9"/>
    <w:rsid w:val="00081473"/>
    <w:rsid w:val="0008149C"/>
    <w:rsid w:val="00081559"/>
    <w:rsid w:val="00081AE6"/>
    <w:rsid w:val="00081B64"/>
    <w:rsid w:val="000820AD"/>
    <w:rsid w:val="000820D5"/>
    <w:rsid w:val="0008274D"/>
    <w:rsid w:val="00082A6F"/>
    <w:rsid w:val="000831B5"/>
    <w:rsid w:val="000831CA"/>
    <w:rsid w:val="000831D2"/>
    <w:rsid w:val="000832FB"/>
    <w:rsid w:val="000834E5"/>
    <w:rsid w:val="00083B02"/>
    <w:rsid w:val="00083E56"/>
    <w:rsid w:val="000841DD"/>
    <w:rsid w:val="0008424B"/>
    <w:rsid w:val="00084380"/>
    <w:rsid w:val="000846E3"/>
    <w:rsid w:val="000848C3"/>
    <w:rsid w:val="00084E42"/>
    <w:rsid w:val="00085503"/>
    <w:rsid w:val="000858E3"/>
    <w:rsid w:val="00085DAD"/>
    <w:rsid w:val="00086091"/>
    <w:rsid w:val="00086355"/>
    <w:rsid w:val="00086456"/>
    <w:rsid w:val="0008650C"/>
    <w:rsid w:val="0008732D"/>
    <w:rsid w:val="00087533"/>
    <w:rsid w:val="000876D2"/>
    <w:rsid w:val="00087BAE"/>
    <w:rsid w:val="00090298"/>
    <w:rsid w:val="00090607"/>
    <w:rsid w:val="0009063C"/>
    <w:rsid w:val="000907D6"/>
    <w:rsid w:val="000909DB"/>
    <w:rsid w:val="00090C17"/>
    <w:rsid w:val="00090C89"/>
    <w:rsid w:val="00090E57"/>
    <w:rsid w:val="00091D5C"/>
    <w:rsid w:val="00091DB9"/>
    <w:rsid w:val="00092745"/>
    <w:rsid w:val="00092C3C"/>
    <w:rsid w:val="00093511"/>
    <w:rsid w:val="00093675"/>
    <w:rsid w:val="00093BCC"/>
    <w:rsid w:val="000941DC"/>
    <w:rsid w:val="00094C36"/>
    <w:rsid w:val="00094E8C"/>
    <w:rsid w:val="0009540E"/>
    <w:rsid w:val="0009545F"/>
    <w:rsid w:val="0009586B"/>
    <w:rsid w:val="00095981"/>
    <w:rsid w:val="00095F94"/>
    <w:rsid w:val="0009602F"/>
    <w:rsid w:val="000960E4"/>
    <w:rsid w:val="000964CB"/>
    <w:rsid w:val="000969B8"/>
    <w:rsid w:val="00096D4C"/>
    <w:rsid w:val="000971A3"/>
    <w:rsid w:val="000971AB"/>
    <w:rsid w:val="000976D3"/>
    <w:rsid w:val="0009786D"/>
    <w:rsid w:val="00097BE3"/>
    <w:rsid w:val="00097C86"/>
    <w:rsid w:val="00097E77"/>
    <w:rsid w:val="00097FE4"/>
    <w:rsid w:val="000A0001"/>
    <w:rsid w:val="000A0116"/>
    <w:rsid w:val="000A0128"/>
    <w:rsid w:val="000A045D"/>
    <w:rsid w:val="000A04C1"/>
    <w:rsid w:val="000A058C"/>
    <w:rsid w:val="000A05BE"/>
    <w:rsid w:val="000A0D7C"/>
    <w:rsid w:val="000A111E"/>
    <w:rsid w:val="000A114D"/>
    <w:rsid w:val="000A11F4"/>
    <w:rsid w:val="000A12F9"/>
    <w:rsid w:val="000A19C7"/>
    <w:rsid w:val="000A21E8"/>
    <w:rsid w:val="000A2812"/>
    <w:rsid w:val="000A2A8F"/>
    <w:rsid w:val="000A2C4B"/>
    <w:rsid w:val="000A2D5A"/>
    <w:rsid w:val="000A2DC6"/>
    <w:rsid w:val="000A3B6A"/>
    <w:rsid w:val="000A3F4B"/>
    <w:rsid w:val="000A4178"/>
    <w:rsid w:val="000A481B"/>
    <w:rsid w:val="000A491A"/>
    <w:rsid w:val="000A491F"/>
    <w:rsid w:val="000A49BF"/>
    <w:rsid w:val="000A4C77"/>
    <w:rsid w:val="000A521E"/>
    <w:rsid w:val="000A56DB"/>
    <w:rsid w:val="000A6329"/>
    <w:rsid w:val="000A67C9"/>
    <w:rsid w:val="000A6B0C"/>
    <w:rsid w:val="000A6DCA"/>
    <w:rsid w:val="000A6E78"/>
    <w:rsid w:val="000A6EEB"/>
    <w:rsid w:val="000A7241"/>
    <w:rsid w:val="000A73EC"/>
    <w:rsid w:val="000A749D"/>
    <w:rsid w:val="000A75E2"/>
    <w:rsid w:val="000A7C77"/>
    <w:rsid w:val="000A7D3C"/>
    <w:rsid w:val="000B060A"/>
    <w:rsid w:val="000B083C"/>
    <w:rsid w:val="000B0844"/>
    <w:rsid w:val="000B125D"/>
    <w:rsid w:val="000B1817"/>
    <w:rsid w:val="000B1ACD"/>
    <w:rsid w:val="000B2339"/>
    <w:rsid w:val="000B23D5"/>
    <w:rsid w:val="000B240B"/>
    <w:rsid w:val="000B262D"/>
    <w:rsid w:val="000B2AB7"/>
    <w:rsid w:val="000B3283"/>
    <w:rsid w:val="000B3346"/>
    <w:rsid w:val="000B3844"/>
    <w:rsid w:val="000B3B65"/>
    <w:rsid w:val="000B42F1"/>
    <w:rsid w:val="000B5044"/>
    <w:rsid w:val="000B5123"/>
    <w:rsid w:val="000B62BA"/>
    <w:rsid w:val="000B653C"/>
    <w:rsid w:val="000B67DC"/>
    <w:rsid w:val="000B67EE"/>
    <w:rsid w:val="000B6B1E"/>
    <w:rsid w:val="000B6D90"/>
    <w:rsid w:val="000B7E4E"/>
    <w:rsid w:val="000B7F2B"/>
    <w:rsid w:val="000C0095"/>
    <w:rsid w:val="000C00D5"/>
    <w:rsid w:val="000C027A"/>
    <w:rsid w:val="000C03B9"/>
    <w:rsid w:val="000C0456"/>
    <w:rsid w:val="000C0649"/>
    <w:rsid w:val="000C07F1"/>
    <w:rsid w:val="000C0CAB"/>
    <w:rsid w:val="000C101E"/>
    <w:rsid w:val="000C1052"/>
    <w:rsid w:val="000C2754"/>
    <w:rsid w:val="000C27CD"/>
    <w:rsid w:val="000C2829"/>
    <w:rsid w:val="000C28A8"/>
    <w:rsid w:val="000C2C7C"/>
    <w:rsid w:val="000C38AC"/>
    <w:rsid w:val="000C3CD6"/>
    <w:rsid w:val="000C3E58"/>
    <w:rsid w:val="000C498D"/>
    <w:rsid w:val="000C4D62"/>
    <w:rsid w:val="000C529D"/>
    <w:rsid w:val="000C56A4"/>
    <w:rsid w:val="000C5911"/>
    <w:rsid w:val="000C5A79"/>
    <w:rsid w:val="000C62FE"/>
    <w:rsid w:val="000C64E0"/>
    <w:rsid w:val="000C6AAB"/>
    <w:rsid w:val="000C6B4E"/>
    <w:rsid w:val="000C6D88"/>
    <w:rsid w:val="000C7584"/>
    <w:rsid w:val="000C7B11"/>
    <w:rsid w:val="000D0594"/>
    <w:rsid w:val="000D0ADC"/>
    <w:rsid w:val="000D12EA"/>
    <w:rsid w:val="000D1809"/>
    <w:rsid w:val="000D1C15"/>
    <w:rsid w:val="000D1CB4"/>
    <w:rsid w:val="000D1D03"/>
    <w:rsid w:val="000D1D64"/>
    <w:rsid w:val="000D2515"/>
    <w:rsid w:val="000D2911"/>
    <w:rsid w:val="000D2D25"/>
    <w:rsid w:val="000D2F0F"/>
    <w:rsid w:val="000D3020"/>
    <w:rsid w:val="000D349A"/>
    <w:rsid w:val="000D3FCE"/>
    <w:rsid w:val="000D5364"/>
    <w:rsid w:val="000D5736"/>
    <w:rsid w:val="000D5C56"/>
    <w:rsid w:val="000D5FA9"/>
    <w:rsid w:val="000D6054"/>
    <w:rsid w:val="000D6101"/>
    <w:rsid w:val="000D619A"/>
    <w:rsid w:val="000D621D"/>
    <w:rsid w:val="000D6644"/>
    <w:rsid w:val="000D6DC5"/>
    <w:rsid w:val="000D6E00"/>
    <w:rsid w:val="000D6F23"/>
    <w:rsid w:val="000D7051"/>
    <w:rsid w:val="000D70EC"/>
    <w:rsid w:val="000E00FF"/>
    <w:rsid w:val="000E01CA"/>
    <w:rsid w:val="000E0529"/>
    <w:rsid w:val="000E140A"/>
    <w:rsid w:val="000E191F"/>
    <w:rsid w:val="000E1D63"/>
    <w:rsid w:val="000E1FE0"/>
    <w:rsid w:val="000E23BC"/>
    <w:rsid w:val="000E2CBC"/>
    <w:rsid w:val="000E336F"/>
    <w:rsid w:val="000E397B"/>
    <w:rsid w:val="000E3B45"/>
    <w:rsid w:val="000E3CD7"/>
    <w:rsid w:val="000E40B3"/>
    <w:rsid w:val="000E41E2"/>
    <w:rsid w:val="000E4309"/>
    <w:rsid w:val="000E444C"/>
    <w:rsid w:val="000E4517"/>
    <w:rsid w:val="000E4589"/>
    <w:rsid w:val="000E4923"/>
    <w:rsid w:val="000E4B42"/>
    <w:rsid w:val="000E4C93"/>
    <w:rsid w:val="000E5082"/>
    <w:rsid w:val="000E5617"/>
    <w:rsid w:val="000E5844"/>
    <w:rsid w:val="000E588C"/>
    <w:rsid w:val="000E5ED3"/>
    <w:rsid w:val="000E67A8"/>
    <w:rsid w:val="000E6BF0"/>
    <w:rsid w:val="000E6BF6"/>
    <w:rsid w:val="000E6E47"/>
    <w:rsid w:val="000E70CF"/>
    <w:rsid w:val="000E740F"/>
    <w:rsid w:val="000E7701"/>
    <w:rsid w:val="000E7BA8"/>
    <w:rsid w:val="000F009E"/>
    <w:rsid w:val="000F05EC"/>
    <w:rsid w:val="000F0CD6"/>
    <w:rsid w:val="000F0EE5"/>
    <w:rsid w:val="000F118B"/>
    <w:rsid w:val="000F1E64"/>
    <w:rsid w:val="000F1EA2"/>
    <w:rsid w:val="000F20D1"/>
    <w:rsid w:val="000F21D4"/>
    <w:rsid w:val="000F2713"/>
    <w:rsid w:val="000F28A3"/>
    <w:rsid w:val="000F28D5"/>
    <w:rsid w:val="000F29E0"/>
    <w:rsid w:val="000F3536"/>
    <w:rsid w:val="000F370C"/>
    <w:rsid w:val="000F385D"/>
    <w:rsid w:val="000F393F"/>
    <w:rsid w:val="000F3A84"/>
    <w:rsid w:val="000F3A90"/>
    <w:rsid w:val="000F3B69"/>
    <w:rsid w:val="000F3E90"/>
    <w:rsid w:val="000F43B8"/>
    <w:rsid w:val="000F4799"/>
    <w:rsid w:val="000F48CA"/>
    <w:rsid w:val="000F555E"/>
    <w:rsid w:val="000F5B38"/>
    <w:rsid w:val="000F5FD8"/>
    <w:rsid w:val="000F6072"/>
    <w:rsid w:val="000F6914"/>
    <w:rsid w:val="000F7139"/>
    <w:rsid w:val="000F736D"/>
    <w:rsid w:val="000F73E7"/>
    <w:rsid w:val="000F7834"/>
    <w:rsid w:val="000F7DBD"/>
    <w:rsid w:val="00100067"/>
    <w:rsid w:val="001001B9"/>
    <w:rsid w:val="001005F3"/>
    <w:rsid w:val="001006F6"/>
    <w:rsid w:val="001008E9"/>
    <w:rsid w:val="00100EEA"/>
    <w:rsid w:val="00100F0F"/>
    <w:rsid w:val="001011C4"/>
    <w:rsid w:val="0010171A"/>
    <w:rsid w:val="00101AE4"/>
    <w:rsid w:val="0010228F"/>
    <w:rsid w:val="00102362"/>
    <w:rsid w:val="001024F5"/>
    <w:rsid w:val="00102712"/>
    <w:rsid w:val="0010277F"/>
    <w:rsid w:val="00102E0A"/>
    <w:rsid w:val="001044B4"/>
    <w:rsid w:val="001049A1"/>
    <w:rsid w:val="001059B4"/>
    <w:rsid w:val="0010659B"/>
    <w:rsid w:val="001066F4"/>
    <w:rsid w:val="00106DCC"/>
    <w:rsid w:val="00106E35"/>
    <w:rsid w:val="0010730D"/>
    <w:rsid w:val="00107A26"/>
    <w:rsid w:val="00107B20"/>
    <w:rsid w:val="00110041"/>
    <w:rsid w:val="0011026C"/>
    <w:rsid w:val="001109EA"/>
    <w:rsid w:val="00110A53"/>
    <w:rsid w:val="00110BBB"/>
    <w:rsid w:val="00110CCF"/>
    <w:rsid w:val="0011100F"/>
    <w:rsid w:val="0011131B"/>
    <w:rsid w:val="00111328"/>
    <w:rsid w:val="0011205C"/>
    <w:rsid w:val="001122C5"/>
    <w:rsid w:val="00112A1C"/>
    <w:rsid w:val="00113844"/>
    <w:rsid w:val="00114134"/>
    <w:rsid w:val="0011487F"/>
    <w:rsid w:val="00114B54"/>
    <w:rsid w:val="00115425"/>
    <w:rsid w:val="0011561D"/>
    <w:rsid w:val="00115A1D"/>
    <w:rsid w:val="00115F3A"/>
    <w:rsid w:val="00116058"/>
    <w:rsid w:val="0011633A"/>
    <w:rsid w:val="001171B1"/>
    <w:rsid w:val="00117705"/>
    <w:rsid w:val="001178F6"/>
    <w:rsid w:val="001201AA"/>
    <w:rsid w:val="001204C5"/>
    <w:rsid w:val="001205B7"/>
    <w:rsid w:val="0012067B"/>
    <w:rsid w:val="00120BE1"/>
    <w:rsid w:val="00121145"/>
    <w:rsid w:val="00121266"/>
    <w:rsid w:val="0012126E"/>
    <w:rsid w:val="001213F4"/>
    <w:rsid w:val="00121B37"/>
    <w:rsid w:val="00121F1C"/>
    <w:rsid w:val="0012201B"/>
    <w:rsid w:val="001223B4"/>
    <w:rsid w:val="001224A8"/>
    <w:rsid w:val="001227BA"/>
    <w:rsid w:val="00122FF5"/>
    <w:rsid w:val="001230F9"/>
    <w:rsid w:val="00123584"/>
    <w:rsid w:val="001236DE"/>
    <w:rsid w:val="001237D5"/>
    <w:rsid w:val="0012384D"/>
    <w:rsid w:val="001238CC"/>
    <w:rsid w:val="00123ECC"/>
    <w:rsid w:val="001247B6"/>
    <w:rsid w:val="001249E3"/>
    <w:rsid w:val="00124C55"/>
    <w:rsid w:val="0012516F"/>
    <w:rsid w:val="001251B2"/>
    <w:rsid w:val="00125982"/>
    <w:rsid w:val="00125A90"/>
    <w:rsid w:val="00125DAD"/>
    <w:rsid w:val="00125E33"/>
    <w:rsid w:val="00126407"/>
    <w:rsid w:val="00126451"/>
    <w:rsid w:val="001302E6"/>
    <w:rsid w:val="0013042A"/>
    <w:rsid w:val="001307CB"/>
    <w:rsid w:val="00130834"/>
    <w:rsid w:val="001308A7"/>
    <w:rsid w:val="0013094C"/>
    <w:rsid w:val="00130B65"/>
    <w:rsid w:val="00130D55"/>
    <w:rsid w:val="001312B2"/>
    <w:rsid w:val="00131B45"/>
    <w:rsid w:val="00131BCE"/>
    <w:rsid w:val="00131F7B"/>
    <w:rsid w:val="00131FEA"/>
    <w:rsid w:val="001322FE"/>
    <w:rsid w:val="00132698"/>
    <w:rsid w:val="00132AF4"/>
    <w:rsid w:val="00132F39"/>
    <w:rsid w:val="00133095"/>
    <w:rsid w:val="0013324E"/>
    <w:rsid w:val="001338FB"/>
    <w:rsid w:val="00133EB4"/>
    <w:rsid w:val="00134AE8"/>
    <w:rsid w:val="00134E78"/>
    <w:rsid w:val="00135078"/>
    <w:rsid w:val="00135579"/>
    <w:rsid w:val="0013557E"/>
    <w:rsid w:val="001355BC"/>
    <w:rsid w:val="00135925"/>
    <w:rsid w:val="00135A3E"/>
    <w:rsid w:val="00135E2F"/>
    <w:rsid w:val="001368EE"/>
    <w:rsid w:val="00136969"/>
    <w:rsid w:val="00136D16"/>
    <w:rsid w:val="00136D37"/>
    <w:rsid w:val="00136EC7"/>
    <w:rsid w:val="00136EE6"/>
    <w:rsid w:val="0014018C"/>
    <w:rsid w:val="00140CEE"/>
    <w:rsid w:val="00140D78"/>
    <w:rsid w:val="00140F62"/>
    <w:rsid w:val="001410D0"/>
    <w:rsid w:val="00141249"/>
    <w:rsid w:val="0014126C"/>
    <w:rsid w:val="001415BB"/>
    <w:rsid w:val="00141B8D"/>
    <w:rsid w:val="0014205B"/>
    <w:rsid w:val="00142339"/>
    <w:rsid w:val="00142359"/>
    <w:rsid w:val="00142551"/>
    <w:rsid w:val="0014255A"/>
    <w:rsid w:val="00142CB8"/>
    <w:rsid w:val="00142D6D"/>
    <w:rsid w:val="00142E62"/>
    <w:rsid w:val="00142F1E"/>
    <w:rsid w:val="001431EC"/>
    <w:rsid w:val="00143358"/>
    <w:rsid w:val="00143550"/>
    <w:rsid w:val="00143B8B"/>
    <w:rsid w:val="00143B90"/>
    <w:rsid w:val="0014460C"/>
    <w:rsid w:val="0014475B"/>
    <w:rsid w:val="00144928"/>
    <w:rsid w:val="00144EE8"/>
    <w:rsid w:val="0014537D"/>
    <w:rsid w:val="001456D6"/>
    <w:rsid w:val="00145929"/>
    <w:rsid w:val="00145934"/>
    <w:rsid w:val="0014623B"/>
    <w:rsid w:val="00146545"/>
    <w:rsid w:val="0014658B"/>
    <w:rsid w:val="00146912"/>
    <w:rsid w:val="00146D25"/>
    <w:rsid w:val="00146FF4"/>
    <w:rsid w:val="001470C5"/>
    <w:rsid w:val="00147183"/>
    <w:rsid w:val="001474C7"/>
    <w:rsid w:val="00150058"/>
    <w:rsid w:val="00150325"/>
    <w:rsid w:val="001504C9"/>
    <w:rsid w:val="001508CB"/>
    <w:rsid w:val="00150A03"/>
    <w:rsid w:val="00151297"/>
    <w:rsid w:val="00151493"/>
    <w:rsid w:val="00151916"/>
    <w:rsid w:val="00151C3F"/>
    <w:rsid w:val="001527E1"/>
    <w:rsid w:val="00152D5F"/>
    <w:rsid w:val="00153128"/>
    <w:rsid w:val="00153158"/>
    <w:rsid w:val="00153172"/>
    <w:rsid w:val="001531CF"/>
    <w:rsid w:val="001534BB"/>
    <w:rsid w:val="00153CD6"/>
    <w:rsid w:val="00153D93"/>
    <w:rsid w:val="0015408E"/>
    <w:rsid w:val="001540C0"/>
    <w:rsid w:val="001541B3"/>
    <w:rsid w:val="001543B3"/>
    <w:rsid w:val="0015471E"/>
    <w:rsid w:val="001549D8"/>
    <w:rsid w:val="00154BEC"/>
    <w:rsid w:val="00154CFB"/>
    <w:rsid w:val="00154DD8"/>
    <w:rsid w:val="0015533A"/>
    <w:rsid w:val="00155D99"/>
    <w:rsid w:val="00156364"/>
    <w:rsid w:val="0015675E"/>
    <w:rsid w:val="00156A19"/>
    <w:rsid w:val="00157494"/>
    <w:rsid w:val="00157CA0"/>
    <w:rsid w:val="00157E7A"/>
    <w:rsid w:val="0016043F"/>
    <w:rsid w:val="00160518"/>
    <w:rsid w:val="001605BE"/>
    <w:rsid w:val="0016064D"/>
    <w:rsid w:val="00160849"/>
    <w:rsid w:val="00160E8C"/>
    <w:rsid w:val="00160F3A"/>
    <w:rsid w:val="00160F54"/>
    <w:rsid w:val="00161042"/>
    <w:rsid w:val="0016190D"/>
    <w:rsid w:val="0016238A"/>
    <w:rsid w:val="00162A6C"/>
    <w:rsid w:val="00162B54"/>
    <w:rsid w:val="00162D88"/>
    <w:rsid w:val="00163377"/>
    <w:rsid w:val="00163867"/>
    <w:rsid w:val="00163978"/>
    <w:rsid w:val="001640ED"/>
    <w:rsid w:val="00164285"/>
    <w:rsid w:val="001646DC"/>
    <w:rsid w:val="0016473B"/>
    <w:rsid w:val="00164D50"/>
    <w:rsid w:val="00164DEF"/>
    <w:rsid w:val="00164F54"/>
    <w:rsid w:val="00165BBA"/>
    <w:rsid w:val="00165FBB"/>
    <w:rsid w:val="0016655B"/>
    <w:rsid w:val="001665D8"/>
    <w:rsid w:val="001666D4"/>
    <w:rsid w:val="001669AC"/>
    <w:rsid w:val="00166C0B"/>
    <w:rsid w:val="00166F45"/>
    <w:rsid w:val="00166F86"/>
    <w:rsid w:val="00167121"/>
    <w:rsid w:val="0016748D"/>
    <w:rsid w:val="001678B2"/>
    <w:rsid w:val="00167B01"/>
    <w:rsid w:val="00167BCB"/>
    <w:rsid w:val="00167E07"/>
    <w:rsid w:val="00167FAF"/>
    <w:rsid w:val="001704B6"/>
    <w:rsid w:val="00170596"/>
    <w:rsid w:val="00170700"/>
    <w:rsid w:val="001708ED"/>
    <w:rsid w:val="00170AF7"/>
    <w:rsid w:val="00170B52"/>
    <w:rsid w:val="00170D74"/>
    <w:rsid w:val="00170F6E"/>
    <w:rsid w:val="00171869"/>
    <w:rsid w:val="00172037"/>
    <w:rsid w:val="001720D7"/>
    <w:rsid w:val="0017245C"/>
    <w:rsid w:val="00172683"/>
    <w:rsid w:val="00172A19"/>
    <w:rsid w:val="00173176"/>
    <w:rsid w:val="0017345C"/>
    <w:rsid w:val="00173658"/>
    <w:rsid w:val="0017392C"/>
    <w:rsid w:val="00173B55"/>
    <w:rsid w:val="00174164"/>
    <w:rsid w:val="00174485"/>
    <w:rsid w:val="00174600"/>
    <w:rsid w:val="00174D3A"/>
    <w:rsid w:val="00174E31"/>
    <w:rsid w:val="001750CE"/>
    <w:rsid w:val="0017537A"/>
    <w:rsid w:val="00175CC6"/>
    <w:rsid w:val="00175DF5"/>
    <w:rsid w:val="00175FD0"/>
    <w:rsid w:val="0017626F"/>
    <w:rsid w:val="001769A1"/>
    <w:rsid w:val="001769CE"/>
    <w:rsid w:val="001773CB"/>
    <w:rsid w:val="0017770B"/>
    <w:rsid w:val="0017773A"/>
    <w:rsid w:val="00177838"/>
    <w:rsid w:val="00180276"/>
    <w:rsid w:val="001807A0"/>
    <w:rsid w:val="00180F75"/>
    <w:rsid w:val="001813AE"/>
    <w:rsid w:val="001813BA"/>
    <w:rsid w:val="001813D4"/>
    <w:rsid w:val="0018171F"/>
    <w:rsid w:val="0018184B"/>
    <w:rsid w:val="00181B10"/>
    <w:rsid w:val="00181B93"/>
    <w:rsid w:val="00181FBC"/>
    <w:rsid w:val="001823BB"/>
    <w:rsid w:val="00182526"/>
    <w:rsid w:val="00182823"/>
    <w:rsid w:val="00182964"/>
    <w:rsid w:val="001831FE"/>
    <w:rsid w:val="00183404"/>
    <w:rsid w:val="00183B0D"/>
    <w:rsid w:val="001846EC"/>
    <w:rsid w:val="00184AAC"/>
    <w:rsid w:val="00184B41"/>
    <w:rsid w:val="001854EC"/>
    <w:rsid w:val="00185549"/>
    <w:rsid w:val="0018558C"/>
    <w:rsid w:val="00185C3F"/>
    <w:rsid w:val="00185DBB"/>
    <w:rsid w:val="00185E31"/>
    <w:rsid w:val="00185E5B"/>
    <w:rsid w:val="00185F52"/>
    <w:rsid w:val="00186213"/>
    <w:rsid w:val="0018623A"/>
    <w:rsid w:val="00186B81"/>
    <w:rsid w:val="00187ACC"/>
    <w:rsid w:val="00190251"/>
    <w:rsid w:val="001905C9"/>
    <w:rsid w:val="0019083D"/>
    <w:rsid w:val="00190B8B"/>
    <w:rsid w:val="0019127B"/>
    <w:rsid w:val="0019134C"/>
    <w:rsid w:val="00191E91"/>
    <w:rsid w:val="00192006"/>
    <w:rsid w:val="00192C6A"/>
    <w:rsid w:val="00192F5E"/>
    <w:rsid w:val="00193126"/>
    <w:rsid w:val="001937A9"/>
    <w:rsid w:val="0019383D"/>
    <w:rsid w:val="0019389C"/>
    <w:rsid w:val="00194076"/>
    <w:rsid w:val="001949B9"/>
    <w:rsid w:val="00194A3A"/>
    <w:rsid w:val="00194F71"/>
    <w:rsid w:val="00195192"/>
    <w:rsid w:val="0019580C"/>
    <w:rsid w:val="001959AF"/>
    <w:rsid w:val="00195AB7"/>
    <w:rsid w:val="00195E1E"/>
    <w:rsid w:val="00196159"/>
    <w:rsid w:val="0019620F"/>
    <w:rsid w:val="00196436"/>
    <w:rsid w:val="001965AE"/>
    <w:rsid w:val="001965E6"/>
    <w:rsid w:val="0019671D"/>
    <w:rsid w:val="0019762F"/>
    <w:rsid w:val="00197815"/>
    <w:rsid w:val="00197E87"/>
    <w:rsid w:val="00197EF0"/>
    <w:rsid w:val="001A0183"/>
    <w:rsid w:val="001A01AB"/>
    <w:rsid w:val="001A0292"/>
    <w:rsid w:val="001A0323"/>
    <w:rsid w:val="001A0332"/>
    <w:rsid w:val="001A0F63"/>
    <w:rsid w:val="001A10B7"/>
    <w:rsid w:val="001A10F0"/>
    <w:rsid w:val="001A143B"/>
    <w:rsid w:val="001A14AE"/>
    <w:rsid w:val="001A184D"/>
    <w:rsid w:val="001A1A2E"/>
    <w:rsid w:val="001A1B00"/>
    <w:rsid w:val="001A1BB3"/>
    <w:rsid w:val="001A1D93"/>
    <w:rsid w:val="001A1DF4"/>
    <w:rsid w:val="001A1E3D"/>
    <w:rsid w:val="001A1EDA"/>
    <w:rsid w:val="001A2210"/>
    <w:rsid w:val="001A22CA"/>
    <w:rsid w:val="001A313D"/>
    <w:rsid w:val="001A3144"/>
    <w:rsid w:val="001A3553"/>
    <w:rsid w:val="001A369F"/>
    <w:rsid w:val="001A3EE8"/>
    <w:rsid w:val="001A3FC3"/>
    <w:rsid w:val="001A434B"/>
    <w:rsid w:val="001A447B"/>
    <w:rsid w:val="001A4578"/>
    <w:rsid w:val="001A48D2"/>
    <w:rsid w:val="001A495F"/>
    <w:rsid w:val="001A4CCE"/>
    <w:rsid w:val="001A4CF1"/>
    <w:rsid w:val="001A4EB9"/>
    <w:rsid w:val="001A51D0"/>
    <w:rsid w:val="001A5F3B"/>
    <w:rsid w:val="001A60CA"/>
    <w:rsid w:val="001A6216"/>
    <w:rsid w:val="001A6396"/>
    <w:rsid w:val="001A652A"/>
    <w:rsid w:val="001A6D5A"/>
    <w:rsid w:val="001A7360"/>
    <w:rsid w:val="001A75AA"/>
    <w:rsid w:val="001A7A62"/>
    <w:rsid w:val="001A7AFA"/>
    <w:rsid w:val="001A7D29"/>
    <w:rsid w:val="001A7F59"/>
    <w:rsid w:val="001B010D"/>
    <w:rsid w:val="001B09A9"/>
    <w:rsid w:val="001B0E0E"/>
    <w:rsid w:val="001B1426"/>
    <w:rsid w:val="001B190B"/>
    <w:rsid w:val="001B1E8F"/>
    <w:rsid w:val="001B1F31"/>
    <w:rsid w:val="001B31D7"/>
    <w:rsid w:val="001B3258"/>
    <w:rsid w:val="001B35E5"/>
    <w:rsid w:val="001B3C5B"/>
    <w:rsid w:val="001B3E2B"/>
    <w:rsid w:val="001B4172"/>
    <w:rsid w:val="001B419E"/>
    <w:rsid w:val="001B4656"/>
    <w:rsid w:val="001B46AE"/>
    <w:rsid w:val="001B47AC"/>
    <w:rsid w:val="001B4844"/>
    <w:rsid w:val="001B4C61"/>
    <w:rsid w:val="001B4D01"/>
    <w:rsid w:val="001B4DD5"/>
    <w:rsid w:val="001B4E5E"/>
    <w:rsid w:val="001B4F83"/>
    <w:rsid w:val="001B5629"/>
    <w:rsid w:val="001B593A"/>
    <w:rsid w:val="001B61BB"/>
    <w:rsid w:val="001B6236"/>
    <w:rsid w:val="001B657F"/>
    <w:rsid w:val="001B6778"/>
    <w:rsid w:val="001B6A65"/>
    <w:rsid w:val="001B6B4E"/>
    <w:rsid w:val="001B6B69"/>
    <w:rsid w:val="001B6EDA"/>
    <w:rsid w:val="001B78FD"/>
    <w:rsid w:val="001B7C9B"/>
    <w:rsid w:val="001B7E5A"/>
    <w:rsid w:val="001B7F6A"/>
    <w:rsid w:val="001C044C"/>
    <w:rsid w:val="001C0879"/>
    <w:rsid w:val="001C09F5"/>
    <w:rsid w:val="001C0DF2"/>
    <w:rsid w:val="001C11D4"/>
    <w:rsid w:val="001C140F"/>
    <w:rsid w:val="001C16BF"/>
    <w:rsid w:val="001C1987"/>
    <w:rsid w:val="001C1B67"/>
    <w:rsid w:val="001C1DFB"/>
    <w:rsid w:val="001C26A2"/>
    <w:rsid w:val="001C2853"/>
    <w:rsid w:val="001C3400"/>
    <w:rsid w:val="001C3B2E"/>
    <w:rsid w:val="001C3C1A"/>
    <w:rsid w:val="001C3D1E"/>
    <w:rsid w:val="001C3E5B"/>
    <w:rsid w:val="001C4E09"/>
    <w:rsid w:val="001C50DD"/>
    <w:rsid w:val="001C53BB"/>
    <w:rsid w:val="001C5646"/>
    <w:rsid w:val="001C57E0"/>
    <w:rsid w:val="001C583F"/>
    <w:rsid w:val="001C5AFC"/>
    <w:rsid w:val="001C64A5"/>
    <w:rsid w:val="001C6BBC"/>
    <w:rsid w:val="001C6C95"/>
    <w:rsid w:val="001C706C"/>
    <w:rsid w:val="001C753D"/>
    <w:rsid w:val="001C756F"/>
    <w:rsid w:val="001D0229"/>
    <w:rsid w:val="001D03AE"/>
    <w:rsid w:val="001D04C4"/>
    <w:rsid w:val="001D0AC4"/>
    <w:rsid w:val="001D12E9"/>
    <w:rsid w:val="001D15FA"/>
    <w:rsid w:val="001D17B9"/>
    <w:rsid w:val="001D17CB"/>
    <w:rsid w:val="001D1879"/>
    <w:rsid w:val="001D1A54"/>
    <w:rsid w:val="001D1ECC"/>
    <w:rsid w:val="001D213D"/>
    <w:rsid w:val="001D2630"/>
    <w:rsid w:val="001D27BA"/>
    <w:rsid w:val="001D295C"/>
    <w:rsid w:val="001D296D"/>
    <w:rsid w:val="001D297D"/>
    <w:rsid w:val="001D2990"/>
    <w:rsid w:val="001D2D48"/>
    <w:rsid w:val="001D2F6D"/>
    <w:rsid w:val="001D3183"/>
    <w:rsid w:val="001D3362"/>
    <w:rsid w:val="001D35F5"/>
    <w:rsid w:val="001D387D"/>
    <w:rsid w:val="001D39BD"/>
    <w:rsid w:val="001D3C39"/>
    <w:rsid w:val="001D40CE"/>
    <w:rsid w:val="001D40EC"/>
    <w:rsid w:val="001D4791"/>
    <w:rsid w:val="001D47E6"/>
    <w:rsid w:val="001D49B3"/>
    <w:rsid w:val="001D4CF5"/>
    <w:rsid w:val="001D4F97"/>
    <w:rsid w:val="001D542B"/>
    <w:rsid w:val="001D5A71"/>
    <w:rsid w:val="001D5A9F"/>
    <w:rsid w:val="001D5AE3"/>
    <w:rsid w:val="001D5B8F"/>
    <w:rsid w:val="001D61A0"/>
    <w:rsid w:val="001D62BD"/>
    <w:rsid w:val="001D67B5"/>
    <w:rsid w:val="001D6834"/>
    <w:rsid w:val="001D6961"/>
    <w:rsid w:val="001D6997"/>
    <w:rsid w:val="001D6C73"/>
    <w:rsid w:val="001D6CE1"/>
    <w:rsid w:val="001D6DD7"/>
    <w:rsid w:val="001D6F66"/>
    <w:rsid w:val="001D7001"/>
    <w:rsid w:val="001D76F8"/>
    <w:rsid w:val="001D7988"/>
    <w:rsid w:val="001D7E8C"/>
    <w:rsid w:val="001E00C5"/>
    <w:rsid w:val="001E04C8"/>
    <w:rsid w:val="001E07BE"/>
    <w:rsid w:val="001E08B5"/>
    <w:rsid w:val="001E0C82"/>
    <w:rsid w:val="001E15B0"/>
    <w:rsid w:val="001E1AC7"/>
    <w:rsid w:val="001E1C13"/>
    <w:rsid w:val="001E211A"/>
    <w:rsid w:val="001E236E"/>
    <w:rsid w:val="001E26AF"/>
    <w:rsid w:val="001E27D4"/>
    <w:rsid w:val="001E291F"/>
    <w:rsid w:val="001E2961"/>
    <w:rsid w:val="001E29B8"/>
    <w:rsid w:val="001E2AB2"/>
    <w:rsid w:val="001E2C93"/>
    <w:rsid w:val="001E30C5"/>
    <w:rsid w:val="001E31BD"/>
    <w:rsid w:val="001E3619"/>
    <w:rsid w:val="001E389F"/>
    <w:rsid w:val="001E3C5B"/>
    <w:rsid w:val="001E3E8C"/>
    <w:rsid w:val="001E402C"/>
    <w:rsid w:val="001E46C3"/>
    <w:rsid w:val="001E4AA0"/>
    <w:rsid w:val="001E51CE"/>
    <w:rsid w:val="001E5201"/>
    <w:rsid w:val="001E522E"/>
    <w:rsid w:val="001E5326"/>
    <w:rsid w:val="001E5454"/>
    <w:rsid w:val="001E5D61"/>
    <w:rsid w:val="001E5F02"/>
    <w:rsid w:val="001E614B"/>
    <w:rsid w:val="001E6964"/>
    <w:rsid w:val="001E6C7D"/>
    <w:rsid w:val="001E6DDF"/>
    <w:rsid w:val="001E72FF"/>
    <w:rsid w:val="001E7478"/>
    <w:rsid w:val="001E749F"/>
    <w:rsid w:val="001E75CB"/>
    <w:rsid w:val="001E7A32"/>
    <w:rsid w:val="001E7B2E"/>
    <w:rsid w:val="001E7DDC"/>
    <w:rsid w:val="001F023E"/>
    <w:rsid w:val="001F0EA7"/>
    <w:rsid w:val="001F1183"/>
    <w:rsid w:val="001F1584"/>
    <w:rsid w:val="001F1F3A"/>
    <w:rsid w:val="001F2608"/>
    <w:rsid w:val="001F2850"/>
    <w:rsid w:val="001F28C6"/>
    <w:rsid w:val="001F2C08"/>
    <w:rsid w:val="001F2E35"/>
    <w:rsid w:val="001F3112"/>
    <w:rsid w:val="001F379E"/>
    <w:rsid w:val="001F38BE"/>
    <w:rsid w:val="001F3A9A"/>
    <w:rsid w:val="001F3B52"/>
    <w:rsid w:val="001F4013"/>
    <w:rsid w:val="001F47B0"/>
    <w:rsid w:val="001F4881"/>
    <w:rsid w:val="001F4B2A"/>
    <w:rsid w:val="001F4C5B"/>
    <w:rsid w:val="001F4D52"/>
    <w:rsid w:val="001F5041"/>
    <w:rsid w:val="001F5081"/>
    <w:rsid w:val="001F5480"/>
    <w:rsid w:val="001F573D"/>
    <w:rsid w:val="001F59B7"/>
    <w:rsid w:val="001F5BBA"/>
    <w:rsid w:val="001F5D8E"/>
    <w:rsid w:val="001F6465"/>
    <w:rsid w:val="001F68FE"/>
    <w:rsid w:val="001F69C0"/>
    <w:rsid w:val="001F71A7"/>
    <w:rsid w:val="001F72A2"/>
    <w:rsid w:val="001F7356"/>
    <w:rsid w:val="001F781C"/>
    <w:rsid w:val="001F7948"/>
    <w:rsid w:val="001F7A35"/>
    <w:rsid w:val="001F7C50"/>
    <w:rsid w:val="001F7F95"/>
    <w:rsid w:val="00201237"/>
    <w:rsid w:val="0020191F"/>
    <w:rsid w:val="00201AA4"/>
    <w:rsid w:val="00201E5C"/>
    <w:rsid w:val="002020C7"/>
    <w:rsid w:val="00202182"/>
    <w:rsid w:val="002029C6"/>
    <w:rsid w:val="00202C3C"/>
    <w:rsid w:val="00202C45"/>
    <w:rsid w:val="002030A1"/>
    <w:rsid w:val="002030CE"/>
    <w:rsid w:val="00203130"/>
    <w:rsid w:val="00203437"/>
    <w:rsid w:val="00203500"/>
    <w:rsid w:val="00203A76"/>
    <w:rsid w:val="0020428D"/>
    <w:rsid w:val="00204496"/>
    <w:rsid w:val="002047C6"/>
    <w:rsid w:val="00204BD2"/>
    <w:rsid w:val="00204C42"/>
    <w:rsid w:val="00205589"/>
    <w:rsid w:val="00205789"/>
    <w:rsid w:val="00205B1F"/>
    <w:rsid w:val="00205BCF"/>
    <w:rsid w:val="00205FCF"/>
    <w:rsid w:val="002068F2"/>
    <w:rsid w:val="00206A5A"/>
    <w:rsid w:val="00206BDA"/>
    <w:rsid w:val="00206D3A"/>
    <w:rsid w:val="00207399"/>
    <w:rsid w:val="002076D4"/>
    <w:rsid w:val="00207ED8"/>
    <w:rsid w:val="00210156"/>
    <w:rsid w:val="0021047F"/>
    <w:rsid w:val="0021060D"/>
    <w:rsid w:val="00211779"/>
    <w:rsid w:val="00211CB9"/>
    <w:rsid w:val="00211EEE"/>
    <w:rsid w:val="00212249"/>
    <w:rsid w:val="002124FD"/>
    <w:rsid w:val="00212AA8"/>
    <w:rsid w:val="002136C8"/>
    <w:rsid w:val="00213970"/>
    <w:rsid w:val="00213A60"/>
    <w:rsid w:val="00214261"/>
    <w:rsid w:val="002144F3"/>
    <w:rsid w:val="00214609"/>
    <w:rsid w:val="0021483E"/>
    <w:rsid w:val="00214D08"/>
    <w:rsid w:val="00214E69"/>
    <w:rsid w:val="00215D12"/>
    <w:rsid w:val="00215E0E"/>
    <w:rsid w:val="00216B9D"/>
    <w:rsid w:val="002170D2"/>
    <w:rsid w:val="00217186"/>
    <w:rsid w:val="002171FE"/>
    <w:rsid w:val="002174D1"/>
    <w:rsid w:val="002175FA"/>
    <w:rsid w:val="002176F7"/>
    <w:rsid w:val="00217DC6"/>
    <w:rsid w:val="002204CB"/>
    <w:rsid w:val="0022118B"/>
    <w:rsid w:val="002212AC"/>
    <w:rsid w:val="002213A1"/>
    <w:rsid w:val="0022196A"/>
    <w:rsid w:val="00221F2B"/>
    <w:rsid w:val="00222575"/>
    <w:rsid w:val="00222B65"/>
    <w:rsid w:val="00222C96"/>
    <w:rsid w:val="00222F17"/>
    <w:rsid w:val="00222F28"/>
    <w:rsid w:val="0022311A"/>
    <w:rsid w:val="002234C9"/>
    <w:rsid w:val="002235A6"/>
    <w:rsid w:val="00223B50"/>
    <w:rsid w:val="00224053"/>
    <w:rsid w:val="00224360"/>
    <w:rsid w:val="00224661"/>
    <w:rsid w:val="0022515F"/>
    <w:rsid w:val="00225705"/>
    <w:rsid w:val="0022604B"/>
    <w:rsid w:val="0022657A"/>
    <w:rsid w:val="002265F8"/>
    <w:rsid w:val="002268D9"/>
    <w:rsid w:val="00227115"/>
    <w:rsid w:val="002271B0"/>
    <w:rsid w:val="00227499"/>
    <w:rsid w:val="0022775A"/>
    <w:rsid w:val="002308FB"/>
    <w:rsid w:val="00230ABB"/>
    <w:rsid w:val="00230AF2"/>
    <w:rsid w:val="00230C6E"/>
    <w:rsid w:val="0023141C"/>
    <w:rsid w:val="00231923"/>
    <w:rsid w:val="00231B59"/>
    <w:rsid w:val="00231B96"/>
    <w:rsid w:val="00231C63"/>
    <w:rsid w:val="00232D64"/>
    <w:rsid w:val="00232F9F"/>
    <w:rsid w:val="0023304B"/>
    <w:rsid w:val="002333D8"/>
    <w:rsid w:val="0023464B"/>
    <w:rsid w:val="0023492D"/>
    <w:rsid w:val="00234BBB"/>
    <w:rsid w:val="00234E85"/>
    <w:rsid w:val="00235659"/>
    <w:rsid w:val="00235B38"/>
    <w:rsid w:val="00235C1F"/>
    <w:rsid w:val="00235D9F"/>
    <w:rsid w:val="00235E51"/>
    <w:rsid w:val="00235F87"/>
    <w:rsid w:val="00236000"/>
    <w:rsid w:val="00236246"/>
    <w:rsid w:val="002362D4"/>
    <w:rsid w:val="002369E0"/>
    <w:rsid w:val="0024003B"/>
    <w:rsid w:val="00240581"/>
    <w:rsid w:val="002405F9"/>
    <w:rsid w:val="0024074C"/>
    <w:rsid w:val="002407F4"/>
    <w:rsid w:val="002408E7"/>
    <w:rsid w:val="0024092A"/>
    <w:rsid w:val="00240F30"/>
    <w:rsid w:val="00241252"/>
    <w:rsid w:val="00241A0C"/>
    <w:rsid w:val="00241FB5"/>
    <w:rsid w:val="002427AA"/>
    <w:rsid w:val="00242DD5"/>
    <w:rsid w:val="002432C9"/>
    <w:rsid w:val="00243847"/>
    <w:rsid w:val="00243AEB"/>
    <w:rsid w:val="00243BF3"/>
    <w:rsid w:val="00243C8F"/>
    <w:rsid w:val="00244011"/>
    <w:rsid w:val="00244343"/>
    <w:rsid w:val="002445D9"/>
    <w:rsid w:val="002449B8"/>
    <w:rsid w:val="00244FA3"/>
    <w:rsid w:val="002452C1"/>
    <w:rsid w:val="002457A7"/>
    <w:rsid w:val="00245D92"/>
    <w:rsid w:val="00245FF8"/>
    <w:rsid w:val="0024631F"/>
    <w:rsid w:val="0024636D"/>
    <w:rsid w:val="00246948"/>
    <w:rsid w:val="00246B23"/>
    <w:rsid w:val="00246EFC"/>
    <w:rsid w:val="002474E4"/>
    <w:rsid w:val="00247A30"/>
    <w:rsid w:val="00247E62"/>
    <w:rsid w:val="00250A96"/>
    <w:rsid w:val="00251D6D"/>
    <w:rsid w:val="0025237B"/>
    <w:rsid w:val="00252541"/>
    <w:rsid w:val="002527D9"/>
    <w:rsid w:val="00252E35"/>
    <w:rsid w:val="0025322B"/>
    <w:rsid w:val="002532D7"/>
    <w:rsid w:val="00254117"/>
    <w:rsid w:val="00254151"/>
    <w:rsid w:val="00254682"/>
    <w:rsid w:val="0025493D"/>
    <w:rsid w:val="00254C2B"/>
    <w:rsid w:val="00254CF5"/>
    <w:rsid w:val="0025513C"/>
    <w:rsid w:val="00256166"/>
    <w:rsid w:val="002562EC"/>
    <w:rsid w:val="00256922"/>
    <w:rsid w:val="00256B8E"/>
    <w:rsid w:val="00256E59"/>
    <w:rsid w:val="00257053"/>
    <w:rsid w:val="002571AA"/>
    <w:rsid w:val="00257903"/>
    <w:rsid w:val="0026012C"/>
    <w:rsid w:val="00260274"/>
    <w:rsid w:val="0026050A"/>
    <w:rsid w:val="00260843"/>
    <w:rsid w:val="002608FC"/>
    <w:rsid w:val="002609CF"/>
    <w:rsid w:val="00261642"/>
    <w:rsid w:val="002618C5"/>
    <w:rsid w:val="00261C9F"/>
    <w:rsid w:val="00261CE6"/>
    <w:rsid w:val="0026203C"/>
    <w:rsid w:val="002628C1"/>
    <w:rsid w:val="00262F60"/>
    <w:rsid w:val="00263115"/>
    <w:rsid w:val="0026323F"/>
    <w:rsid w:val="002635B6"/>
    <w:rsid w:val="0026363E"/>
    <w:rsid w:val="00263A81"/>
    <w:rsid w:val="00263C21"/>
    <w:rsid w:val="00263D19"/>
    <w:rsid w:val="00263E3B"/>
    <w:rsid w:val="00263EA5"/>
    <w:rsid w:val="00264388"/>
    <w:rsid w:val="00264DEC"/>
    <w:rsid w:val="00265206"/>
    <w:rsid w:val="0026588C"/>
    <w:rsid w:val="00265C27"/>
    <w:rsid w:val="00265D83"/>
    <w:rsid w:val="00265DB5"/>
    <w:rsid w:val="002664B4"/>
    <w:rsid w:val="002665E1"/>
    <w:rsid w:val="00266624"/>
    <w:rsid w:val="00266896"/>
    <w:rsid w:val="00266909"/>
    <w:rsid w:val="00266E8C"/>
    <w:rsid w:val="002672B3"/>
    <w:rsid w:val="00267C58"/>
    <w:rsid w:val="00267C6C"/>
    <w:rsid w:val="00267E33"/>
    <w:rsid w:val="00270413"/>
    <w:rsid w:val="002705EA"/>
    <w:rsid w:val="00270A1C"/>
    <w:rsid w:val="00270BEC"/>
    <w:rsid w:val="00270F25"/>
    <w:rsid w:val="002711A4"/>
    <w:rsid w:val="002719CD"/>
    <w:rsid w:val="00271D01"/>
    <w:rsid w:val="00272457"/>
    <w:rsid w:val="002724A9"/>
    <w:rsid w:val="002728B5"/>
    <w:rsid w:val="00272F6C"/>
    <w:rsid w:val="002734B7"/>
    <w:rsid w:val="00273634"/>
    <w:rsid w:val="002738CE"/>
    <w:rsid w:val="00273F66"/>
    <w:rsid w:val="00274202"/>
    <w:rsid w:val="0027421A"/>
    <w:rsid w:val="00274288"/>
    <w:rsid w:val="002748EC"/>
    <w:rsid w:val="00274BD7"/>
    <w:rsid w:val="00274D77"/>
    <w:rsid w:val="0027536B"/>
    <w:rsid w:val="0027557B"/>
    <w:rsid w:val="00275826"/>
    <w:rsid w:val="00275AD9"/>
    <w:rsid w:val="00275DFA"/>
    <w:rsid w:val="00275F4C"/>
    <w:rsid w:val="00276097"/>
    <w:rsid w:val="002762A8"/>
    <w:rsid w:val="00276451"/>
    <w:rsid w:val="00276529"/>
    <w:rsid w:val="00277108"/>
    <w:rsid w:val="00277FB8"/>
    <w:rsid w:val="002801BF"/>
    <w:rsid w:val="00280488"/>
    <w:rsid w:val="00280624"/>
    <w:rsid w:val="00280CD9"/>
    <w:rsid w:val="00281E4A"/>
    <w:rsid w:val="002821F8"/>
    <w:rsid w:val="00282422"/>
    <w:rsid w:val="0028260D"/>
    <w:rsid w:val="00282EFA"/>
    <w:rsid w:val="0028332B"/>
    <w:rsid w:val="0028336B"/>
    <w:rsid w:val="0028358A"/>
    <w:rsid w:val="00283FB8"/>
    <w:rsid w:val="002846A7"/>
    <w:rsid w:val="0028494E"/>
    <w:rsid w:val="00284A1B"/>
    <w:rsid w:val="00284B30"/>
    <w:rsid w:val="00284CBC"/>
    <w:rsid w:val="00285986"/>
    <w:rsid w:val="00285C60"/>
    <w:rsid w:val="00285C92"/>
    <w:rsid w:val="00286208"/>
    <w:rsid w:val="00286253"/>
    <w:rsid w:val="00286326"/>
    <w:rsid w:val="0028654E"/>
    <w:rsid w:val="0028682A"/>
    <w:rsid w:val="00287926"/>
    <w:rsid w:val="00290459"/>
    <w:rsid w:val="0029095E"/>
    <w:rsid w:val="00290990"/>
    <w:rsid w:val="00290A2C"/>
    <w:rsid w:val="00290C7F"/>
    <w:rsid w:val="00290D02"/>
    <w:rsid w:val="00290FE4"/>
    <w:rsid w:val="00291284"/>
    <w:rsid w:val="002919F7"/>
    <w:rsid w:val="00291DE2"/>
    <w:rsid w:val="00292089"/>
    <w:rsid w:val="0029212F"/>
    <w:rsid w:val="00292163"/>
    <w:rsid w:val="002922C6"/>
    <w:rsid w:val="002924BF"/>
    <w:rsid w:val="002926D9"/>
    <w:rsid w:val="00292702"/>
    <w:rsid w:val="00292B50"/>
    <w:rsid w:val="00293302"/>
    <w:rsid w:val="0029338C"/>
    <w:rsid w:val="0029358F"/>
    <w:rsid w:val="00293621"/>
    <w:rsid w:val="00293944"/>
    <w:rsid w:val="00293A00"/>
    <w:rsid w:val="002940E1"/>
    <w:rsid w:val="0029427A"/>
    <w:rsid w:val="002943CE"/>
    <w:rsid w:val="0029451F"/>
    <w:rsid w:val="00294C2D"/>
    <w:rsid w:val="00294F6E"/>
    <w:rsid w:val="00295151"/>
    <w:rsid w:val="002953A3"/>
    <w:rsid w:val="002958F0"/>
    <w:rsid w:val="00295AF7"/>
    <w:rsid w:val="00295C09"/>
    <w:rsid w:val="00296108"/>
    <w:rsid w:val="00296385"/>
    <w:rsid w:val="00296915"/>
    <w:rsid w:val="00296AAB"/>
    <w:rsid w:val="002973E0"/>
    <w:rsid w:val="0029761F"/>
    <w:rsid w:val="00297668"/>
    <w:rsid w:val="002979B1"/>
    <w:rsid w:val="002A01E3"/>
    <w:rsid w:val="002A03C9"/>
    <w:rsid w:val="002A0A9F"/>
    <w:rsid w:val="002A0D49"/>
    <w:rsid w:val="002A0DCB"/>
    <w:rsid w:val="002A1775"/>
    <w:rsid w:val="002A182F"/>
    <w:rsid w:val="002A2186"/>
    <w:rsid w:val="002A2207"/>
    <w:rsid w:val="002A249D"/>
    <w:rsid w:val="002A2821"/>
    <w:rsid w:val="002A28F8"/>
    <w:rsid w:val="002A30DF"/>
    <w:rsid w:val="002A3284"/>
    <w:rsid w:val="002A33EE"/>
    <w:rsid w:val="002A368E"/>
    <w:rsid w:val="002A3CE5"/>
    <w:rsid w:val="002A3EE5"/>
    <w:rsid w:val="002A3F62"/>
    <w:rsid w:val="002A42AB"/>
    <w:rsid w:val="002A4959"/>
    <w:rsid w:val="002A5132"/>
    <w:rsid w:val="002A5250"/>
    <w:rsid w:val="002A59C8"/>
    <w:rsid w:val="002A5CBE"/>
    <w:rsid w:val="002A63CF"/>
    <w:rsid w:val="002A6FFF"/>
    <w:rsid w:val="002A702D"/>
    <w:rsid w:val="002A750C"/>
    <w:rsid w:val="002A759A"/>
    <w:rsid w:val="002A7CE6"/>
    <w:rsid w:val="002B0002"/>
    <w:rsid w:val="002B083A"/>
    <w:rsid w:val="002B10D8"/>
    <w:rsid w:val="002B12A0"/>
    <w:rsid w:val="002B178F"/>
    <w:rsid w:val="002B18A5"/>
    <w:rsid w:val="002B1CB8"/>
    <w:rsid w:val="002B2926"/>
    <w:rsid w:val="002B30F0"/>
    <w:rsid w:val="002B33F6"/>
    <w:rsid w:val="002B38F9"/>
    <w:rsid w:val="002B3FD5"/>
    <w:rsid w:val="002B4070"/>
    <w:rsid w:val="002B49CD"/>
    <w:rsid w:val="002B4F19"/>
    <w:rsid w:val="002B52D9"/>
    <w:rsid w:val="002B538F"/>
    <w:rsid w:val="002B55F4"/>
    <w:rsid w:val="002B569D"/>
    <w:rsid w:val="002B5AE6"/>
    <w:rsid w:val="002B5C6B"/>
    <w:rsid w:val="002B643F"/>
    <w:rsid w:val="002B67D5"/>
    <w:rsid w:val="002B6A88"/>
    <w:rsid w:val="002B6B01"/>
    <w:rsid w:val="002B777E"/>
    <w:rsid w:val="002B7DF5"/>
    <w:rsid w:val="002B7ECF"/>
    <w:rsid w:val="002C0ADB"/>
    <w:rsid w:val="002C0E73"/>
    <w:rsid w:val="002C0E7F"/>
    <w:rsid w:val="002C110D"/>
    <w:rsid w:val="002C1138"/>
    <w:rsid w:val="002C11EC"/>
    <w:rsid w:val="002C1696"/>
    <w:rsid w:val="002C1AA0"/>
    <w:rsid w:val="002C1B1F"/>
    <w:rsid w:val="002C2990"/>
    <w:rsid w:val="002C2B67"/>
    <w:rsid w:val="002C2E76"/>
    <w:rsid w:val="002C301D"/>
    <w:rsid w:val="002C32B3"/>
    <w:rsid w:val="002C3653"/>
    <w:rsid w:val="002C3D4B"/>
    <w:rsid w:val="002C3FD6"/>
    <w:rsid w:val="002C41C2"/>
    <w:rsid w:val="002C4686"/>
    <w:rsid w:val="002C4D93"/>
    <w:rsid w:val="002C4E21"/>
    <w:rsid w:val="002C4F00"/>
    <w:rsid w:val="002C5714"/>
    <w:rsid w:val="002C5AA4"/>
    <w:rsid w:val="002C5EBA"/>
    <w:rsid w:val="002C6F0E"/>
    <w:rsid w:val="002C7328"/>
    <w:rsid w:val="002D0361"/>
    <w:rsid w:val="002D0954"/>
    <w:rsid w:val="002D0966"/>
    <w:rsid w:val="002D09FE"/>
    <w:rsid w:val="002D0DDC"/>
    <w:rsid w:val="002D1531"/>
    <w:rsid w:val="002D167B"/>
    <w:rsid w:val="002D19CF"/>
    <w:rsid w:val="002D2239"/>
    <w:rsid w:val="002D28A9"/>
    <w:rsid w:val="002D328E"/>
    <w:rsid w:val="002D33D8"/>
    <w:rsid w:val="002D379F"/>
    <w:rsid w:val="002D386D"/>
    <w:rsid w:val="002D3928"/>
    <w:rsid w:val="002D421B"/>
    <w:rsid w:val="002D427C"/>
    <w:rsid w:val="002D475B"/>
    <w:rsid w:val="002D4B59"/>
    <w:rsid w:val="002D4E24"/>
    <w:rsid w:val="002D4E43"/>
    <w:rsid w:val="002D4FAF"/>
    <w:rsid w:val="002D5177"/>
    <w:rsid w:val="002D57B5"/>
    <w:rsid w:val="002D5861"/>
    <w:rsid w:val="002D5C9B"/>
    <w:rsid w:val="002D6083"/>
    <w:rsid w:val="002D6308"/>
    <w:rsid w:val="002D6710"/>
    <w:rsid w:val="002D673D"/>
    <w:rsid w:val="002D6E08"/>
    <w:rsid w:val="002D6E83"/>
    <w:rsid w:val="002D7279"/>
    <w:rsid w:val="002D788C"/>
    <w:rsid w:val="002D78E6"/>
    <w:rsid w:val="002D7B94"/>
    <w:rsid w:val="002D7C74"/>
    <w:rsid w:val="002D7F5B"/>
    <w:rsid w:val="002E0362"/>
    <w:rsid w:val="002E1755"/>
    <w:rsid w:val="002E1A82"/>
    <w:rsid w:val="002E1C18"/>
    <w:rsid w:val="002E2007"/>
    <w:rsid w:val="002E2062"/>
    <w:rsid w:val="002E20B1"/>
    <w:rsid w:val="002E28AD"/>
    <w:rsid w:val="002E28C2"/>
    <w:rsid w:val="002E2E7E"/>
    <w:rsid w:val="002E3084"/>
    <w:rsid w:val="002E30C6"/>
    <w:rsid w:val="002E34F0"/>
    <w:rsid w:val="002E3A98"/>
    <w:rsid w:val="002E3ABC"/>
    <w:rsid w:val="002E420B"/>
    <w:rsid w:val="002E460E"/>
    <w:rsid w:val="002E4619"/>
    <w:rsid w:val="002E4631"/>
    <w:rsid w:val="002E470B"/>
    <w:rsid w:val="002E4AF6"/>
    <w:rsid w:val="002E5551"/>
    <w:rsid w:val="002E5680"/>
    <w:rsid w:val="002E6274"/>
    <w:rsid w:val="002E6567"/>
    <w:rsid w:val="002E6EC6"/>
    <w:rsid w:val="002E6F9A"/>
    <w:rsid w:val="002E71C8"/>
    <w:rsid w:val="002E71E4"/>
    <w:rsid w:val="002E72BE"/>
    <w:rsid w:val="002E73E3"/>
    <w:rsid w:val="002E7B3E"/>
    <w:rsid w:val="002F00A2"/>
    <w:rsid w:val="002F03BC"/>
    <w:rsid w:val="002F04F7"/>
    <w:rsid w:val="002F09AC"/>
    <w:rsid w:val="002F111D"/>
    <w:rsid w:val="002F1D1B"/>
    <w:rsid w:val="002F2507"/>
    <w:rsid w:val="002F2677"/>
    <w:rsid w:val="002F3F92"/>
    <w:rsid w:val="002F4313"/>
    <w:rsid w:val="002F4EA1"/>
    <w:rsid w:val="002F571C"/>
    <w:rsid w:val="002F5C2B"/>
    <w:rsid w:val="002F5D0C"/>
    <w:rsid w:val="002F5F04"/>
    <w:rsid w:val="002F61E7"/>
    <w:rsid w:val="002F652E"/>
    <w:rsid w:val="002F6CE3"/>
    <w:rsid w:val="002F70CA"/>
    <w:rsid w:val="002F7365"/>
    <w:rsid w:val="002F7766"/>
    <w:rsid w:val="002F78CE"/>
    <w:rsid w:val="002F7A29"/>
    <w:rsid w:val="002F7ECA"/>
    <w:rsid w:val="00300027"/>
    <w:rsid w:val="003000FB"/>
    <w:rsid w:val="0030016D"/>
    <w:rsid w:val="00300581"/>
    <w:rsid w:val="00300B8D"/>
    <w:rsid w:val="00300F88"/>
    <w:rsid w:val="00301368"/>
    <w:rsid w:val="00301D85"/>
    <w:rsid w:val="00302157"/>
    <w:rsid w:val="003022BD"/>
    <w:rsid w:val="00302C7A"/>
    <w:rsid w:val="003039A9"/>
    <w:rsid w:val="00303C4E"/>
    <w:rsid w:val="00303EE5"/>
    <w:rsid w:val="00303F6B"/>
    <w:rsid w:val="003042D4"/>
    <w:rsid w:val="003045D8"/>
    <w:rsid w:val="00304EB9"/>
    <w:rsid w:val="00305B04"/>
    <w:rsid w:val="00305BEC"/>
    <w:rsid w:val="00305C81"/>
    <w:rsid w:val="00305D82"/>
    <w:rsid w:val="003060CB"/>
    <w:rsid w:val="00306259"/>
    <w:rsid w:val="00306307"/>
    <w:rsid w:val="003063B2"/>
    <w:rsid w:val="003063E2"/>
    <w:rsid w:val="00306B74"/>
    <w:rsid w:val="00306DA1"/>
    <w:rsid w:val="00307288"/>
    <w:rsid w:val="00307CB2"/>
    <w:rsid w:val="00307E79"/>
    <w:rsid w:val="0031068A"/>
    <w:rsid w:val="0031078A"/>
    <w:rsid w:val="003108AF"/>
    <w:rsid w:val="00310F4C"/>
    <w:rsid w:val="003112C5"/>
    <w:rsid w:val="003113C1"/>
    <w:rsid w:val="00311556"/>
    <w:rsid w:val="003116AB"/>
    <w:rsid w:val="00311C41"/>
    <w:rsid w:val="00311E1D"/>
    <w:rsid w:val="00311E3C"/>
    <w:rsid w:val="0031239B"/>
    <w:rsid w:val="00312E13"/>
    <w:rsid w:val="00313035"/>
    <w:rsid w:val="00313067"/>
    <w:rsid w:val="0031358D"/>
    <w:rsid w:val="0031370E"/>
    <w:rsid w:val="0031381E"/>
    <w:rsid w:val="00313821"/>
    <w:rsid w:val="00313E75"/>
    <w:rsid w:val="00314475"/>
    <w:rsid w:val="0031448D"/>
    <w:rsid w:val="00314E1A"/>
    <w:rsid w:val="00315503"/>
    <w:rsid w:val="0031566B"/>
    <w:rsid w:val="00315834"/>
    <w:rsid w:val="0031583E"/>
    <w:rsid w:val="00315CB6"/>
    <w:rsid w:val="003160A0"/>
    <w:rsid w:val="003162C9"/>
    <w:rsid w:val="003163CB"/>
    <w:rsid w:val="003168A7"/>
    <w:rsid w:val="003170EC"/>
    <w:rsid w:val="0031717F"/>
    <w:rsid w:val="00317F00"/>
    <w:rsid w:val="0032043A"/>
    <w:rsid w:val="003204D5"/>
    <w:rsid w:val="00320928"/>
    <w:rsid w:val="00320A59"/>
    <w:rsid w:val="00321227"/>
    <w:rsid w:val="003212F3"/>
    <w:rsid w:val="00321479"/>
    <w:rsid w:val="003217C9"/>
    <w:rsid w:val="00321AB5"/>
    <w:rsid w:val="00321CBD"/>
    <w:rsid w:val="00321DB2"/>
    <w:rsid w:val="00322031"/>
    <w:rsid w:val="003220B0"/>
    <w:rsid w:val="0032213F"/>
    <w:rsid w:val="00322182"/>
    <w:rsid w:val="00322618"/>
    <w:rsid w:val="00322852"/>
    <w:rsid w:val="003228A3"/>
    <w:rsid w:val="00322BB2"/>
    <w:rsid w:val="00322EFF"/>
    <w:rsid w:val="00323C11"/>
    <w:rsid w:val="00323C20"/>
    <w:rsid w:val="00323E45"/>
    <w:rsid w:val="00323E8B"/>
    <w:rsid w:val="00323F0A"/>
    <w:rsid w:val="00323F43"/>
    <w:rsid w:val="00323FC4"/>
    <w:rsid w:val="00324353"/>
    <w:rsid w:val="003245B8"/>
    <w:rsid w:val="00324E86"/>
    <w:rsid w:val="003251A5"/>
    <w:rsid w:val="00325420"/>
    <w:rsid w:val="00325884"/>
    <w:rsid w:val="003258E0"/>
    <w:rsid w:val="003259B3"/>
    <w:rsid w:val="00325D10"/>
    <w:rsid w:val="003266A9"/>
    <w:rsid w:val="00326A1C"/>
    <w:rsid w:val="00326BEA"/>
    <w:rsid w:val="00327199"/>
    <w:rsid w:val="00327253"/>
    <w:rsid w:val="00327302"/>
    <w:rsid w:val="00327513"/>
    <w:rsid w:val="003278D6"/>
    <w:rsid w:val="00327BD4"/>
    <w:rsid w:val="00327F7E"/>
    <w:rsid w:val="00330345"/>
    <w:rsid w:val="003308E8"/>
    <w:rsid w:val="00331208"/>
    <w:rsid w:val="00331765"/>
    <w:rsid w:val="00331A8A"/>
    <w:rsid w:val="00331EFD"/>
    <w:rsid w:val="0033228C"/>
    <w:rsid w:val="003323A2"/>
    <w:rsid w:val="0033272A"/>
    <w:rsid w:val="00332802"/>
    <w:rsid w:val="00332AA7"/>
    <w:rsid w:val="00332BA7"/>
    <w:rsid w:val="00333166"/>
    <w:rsid w:val="0033386C"/>
    <w:rsid w:val="00333F4E"/>
    <w:rsid w:val="003342C9"/>
    <w:rsid w:val="00334BAC"/>
    <w:rsid w:val="00334BD2"/>
    <w:rsid w:val="00334E93"/>
    <w:rsid w:val="00335222"/>
    <w:rsid w:val="00335278"/>
    <w:rsid w:val="00335540"/>
    <w:rsid w:val="003359AF"/>
    <w:rsid w:val="00335CB3"/>
    <w:rsid w:val="00335D6B"/>
    <w:rsid w:val="00335E93"/>
    <w:rsid w:val="0033602E"/>
    <w:rsid w:val="003362D8"/>
    <w:rsid w:val="00336BDD"/>
    <w:rsid w:val="00336CE1"/>
    <w:rsid w:val="0033711E"/>
    <w:rsid w:val="00337145"/>
    <w:rsid w:val="003372B7"/>
    <w:rsid w:val="003374F6"/>
    <w:rsid w:val="003375B7"/>
    <w:rsid w:val="00337887"/>
    <w:rsid w:val="00340096"/>
    <w:rsid w:val="00340125"/>
    <w:rsid w:val="003404C9"/>
    <w:rsid w:val="00340824"/>
    <w:rsid w:val="00340929"/>
    <w:rsid w:val="00340F29"/>
    <w:rsid w:val="00341092"/>
    <w:rsid w:val="00341111"/>
    <w:rsid w:val="00341486"/>
    <w:rsid w:val="003414AB"/>
    <w:rsid w:val="00341A18"/>
    <w:rsid w:val="00341CDA"/>
    <w:rsid w:val="0034299D"/>
    <w:rsid w:val="00342BDA"/>
    <w:rsid w:val="00342BE1"/>
    <w:rsid w:val="00342FC3"/>
    <w:rsid w:val="0034360E"/>
    <w:rsid w:val="003438B7"/>
    <w:rsid w:val="00343A93"/>
    <w:rsid w:val="00344037"/>
    <w:rsid w:val="00344396"/>
    <w:rsid w:val="00344462"/>
    <w:rsid w:val="003444BF"/>
    <w:rsid w:val="00344765"/>
    <w:rsid w:val="0034479D"/>
    <w:rsid w:val="0034524B"/>
    <w:rsid w:val="0034580F"/>
    <w:rsid w:val="00345A90"/>
    <w:rsid w:val="00345CA2"/>
    <w:rsid w:val="00345DDE"/>
    <w:rsid w:val="00346B8A"/>
    <w:rsid w:val="00346D83"/>
    <w:rsid w:val="003477D7"/>
    <w:rsid w:val="003477F6"/>
    <w:rsid w:val="00350702"/>
    <w:rsid w:val="003509C2"/>
    <w:rsid w:val="00350EAE"/>
    <w:rsid w:val="00350EF7"/>
    <w:rsid w:val="00351CDF"/>
    <w:rsid w:val="00351F52"/>
    <w:rsid w:val="00352453"/>
    <w:rsid w:val="0035275B"/>
    <w:rsid w:val="003527F9"/>
    <w:rsid w:val="00352865"/>
    <w:rsid w:val="003533F7"/>
    <w:rsid w:val="0035357A"/>
    <w:rsid w:val="00353744"/>
    <w:rsid w:val="003537AB"/>
    <w:rsid w:val="00353E11"/>
    <w:rsid w:val="00353F51"/>
    <w:rsid w:val="0035451F"/>
    <w:rsid w:val="00354674"/>
    <w:rsid w:val="00354EF7"/>
    <w:rsid w:val="003550B9"/>
    <w:rsid w:val="0035588D"/>
    <w:rsid w:val="003559A3"/>
    <w:rsid w:val="00355CAB"/>
    <w:rsid w:val="00356005"/>
    <w:rsid w:val="003560EE"/>
    <w:rsid w:val="00356452"/>
    <w:rsid w:val="00356561"/>
    <w:rsid w:val="00357210"/>
    <w:rsid w:val="0035778F"/>
    <w:rsid w:val="00357AE6"/>
    <w:rsid w:val="00360331"/>
    <w:rsid w:val="003613B4"/>
    <w:rsid w:val="00361713"/>
    <w:rsid w:val="00361818"/>
    <w:rsid w:val="003618FA"/>
    <w:rsid w:val="00361966"/>
    <w:rsid w:val="00361E47"/>
    <w:rsid w:val="00361EF3"/>
    <w:rsid w:val="003624CA"/>
    <w:rsid w:val="00362556"/>
    <w:rsid w:val="0036275B"/>
    <w:rsid w:val="003629E7"/>
    <w:rsid w:val="00362AB0"/>
    <w:rsid w:val="003630B8"/>
    <w:rsid w:val="003633B4"/>
    <w:rsid w:val="003636B0"/>
    <w:rsid w:val="0036376D"/>
    <w:rsid w:val="00363A07"/>
    <w:rsid w:val="00363A58"/>
    <w:rsid w:val="0036414E"/>
    <w:rsid w:val="00364301"/>
    <w:rsid w:val="00364354"/>
    <w:rsid w:val="003646ED"/>
    <w:rsid w:val="00365438"/>
    <w:rsid w:val="00365A85"/>
    <w:rsid w:val="00365D4E"/>
    <w:rsid w:val="00365F42"/>
    <w:rsid w:val="0036604D"/>
    <w:rsid w:val="003660DD"/>
    <w:rsid w:val="00366467"/>
    <w:rsid w:val="00366671"/>
    <w:rsid w:val="003667E6"/>
    <w:rsid w:val="00366E98"/>
    <w:rsid w:val="003677C3"/>
    <w:rsid w:val="00367A08"/>
    <w:rsid w:val="00367E6A"/>
    <w:rsid w:val="00367FBB"/>
    <w:rsid w:val="0037017B"/>
    <w:rsid w:val="003704DB"/>
    <w:rsid w:val="00370D54"/>
    <w:rsid w:val="0037121B"/>
    <w:rsid w:val="00371302"/>
    <w:rsid w:val="00372511"/>
    <w:rsid w:val="003729FB"/>
    <w:rsid w:val="00372A23"/>
    <w:rsid w:val="00373071"/>
    <w:rsid w:val="0037332B"/>
    <w:rsid w:val="00373415"/>
    <w:rsid w:val="0037366F"/>
    <w:rsid w:val="00373E7B"/>
    <w:rsid w:val="003741A7"/>
    <w:rsid w:val="003742A4"/>
    <w:rsid w:val="00374688"/>
    <w:rsid w:val="0037504B"/>
    <w:rsid w:val="00375417"/>
    <w:rsid w:val="0037542F"/>
    <w:rsid w:val="003760FD"/>
    <w:rsid w:val="00376199"/>
    <w:rsid w:val="00376340"/>
    <w:rsid w:val="00376390"/>
    <w:rsid w:val="00376656"/>
    <w:rsid w:val="00376675"/>
    <w:rsid w:val="0037681C"/>
    <w:rsid w:val="00376995"/>
    <w:rsid w:val="00376C4B"/>
    <w:rsid w:val="00376E5A"/>
    <w:rsid w:val="0037729E"/>
    <w:rsid w:val="0037786B"/>
    <w:rsid w:val="00377C23"/>
    <w:rsid w:val="00377C2B"/>
    <w:rsid w:val="00377E9D"/>
    <w:rsid w:val="00377F5C"/>
    <w:rsid w:val="0038007F"/>
    <w:rsid w:val="003802FB"/>
    <w:rsid w:val="00380344"/>
    <w:rsid w:val="00380689"/>
    <w:rsid w:val="00380F50"/>
    <w:rsid w:val="00380FCE"/>
    <w:rsid w:val="0038132E"/>
    <w:rsid w:val="00381434"/>
    <w:rsid w:val="003817F6"/>
    <w:rsid w:val="0038199E"/>
    <w:rsid w:val="00381BB4"/>
    <w:rsid w:val="00381BD7"/>
    <w:rsid w:val="00381C81"/>
    <w:rsid w:val="003820C5"/>
    <w:rsid w:val="003823A6"/>
    <w:rsid w:val="0038265E"/>
    <w:rsid w:val="00383144"/>
    <w:rsid w:val="00383531"/>
    <w:rsid w:val="00383D6A"/>
    <w:rsid w:val="003846D0"/>
    <w:rsid w:val="00384C17"/>
    <w:rsid w:val="00384DE4"/>
    <w:rsid w:val="00384EA1"/>
    <w:rsid w:val="003852C3"/>
    <w:rsid w:val="0038587A"/>
    <w:rsid w:val="003859F9"/>
    <w:rsid w:val="00385C20"/>
    <w:rsid w:val="003860F2"/>
    <w:rsid w:val="0038618F"/>
    <w:rsid w:val="0038633B"/>
    <w:rsid w:val="0038667D"/>
    <w:rsid w:val="00386688"/>
    <w:rsid w:val="0038684E"/>
    <w:rsid w:val="0038726A"/>
    <w:rsid w:val="003878E5"/>
    <w:rsid w:val="003879B0"/>
    <w:rsid w:val="00387A22"/>
    <w:rsid w:val="00387AF5"/>
    <w:rsid w:val="00387B07"/>
    <w:rsid w:val="00390086"/>
    <w:rsid w:val="0039022D"/>
    <w:rsid w:val="003905B1"/>
    <w:rsid w:val="00390686"/>
    <w:rsid w:val="00390870"/>
    <w:rsid w:val="00391018"/>
    <w:rsid w:val="0039117E"/>
    <w:rsid w:val="0039126B"/>
    <w:rsid w:val="00391843"/>
    <w:rsid w:val="00391AFD"/>
    <w:rsid w:val="00392071"/>
    <w:rsid w:val="003922C8"/>
    <w:rsid w:val="00392B8D"/>
    <w:rsid w:val="00392E14"/>
    <w:rsid w:val="0039324A"/>
    <w:rsid w:val="00393B9B"/>
    <w:rsid w:val="00393DB8"/>
    <w:rsid w:val="00393E30"/>
    <w:rsid w:val="0039406B"/>
    <w:rsid w:val="0039486C"/>
    <w:rsid w:val="00394A56"/>
    <w:rsid w:val="00394B42"/>
    <w:rsid w:val="00394D7D"/>
    <w:rsid w:val="0039534F"/>
    <w:rsid w:val="003957DE"/>
    <w:rsid w:val="00395A5D"/>
    <w:rsid w:val="00395A69"/>
    <w:rsid w:val="00395C7D"/>
    <w:rsid w:val="00396739"/>
    <w:rsid w:val="003970A0"/>
    <w:rsid w:val="0039740F"/>
    <w:rsid w:val="0039750C"/>
    <w:rsid w:val="003976FD"/>
    <w:rsid w:val="00397CB6"/>
    <w:rsid w:val="00397D8A"/>
    <w:rsid w:val="003A0069"/>
    <w:rsid w:val="003A01C5"/>
    <w:rsid w:val="003A07BA"/>
    <w:rsid w:val="003A0C17"/>
    <w:rsid w:val="003A0F17"/>
    <w:rsid w:val="003A101F"/>
    <w:rsid w:val="003A1754"/>
    <w:rsid w:val="003A17BE"/>
    <w:rsid w:val="003A18E2"/>
    <w:rsid w:val="003A1A4C"/>
    <w:rsid w:val="003A21AD"/>
    <w:rsid w:val="003A297A"/>
    <w:rsid w:val="003A2E26"/>
    <w:rsid w:val="003A315F"/>
    <w:rsid w:val="003A31DE"/>
    <w:rsid w:val="003A3733"/>
    <w:rsid w:val="003A3B16"/>
    <w:rsid w:val="003A3E9E"/>
    <w:rsid w:val="003A433B"/>
    <w:rsid w:val="003A43F2"/>
    <w:rsid w:val="003A4427"/>
    <w:rsid w:val="003A4FF4"/>
    <w:rsid w:val="003A50D0"/>
    <w:rsid w:val="003A5479"/>
    <w:rsid w:val="003A56A8"/>
    <w:rsid w:val="003A5993"/>
    <w:rsid w:val="003A6CA3"/>
    <w:rsid w:val="003A6FBF"/>
    <w:rsid w:val="003A7165"/>
    <w:rsid w:val="003A7BD3"/>
    <w:rsid w:val="003B0351"/>
    <w:rsid w:val="003B03B9"/>
    <w:rsid w:val="003B05B0"/>
    <w:rsid w:val="003B072B"/>
    <w:rsid w:val="003B0C16"/>
    <w:rsid w:val="003B1362"/>
    <w:rsid w:val="003B1720"/>
    <w:rsid w:val="003B172F"/>
    <w:rsid w:val="003B1875"/>
    <w:rsid w:val="003B1897"/>
    <w:rsid w:val="003B21E7"/>
    <w:rsid w:val="003B2240"/>
    <w:rsid w:val="003B22B2"/>
    <w:rsid w:val="003B269A"/>
    <w:rsid w:val="003B3045"/>
    <w:rsid w:val="003B32C6"/>
    <w:rsid w:val="003B3F90"/>
    <w:rsid w:val="003B4B77"/>
    <w:rsid w:val="003B5537"/>
    <w:rsid w:val="003B565A"/>
    <w:rsid w:val="003B590B"/>
    <w:rsid w:val="003B5A24"/>
    <w:rsid w:val="003B5E2F"/>
    <w:rsid w:val="003B62EF"/>
    <w:rsid w:val="003B64E5"/>
    <w:rsid w:val="003B6548"/>
    <w:rsid w:val="003B67D3"/>
    <w:rsid w:val="003B692B"/>
    <w:rsid w:val="003B6A26"/>
    <w:rsid w:val="003B6A7B"/>
    <w:rsid w:val="003B6E3D"/>
    <w:rsid w:val="003B6E5A"/>
    <w:rsid w:val="003B7132"/>
    <w:rsid w:val="003B7234"/>
    <w:rsid w:val="003B737F"/>
    <w:rsid w:val="003B76D7"/>
    <w:rsid w:val="003B7B7A"/>
    <w:rsid w:val="003C07DB"/>
    <w:rsid w:val="003C09BC"/>
    <w:rsid w:val="003C0FD4"/>
    <w:rsid w:val="003C1979"/>
    <w:rsid w:val="003C1E47"/>
    <w:rsid w:val="003C2266"/>
    <w:rsid w:val="003C26A2"/>
    <w:rsid w:val="003C307B"/>
    <w:rsid w:val="003C3408"/>
    <w:rsid w:val="003C34E1"/>
    <w:rsid w:val="003C3A24"/>
    <w:rsid w:val="003C4461"/>
    <w:rsid w:val="003C497F"/>
    <w:rsid w:val="003C5466"/>
    <w:rsid w:val="003C598F"/>
    <w:rsid w:val="003C5BE9"/>
    <w:rsid w:val="003C5E1C"/>
    <w:rsid w:val="003C6050"/>
    <w:rsid w:val="003C6174"/>
    <w:rsid w:val="003C6296"/>
    <w:rsid w:val="003C6332"/>
    <w:rsid w:val="003C660D"/>
    <w:rsid w:val="003C6820"/>
    <w:rsid w:val="003C69B0"/>
    <w:rsid w:val="003C6F97"/>
    <w:rsid w:val="003C72C6"/>
    <w:rsid w:val="003C7536"/>
    <w:rsid w:val="003C7D90"/>
    <w:rsid w:val="003D01F6"/>
    <w:rsid w:val="003D02E8"/>
    <w:rsid w:val="003D0301"/>
    <w:rsid w:val="003D0622"/>
    <w:rsid w:val="003D0663"/>
    <w:rsid w:val="003D06B3"/>
    <w:rsid w:val="003D07A1"/>
    <w:rsid w:val="003D0B50"/>
    <w:rsid w:val="003D0DD5"/>
    <w:rsid w:val="003D18F0"/>
    <w:rsid w:val="003D1B1B"/>
    <w:rsid w:val="003D1C4E"/>
    <w:rsid w:val="003D1DFF"/>
    <w:rsid w:val="003D1E4A"/>
    <w:rsid w:val="003D1EAA"/>
    <w:rsid w:val="003D2465"/>
    <w:rsid w:val="003D290B"/>
    <w:rsid w:val="003D2D87"/>
    <w:rsid w:val="003D2E33"/>
    <w:rsid w:val="003D302E"/>
    <w:rsid w:val="003D3289"/>
    <w:rsid w:val="003D336A"/>
    <w:rsid w:val="003D33C3"/>
    <w:rsid w:val="003D34C1"/>
    <w:rsid w:val="003D35DD"/>
    <w:rsid w:val="003D37BA"/>
    <w:rsid w:val="003D3871"/>
    <w:rsid w:val="003D3A46"/>
    <w:rsid w:val="003D3AD1"/>
    <w:rsid w:val="003D3E71"/>
    <w:rsid w:val="003D4301"/>
    <w:rsid w:val="003D477C"/>
    <w:rsid w:val="003D4964"/>
    <w:rsid w:val="003D4FA8"/>
    <w:rsid w:val="003D5A2A"/>
    <w:rsid w:val="003D5B26"/>
    <w:rsid w:val="003D5C55"/>
    <w:rsid w:val="003D6030"/>
    <w:rsid w:val="003D6213"/>
    <w:rsid w:val="003D6FF1"/>
    <w:rsid w:val="003D730A"/>
    <w:rsid w:val="003D738E"/>
    <w:rsid w:val="003D7A86"/>
    <w:rsid w:val="003D7FA8"/>
    <w:rsid w:val="003E0447"/>
    <w:rsid w:val="003E049A"/>
    <w:rsid w:val="003E066E"/>
    <w:rsid w:val="003E0EA5"/>
    <w:rsid w:val="003E10F7"/>
    <w:rsid w:val="003E1ABA"/>
    <w:rsid w:val="003E1D32"/>
    <w:rsid w:val="003E2020"/>
    <w:rsid w:val="003E265F"/>
    <w:rsid w:val="003E28AC"/>
    <w:rsid w:val="003E2A17"/>
    <w:rsid w:val="003E2B75"/>
    <w:rsid w:val="003E2DAA"/>
    <w:rsid w:val="003E2E99"/>
    <w:rsid w:val="003E2FAE"/>
    <w:rsid w:val="003E3174"/>
    <w:rsid w:val="003E3373"/>
    <w:rsid w:val="003E34A1"/>
    <w:rsid w:val="003E3950"/>
    <w:rsid w:val="003E3A4A"/>
    <w:rsid w:val="003E3BED"/>
    <w:rsid w:val="003E401A"/>
    <w:rsid w:val="003E416E"/>
    <w:rsid w:val="003E4838"/>
    <w:rsid w:val="003E48E9"/>
    <w:rsid w:val="003E4A52"/>
    <w:rsid w:val="003E4A58"/>
    <w:rsid w:val="003E4AE1"/>
    <w:rsid w:val="003E4EDB"/>
    <w:rsid w:val="003E5060"/>
    <w:rsid w:val="003E59BE"/>
    <w:rsid w:val="003E6399"/>
    <w:rsid w:val="003E68D5"/>
    <w:rsid w:val="003E7818"/>
    <w:rsid w:val="003E79A1"/>
    <w:rsid w:val="003E7BBF"/>
    <w:rsid w:val="003E7C21"/>
    <w:rsid w:val="003E7CF7"/>
    <w:rsid w:val="003F030F"/>
    <w:rsid w:val="003F0DFA"/>
    <w:rsid w:val="003F0EC3"/>
    <w:rsid w:val="003F1A46"/>
    <w:rsid w:val="003F1C97"/>
    <w:rsid w:val="003F1CB6"/>
    <w:rsid w:val="003F22FC"/>
    <w:rsid w:val="003F2B19"/>
    <w:rsid w:val="003F2E69"/>
    <w:rsid w:val="003F303D"/>
    <w:rsid w:val="003F3047"/>
    <w:rsid w:val="003F3079"/>
    <w:rsid w:val="003F3580"/>
    <w:rsid w:val="003F3800"/>
    <w:rsid w:val="003F399B"/>
    <w:rsid w:val="003F3AF4"/>
    <w:rsid w:val="003F3C2D"/>
    <w:rsid w:val="003F3F37"/>
    <w:rsid w:val="003F42EA"/>
    <w:rsid w:val="003F45B7"/>
    <w:rsid w:val="003F4B42"/>
    <w:rsid w:val="003F4DC5"/>
    <w:rsid w:val="003F5329"/>
    <w:rsid w:val="003F5388"/>
    <w:rsid w:val="003F54EC"/>
    <w:rsid w:val="003F55D6"/>
    <w:rsid w:val="003F5A76"/>
    <w:rsid w:val="003F5ABA"/>
    <w:rsid w:val="003F5D42"/>
    <w:rsid w:val="003F5E6C"/>
    <w:rsid w:val="003F5FD6"/>
    <w:rsid w:val="003F67B9"/>
    <w:rsid w:val="003F68AE"/>
    <w:rsid w:val="003F6A62"/>
    <w:rsid w:val="003F6B70"/>
    <w:rsid w:val="003F6EFE"/>
    <w:rsid w:val="003F74B8"/>
    <w:rsid w:val="003F76AD"/>
    <w:rsid w:val="003F777C"/>
    <w:rsid w:val="003F78AA"/>
    <w:rsid w:val="003F7A23"/>
    <w:rsid w:val="003F7E4D"/>
    <w:rsid w:val="004000F1"/>
    <w:rsid w:val="004001E0"/>
    <w:rsid w:val="00400248"/>
    <w:rsid w:val="004002ED"/>
    <w:rsid w:val="00400BDC"/>
    <w:rsid w:val="00401A02"/>
    <w:rsid w:val="00401A7E"/>
    <w:rsid w:val="00401B73"/>
    <w:rsid w:val="00401D26"/>
    <w:rsid w:val="00402458"/>
    <w:rsid w:val="0040266E"/>
    <w:rsid w:val="0040282E"/>
    <w:rsid w:val="00403229"/>
    <w:rsid w:val="00403381"/>
    <w:rsid w:val="00403798"/>
    <w:rsid w:val="00403A46"/>
    <w:rsid w:val="00403B6A"/>
    <w:rsid w:val="004044D2"/>
    <w:rsid w:val="00404D58"/>
    <w:rsid w:val="00405090"/>
    <w:rsid w:val="00405107"/>
    <w:rsid w:val="00405A3F"/>
    <w:rsid w:val="00405C60"/>
    <w:rsid w:val="00405C7E"/>
    <w:rsid w:val="0040606D"/>
    <w:rsid w:val="004066C2"/>
    <w:rsid w:val="004067CC"/>
    <w:rsid w:val="0040696A"/>
    <w:rsid w:val="00407421"/>
    <w:rsid w:val="00407B9D"/>
    <w:rsid w:val="00410517"/>
    <w:rsid w:val="00410889"/>
    <w:rsid w:val="004109B8"/>
    <w:rsid w:val="00410D7B"/>
    <w:rsid w:val="00410D84"/>
    <w:rsid w:val="0041103C"/>
    <w:rsid w:val="004110A6"/>
    <w:rsid w:val="004110E6"/>
    <w:rsid w:val="00411970"/>
    <w:rsid w:val="00411DB5"/>
    <w:rsid w:val="00411DEE"/>
    <w:rsid w:val="00411E26"/>
    <w:rsid w:val="00411F3A"/>
    <w:rsid w:val="00412179"/>
    <w:rsid w:val="00412607"/>
    <w:rsid w:val="0041268E"/>
    <w:rsid w:val="00412692"/>
    <w:rsid w:val="00412B57"/>
    <w:rsid w:val="004135E0"/>
    <w:rsid w:val="00413BA6"/>
    <w:rsid w:val="00413C6F"/>
    <w:rsid w:val="00414526"/>
    <w:rsid w:val="00414864"/>
    <w:rsid w:val="00415B03"/>
    <w:rsid w:val="00416766"/>
    <w:rsid w:val="00416BEA"/>
    <w:rsid w:val="00416E37"/>
    <w:rsid w:val="00416F48"/>
    <w:rsid w:val="004170F1"/>
    <w:rsid w:val="0041713C"/>
    <w:rsid w:val="00417410"/>
    <w:rsid w:val="0041746A"/>
    <w:rsid w:val="004176F1"/>
    <w:rsid w:val="0041792F"/>
    <w:rsid w:val="00417FF7"/>
    <w:rsid w:val="00420542"/>
    <w:rsid w:val="00420576"/>
    <w:rsid w:val="00420F0F"/>
    <w:rsid w:val="00420F1A"/>
    <w:rsid w:val="00421A6D"/>
    <w:rsid w:val="00421AF6"/>
    <w:rsid w:val="00421E7D"/>
    <w:rsid w:val="00421E84"/>
    <w:rsid w:val="00422028"/>
    <w:rsid w:val="0042225B"/>
    <w:rsid w:val="00422404"/>
    <w:rsid w:val="0042256E"/>
    <w:rsid w:val="00422ACB"/>
    <w:rsid w:val="00423339"/>
    <w:rsid w:val="0042335D"/>
    <w:rsid w:val="004237FB"/>
    <w:rsid w:val="004238AE"/>
    <w:rsid w:val="004239D8"/>
    <w:rsid w:val="004239E3"/>
    <w:rsid w:val="0042429F"/>
    <w:rsid w:val="00424303"/>
    <w:rsid w:val="0042444B"/>
    <w:rsid w:val="004246A1"/>
    <w:rsid w:val="00424AD6"/>
    <w:rsid w:val="00424EEF"/>
    <w:rsid w:val="00424F73"/>
    <w:rsid w:val="004250EE"/>
    <w:rsid w:val="00425245"/>
    <w:rsid w:val="0042535A"/>
    <w:rsid w:val="004255B9"/>
    <w:rsid w:val="004258D1"/>
    <w:rsid w:val="00425F01"/>
    <w:rsid w:val="00426169"/>
    <w:rsid w:val="00426633"/>
    <w:rsid w:val="00426A24"/>
    <w:rsid w:val="00426A4C"/>
    <w:rsid w:val="00426F31"/>
    <w:rsid w:val="0042703A"/>
    <w:rsid w:val="004270E7"/>
    <w:rsid w:val="004272BF"/>
    <w:rsid w:val="00427CD8"/>
    <w:rsid w:val="004309A4"/>
    <w:rsid w:val="00430BE1"/>
    <w:rsid w:val="00430C3A"/>
    <w:rsid w:val="00430F7C"/>
    <w:rsid w:val="00431264"/>
    <w:rsid w:val="00431605"/>
    <w:rsid w:val="004316C7"/>
    <w:rsid w:val="00431715"/>
    <w:rsid w:val="0043184A"/>
    <w:rsid w:val="0043186E"/>
    <w:rsid w:val="00431A1A"/>
    <w:rsid w:val="00431A7C"/>
    <w:rsid w:val="00431DE0"/>
    <w:rsid w:val="00432086"/>
    <w:rsid w:val="00432C72"/>
    <w:rsid w:val="00432DD3"/>
    <w:rsid w:val="00432FA3"/>
    <w:rsid w:val="0043303B"/>
    <w:rsid w:val="0043313F"/>
    <w:rsid w:val="004333CF"/>
    <w:rsid w:val="00433429"/>
    <w:rsid w:val="004338D6"/>
    <w:rsid w:val="00433B36"/>
    <w:rsid w:val="00433D09"/>
    <w:rsid w:val="00433D2A"/>
    <w:rsid w:val="00433D9C"/>
    <w:rsid w:val="0043412C"/>
    <w:rsid w:val="00434261"/>
    <w:rsid w:val="00434492"/>
    <w:rsid w:val="0043492C"/>
    <w:rsid w:val="00434D11"/>
    <w:rsid w:val="0043508D"/>
    <w:rsid w:val="004351B3"/>
    <w:rsid w:val="004356E3"/>
    <w:rsid w:val="00435FA7"/>
    <w:rsid w:val="004361CA"/>
    <w:rsid w:val="004365D2"/>
    <w:rsid w:val="0043668E"/>
    <w:rsid w:val="00436743"/>
    <w:rsid w:val="004368C8"/>
    <w:rsid w:val="00436E47"/>
    <w:rsid w:val="00436E8C"/>
    <w:rsid w:val="004371FE"/>
    <w:rsid w:val="00437439"/>
    <w:rsid w:val="0043788C"/>
    <w:rsid w:val="00437A0F"/>
    <w:rsid w:val="00437D3C"/>
    <w:rsid w:val="00437F39"/>
    <w:rsid w:val="00440365"/>
    <w:rsid w:val="0044067E"/>
    <w:rsid w:val="00440708"/>
    <w:rsid w:val="00440D7B"/>
    <w:rsid w:val="00441BAF"/>
    <w:rsid w:val="00441E49"/>
    <w:rsid w:val="00442336"/>
    <w:rsid w:val="0044234A"/>
    <w:rsid w:val="00442722"/>
    <w:rsid w:val="004429C0"/>
    <w:rsid w:val="00442EA8"/>
    <w:rsid w:val="004430A2"/>
    <w:rsid w:val="00443969"/>
    <w:rsid w:val="00443D08"/>
    <w:rsid w:val="00443F71"/>
    <w:rsid w:val="00444019"/>
    <w:rsid w:val="00444934"/>
    <w:rsid w:val="004449C7"/>
    <w:rsid w:val="004458D2"/>
    <w:rsid w:val="00445AFD"/>
    <w:rsid w:val="00445CE7"/>
    <w:rsid w:val="00446037"/>
    <w:rsid w:val="00446BE4"/>
    <w:rsid w:val="00446C65"/>
    <w:rsid w:val="004475B6"/>
    <w:rsid w:val="004478A1"/>
    <w:rsid w:val="00447CE5"/>
    <w:rsid w:val="00447D14"/>
    <w:rsid w:val="00451307"/>
    <w:rsid w:val="0045142D"/>
    <w:rsid w:val="004519D6"/>
    <w:rsid w:val="00451D07"/>
    <w:rsid w:val="00452732"/>
    <w:rsid w:val="00452EA2"/>
    <w:rsid w:val="00453101"/>
    <w:rsid w:val="00454282"/>
    <w:rsid w:val="00454868"/>
    <w:rsid w:val="004548EB"/>
    <w:rsid w:val="00454C38"/>
    <w:rsid w:val="00454D36"/>
    <w:rsid w:val="00454FC4"/>
    <w:rsid w:val="004555E9"/>
    <w:rsid w:val="00455723"/>
    <w:rsid w:val="00455A39"/>
    <w:rsid w:val="00456097"/>
    <w:rsid w:val="00456201"/>
    <w:rsid w:val="004562D0"/>
    <w:rsid w:val="0045690C"/>
    <w:rsid w:val="00456DC0"/>
    <w:rsid w:val="00457169"/>
    <w:rsid w:val="004571B5"/>
    <w:rsid w:val="004576A9"/>
    <w:rsid w:val="004578AC"/>
    <w:rsid w:val="004603EA"/>
    <w:rsid w:val="0046047B"/>
    <w:rsid w:val="004606DA"/>
    <w:rsid w:val="00461C7B"/>
    <w:rsid w:val="00461CF4"/>
    <w:rsid w:val="00461E72"/>
    <w:rsid w:val="00462295"/>
    <w:rsid w:val="004624AE"/>
    <w:rsid w:val="00462B26"/>
    <w:rsid w:val="00462C96"/>
    <w:rsid w:val="00462E3C"/>
    <w:rsid w:val="0046318C"/>
    <w:rsid w:val="00463322"/>
    <w:rsid w:val="00463397"/>
    <w:rsid w:val="00463577"/>
    <w:rsid w:val="004635DA"/>
    <w:rsid w:val="0046375A"/>
    <w:rsid w:val="00463DB3"/>
    <w:rsid w:val="00464306"/>
    <w:rsid w:val="0046463F"/>
    <w:rsid w:val="0046492D"/>
    <w:rsid w:val="00464C4A"/>
    <w:rsid w:val="00465372"/>
    <w:rsid w:val="0046559E"/>
    <w:rsid w:val="004655D1"/>
    <w:rsid w:val="00466291"/>
    <w:rsid w:val="00466D61"/>
    <w:rsid w:val="00466E8E"/>
    <w:rsid w:val="00467027"/>
    <w:rsid w:val="00467177"/>
    <w:rsid w:val="004674AE"/>
    <w:rsid w:val="0046751C"/>
    <w:rsid w:val="004675C1"/>
    <w:rsid w:val="0046761C"/>
    <w:rsid w:val="0046774B"/>
    <w:rsid w:val="00467AE4"/>
    <w:rsid w:val="0047062A"/>
    <w:rsid w:val="0047062C"/>
    <w:rsid w:val="00470762"/>
    <w:rsid w:val="00470E8C"/>
    <w:rsid w:val="004717FE"/>
    <w:rsid w:val="004718C9"/>
    <w:rsid w:val="0047196A"/>
    <w:rsid w:val="00472001"/>
    <w:rsid w:val="00472230"/>
    <w:rsid w:val="004722C3"/>
    <w:rsid w:val="004725E9"/>
    <w:rsid w:val="00472657"/>
    <w:rsid w:val="004739DA"/>
    <w:rsid w:val="00473BDE"/>
    <w:rsid w:val="00473C3B"/>
    <w:rsid w:val="00473CE5"/>
    <w:rsid w:val="00474551"/>
    <w:rsid w:val="0047465D"/>
    <w:rsid w:val="0047485C"/>
    <w:rsid w:val="00474945"/>
    <w:rsid w:val="00474C4E"/>
    <w:rsid w:val="00474F4B"/>
    <w:rsid w:val="004754DD"/>
    <w:rsid w:val="004758BF"/>
    <w:rsid w:val="00475DEC"/>
    <w:rsid w:val="0047616E"/>
    <w:rsid w:val="004765F7"/>
    <w:rsid w:val="00476695"/>
    <w:rsid w:val="0047696F"/>
    <w:rsid w:val="00476CE8"/>
    <w:rsid w:val="00476F80"/>
    <w:rsid w:val="00477138"/>
    <w:rsid w:val="0047728A"/>
    <w:rsid w:val="004779E3"/>
    <w:rsid w:val="00477B80"/>
    <w:rsid w:val="00477CF2"/>
    <w:rsid w:val="00480630"/>
    <w:rsid w:val="00480D28"/>
    <w:rsid w:val="00481412"/>
    <w:rsid w:val="0048296B"/>
    <w:rsid w:val="004829B6"/>
    <w:rsid w:val="00482ABD"/>
    <w:rsid w:val="00482D8F"/>
    <w:rsid w:val="00483016"/>
    <w:rsid w:val="00483A0E"/>
    <w:rsid w:val="00483BE0"/>
    <w:rsid w:val="00483F87"/>
    <w:rsid w:val="0048413C"/>
    <w:rsid w:val="0048456D"/>
    <w:rsid w:val="00484A7F"/>
    <w:rsid w:val="00484BE1"/>
    <w:rsid w:val="00484F5B"/>
    <w:rsid w:val="00485A87"/>
    <w:rsid w:val="00485F88"/>
    <w:rsid w:val="0048607D"/>
    <w:rsid w:val="00486146"/>
    <w:rsid w:val="004867C1"/>
    <w:rsid w:val="00486B2B"/>
    <w:rsid w:val="00490A98"/>
    <w:rsid w:val="00490EE4"/>
    <w:rsid w:val="00490F75"/>
    <w:rsid w:val="00490FCE"/>
    <w:rsid w:val="004912FC"/>
    <w:rsid w:val="0049135D"/>
    <w:rsid w:val="004913C3"/>
    <w:rsid w:val="00491499"/>
    <w:rsid w:val="004914A6"/>
    <w:rsid w:val="004915A6"/>
    <w:rsid w:val="0049179C"/>
    <w:rsid w:val="00491A65"/>
    <w:rsid w:val="00491D49"/>
    <w:rsid w:val="00491F8C"/>
    <w:rsid w:val="00492268"/>
    <w:rsid w:val="00492635"/>
    <w:rsid w:val="0049296E"/>
    <w:rsid w:val="00492D58"/>
    <w:rsid w:val="00492E3E"/>
    <w:rsid w:val="00493143"/>
    <w:rsid w:val="0049342A"/>
    <w:rsid w:val="00493848"/>
    <w:rsid w:val="0049410E"/>
    <w:rsid w:val="0049421B"/>
    <w:rsid w:val="00494233"/>
    <w:rsid w:val="00494334"/>
    <w:rsid w:val="004943E1"/>
    <w:rsid w:val="00494471"/>
    <w:rsid w:val="004944C6"/>
    <w:rsid w:val="00494F01"/>
    <w:rsid w:val="00494F6E"/>
    <w:rsid w:val="00495105"/>
    <w:rsid w:val="00495440"/>
    <w:rsid w:val="004957B8"/>
    <w:rsid w:val="0049631C"/>
    <w:rsid w:val="00496B61"/>
    <w:rsid w:val="004975A2"/>
    <w:rsid w:val="00497B49"/>
    <w:rsid w:val="00497DA2"/>
    <w:rsid w:val="00497F46"/>
    <w:rsid w:val="004A010B"/>
    <w:rsid w:val="004A0491"/>
    <w:rsid w:val="004A15B3"/>
    <w:rsid w:val="004A163D"/>
    <w:rsid w:val="004A18B4"/>
    <w:rsid w:val="004A1E05"/>
    <w:rsid w:val="004A1E46"/>
    <w:rsid w:val="004A2133"/>
    <w:rsid w:val="004A2291"/>
    <w:rsid w:val="004A2A0D"/>
    <w:rsid w:val="004A32F9"/>
    <w:rsid w:val="004A3375"/>
    <w:rsid w:val="004A365B"/>
    <w:rsid w:val="004A370A"/>
    <w:rsid w:val="004A3B4A"/>
    <w:rsid w:val="004A41E1"/>
    <w:rsid w:val="004A52D4"/>
    <w:rsid w:val="004A621F"/>
    <w:rsid w:val="004A64AC"/>
    <w:rsid w:val="004A6524"/>
    <w:rsid w:val="004A6894"/>
    <w:rsid w:val="004A6A13"/>
    <w:rsid w:val="004A6A1E"/>
    <w:rsid w:val="004A7B09"/>
    <w:rsid w:val="004B060A"/>
    <w:rsid w:val="004B0B9C"/>
    <w:rsid w:val="004B0CC1"/>
    <w:rsid w:val="004B152A"/>
    <w:rsid w:val="004B161D"/>
    <w:rsid w:val="004B16AB"/>
    <w:rsid w:val="004B1A68"/>
    <w:rsid w:val="004B1B08"/>
    <w:rsid w:val="004B1C0A"/>
    <w:rsid w:val="004B1CC3"/>
    <w:rsid w:val="004B30D7"/>
    <w:rsid w:val="004B362F"/>
    <w:rsid w:val="004B3702"/>
    <w:rsid w:val="004B3AAB"/>
    <w:rsid w:val="004B3C16"/>
    <w:rsid w:val="004B40A8"/>
    <w:rsid w:val="004B437A"/>
    <w:rsid w:val="004B4748"/>
    <w:rsid w:val="004B4E57"/>
    <w:rsid w:val="004B50BD"/>
    <w:rsid w:val="004B535C"/>
    <w:rsid w:val="004B57CE"/>
    <w:rsid w:val="004B5927"/>
    <w:rsid w:val="004B5A4D"/>
    <w:rsid w:val="004B6516"/>
    <w:rsid w:val="004B6727"/>
    <w:rsid w:val="004B6998"/>
    <w:rsid w:val="004B6C14"/>
    <w:rsid w:val="004B6D50"/>
    <w:rsid w:val="004B6E4B"/>
    <w:rsid w:val="004B71A8"/>
    <w:rsid w:val="004B737D"/>
    <w:rsid w:val="004B7810"/>
    <w:rsid w:val="004B7A33"/>
    <w:rsid w:val="004B7AAF"/>
    <w:rsid w:val="004B7B4B"/>
    <w:rsid w:val="004B7D98"/>
    <w:rsid w:val="004B7FFA"/>
    <w:rsid w:val="004C039D"/>
    <w:rsid w:val="004C03BF"/>
    <w:rsid w:val="004C0434"/>
    <w:rsid w:val="004C0498"/>
    <w:rsid w:val="004C0507"/>
    <w:rsid w:val="004C0811"/>
    <w:rsid w:val="004C0A29"/>
    <w:rsid w:val="004C0EA9"/>
    <w:rsid w:val="004C1277"/>
    <w:rsid w:val="004C14DA"/>
    <w:rsid w:val="004C1662"/>
    <w:rsid w:val="004C16CE"/>
    <w:rsid w:val="004C16F1"/>
    <w:rsid w:val="004C17DD"/>
    <w:rsid w:val="004C207E"/>
    <w:rsid w:val="004C2135"/>
    <w:rsid w:val="004C24F7"/>
    <w:rsid w:val="004C2664"/>
    <w:rsid w:val="004C26C2"/>
    <w:rsid w:val="004C2721"/>
    <w:rsid w:val="004C295D"/>
    <w:rsid w:val="004C2A75"/>
    <w:rsid w:val="004C32EB"/>
    <w:rsid w:val="004C3781"/>
    <w:rsid w:val="004C3DEF"/>
    <w:rsid w:val="004C3FE1"/>
    <w:rsid w:val="004C3FE2"/>
    <w:rsid w:val="004C44B4"/>
    <w:rsid w:val="004C4780"/>
    <w:rsid w:val="004C4B35"/>
    <w:rsid w:val="004C4BBD"/>
    <w:rsid w:val="004C4D34"/>
    <w:rsid w:val="004C4D59"/>
    <w:rsid w:val="004C4F9F"/>
    <w:rsid w:val="004C4FE4"/>
    <w:rsid w:val="004C5136"/>
    <w:rsid w:val="004C527C"/>
    <w:rsid w:val="004C55DC"/>
    <w:rsid w:val="004C586F"/>
    <w:rsid w:val="004C5ADC"/>
    <w:rsid w:val="004C5DA0"/>
    <w:rsid w:val="004C5E15"/>
    <w:rsid w:val="004C60D2"/>
    <w:rsid w:val="004C7AA2"/>
    <w:rsid w:val="004C7B21"/>
    <w:rsid w:val="004C7D79"/>
    <w:rsid w:val="004D045F"/>
    <w:rsid w:val="004D0749"/>
    <w:rsid w:val="004D076F"/>
    <w:rsid w:val="004D0785"/>
    <w:rsid w:val="004D0CF4"/>
    <w:rsid w:val="004D0E17"/>
    <w:rsid w:val="004D103E"/>
    <w:rsid w:val="004D11B7"/>
    <w:rsid w:val="004D12B0"/>
    <w:rsid w:val="004D1631"/>
    <w:rsid w:val="004D1677"/>
    <w:rsid w:val="004D25AA"/>
    <w:rsid w:val="004D28E8"/>
    <w:rsid w:val="004D2AB8"/>
    <w:rsid w:val="004D39D4"/>
    <w:rsid w:val="004D3A22"/>
    <w:rsid w:val="004D3ED8"/>
    <w:rsid w:val="004D400C"/>
    <w:rsid w:val="004D4515"/>
    <w:rsid w:val="004D4ADB"/>
    <w:rsid w:val="004D4AF9"/>
    <w:rsid w:val="004D4B51"/>
    <w:rsid w:val="004D4F91"/>
    <w:rsid w:val="004D5307"/>
    <w:rsid w:val="004D533A"/>
    <w:rsid w:val="004D54BD"/>
    <w:rsid w:val="004D57A9"/>
    <w:rsid w:val="004D59C8"/>
    <w:rsid w:val="004D600C"/>
    <w:rsid w:val="004D614B"/>
    <w:rsid w:val="004D61D9"/>
    <w:rsid w:val="004D64B7"/>
    <w:rsid w:val="004D6673"/>
    <w:rsid w:val="004D6716"/>
    <w:rsid w:val="004D67F2"/>
    <w:rsid w:val="004D689F"/>
    <w:rsid w:val="004D6B58"/>
    <w:rsid w:val="004D6C8F"/>
    <w:rsid w:val="004D7272"/>
    <w:rsid w:val="004D77CD"/>
    <w:rsid w:val="004D7B48"/>
    <w:rsid w:val="004D7D60"/>
    <w:rsid w:val="004E00EA"/>
    <w:rsid w:val="004E03FA"/>
    <w:rsid w:val="004E046F"/>
    <w:rsid w:val="004E04EA"/>
    <w:rsid w:val="004E07C1"/>
    <w:rsid w:val="004E09E3"/>
    <w:rsid w:val="004E0D69"/>
    <w:rsid w:val="004E0ED7"/>
    <w:rsid w:val="004E17B4"/>
    <w:rsid w:val="004E19A8"/>
    <w:rsid w:val="004E21D3"/>
    <w:rsid w:val="004E27E9"/>
    <w:rsid w:val="004E3475"/>
    <w:rsid w:val="004E39F7"/>
    <w:rsid w:val="004E44DC"/>
    <w:rsid w:val="004E4569"/>
    <w:rsid w:val="004E45A7"/>
    <w:rsid w:val="004E4DDE"/>
    <w:rsid w:val="004E4E5C"/>
    <w:rsid w:val="004E5101"/>
    <w:rsid w:val="004E53C3"/>
    <w:rsid w:val="004E581D"/>
    <w:rsid w:val="004E5C2E"/>
    <w:rsid w:val="004E5E33"/>
    <w:rsid w:val="004E634F"/>
    <w:rsid w:val="004E6437"/>
    <w:rsid w:val="004E6555"/>
    <w:rsid w:val="004E6791"/>
    <w:rsid w:val="004E6E3A"/>
    <w:rsid w:val="004E704D"/>
    <w:rsid w:val="004E7065"/>
    <w:rsid w:val="004E7156"/>
    <w:rsid w:val="004E73FC"/>
    <w:rsid w:val="004E7432"/>
    <w:rsid w:val="004E7453"/>
    <w:rsid w:val="004E7E6C"/>
    <w:rsid w:val="004E7E8D"/>
    <w:rsid w:val="004E7FA3"/>
    <w:rsid w:val="004F095B"/>
    <w:rsid w:val="004F0A4E"/>
    <w:rsid w:val="004F0D73"/>
    <w:rsid w:val="004F0D89"/>
    <w:rsid w:val="004F1D08"/>
    <w:rsid w:val="004F1E93"/>
    <w:rsid w:val="004F2661"/>
    <w:rsid w:val="004F2997"/>
    <w:rsid w:val="004F2B10"/>
    <w:rsid w:val="004F2DF1"/>
    <w:rsid w:val="004F2E75"/>
    <w:rsid w:val="004F336B"/>
    <w:rsid w:val="004F344D"/>
    <w:rsid w:val="004F375F"/>
    <w:rsid w:val="004F38DF"/>
    <w:rsid w:val="004F40F8"/>
    <w:rsid w:val="004F433F"/>
    <w:rsid w:val="004F4A9A"/>
    <w:rsid w:val="004F4DAE"/>
    <w:rsid w:val="004F50F9"/>
    <w:rsid w:val="004F653E"/>
    <w:rsid w:val="004F6572"/>
    <w:rsid w:val="004F68D1"/>
    <w:rsid w:val="004F721C"/>
    <w:rsid w:val="004F72E2"/>
    <w:rsid w:val="004F746D"/>
    <w:rsid w:val="004F7579"/>
    <w:rsid w:val="004F7860"/>
    <w:rsid w:val="004F7AAA"/>
    <w:rsid w:val="004F7B4B"/>
    <w:rsid w:val="005010AE"/>
    <w:rsid w:val="00502244"/>
    <w:rsid w:val="00502443"/>
    <w:rsid w:val="0050247B"/>
    <w:rsid w:val="00502C01"/>
    <w:rsid w:val="00502C30"/>
    <w:rsid w:val="00502D1E"/>
    <w:rsid w:val="0050340C"/>
    <w:rsid w:val="00503721"/>
    <w:rsid w:val="00503A83"/>
    <w:rsid w:val="00503D5F"/>
    <w:rsid w:val="005040D1"/>
    <w:rsid w:val="005042FE"/>
    <w:rsid w:val="005043CC"/>
    <w:rsid w:val="00504511"/>
    <w:rsid w:val="00504530"/>
    <w:rsid w:val="005046F9"/>
    <w:rsid w:val="0050473C"/>
    <w:rsid w:val="0050477B"/>
    <w:rsid w:val="00504860"/>
    <w:rsid w:val="005048C5"/>
    <w:rsid w:val="00504913"/>
    <w:rsid w:val="00504A05"/>
    <w:rsid w:val="00504E4C"/>
    <w:rsid w:val="00504F34"/>
    <w:rsid w:val="00504FB4"/>
    <w:rsid w:val="00505AA1"/>
    <w:rsid w:val="00505BAE"/>
    <w:rsid w:val="005060E4"/>
    <w:rsid w:val="005061D2"/>
    <w:rsid w:val="00506478"/>
    <w:rsid w:val="005066DE"/>
    <w:rsid w:val="00506B86"/>
    <w:rsid w:val="00506CD2"/>
    <w:rsid w:val="00507031"/>
    <w:rsid w:val="005074E8"/>
    <w:rsid w:val="005075AB"/>
    <w:rsid w:val="00507B41"/>
    <w:rsid w:val="00507BB6"/>
    <w:rsid w:val="00510671"/>
    <w:rsid w:val="00510C7A"/>
    <w:rsid w:val="00510DF6"/>
    <w:rsid w:val="005110E3"/>
    <w:rsid w:val="0051119C"/>
    <w:rsid w:val="005111BA"/>
    <w:rsid w:val="005117AF"/>
    <w:rsid w:val="005117C8"/>
    <w:rsid w:val="005124DD"/>
    <w:rsid w:val="00512532"/>
    <w:rsid w:val="00512A29"/>
    <w:rsid w:val="00512BB9"/>
    <w:rsid w:val="00512C5A"/>
    <w:rsid w:val="00512CC0"/>
    <w:rsid w:val="00512DEF"/>
    <w:rsid w:val="00512F58"/>
    <w:rsid w:val="0051310D"/>
    <w:rsid w:val="005132A3"/>
    <w:rsid w:val="00513B62"/>
    <w:rsid w:val="00513CEB"/>
    <w:rsid w:val="00514140"/>
    <w:rsid w:val="005141C6"/>
    <w:rsid w:val="00514A17"/>
    <w:rsid w:val="00514B1A"/>
    <w:rsid w:val="00514D38"/>
    <w:rsid w:val="00514DAD"/>
    <w:rsid w:val="00515014"/>
    <w:rsid w:val="005152DA"/>
    <w:rsid w:val="00515C44"/>
    <w:rsid w:val="005165E3"/>
    <w:rsid w:val="00516679"/>
    <w:rsid w:val="00516710"/>
    <w:rsid w:val="0051676D"/>
    <w:rsid w:val="00516955"/>
    <w:rsid w:val="005170E3"/>
    <w:rsid w:val="00517644"/>
    <w:rsid w:val="005176F6"/>
    <w:rsid w:val="00517BAA"/>
    <w:rsid w:val="005204FE"/>
    <w:rsid w:val="00520514"/>
    <w:rsid w:val="00520988"/>
    <w:rsid w:val="00520D68"/>
    <w:rsid w:val="00520EBC"/>
    <w:rsid w:val="00521581"/>
    <w:rsid w:val="00521583"/>
    <w:rsid w:val="005216B5"/>
    <w:rsid w:val="005217DE"/>
    <w:rsid w:val="00521804"/>
    <w:rsid w:val="00521861"/>
    <w:rsid w:val="00521F67"/>
    <w:rsid w:val="00522021"/>
    <w:rsid w:val="005222A4"/>
    <w:rsid w:val="00522542"/>
    <w:rsid w:val="0052256F"/>
    <w:rsid w:val="00522F61"/>
    <w:rsid w:val="0052346D"/>
    <w:rsid w:val="0052353E"/>
    <w:rsid w:val="00523544"/>
    <w:rsid w:val="005237A1"/>
    <w:rsid w:val="005238CC"/>
    <w:rsid w:val="00524317"/>
    <w:rsid w:val="0052431C"/>
    <w:rsid w:val="00524794"/>
    <w:rsid w:val="00524B94"/>
    <w:rsid w:val="00524C5A"/>
    <w:rsid w:val="00524CF9"/>
    <w:rsid w:val="00524F14"/>
    <w:rsid w:val="00525256"/>
    <w:rsid w:val="00525D7D"/>
    <w:rsid w:val="00526174"/>
    <w:rsid w:val="0052680D"/>
    <w:rsid w:val="00526817"/>
    <w:rsid w:val="00526847"/>
    <w:rsid w:val="00527C0F"/>
    <w:rsid w:val="00527C79"/>
    <w:rsid w:val="00527EDD"/>
    <w:rsid w:val="00530247"/>
    <w:rsid w:val="00530679"/>
    <w:rsid w:val="005310C1"/>
    <w:rsid w:val="00531DCF"/>
    <w:rsid w:val="005321AE"/>
    <w:rsid w:val="0053228F"/>
    <w:rsid w:val="00532546"/>
    <w:rsid w:val="00532788"/>
    <w:rsid w:val="00532911"/>
    <w:rsid w:val="0053300D"/>
    <w:rsid w:val="005332E5"/>
    <w:rsid w:val="005337B7"/>
    <w:rsid w:val="00534176"/>
    <w:rsid w:val="0053434C"/>
    <w:rsid w:val="0053440D"/>
    <w:rsid w:val="00534606"/>
    <w:rsid w:val="005349C2"/>
    <w:rsid w:val="00535B2F"/>
    <w:rsid w:val="005361CA"/>
    <w:rsid w:val="00536959"/>
    <w:rsid w:val="0053697F"/>
    <w:rsid w:val="00536A91"/>
    <w:rsid w:val="00536D75"/>
    <w:rsid w:val="00536F99"/>
    <w:rsid w:val="00537064"/>
    <w:rsid w:val="005377AF"/>
    <w:rsid w:val="00537C87"/>
    <w:rsid w:val="00537EDA"/>
    <w:rsid w:val="0054030C"/>
    <w:rsid w:val="00540399"/>
    <w:rsid w:val="00540785"/>
    <w:rsid w:val="00540A21"/>
    <w:rsid w:val="00540A7F"/>
    <w:rsid w:val="00540C04"/>
    <w:rsid w:val="00540D9E"/>
    <w:rsid w:val="00540DDD"/>
    <w:rsid w:val="005415EE"/>
    <w:rsid w:val="00541757"/>
    <w:rsid w:val="00541993"/>
    <w:rsid w:val="00541F79"/>
    <w:rsid w:val="0054236C"/>
    <w:rsid w:val="0054287A"/>
    <w:rsid w:val="00542C9E"/>
    <w:rsid w:val="00543291"/>
    <w:rsid w:val="005437CA"/>
    <w:rsid w:val="00543A32"/>
    <w:rsid w:val="00543BF1"/>
    <w:rsid w:val="00543C72"/>
    <w:rsid w:val="0054400B"/>
    <w:rsid w:val="00544194"/>
    <w:rsid w:val="005441AA"/>
    <w:rsid w:val="00544559"/>
    <w:rsid w:val="00544757"/>
    <w:rsid w:val="0054490C"/>
    <w:rsid w:val="00544A71"/>
    <w:rsid w:val="00544F8D"/>
    <w:rsid w:val="005456C8"/>
    <w:rsid w:val="005459CB"/>
    <w:rsid w:val="00545CF1"/>
    <w:rsid w:val="00545DC9"/>
    <w:rsid w:val="005462C5"/>
    <w:rsid w:val="00546B5C"/>
    <w:rsid w:val="00546D1B"/>
    <w:rsid w:val="0054722E"/>
    <w:rsid w:val="00547B1C"/>
    <w:rsid w:val="00547FDD"/>
    <w:rsid w:val="0055005B"/>
    <w:rsid w:val="005506A8"/>
    <w:rsid w:val="005508A1"/>
    <w:rsid w:val="00550A53"/>
    <w:rsid w:val="00550E6B"/>
    <w:rsid w:val="00551126"/>
    <w:rsid w:val="0055187C"/>
    <w:rsid w:val="0055189F"/>
    <w:rsid w:val="005518EF"/>
    <w:rsid w:val="00551F42"/>
    <w:rsid w:val="00552E00"/>
    <w:rsid w:val="00552E14"/>
    <w:rsid w:val="00552EA2"/>
    <w:rsid w:val="00552FE0"/>
    <w:rsid w:val="00553707"/>
    <w:rsid w:val="005537E2"/>
    <w:rsid w:val="005538D8"/>
    <w:rsid w:val="00553C75"/>
    <w:rsid w:val="00553DD0"/>
    <w:rsid w:val="00553E64"/>
    <w:rsid w:val="00553E73"/>
    <w:rsid w:val="00553FD7"/>
    <w:rsid w:val="00553FF1"/>
    <w:rsid w:val="00554B77"/>
    <w:rsid w:val="00554C81"/>
    <w:rsid w:val="005556E8"/>
    <w:rsid w:val="00555883"/>
    <w:rsid w:val="00555A02"/>
    <w:rsid w:val="00555C9E"/>
    <w:rsid w:val="00555CC6"/>
    <w:rsid w:val="005561B3"/>
    <w:rsid w:val="00556335"/>
    <w:rsid w:val="00556577"/>
    <w:rsid w:val="005566B8"/>
    <w:rsid w:val="005566EA"/>
    <w:rsid w:val="00556B75"/>
    <w:rsid w:val="00556BAC"/>
    <w:rsid w:val="00556EA8"/>
    <w:rsid w:val="0055724A"/>
    <w:rsid w:val="00557250"/>
    <w:rsid w:val="005572A0"/>
    <w:rsid w:val="005575E0"/>
    <w:rsid w:val="00557731"/>
    <w:rsid w:val="00557975"/>
    <w:rsid w:val="00557BA6"/>
    <w:rsid w:val="00557EF4"/>
    <w:rsid w:val="0056024A"/>
    <w:rsid w:val="005604E9"/>
    <w:rsid w:val="0056064F"/>
    <w:rsid w:val="005609B3"/>
    <w:rsid w:val="00560F2B"/>
    <w:rsid w:val="00560F66"/>
    <w:rsid w:val="0056106A"/>
    <w:rsid w:val="005610AD"/>
    <w:rsid w:val="0056142A"/>
    <w:rsid w:val="00561BE6"/>
    <w:rsid w:val="00561E01"/>
    <w:rsid w:val="0056221F"/>
    <w:rsid w:val="00563223"/>
    <w:rsid w:val="005632FE"/>
    <w:rsid w:val="00563414"/>
    <w:rsid w:val="00563491"/>
    <w:rsid w:val="005635A7"/>
    <w:rsid w:val="00563608"/>
    <w:rsid w:val="00563F9E"/>
    <w:rsid w:val="005641DC"/>
    <w:rsid w:val="005642ED"/>
    <w:rsid w:val="00564351"/>
    <w:rsid w:val="005644EC"/>
    <w:rsid w:val="00564661"/>
    <w:rsid w:val="0056478B"/>
    <w:rsid w:val="00564B50"/>
    <w:rsid w:val="00564F71"/>
    <w:rsid w:val="005653A0"/>
    <w:rsid w:val="005655B2"/>
    <w:rsid w:val="00565D6F"/>
    <w:rsid w:val="00565DD5"/>
    <w:rsid w:val="00566037"/>
    <w:rsid w:val="005669F1"/>
    <w:rsid w:val="00566FA9"/>
    <w:rsid w:val="0056769D"/>
    <w:rsid w:val="005678A7"/>
    <w:rsid w:val="00567B34"/>
    <w:rsid w:val="00567FAF"/>
    <w:rsid w:val="00570267"/>
    <w:rsid w:val="005703DD"/>
    <w:rsid w:val="005704F0"/>
    <w:rsid w:val="00570C6F"/>
    <w:rsid w:val="00571051"/>
    <w:rsid w:val="005714A2"/>
    <w:rsid w:val="0057170A"/>
    <w:rsid w:val="00571805"/>
    <w:rsid w:val="0057201E"/>
    <w:rsid w:val="00572466"/>
    <w:rsid w:val="00572476"/>
    <w:rsid w:val="0057255A"/>
    <w:rsid w:val="00572CA3"/>
    <w:rsid w:val="00572E14"/>
    <w:rsid w:val="005731BE"/>
    <w:rsid w:val="00573350"/>
    <w:rsid w:val="00573432"/>
    <w:rsid w:val="005738CB"/>
    <w:rsid w:val="0057396D"/>
    <w:rsid w:val="00573AC4"/>
    <w:rsid w:val="00573E7C"/>
    <w:rsid w:val="00574CC5"/>
    <w:rsid w:val="00574D63"/>
    <w:rsid w:val="00575686"/>
    <w:rsid w:val="00575ECC"/>
    <w:rsid w:val="00576786"/>
    <w:rsid w:val="0057679C"/>
    <w:rsid w:val="00576C18"/>
    <w:rsid w:val="00576E2B"/>
    <w:rsid w:val="00576FAA"/>
    <w:rsid w:val="005772C1"/>
    <w:rsid w:val="00577596"/>
    <w:rsid w:val="00577748"/>
    <w:rsid w:val="00577772"/>
    <w:rsid w:val="0057782D"/>
    <w:rsid w:val="00577956"/>
    <w:rsid w:val="005779A9"/>
    <w:rsid w:val="005806B6"/>
    <w:rsid w:val="005812F2"/>
    <w:rsid w:val="005814D0"/>
    <w:rsid w:val="00581649"/>
    <w:rsid w:val="0058168C"/>
    <w:rsid w:val="00581814"/>
    <w:rsid w:val="00581B37"/>
    <w:rsid w:val="00581CA2"/>
    <w:rsid w:val="0058212D"/>
    <w:rsid w:val="0058232B"/>
    <w:rsid w:val="00582508"/>
    <w:rsid w:val="00582858"/>
    <w:rsid w:val="00582AC8"/>
    <w:rsid w:val="00582D9B"/>
    <w:rsid w:val="00582E55"/>
    <w:rsid w:val="00583182"/>
    <w:rsid w:val="00583B05"/>
    <w:rsid w:val="00584013"/>
    <w:rsid w:val="0058414D"/>
    <w:rsid w:val="0058428F"/>
    <w:rsid w:val="0058437D"/>
    <w:rsid w:val="00584669"/>
    <w:rsid w:val="00584E1E"/>
    <w:rsid w:val="0058527A"/>
    <w:rsid w:val="00585C26"/>
    <w:rsid w:val="00585EF6"/>
    <w:rsid w:val="00586271"/>
    <w:rsid w:val="005863AE"/>
    <w:rsid w:val="00587B39"/>
    <w:rsid w:val="005901AF"/>
    <w:rsid w:val="00590805"/>
    <w:rsid w:val="00591059"/>
    <w:rsid w:val="0059122D"/>
    <w:rsid w:val="00591605"/>
    <w:rsid w:val="0059177E"/>
    <w:rsid w:val="00591913"/>
    <w:rsid w:val="0059217F"/>
    <w:rsid w:val="005924BC"/>
    <w:rsid w:val="0059290F"/>
    <w:rsid w:val="005929A7"/>
    <w:rsid w:val="0059336D"/>
    <w:rsid w:val="00593467"/>
    <w:rsid w:val="00593B6B"/>
    <w:rsid w:val="00593D20"/>
    <w:rsid w:val="00594075"/>
    <w:rsid w:val="005941F3"/>
    <w:rsid w:val="0059449D"/>
    <w:rsid w:val="005951B5"/>
    <w:rsid w:val="005953FF"/>
    <w:rsid w:val="005955ED"/>
    <w:rsid w:val="00595692"/>
    <w:rsid w:val="00596303"/>
    <w:rsid w:val="0059666E"/>
    <w:rsid w:val="005967BE"/>
    <w:rsid w:val="0059691A"/>
    <w:rsid w:val="00596F38"/>
    <w:rsid w:val="005970D8"/>
    <w:rsid w:val="00597404"/>
    <w:rsid w:val="005977D9"/>
    <w:rsid w:val="00597CFD"/>
    <w:rsid w:val="005A06F0"/>
    <w:rsid w:val="005A0A8C"/>
    <w:rsid w:val="005A0BC8"/>
    <w:rsid w:val="005A0E6A"/>
    <w:rsid w:val="005A10F0"/>
    <w:rsid w:val="005A1300"/>
    <w:rsid w:val="005A1320"/>
    <w:rsid w:val="005A25D3"/>
    <w:rsid w:val="005A2652"/>
    <w:rsid w:val="005A2AB2"/>
    <w:rsid w:val="005A2DF6"/>
    <w:rsid w:val="005A3924"/>
    <w:rsid w:val="005A39FF"/>
    <w:rsid w:val="005A3A6E"/>
    <w:rsid w:val="005A3AC5"/>
    <w:rsid w:val="005A4052"/>
    <w:rsid w:val="005A40E0"/>
    <w:rsid w:val="005A410D"/>
    <w:rsid w:val="005A4491"/>
    <w:rsid w:val="005A4D83"/>
    <w:rsid w:val="005A50F3"/>
    <w:rsid w:val="005A5406"/>
    <w:rsid w:val="005A5C81"/>
    <w:rsid w:val="005A5CBF"/>
    <w:rsid w:val="005A63AF"/>
    <w:rsid w:val="005A63C9"/>
    <w:rsid w:val="005A6750"/>
    <w:rsid w:val="005A6AAC"/>
    <w:rsid w:val="005A6C03"/>
    <w:rsid w:val="005A7165"/>
    <w:rsid w:val="005A74AA"/>
    <w:rsid w:val="005A74D7"/>
    <w:rsid w:val="005A7889"/>
    <w:rsid w:val="005A7FA3"/>
    <w:rsid w:val="005B040B"/>
    <w:rsid w:val="005B0881"/>
    <w:rsid w:val="005B08C4"/>
    <w:rsid w:val="005B0AF9"/>
    <w:rsid w:val="005B0CE8"/>
    <w:rsid w:val="005B0D3E"/>
    <w:rsid w:val="005B0DA6"/>
    <w:rsid w:val="005B0EDD"/>
    <w:rsid w:val="005B104C"/>
    <w:rsid w:val="005B1120"/>
    <w:rsid w:val="005B155B"/>
    <w:rsid w:val="005B15BF"/>
    <w:rsid w:val="005B171C"/>
    <w:rsid w:val="005B1854"/>
    <w:rsid w:val="005B19A2"/>
    <w:rsid w:val="005B1E08"/>
    <w:rsid w:val="005B20E1"/>
    <w:rsid w:val="005B2728"/>
    <w:rsid w:val="005B29C8"/>
    <w:rsid w:val="005B2AC9"/>
    <w:rsid w:val="005B2B84"/>
    <w:rsid w:val="005B2BAD"/>
    <w:rsid w:val="005B2C42"/>
    <w:rsid w:val="005B2F01"/>
    <w:rsid w:val="005B33ED"/>
    <w:rsid w:val="005B3405"/>
    <w:rsid w:val="005B35BB"/>
    <w:rsid w:val="005B39E5"/>
    <w:rsid w:val="005B3B66"/>
    <w:rsid w:val="005B3EFC"/>
    <w:rsid w:val="005B44BA"/>
    <w:rsid w:val="005B4961"/>
    <w:rsid w:val="005B52D8"/>
    <w:rsid w:val="005B5659"/>
    <w:rsid w:val="005B572A"/>
    <w:rsid w:val="005B642A"/>
    <w:rsid w:val="005B69AE"/>
    <w:rsid w:val="005B6B04"/>
    <w:rsid w:val="005B7077"/>
    <w:rsid w:val="005B756D"/>
    <w:rsid w:val="005B77B9"/>
    <w:rsid w:val="005B7E55"/>
    <w:rsid w:val="005C0035"/>
    <w:rsid w:val="005C021C"/>
    <w:rsid w:val="005C0828"/>
    <w:rsid w:val="005C0DE6"/>
    <w:rsid w:val="005C0FF8"/>
    <w:rsid w:val="005C102F"/>
    <w:rsid w:val="005C158D"/>
    <w:rsid w:val="005C19A0"/>
    <w:rsid w:val="005C1DA9"/>
    <w:rsid w:val="005C1DF9"/>
    <w:rsid w:val="005C20B0"/>
    <w:rsid w:val="005C20B1"/>
    <w:rsid w:val="005C29D8"/>
    <w:rsid w:val="005C2E93"/>
    <w:rsid w:val="005C2F75"/>
    <w:rsid w:val="005C41EB"/>
    <w:rsid w:val="005C47CE"/>
    <w:rsid w:val="005C4A90"/>
    <w:rsid w:val="005C4D60"/>
    <w:rsid w:val="005C5699"/>
    <w:rsid w:val="005C57DD"/>
    <w:rsid w:val="005C5EB3"/>
    <w:rsid w:val="005C6045"/>
    <w:rsid w:val="005C63BB"/>
    <w:rsid w:val="005C6548"/>
    <w:rsid w:val="005C660B"/>
    <w:rsid w:val="005C6C59"/>
    <w:rsid w:val="005C6CF0"/>
    <w:rsid w:val="005C7281"/>
    <w:rsid w:val="005C7824"/>
    <w:rsid w:val="005C7835"/>
    <w:rsid w:val="005D0310"/>
    <w:rsid w:val="005D0D14"/>
    <w:rsid w:val="005D0D94"/>
    <w:rsid w:val="005D1082"/>
    <w:rsid w:val="005D1123"/>
    <w:rsid w:val="005D1D16"/>
    <w:rsid w:val="005D1EF9"/>
    <w:rsid w:val="005D20E9"/>
    <w:rsid w:val="005D22AE"/>
    <w:rsid w:val="005D22BD"/>
    <w:rsid w:val="005D23EC"/>
    <w:rsid w:val="005D241A"/>
    <w:rsid w:val="005D28B8"/>
    <w:rsid w:val="005D293A"/>
    <w:rsid w:val="005D2D91"/>
    <w:rsid w:val="005D2E3D"/>
    <w:rsid w:val="005D2E5A"/>
    <w:rsid w:val="005D355C"/>
    <w:rsid w:val="005D3771"/>
    <w:rsid w:val="005D379B"/>
    <w:rsid w:val="005D3BBA"/>
    <w:rsid w:val="005D432B"/>
    <w:rsid w:val="005D43B0"/>
    <w:rsid w:val="005D49B4"/>
    <w:rsid w:val="005D4A49"/>
    <w:rsid w:val="005D4B45"/>
    <w:rsid w:val="005D4C66"/>
    <w:rsid w:val="005D50CB"/>
    <w:rsid w:val="005D5585"/>
    <w:rsid w:val="005D57EF"/>
    <w:rsid w:val="005D5FE8"/>
    <w:rsid w:val="005D6586"/>
    <w:rsid w:val="005D725E"/>
    <w:rsid w:val="005D7752"/>
    <w:rsid w:val="005D77BF"/>
    <w:rsid w:val="005D7AF0"/>
    <w:rsid w:val="005D7D98"/>
    <w:rsid w:val="005D7F3B"/>
    <w:rsid w:val="005E0B5C"/>
    <w:rsid w:val="005E106B"/>
    <w:rsid w:val="005E1707"/>
    <w:rsid w:val="005E1AE9"/>
    <w:rsid w:val="005E1F37"/>
    <w:rsid w:val="005E2A0C"/>
    <w:rsid w:val="005E2A30"/>
    <w:rsid w:val="005E2B0A"/>
    <w:rsid w:val="005E2F9E"/>
    <w:rsid w:val="005E3BD9"/>
    <w:rsid w:val="005E3DAB"/>
    <w:rsid w:val="005E41C1"/>
    <w:rsid w:val="005E42D2"/>
    <w:rsid w:val="005E4A99"/>
    <w:rsid w:val="005E4E43"/>
    <w:rsid w:val="005E520B"/>
    <w:rsid w:val="005E53E4"/>
    <w:rsid w:val="005E560A"/>
    <w:rsid w:val="005E57F5"/>
    <w:rsid w:val="005E588D"/>
    <w:rsid w:val="005E5F79"/>
    <w:rsid w:val="005E61D1"/>
    <w:rsid w:val="005E6601"/>
    <w:rsid w:val="005E68A7"/>
    <w:rsid w:val="005E6A10"/>
    <w:rsid w:val="005E6B44"/>
    <w:rsid w:val="005E6E23"/>
    <w:rsid w:val="005E77F1"/>
    <w:rsid w:val="005E7926"/>
    <w:rsid w:val="005E7AAB"/>
    <w:rsid w:val="005F01F5"/>
    <w:rsid w:val="005F02EF"/>
    <w:rsid w:val="005F083D"/>
    <w:rsid w:val="005F0D59"/>
    <w:rsid w:val="005F1076"/>
    <w:rsid w:val="005F1F16"/>
    <w:rsid w:val="005F25C2"/>
    <w:rsid w:val="005F25E7"/>
    <w:rsid w:val="005F26CA"/>
    <w:rsid w:val="005F2807"/>
    <w:rsid w:val="005F2A10"/>
    <w:rsid w:val="005F2AA1"/>
    <w:rsid w:val="005F2ABE"/>
    <w:rsid w:val="005F2B2E"/>
    <w:rsid w:val="005F2D43"/>
    <w:rsid w:val="005F2E61"/>
    <w:rsid w:val="005F2ED9"/>
    <w:rsid w:val="005F38C1"/>
    <w:rsid w:val="005F3C89"/>
    <w:rsid w:val="005F3DD3"/>
    <w:rsid w:val="005F42A8"/>
    <w:rsid w:val="005F45E0"/>
    <w:rsid w:val="005F5215"/>
    <w:rsid w:val="005F5629"/>
    <w:rsid w:val="005F56A0"/>
    <w:rsid w:val="005F57B8"/>
    <w:rsid w:val="005F5947"/>
    <w:rsid w:val="005F594F"/>
    <w:rsid w:val="005F59E8"/>
    <w:rsid w:val="005F6EF5"/>
    <w:rsid w:val="005F6FD7"/>
    <w:rsid w:val="005F75E1"/>
    <w:rsid w:val="005F7794"/>
    <w:rsid w:val="00600478"/>
    <w:rsid w:val="0060067D"/>
    <w:rsid w:val="006007B3"/>
    <w:rsid w:val="00600F7F"/>
    <w:rsid w:val="00601359"/>
    <w:rsid w:val="00601A4E"/>
    <w:rsid w:val="00601DA2"/>
    <w:rsid w:val="006024DE"/>
    <w:rsid w:val="006026B8"/>
    <w:rsid w:val="006027B4"/>
    <w:rsid w:val="006028D6"/>
    <w:rsid w:val="00602D66"/>
    <w:rsid w:val="00602F94"/>
    <w:rsid w:val="00603290"/>
    <w:rsid w:val="006032C7"/>
    <w:rsid w:val="00603C28"/>
    <w:rsid w:val="00603E57"/>
    <w:rsid w:val="00603E65"/>
    <w:rsid w:val="00603FE1"/>
    <w:rsid w:val="00604E29"/>
    <w:rsid w:val="00604E48"/>
    <w:rsid w:val="006050B6"/>
    <w:rsid w:val="00605B55"/>
    <w:rsid w:val="00605ED2"/>
    <w:rsid w:val="00606441"/>
    <w:rsid w:val="006064ED"/>
    <w:rsid w:val="00606837"/>
    <w:rsid w:val="00607379"/>
    <w:rsid w:val="00607447"/>
    <w:rsid w:val="00607755"/>
    <w:rsid w:val="00607E00"/>
    <w:rsid w:val="00607EB4"/>
    <w:rsid w:val="0061029B"/>
    <w:rsid w:val="0061044C"/>
    <w:rsid w:val="00610502"/>
    <w:rsid w:val="00610514"/>
    <w:rsid w:val="00610580"/>
    <w:rsid w:val="006105FC"/>
    <w:rsid w:val="00610750"/>
    <w:rsid w:val="006108C3"/>
    <w:rsid w:val="0061117D"/>
    <w:rsid w:val="00611287"/>
    <w:rsid w:val="006116C4"/>
    <w:rsid w:val="006117A7"/>
    <w:rsid w:val="0061197E"/>
    <w:rsid w:val="00611F6B"/>
    <w:rsid w:val="00612063"/>
    <w:rsid w:val="00613475"/>
    <w:rsid w:val="006135C5"/>
    <w:rsid w:val="00613A3F"/>
    <w:rsid w:val="00613E35"/>
    <w:rsid w:val="0061439E"/>
    <w:rsid w:val="00614541"/>
    <w:rsid w:val="006145B3"/>
    <w:rsid w:val="00614793"/>
    <w:rsid w:val="00614AF4"/>
    <w:rsid w:val="00614F55"/>
    <w:rsid w:val="00615298"/>
    <w:rsid w:val="006167ED"/>
    <w:rsid w:val="00616835"/>
    <w:rsid w:val="00616923"/>
    <w:rsid w:val="00616E9E"/>
    <w:rsid w:val="006176E7"/>
    <w:rsid w:val="0061797C"/>
    <w:rsid w:val="00617E4F"/>
    <w:rsid w:val="00620B9C"/>
    <w:rsid w:val="00620DD0"/>
    <w:rsid w:val="00620F61"/>
    <w:rsid w:val="00620F7A"/>
    <w:rsid w:val="00621579"/>
    <w:rsid w:val="00621897"/>
    <w:rsid w:val="00622A34"/>
    <w:rsid w:val="00622CFD"/>
    <w:rsid w:val="00622D2F"/>
    <w:rsid w:val="00623537"/>
    <w:rsid w:val="00623544"/>
    <w:rsid w:val="00623709"/>
    <w:rsid w:val="00623906"/>
    <w:rsid w:val="00623D3B"/>
    <w:rsid w:val="0062401F"/>
    <w:rsid w:val="006249C9"/>
    <w:rsid w:val="006251EC"/>
    <w:rsid w:val="006256FA"/>
    <w:rsid w:val="00625888"/>
    <w:rsid w:val="00625971"/>
    <w:rsid w:val="00625C89"/>
    <w:rsid w:val="00625D89"/>
    <w:rsid w:val="0062699F"/>
    <w:rsid w:val="006269DD"/>
    <w:rsid w:val="00626DB8"/>
    <w:rsid w:val="00627B77"/>
    <w:rsid w:val="00630057"/>
    <w:rsid w:val="0063085E"/>
    <w:rsid w:val="00630B61"/>
    <w:rsid w:val="00630D62"/>
    <w:rsid w:val="00630DBF"/>
    <w:rsid w:val="00631059"/>
    <w:rsid w:val="00631CCE"/>
    <w:rsid w:val="00631F1D"/>
    <w:rsid w:val="00631F4D"/>
    <w:rsid w:val="00632266"/>
    <w:rsid w:val="00632A67"/>
    <w:rsid w:val="00633793"/>
    <w:rsid w:val="00633B90"/>
    <w:rsid w:val="0063438F"/>
    <w:rsid w:val="006343BE"/>
    <w:rsid w:val="006348BC"/>
    <w:rsid w:val="00634E25"/>
    <w:rsid w:val="006352BC"/>
    <w:rsid w:val="00635696"/>
    <w:rsid w:val="00635BFF"/>
    <w:rsid w:val="00636065"/>
    <w:rsid w:val="006366C2"/>
    <w:rsid w:val="006367FB"/>
    <w:rsid w:val="00636ACA"/>
    <w:rsid w:val="00636B3B"/>
    <w:rsid w:val="00636EBF"/>
    <w:rsid w:val="0063707F"/>
    <w:rsid w:val="00637228"/>
    <w:rsid w:val="0063746F"/>
    <w:rsid w:val="00637A1D"/>
    <w:rsid w:val="006400FE"/>
    <w:rsid w:val="006404A3"/>
    <w:rsid w:val="006404D8"/>
    <w:rsid w:val="00640830"/>
    <w:rsid w:val="00640D5B"/>
    <w:rsid w:val="00641146"/>
    <w:rsid w:val="006415C7"/>
    <w:rsid w:val="006416D0"/>
    <w:rsid w:val="00641928"/>
    <w:rsid w:val="00641988"/>
    <w:rsid w:val="00641B15"/>
    <w:rsid w:val="00641C47"/>
    <w:rsid w:val="0064200D"/>
    <w:rsid w:val="006420CC"/>
    <w:rsid w:val="006423AB"/>
    <w:rsid w:val="00642AB1"/>
    <w:rsid w:val="00642B44"/>
    <w:rsid w:val="0064301D"/>
    <w:rsid w:val="006432FD"/>
    <w:rsid w:val="006433F5"/>
    <w:rsid w:val="00643566"/>
    <w:rsid w:val="006437BD"/>
    <w:rsid w:val="00643813"/>
    <w:rsid w:val="00644233"/>
    <w:rsid w:val="006444BF"/>
    <w:rsid w:val="006446CB"/>
    <w:rsid w:val="0064500A"/>
    <w:rsid w:val="006450E3"/>
    <w:rsid w:val="00645281"/>
    <w:rsid w:val="00645421"/>
    <w:rsid w:val="00645E2E"/>
    <w:rsid w:val="00646098"/>
    <w:rsid w:val="00646151"/>
    <w:rsid w:val="0064618F"/>
    <w:rsid w:val="0064663E"/>
    <w:rsid w:val="0064686A"/>
    <w:rsid w:val="00650147"/>
    <w:rsid w:val="00650500"/>
    <w:rsid w:val="00650E96"/>
    <w:rsid w:val="00650F6E"/>
    <w:rsid w:val="0065101D"/>
    <w:rsid w:val="0065128C"/>
    <w:rsid w:val="006512B7"/>
    <w:rsid w:val="006517AB"/>
    <w:rsid w:val="00651A5C"/>
    <w:rsid w:val="0065284E"/>
    <w:rsid w:val="00652860"/>
    <w:rsid w:val="006529F4"/>
    <w:rsid w:val="0065319E"/>
    <w:rsid w:val="006538EE"/>
    <w:rsid w:val="00653910"/>
    <w:rsid w:val="00653A6D"/>
    <w:rsid w:val="00653A99"/>
    <w:rsid w:val="00654FB3"/>
    <w:rsid w:val="00655509"/>
    <w:rsid w:val="00655597"/>
    <w:rsid w:val="0065569A"/>
    <w:rsid w:val="006558B5"/>
    <w:rsid w:val="00655E24"/>
    <w:rsid w:val="00655E72"/>
    <w:rsid w:val="00656354"/>
    <w:rsid w:val="00656EA7"/>
    <w:rsid w:val="00656F22"/>
    <w:rsid w:val="00656FC8"/>
    <w:rsid w:val="0065717D"/>
    <w:rsid w:val="006573B3"/>
    <w:rsid w:val="006574C2"/>
    <w:rsid w:val="006578CB"/>
    <w:rsid w:val="00657F7E"/>
    <w:rsid w:val="0066030B"/>
    <w:rsid w:val="0066052D"/>
    <w:rsid w:val="00660707"/>
    <w:rsid w:val="0066097D"/>
    <w:rsid w:val="00660E28"/>
    <w:rsid w:val="006618D4"/>
    <w:rsid w:val="00661FA4"/>
    <w:rsid w:val="006623A0"/>
    <w:rsid w:val="006624D9"/>
    <w:rsid w:val="00662625"/>
    <w:rsid w:val="006628ED"/>
    <w:rsid w:val="00662BF7"/>
    <w:rsid w:val="006634FD"/>
    <w:rsid w:val="00663B94"/>
    <w:rsid w:val="00664A40"/>
    <w:rsid w:val="0066505D"/>
    <w:rsid w:val="00665142"/>
    <w:rsid w:val="00665178"/>
    <w:rsid w:val="0066531B"/>
    <w:rsid w:val="006657DD"/>
    <w:rsid w:val="006659E7"/>
    <w:rsid w:val="00665E76"/>
    <w:rsid w:val="006666E9"/>
    <w:rsid w:val="0066717E"/>
    <w:rsid w:val="00667223"/>
    <w:rsid w:val="00667250"/>
    <w:rsid w:val="006673F6"/>
    <w:rsid w:val="00667633"/>
    <w:rsid w:val="00667C29"/>
    <w:rsid w:val="00667C61"/>
    <w:rsid w:val="00667E97"/>
    <w:rsid w:val="0067030C"/>
    <w:rsid w:val="0067096A"/>
    <w:rsid w:val="00670AA6"/>
    <w:rsid w:val="00670E01"/>
    <w:rsid w:val="00670E34"/>
    <w:rsid w:val="0067102C"/>
    <w:rsid w:val="00671BD4"/>
    <w:rsid w:val="006720EC"/>
    <w:rsid w:val="00672183"/>
    <w:rsid w:val="0067232D"/>
    <w:rsid w:val="00673055"/>
    <w:rsid w:val="006732DD"/>
    <w:rsid w:val="006739E5"/>
    <w:rsid w:val="00673F54"/>
    <w:rsid w:val="00674AB2"/>
    <w:rsid w:val="00675041"/>
    <w:rsid w:val="006753BC"/>
    <w:rsid w:val="00675762"/>
    <w:rsid w:val="006757B2"/>
    <w:rsid w:val="00675C9C"/>
    <w:rsid w:val="00675DAA"/>
    <w:rsid w:val="006760C8"/>
    <w:rsid w:val="006761D4"/>
    <w:rsid w:val="006766E6"/>
    <w:rsid w:val="0067675F"/>
    <w:rsid w:val="006767EA"/>
    <w:rsid w:val="00676ABF"/>
    <w:rsid w:val="00676AF8"/>
    <w:rsid w:val="006770B7"/>
    <w:rsid w:val="0067745E"/>
    <w:rsid w:val="00677793"/>
    <w:rsid w:val="0068058D"/>
    <w:rsid w:val="00681077"/>
    <w:rsid w:val="00681275"/>
    <w:rsid w:val="0068139A"/>
    <w:rsid w:val="0068164B"/>
    <w:rsid w:val="00681711"/>
    <w:rsid w:val="0068180E"/>
    <w:rsid w:val="00681DE6"/>
    <w:rsid w:val="006821F8"/>
    <w:rsid w:val="0068224C"/>
    <w:rsid w:val="0068230F"/>
    <w:rsid w:val="0068238F"/>
    <w:rsid w:val="00682390"/>
    <w:rsid w:val="00682684"/>
    <w:rsid w:val="006826C6"/>
    <w:rsid w:val="00683287"/>
    <w:rsid w:val="006834A2"/>
    <w:rsid w:val="0068361F"/>
    <w:rsid w:val="00684187"/>
    <w:rsid w:val="0068423E"/>
    <w:rsid w:val="00684565"/>
    <w:rsid w:val="006847E2"/>
    <w:rsid w:val="00684CAC"/>
    <w:rsid w:val="00685936"/>
    <w:rsid w:val="006862E2"/>
    <w:rsid w:val="006864B9"/>
    <w:rsid w:val="0068696D"/>
    <w:rsid w:val="00686ACF"/>
    <w:rsid w:val="006871BB"/>
    <w:rsid w:val="00687661"/>
    <w:rsid w:val="006876DB"/>
    <w:rsid w:val="00687769"/>
    <w:rsid w:val="0068776D"/>
    <w:rsid w:val="00687AD2"/>
    <w:rsid w:val="00687C21"/>
    <w:rsid w:val="00687ECD"/>
    <w:rsid w:val="006901A2"/>
    <w:rsid w:val="0069022F"/>
    <w:rsid w:val="00690558"/>
    <w:rsid w:val="006905E3"/>
    <w:rsid w:val="006905FF"/>
    <w:rsid w:val="00690DF0"/>
    <w:rsid w:val="00690EEF"/>
    <w:rsid w:val="006911C4"/>
    <w:rsid w:val="00691337"/>
    <w:rsid w:val="006913DB"/>
    <w:rsid w:val="00691999"/>
    <w:rsid w:val="0069248F"/>
    <w:rsid w:val="00692498"/>
    <w:rsid w:val="006924B3"/>
    <w:rsid w:val="00692603"/>
    <w:rsid w:val="00692AB1"/>
    <w:rsid w:val="00692AFA"/>
    <w:rsid w:val="00692FDA"/>
    <w:rsid w:val="00693AF9"/>
    <w:rsid w:val="00693DEB"/>
    <w:rsid w:val="00693FD7"/>
    <w:rsid w:val="006943B5"/>
    <w:rsid w:val="0069480E"/>
    <w:rsid w:val="0069481C"/>
    <w:rsid w:val="0069488B"/>
    <w:rsid w:val="006949C7"/>
    <w:rsid w:val="00695433"/>
    <w:rsid w:val="006957AA"/>
    <w:rsid w:val="00695808"/>
    <w:rsid w:val="006960F0"/>
    <w:rsid w:val="006969D3"/>
    <w:rsid w:val="00696CD7"/>
    <w:rsid w:val="00697855"/>
    <w:rsid w:val="006979D9"/>
    <w:rsid w:val="00697DA3"/>
    <w:rsid w:val="006A0163"/>
    <w:rsid w:val="006A05D3"/>
    <w:rsid w:val="006A0F28"/>
    <w:rsid w:val="006A1240"/>
    <w:rsid w:val="006A1B14"/>
    <w:rsid w:val="006A1DC7"/>
    <w:rsid w:val="006A1E30"/>
    <w:rsid w:val="006A1EFE"/>
    <w:rsid w:val="006A1F20"/>
    <w:rsid w:val="006A2186"/>
    <w:rsid w:val="006A24B6"/>
    <w:rsid w:val="006A278C"/>
    <w:rsid w:val="006A28BA"/>
    <w:rsid w:val="006A2D45"/>
    <w:rsid w:val="006A3DA2"/>
    <w:rsid w:val="006A4677"/>
    <w:rsid w:val="006A46AB"/>
    <w:rsid w:val="006A473E"/>
    <w:rsid w:val="006A4ABF"/>
    <w:rsid w:val="006A4D72"/>
    <w:rsid w:val="006A51AF"/>
    <w:rsid w:val="006A51EB"/>
    <w:rsid w:val="006A5242"/>
    <w:rsid w:val="006A595D"/>
    <w:rsid w:val="006A663D"/>
    <w:rsid w:val="006A7AB6"/>
    <w:rsid w:val="006A7B5D"/>
    <w:rsid w:val="006A7FB3"/>
    <w:rsid w:val="006B06CA"/>
    <w:rsid w:val="006B0AC4"/>
    <w:rsid w:val="006B0C1E"/>
    <w:rsid w:val="006B0C4E"/>
    <w:rsid w:val="006B1527"/>
    <w:rsid w:val="006B17A5"/>
    <w:rsid w:val="006B221C"/>
    <w:rsid w:val="006B2666"/>
    <w:rsid w:val="006B2B23"/>
    <w:rsid w:val="006B2CB0"/>
    <w:rsid w:val="006B2D90"/>
    <w:rsid w:val="006B2E88"/>
    <w:rsid w:val="006B2F4D"/>
    <w:rsid w:val="006B30C3"/>
    <w:rsid w:val="006B30C8"/>
    <w:rsid w:val="006B3252"/>
    <w:rsid w:val="006B3563"/>
    <w:rsid w:val="006B3BAB"/>
    <w:rsid w:val="006B3E46"/>
    <w:rsid w:val="006B3F55"/>
    <w:rsid w:val="006B40FE"/>
    <w:rsid w:val="006B416F"/>
    <w:rsid w:val="006B49AB"/>
    <w:rsid w:val="006B4F34"/>
    <w:rsid w:val="006B5031"/>
    <w:rsid w:val="006B5257"/>
    <w:rsid w:val="006B52D8"/>
    <w:rsid w:val="006B52F5"/>
    <w:rsid w:val="006B57E8"/>
    <w:rsid w:val="006B5B79"/>
    <w:rsid w:val="006B6055"/>
    <w:rsid w:val="006B63C5"/>
    <w:rsid w:val="006B685D"/>
    <w:rsid w:val="006B687F"/>
    <w:rsid w:val="006B6E73"/>
    <w:rsid w:val="006B75A8"/>
    <w:rsid w:val="006B7A58"/>
    <w:rsid w:val="006B7F30"/>
    <w:rsid w:val="006C0327"/>
    <w:rsid w:val="006C0422"/>
    <w:rsid w:val="006C055E"/>
    <w:rsid w:val="006C05D4"/>
    <w:rsid w:val="006C05F7"/>
    <w:rsid w:val="006C08FF"/>
    <w:rsid w:val="006C0A94"/>
    <w:rsid w:val="006C0B46"/>
    <w:rsid w:val="006C0CD0"/>
    <w:rsid w:val="006C0D50"/>
    <w:rsid w:val="006C1349"/>
    <w:rsid w:val="006C1A32"/>
    <w:rsid w:val="006C1BB5"/>
    <w:rsid w:val="006C1FC7"/>
    <w:rsid w:val="006C20B5"/>
    <w:rsid w:val="006C28E0"/>
    <w:rsid w:val="006C37DA"/>
    <w:rsid w:val="006C3921"/>
    <w:rsid w:val="006C39E3"/>
    <w:rsid w:val="006C403B"/>
    <w:rsid w:val="006C44B9"/>
    <w:rsid w:val="006C44F7"/>
    <w:rsid w:val="006C483D"/>
    <w:rsid w:val="006C49A2"/>
    <w:rsid w:val="006C4B01"/>
    <w:rsid w:val="006C4B02"/>
    <w:rsid w:val="006C54A2"/>
    <w:rsid w:val="006C5D53"/>
    <w:rsid w:val="006C5E9A"/>
    <w:rsid w:val="006C6740"/>
    <w:rsid w:val="006C6FE8"/>
    <w:rsid w:val="006C709E"/>
    <w:rsid w:val="006C74F3"/>
    <w:rsid w:val="006C7C43"/>
    <w:rsid w:val="006C7C74"/>
    <w:rsid w:val="006C7ED2"/>
    <w:rsid w:val="006D0375"/>
    <w:rsid w:val="006D0C45"/>
    <w:rsid w:val="006D10FC"/>
    <w:rsid w:val="006D1532"/>
    <w:rsid w:val="006D1B20"/>
    <w:rsid w:val="006D212C"/>
    <w:rsid w:val="006D27DF"/>
    <w:rsid w:val="006D28E0"/>
    <w:rsid w:val="006D2F70"/>
    <w:rsid w:val="006D31D0"/>
    <w:rsid w:val="006D3527"/>
    <w:rsid w:val="006D3E94"/>
    <w:rsid w:val="006D3FAE"/>
    <w:rsid w:val="006D4094"/>
    <w:rsid w:val="006D4303"/>
    <w:rsid w:val="006D4BE1"/>
    <w:rsid w:val="006D4D41"/>
    <w:rsid w:val="006D5391"/>
    <w:rsid w:val="006D53E0"/>
    <w:rsid w:val="006D5BFC"/>
    <w:rsid w:val="006D5CEB"/>
    <w:rsid w:val="006D5FA1"/>
    <w:rsid w:val="006D61D7"/>
    <w:rsid w:val="006D6353"/>
    <w:rsid w:val="006D6474"/>
    <w:rsid w:val="006D651E"/>
    <w:rsid w:val="006D65E5"/>
    <w:rsid w:val="006D6840"/>
    <w:rsid w:val="006D69D9"/>
    <w:rsid w:val="006D6A03"/>
    <w:rsid w:val="006D6E06"/>
    <w:rsid w:val="006D734D"/>
    <w:rsid w:val="006D78B6"/>
    <w:rsid w:val="006D7B8C"/>
    <w:rsid w:val="006D7F1C"/>
    <w:rsid w:val="006E0564"/>
    <w:rsid w:val="006E0713"/>
    <w:rsid w:val="006E08CA"/>
    <w:rsid w:val="006E0B8A"/>
    <w:rsid w:val="006E0DEB"/>
    <w:rsid w:val="006E1A19"/>
    <w:rsid w:val="006E1A9C"/>
    <w:rsid w:val="006E1B52"/>
    <w:rsid w:val="006E1BE0"/>
    <w:rsid w:val="006E1C8F"/>
    <w:rsid w:val="006E1E99"/>
    <w:rsid w:val="006E210C"/>
    <w:rsid w:val="006E2156"/>
    <w:rsid w:val="006E21D5"/>
    <w:rsid w:val="006E24B7"/>
    <w:rsid w:val="006E2E89"/>
    <w:rsid w:val="006E2FF0"/>
    <w:rsid w:val="006E333C"/>
    <w:rsid w:val="006E3D20"/>
    <w:rsid w:val="006E4188"/>
    <w:rsid w:val="006E4585"/>
    <w:rsid w:val="006E4729"/>
    <w:rsid w:val="006E517D"/>
    <w:rsid w:val="006E57C3"/>
    <w:rsid w:val="006E5D50"/>
    <w:rsid w:val="006E6385"/>
    <w:rsid w:val="006E665C"/>
    <w:rsid w:val="006E6B9C"/>
    <w:rsid w:val="006E6BBA"/>
    <w:rsid w:val="006E6D96"/>
    <w:rsid w:val="006E77EA"/>
    <w:rsid w:val="006E79CB"/>
    <w:rsid w:val="006E7AE3"/>
    <w:rsid w:val="006E7E27"/>
    <w:rsid w:val="006F01C9"/>
    <w:rsid w:val="006F06C3"/>
    <w:rsid w:val="006F123D"/>
    <w:rsid w:val="006F1304"/>
    <w:rsid w:val="006F15BE"/>
    <w:rsid w:val="006F1635"/>
    <w:rsid w:val="006F1678"/>
    <w:rsid w:val="006F1D68"/>
    <w:rsid w:val="006F1E5D"/>
    <w:rsid w:val="006F2F88"/>
    <w:rsid w:val="006F302D"/>
    <w:rsid w:val="006F318A"/>
    <w:rsid w:val="006F33FF"/>
    <w:rsid w:val="006F347F"/>
    <w:rsid w:val="006F353D"/>
    <w:rsid w:val="006F3881"/>
    <w:rsid w:val="006F3A74"/>
    <w:rsid w:val="006F3E32"/>
    <w:rsid w:val="006F3F7A"/>
    <w:rsid w:val="006F43B5"/>
    <w:rsid w:val="006F43C3"/>
    <w:rsid w:val="006F43CE"/>
    <w:rsid w:val="006F4495"/>
    <w:rsid w:val="006F5564"/>
    <w:rsid w:val="006F55BB"/>
    <w:rsid w:val="006F5E4C"/>
    <w:rsid w:val="006F60CB"/>
    <w:rsid w:val="006F6223"/>
    <w:rsid w:val="006F63BA"/>
    <w:rsid w:val="006F6707"/>
    <w:rsid w:val="006F6729"/>
    <w:rsid w:val="006F6B2A"/>
    <w:rsid w:val="006F6EE5"/>
    <w:rsid w:val="006F7216"/>
    <w:rsid w:val="006F7914"/>
    <w:rsid w:val="0070048D"/>
    <w:rsid w:val="007006F8"/>
    <w:rsid w:val="00700A6E"/>
    <w:rsid w:val="00701116"/>
    <w:rsid w:val="0070128C"/>
    <w:rsid w:val="00701360"/>
    <w:rsid w:val="00701BFA"/>
    <w:rsid w:val="0070227A"/>
    <w:rsid w:val="00702D5B"/>
    <w:rsid w:val="00702E7E"/>
    <w:rsid w:val="00703290"/>
    <w:rsid w:val="00703358"/>
    <w:rsid w:val="00703807"/>
    <w:rsid w:val="00703907"/>
    <w:rsid w:val="00703A47"/>
    <w:rsid w:val="00703AD2"/>
    <w:rsid w:val="00703B76"/>
    <w:rsid w:val="00704970"/>
    <w:rsid w:val="007049AC"/>
    <w:rsid w:val="00704A34"/>
    <w:rsid w:val="00704C1D"/>
    <w:rsid w:val="00704F7E"/>
    <w:rsid w:val="00705742"/>
    <w:rsid w:val="00705783"/>
    <w:rsid w:val="00705A58"/>
    <w:rsid w:val="00705D0B"/>
    <w:rsid w:val="0070653A"/>
    <w:rsid w:val="0070670B"/>
    <w:rsid w:val="0070674F"/>
    <w:rsid w:val="00706817"/>
    <w:rsid w:val="00706985"/>
    <w:rsid w:val="0070699E"/>
    <w:rsid w:val="00706E2B"/>
    <w:rsid w:val="0070717A"/>
    <w:rsid w:val="007078DA"/>
    <w:rsid w:val="00707A61"/>
    <w:rsid w:val="00710546"/>
    <w:rsid w:val="00710730"/>
    <w:rsid w:val="00710862"/>
    <w:rsid w:val="00710EE5"/>
    <w:rsid w:val="0071177B"/>
    <w:rsid w:val="0071179B"/>
    <w:rsid w:val="0071191D"/>
    <w:rsid w:val="00711A4A"/>
    <w:rsid w:val="00711A82"/>
    <w:rsid w:val="00711BCA"/>
    <w:rsid w:val="00711CE8"/>
    <w:rsid w:val="00711E6E"/>
    <w:rsid w:val="00711E96"/>
    <w:rsid w:val="0071200B"/>
    <w:rsid w:val="00712202"/>
    <w:rsid w:val="00712393"/>
    <w:rsid w:val="007124DE"/>
    <w:rsid w:val="00712611"/>
    <w:rsid w:val="00713569"/>
    <w:rsid w:val="007136C3"/>
    <w:rsid w:val="00713A2F"/>
    <w:rsid w:val="00713FAE"/>
    <w:rsid w:val="00714085"/>
    <w:rsid w:val="00714291"/>
    <w:rsid w:val="00714B99"/>
    <w:rsid w:val="00715A8B"/>
    <w:rsid w:val="00715FF5"/>
    <w:rsid w:val="00716759"/>
    <w:rsid w:val="00716FAF"/>
    <w:rsid w:val="00717516"/>
    <w:rsid w:val="00717813"/>
    <w:rsid w:val="00717B17"/>
    <w:rsid w:val="00717FBD"/>
    <w:rsid w:val="00720123"/>
    <w:rsid w:val="00720270"/>
    <w:rsid w:val="0072053A"/>
    <w:rsid w:val="007208DF"/>
    <w:rsid w:val="0072096B"/>
    <w:rsid w:val="00720B0D"/>
    <w:rsid w:val="007210C6"/>
    <w:rsid w:val="007213CE"/>
    <w:rsid w:val="007214E3"/>
    <w:rsid w:val="0072193F"/>
    <w:rsid w:val="007226F8"/>
    <w:rsid w:val="00722A8A"/>
    <w:rsid w:val="00722CA3"/>
    <w:rsid w:val="007234E4"/>
    <w:rsid w:val="0072354C"/>
    <w:rsid w:val="00723A44"/>
    <w:rsid w:val="00724195"/>
    <w:rsid w:val="00724698"/>
    <w:rsid w:val="0072487B"/>
    <w:rsid w:val="00724A34"/>
    <w:rsid w:val="00724BD6"/>
    <w:rsid w:val="007256BA"/>
    <w:rsid w:val="007259BA"/>
    <w:rsid w:val="00725E8B"/>
    <w:rsid w:val="00726435"/>
    <w:rsid w:val="00726564"/>
    <w:rsid w:val="0072676A"/>
    <w:rsid w:val="00726908"/>
    <w:rsid w:val="0072709B"/>
    <w:rsid w:val="0072798C"/>
    <w:rsid w:val="00727C23"/>
    <w:rsid w:val="00727C26"/>
    <w:rsid w:val="0073018D"/>
    <w:rsid w:val="00730325"/>
    <w:rsid w:val="0073034C"/>
    <w:rsid w:val="00730695"/>
    <w:rsid w:val="0073078E"/>
    <w:rsid w:val="00730B1F"/>
    <w:rsid w:val="00730B79"/>
    <w:rsid w:val="007310A7"/>
    <w:rsid w:val="0073114C"/>
    <w:rsid w:val="00731371"/>
    <w:rsid w:val="00731524"/>
    <w:rsid w:val="007318BA"/>
    <w:rsid w:val="00731A87"/>
    <w:rsid w:val="00732540"/>
    <w:rsid w:val="00732C97"/>
    <w:rsid w:val="00732C9B"/>
    <w:rsid w:val="007339EA"/>
    <w:rsid w:val="00733BFF"/>
    <w:rsid w:val="00734790"/>
    <w:rsid w:val="00734814"/>
    <w:rsid w:val="00734AE4"/>
    <w:rsid w:val="00734C0B"/>
    <w:rsid w:val="00734EF5"/>
    <w:rsid w:val="00735097"/>
    <w:rsid w:val="007358C8"/>
    <w:rsid w:val="00735972"/>
    <w:rsid w:val="00735B53"/>
    <w:rsid w:val="00735C04"/>
    <w:rsid w:val="00735D6B"/>
    <w:rsid w:val="00735E98"/>
    <w:rsid w:val="0073602C"/>
    <w:rsid w:val="007363AF"/>
    <w:rsid w:val="007363B4"/>
    <w:rsid w:val="007366A7"/>
    <w:rsid w:val="007368C3"/>
    <w:rsid w:val="0073690B"/>
    <w:rsid w:val="0073724B"/>
    <w:rsid w:val="00737C07"/>
    <w:rsid w:val="00737F77"/>
    <w:rsid w:val="00737FBB"/>
    <w:rsid w:val="0074099E"/>
    <w:rsid w:val="00740C24"/>
    <w:rsid w:val="00740CE5"/>
    <w:rsid w:val="00740FF1"/>
    <w:rsid w:val="0074184C"/>
    <w:rsid w:val="00741A4A"/>
    <w:rsid w:val="00741BB9"/>
    <w:rsid w:val="00741DBE"/>
    <w:rsid w:val="007424D6"/>
    <w:rsid w:val="007426DA"/>
    <w:rsid w:val="007428D0"/>
    <w:rsid w:val="00742C1F"/>
    <w:rsid w:val="007435B7"/>
    <w:rsid w:val="00743606"/>
    <w:rsid w:val="007439C3"/>
    <w:rsid w:val="00743E32"/>
    <w:rsid w:val="00743E79"/>
    <w:rsid w:val="00743FF9"/>
    <w:rsid w:val="007441BD"/>
    <w:rsid w:val="007444BD"/>
    <w:rsid w:val="00744583"/>
    <w:rsid w:val="00744720"/>
    <w:rsid w:val="00744B09"/>
    <w:rsid w:val="00745219"/>
    <w:rsid w:val="007452A7"/>
    <w:rsid w:val="007457CA"/>
    <w:rsid w:val="0074596B"/>
    <w:rsid w:val="007459BC"/>
    <w:rsid w:val="00745A05"/>
    <w:rsid w:val="00745AF3"/>
    <w:rsid w:val="00745CE9"/>
    <w:rsid w:val="00745E37"/>
    <w:rsid w:val="0074622E"/>
    <w:rsid w:val="00746442"/>
    <w:rsid w:val="007466C2"/>
    <w:rsid w:val="007467AC"/>
    <w:rsid w:val="00747360"/>
    <w:rsid w:val="00747A21"/>
    <w:rsid w:val="00747A8A"/>
    <w:rsid w:val="00747D66"/>
    <w:rsid w:val="00747E83"/>
    <w:rsid w:val="00747F68"/>
    <w:rsid w:val="00750138"/>
    <w:rsid w:val="007507D8"/>
    <w:rsid w:val="0075114E"/>
    <w:rsid w:val="00751406"/>
    <w:rsid w:val="0075148F"/>
    <w:rsid w:val="007514A7"/>
    <w:rsid w:val="007517BE"/>
    <w:rsid w:val="00751888"/>
    <w:rsid w:val="00751A44"/>
    <w:rsid w:val="0075227D"/>
    <w:rsid w:val="0075242D"/>
    <w:rsid w:val="00752608"/>
    <w:rsid w:val="00752690"/>
    <w:rsid w:val="00752937"/>
    <w:rsid w:val="00752954"/>
    <w:rsid w:val="0075295E"/>
    <w:rsid w:val="00752D83"/>
    <w:rsid w:val="0075324C"/>
    <w:rsid w:val="0075328B"/>
    <w:rsid w:val="00753393"/>
    <w:rsid w:val="00753A90"/>
    <w:rsid w:val="00753C4D"/>
    <w:rsid w:val="00753DEB"/>
    <w:rsid w:val="00754783"/>
    <w:rsid w:val="00754C27"/>
    <w:rsid w:val="00754C45"/>
    <w:rsid w:val="007550BB"/>
    <w:rsid w:val="00755257"/>
    <w:rsid w:val="00755620"/>
    <w:rsid w:val="00755D29"/>
    <w:rsid w:val="00755E12"/>
    <w:rsid w:val="00755FA4"/>
    <w:rsid w:val="00756043"/>
    <w:rsid w:val="00756088"/>
    <w:rsid w:val="0075624E"/>
    <w:rsid w:val="007562A7"/>
    <w:rsid w:val="00756549"/>
    <w:rsid w:val="00756705"/>
    <w:rsid w:val="007568E7"/>
    <w:rsid w:val="0075698A"/>
    <w:rsid w:val="00756DD4"/>
    <w:rsid w:val="00757158"/>
    <w:rsid w:val="007573C2"/>
    <w:rsid w:val="00757721"/>
    <w:rsid w:val="007578E9"/>
    <w:rsid w:val="00757DD6"/>
    <w:rsid w:val="00757F46"/>
    <w:rsid w:val="007602C6"/>
    <w:rsid w:val="00760875"/>
    <w:rsid w:val="00761231"/>
    <w:rsid w:val="007612EE"/>
    <w:rsid w:val="00761546"/>
    <w:rsid w:val="007615D1"/>
    <w:rsid w:val="00761B01"/>
    <w:rsid w:val="00761C8B"/>
    <w:rsid w:val="0076217C"/>
    <w:rsid w:val="0076280A"/>
    <w:rsid w:val="00762837"/>
    <w:rsid w:val="00762C93"/>
    <w:rsid w:val="00762FC7"/>
    <w:rsid w:val="007635CD"/>
    <w:rsid w:val="00763787"/>
    <w:rsid w:val="007637FA"/>
    <w:rsid w:val="00763E52"/>
    <w:rsid w:val="00763EB9"/>
    <w:rsid w:val="00763FD1"/>
    <w:rsid w:val="007648D4"/>
    <w:rsid w:val="00764B93"/>
    <w:rsid w:val="00764CA2"/>
    <w:rsid w:val="00764F35"/>
    <w:rsid w:val="00765037"/>
    <w:rsid w:val="007651A5"/>
    <w:rsid w:val="00765519"/>
    <w:rsid w:val="00765B43"/>
    <w:rsid w:val="00765B95"/>
    <w:rsid w:val="00765C78"/>
    <w:rsid w:val="00765F21"/>
    <w:rsid w:val="0076682F"/>
    <w:rsid w:val="00767510"/>
    <w:rsid w:val="007675D1"/>
    <w:rsid w:val="00767613"/>
    <w:rsid w:val="00767726"/>
    <w:rsid w:val="007679AF"/>
    <w:rsid w:val="00767AC8"/>
    <w:rsid w:val="00767D30"/>
    <w:rsid w:val="00767E89"/>
    <w:rsid w:val="0077007D"/>
    <w:rsid w:val="0077038C"/>
    <w:rsid w:val="007708FB"/>
    <w:rsid w:val="00770945"/>
    <w:rsid w:val="00770E8A"/>
    <w:rsid w:val="00770FE0"/>
    <w:rsid w:val="0077182A"/>
    <w:rsid w:val="00771D5B"/>
    <w:rsid w:val="00772086"/>
    <w:rsid w:val="0077263C"/>
    <w:rsid w:val="00772830"/>
    <w:rsid w:val="00772AB1"/>
    <w:rsid w:val="00772C2A"/>
    <w:rsid w:val="007731D2"/>
    <w:rsid w:val="00773230"/>
    <w:rsid w:val="007736F3"/>
    <w:rsid w:val="00773841"/>
    <w:rsid w:val="00773C1F"/>
    <w:rsid w:val="00773C5F"/>
    <w:rsid w:val="00773E47"/>
    <w:rsid w:val="00773F16"/>
    <w:rsid w:val="007741F9"/>
    <w:rsid w:val="007745E4"/>
    <w:rsid w:val="00774689"/>
    <w:rsid w:val="00774740"/>
    <w:rsid w:val="00774BE4"/>
    <w:rsid w:val="0077506A"/>
    <w:rsid w:val="007750AE"/>
    <w:rsid w:val="00775716"/>
    <w:rsid w:val="007761B5"/>
    <w:rsid w:val="007763E2"/>
    <w:rsid w:val="0077647E"/>
    <w:rsid w:val="0077669B"/>
    <w:rsid w:val="00776761"/>
    <w:rsid w:val="0077685D"/>
    <w:rsid w:val="007770F7"/>
    <w:rsid w:val="0077737E"/>
    <w:rsid w:val="007774C9"/>
    <w:rsid w:val="00777A57"/>
    <w:rsid w:val="00777AA7"/>
    <w:rsid w:val="00777D82"/>
    <w:rsid w:val="0078003D"/>
    <w:rsid w:val="0078041C"/>
    <w:rsid w:val="00780686"/>
    <w:rsid w:val="007808C0"/>
    <w:rsid w:val="0078094E"/>
    <w:rsid w:val="0078099A"/>
    <w:rsid w:val="00780B29"/>
    <w:rsid w:val="007812CE"/>
    <w:rsid w:val="00781999"/>
    <w:rsid w:val="00781ECE"/>
    <w:rsid w:val="0078219A"/>
    <w:rsid w:val="00782947"/>
    <w:rsid w:val="00782A71"/>
    <w:rsid w:val="00782E95"/>
    <w:rsid w:val="00782FD4"/>
    <w:rsid w:val="0078379A"/>
    <w:rsid w:val="00783A8F"/>
    <w:rsid w:val="00783EE0"/>
    <w:rsid w:val="00783FC3"/>
    <w:rsid w:val="00785126"/>
    <w:rsid w:val="0078538F"/>
    <w:rsid w:val="00785705"/>
    <w:rsid w:val="0078571F"/>
    <w:rsid w:val="00785965"/>
    <w:rsid w:val="0078599D"/>
    <w:rsid w:val="00785A24"/>
    <w:rsid w:val="00785AC5"/>
    <w:rsid w:val="00785ACF"/>
    <w:rsid w:val="0078614B"/>
    <w:rsid w:val="007863F5"/>
    <w:rsid w:val="00786469"/>
    <w:rsid w:val="007867DA"/>
    <w:rsid w:val="007868CA"/>
    <w:rsid w:val="00787469"/>
    <w:rsid w:val="007876B9"/>
    <w:rsid w:val="00787B16"/>
    <w:rsid w:val="00790226"/>
    <w:rsid w:val="00790474"/>
    <w:rsid w:val="00790678"/>
    <w:rsid w:val="0079100C"/>
    <w:rsid w:val="007912FE"/>
    <w:rsid w:val="0079145D"/>
    <w:rsid w:val="007916CF"/>
    <w:rsid w:val="00791ABB"/>
    <w:rsid w:val="00792598"/>
    <w:rsid w:val="007925E1"/>
    <w:rsid w:val="00792791"/>
    <w:rsid w:val="007927FB"/>
    <w:rsid w:val="00792AC0"/>
    <w:rsid w:val="00792DF5"/>
    <w:rsid w:val="007931B7"/>
    <w:rsid w:val="00793C78"/>
    <w:rsid w:val="00793F1F"/>
    <w:rsid w:val="0079405A"/>
    <w:rsid w:val="00794DFE"/>
    <w:rsid w:val="0079543E"/>
    <w:rsid w:val="007954D4"/>
    <w:rsid w:val="007957D5"/>
    <w:rsid w:val="00795908"/>
    <w:rsid w:val="007962F3"/>
    <w:rsid w:val="007962F5"/>
    <w:rsid w:val="007965EE"/>
    <w:rsid w:val="007967E4"/>
    <w:rsid w:val="00796ABC"/>
    <w:rsid w:val="00796DEB"/>
    <w:rsid w:val="00797085"/>
    <w:rsid w:val="00797771"/>
    <w:rsid w:val="00797BAF"/>
    <w:rsid w:val="00797BC8"/>
    <w:rsid w:val="00797C30"/>
    <w:rsid w:val="007A0096"/>
    <w:rsid w:val="007A058B"/>
    <w:rsid w:val="007A090D"/>
    <w:rsid w:val="007A0C69"/>
    <w:rsid w:val="007A0D93"/>
    <w:rsid w:val="007A0EEF"/>
    <w:rsid w:val="007A0FE2"/>
    <w:rsid w:val="007A10CF"/>
    <w:rsid w:val="007A166B"/>
    <w:rsid w:val="007A18E8"/>
    <w:rsid w:val="007A19F7"/>
    <w:rsid w:val="007A1A0E"/>
    <w:rsid w:val="007A1A53"/>
    <w:rsid w:val="007A1DA7"/>
    <w:rsid w:val="007A1EE3"/>
    <w:rsid w:val="007A2AD2"/>
    <w:rsid w:val="007A2CFF"/>
    <w:rsid w:val="007A3228"/>
    <w:rsid w:val="007A336C"/>
    <w:rsid w:val="007A3B96"/>
    <w:rsid w:val="007A3D9E"/>
    <w:rsid w:val="007A41B4"/>
    <w:rsid w:val="007A48F4"/>
    <w:rsid w:val="007A4B65"/>
    <w:rsid w:val="007A5A28"/>
    <w:rsid w:val="007A5A91"/>
    <w:rsid w:val="007A6255"/>
    <w:rsid w:val="007A63BE"/>
    <w:rsid w:val="007A6BD9"/>
    <w:rsid w:val="007A6FE3"/>
    <w:rsid w:val="007A7141"/>
    <w:rsid w:val="007A71AA"/>
    <w:rsid w:val="007A748A"/>
    <w:rsid w:val="007A7734"/>
    <w:rsid w:val="007A7A64"/>
    <w:rsid w:val="007A7C83"/>
    <w:rsid w:val="007B0115"/>
    <w:rsid w:val="007B0603"/>
    <w:rsid w:val="007B0B39"/>
    <w:rsid w:val="007B0DFE"/>
    <w:rsid w:val="007B167E"/>
    <w:rsid w:val="007B19BF"/>
    <w:rsid w:val="007B1A5A"/>
    <w:rsid w:val="007B1F50"/>
    <w:rsid w:val="007B240E"/>
    <w:rsid w:val="007B29B8"/>
    <w:rsid w:val="007B2B24"/>
    <w:rsid w:val="007B2EF0"/>
    <w:rsid w:val="007B3390"/>
    <w:rsid w:val="007B36F7"/>
    <w:rsid w:val="007B37B0"/>
    <w:rsid w:val="007B3B36"/>
    <w:rsid w:val="007B3DFD"/>
    <w:rsid w:val="007B4153"/>
    <w:rsid w:val="007B44C2"/>
    <w:rsid w:val="007B4C66"/>
    <w:rsid w:val="007B4F58"/>
    <w:rsid w:val="007B5682"/>
    <w:rsid w:val="007B5A46"/>
    <w:rsid w:val="007B5C81"/>
    <w:rsid w:val="007B5CEA"/>
    <w:rsid w:val="007B5F2E"/>
    <w:rsid w:val="007B6445"/>
    <w:rsid w:val="007B6602"/>
    <w:rsid w:val="007B6639"/>
    <w:rsid w:val="007B69BD"/>
    <w:rsid w:val="007B6A1B"/>
    <w:rsid w:val="007B6FC9"/>
    <w:rsid w:val="007B7175"/>
    <w:rsid w:val="007B7799"/>
    <w:rsid w:val="007B7B9B"/>
    <w:rsid w:val="007C0C08"/>
    <w:rsid w:val="007C0F93"/>
    <w:rsid w:val="007C119B"/>
    <w:rsid w:val="007C151E"/>
    <w:rsid w:val="007C15F1"/>
    <w:rsid w:val="007C1E20"/>
    <w:rsid w:val="007C2BC5"/>
    <w:rsid w:val="007C2D01"/>
    <w:rsid w:val="007C2D20"/>
    <w:rsid w:val="007C3193"/>
    <w:rsid w:val="007C37C3"/>
    <w:rsid w:val="007C38B0"/>
    <w:rsid w:val="007C4001"/>
    <w:rsid w:val="007C459B"/>
    <w:rsid w:val="007C478D"/>
    <w:rsid w:val="007C4935"/>
    <w:rsid w:val="007C4A6F"/>
    <w:rsid w:val="007C4C34"/>
    <w:rsid w:val="007C4DED"/>
    <w:rsid w:val="007C52AB"/>
    <w:rsid w:val="007C5515"/>
    <w:rsid w:val="007C5661"/>
    <w:rsid w:val="007C5B30"/>
    <w:rsid w:val="007C5B68"/>
    <w:rsid w:val="007C6200"/>
    <w:rsid w:val="007C6444"/>
    <w:rsid w:val="007C702F"/>
    <w:rsid w:val="007C70F8"/>
    <w:rsid w:val="007C71AF"/>
    <w:rsid w:val="007C76AA"/>
    <w:rsid w:val="007C7A35"/>
    <w:rsid w:val="007C7C14"/>
    <w:rsid w:val="007D087C"/>
    <w:rsid w:val="007D091D"/>
    <w:rsid w:val="007D1008"/>
    <w:rsid w:val="007D10E2"/>
    <w:rsid w:val="007D112E"/>
    <w:rsid w:val="007D124D"/>
    <w:rsid w:val="007D14B5"/>
    <w:rsid w:val="007D202B"/>
    <w:rsid w:val="007D219E"/>
    <w:rsid w:val="007D24C4"/>
    <w:rsid w:val="007D2512"/>
    <w:rsid w:val="007D267C"/>
    <w:rsid w:val="007D2A9A"/>
    <w:rsid w:val="007D3287"/>
    <w:rsid w:val="007D3866"/>
    <w:rsid w:val="007D3B13"/>
    <w:rsid w:val="007D3DFE"/>
    <w:rsid w:val="007D3E7F"/>
    <w:rsid w:val="007D4264"/>
    <w:rsid w:val="007D4627"/>
    <w:rsid w:val="007D4750"/>
    <w:rsid w:val="007D50C5"/>
    <w:rsid w:val="007D535F"/>
    <w:rsid w:val="007D62C4"/>
    <w:rsid w:val="007D6335"/>
    <w:rsid w:val="007D63B8"/>
    <w:rsid w:val="007D6749"/>
    <w:rsid w:val="007D6A94"/>
    <w:rsid w:val="007D6D20"/>
    <w:rsid w:val="007D6DE9"/>
    <w:rsid w:val="007D6FC5"/>
    <w:rsid w:val="007D73E1"/>
    <w:rsid w:val="007D7429"/>
    <w:rsid w:val="007D7B53"/>
    <w:rsid w:val="007D7CE2"/>
    <w:rsid w:val="007D7D93"/>
    <w:rsid w:val="007E0664"/>
    <w:rsid w:val="007E0750"/>
    <w:rsid w:val="007E0AFB"/>
    <w:rsid w:val="007E0B97"/>
    <w:rsid w:val="007E0CE9"/>
    <w:rsid w:val="007E0D11"/>
    <w:rsid w:val="007E0F6A"/>
    <w:rsid w:val="007E1575"/>
    <w:rsid w:val="007E1878"/>
    <w:rsid w:val="007E1AE2"/>
    <w:rsid w:val="007E1CB7"/>
    <w:rsid w:val="007E200C"/>
    <w:rsid w:val="007E22CC"/>
    <w:rsid w:val="007E2788"/>
    <w:rsid w:val="007E3059"/>
    <w:rsid w:val="007E308C"/>
    <w:rsid w:val="007E316F"/>
    <w:rsid w:val="007E3591"/>
    <w:rsid w:val="007E3A90"/>
    <w:rsid w:val="007E3BF0"/>
    <w:rsid w:val="007E3E4B"/>
    <w:rsid w:val="007E4C6A"/>
    <w:rsid w:val="007E513C"/>
    <w:rsid w:val="007E534A"/>
    <w:rsid w:val="007E5A36"/>
    <w:rsid w:val="007E5B6D"/>
    <w:rsid w:val="007E6002"/>
    <w:rsid w:val="007E6537"/>
    <w:rsid w:val="007E67DE"/>
    <w:rsid w:val="007E6A5C"/>
    <w:rsid w:val="007E6AA9"/>
    <w:rsid w:val="007E6F6C"/>
    <w:rsid w:val="007E7587"/>
    <w:rsid w:val="007E75AD"/>
    <w:rsid w:val="007E7FF6"/>
    <w:rsid w:val="007F09CC"/>
    <w:rsid w:val="007F110D"/>
    <w:rsid w:val="007F1699"/>
    <w:rsid w:val="007F183C"/>
    <w:rsid w:val="007F1ED1"/>
    <w:rsid w:val="007F1FD3"/>
    <w:rsid w:val="007F1FEF"/>
    <w:rsid w:val="007F223D"/>
    <w:rsid w:val="007F2308"/>
    <w:rsid w:val="007F273F"/>
    <w:rsid w:val="007F3A24"/>
    <w:rsid w:val="007F3B8A"/>
    <w:rsid w:val="007F50C4"/>
    <w:rsid w:val="007F5259"/>
    <w:rsid w:val="007F5A22"/>
    <w:rsid w:val="007F5BA2"/>
    <w:rsid w:val="007F5F3F"/>
    <w:rsid w:val="007F63A3"/>
    <w:rsid w:val="007F6B5E"/>
    <w:rsid w:val="007F6C30"/>
    <w:rsid w:val="007F6DA5"/>
    <w:rsid w:val="007F70D1"/>
    <w:rsid w:val="007F7591"/>
    <w:rsid w:val="007F76A4"/>
    <w:rsid w:val="0080026C"/>
    <w:rsid w:val="008002E3"/>
    <w:rsid w:val="008005C3"/>
    <w:rsid w:val="00800A4A"/>
    <w:rsid w:val="00800E92"/>
    <w:rsid w:val="0080171D"/>
    <w:rsid w:val="00801753"/>
    <w:rsid w:val="008018FF"/>
    <w:rsid w:val="00801B0F"/>
    <w:rsid w:val="008020AD"/>
    <w:rsid w:val="0080217E"/>
    <w:rsid w:val="00802398"/>
    <w:rsid w:val="00802599"/>
    <w:rsid w:val="008025D5"/>
    <w:rsid w:val="00802D90"/>
    <w:rsid w:val="00802EAE"/>
    <w:rsid w:val="00802F44"/>
    <w:rsid w:val="00802FD9"/>
    <w:rsid w:val="00803A38"/>
    <w:rsid w:val="00803F76"/>
    <w:rsid w:val="008040B9"/>
    <w:rsid w:val="008044B5"/>
    <w:rsid w:val="00804A1F"/>
    <w:rsid w:val="00804D0A"/>
    <w:rsid w:val="008050EB"/>
    <w:rsid w:val="008055AD"/>
    <w:rsid w:val="00805651"/>
    <w:rsid w:val="00805D7F"/>
    <w:rsid w:val="00806042"/>
    <w:rsid w:val="008060A1"/>
    <w:rsid w:val="00806412"/>
    <w:rsid w:val="0080643C"/>
    <w:rsid w:val="00806713"/>
    <w:rsid w:val="00806FD0"/>
    <w:rsid w:val="008071F3"/>
    <w:rsid w:val="00807694"/>
    <w:rsid w:val="00807941"/>
    <w:rsid w:val="00807F74"/>
    <w:rsid w:val="0081028B"/>
    <w:rsid w:val="00810308"/>
    <w:rsid w:val="0081034C"/>
    <w:rsid w:val="0081039D"/>
    <w:rsid w:val="00810988"/>
    <w:rsid w:val="008109FC"/>
    <w:rsid w:val="00810EFE"/>
    <w:rsid w:val="008117F9"/>
    <w:rsid w:val="00811DA7"/>
    <w:rsid w:val="008121AF"/>
    <w:rsid w:val="008122C6"/>
    <w:rsid w:val="008125E9"/>
    <w:rsid w:val="008127E2"/>
    <w:rsid w:val="008130F4"/>
    <w:rsid w:val="0081328D"/>
    <w:rsid w:val="00813573"/>
    <w:rsid w:val="00813D53"/>
    <w:rsid w:val="008141BE"/>
    <w:rsid w:val="0081454E"/>
    <w:rsid w:val="00814602"/>
    <w:rsid w:val="00814612"/>
    <w:rsid w:val="0081484A"/>
    <w:rsid w:val="00814A43"/>
    <w:rsid w:val="00814B1F"/>
    <w:rsid w:val="00814C12"/>
    <w:rsid w:val="00814EEC"/>
    <w:rsid w:val="008152D3"/>
    <w:rsid w:val="0081582B"/>
    <w:rsid w:val="00817075"/>
    <w:rsid w:val="00817220"/>
    <w:rsid w:val="0081751A"/>
    <w:rsid w:val="00817530"/>
    <w:rsid w:val="0081779C"/>
    <w:rsid w:val="00817F33"/>
    <w:rsid w:val="008200A8"/>
    <w:rsid w:val="008208FB"/>
    <w:rsid w:val="008209A6"/>
    <w:rsid w:val="00820E43"/>
    <w:rsid w:val="00820F8E"/>
    <w:rsid w:val="00821036"/>
    <w:rsid w:val="008210FE"/>
    <w:rsid w:val="00822432"/>
    <w:rsid w:val="00822B32"/>
    <w:rsid w:val="00822E43"/>
    <w:rsid w:val="00822F28"/>
    <w:rsid w:val="00822FD0"/>
    <w:rsid w:val="0082327D"/>
    <w:rsid w:val="00823BC7"/>
    <w:rsid w:val="00823F0B"/>
    <w:rsid w:val="0082402C"/>
    <w:rsid w:val="008243F1"/>
    <w:rsid w:val="00824691"/>
    <w:rsid w:val="008249A3"/>
    <w:rsid w:val="0082517F"/>
    <w:rsid w:val="008255E8"/>
    <w:rsid w:val="00825B63"/>
    <w:rsid w:val="00825F45"/>
    <w:rsid w:val="00826116"/>
    <w:rsid w:val="00826197"/>
    <w:rsid w:val="00826486"/>
    <w:rsid w:val="008265C0"/>
    <w:rsid w:val="00826928"/>
    <w:rsid w:val="00826B1B"/>
    <w:rsid w:val="00826D5E"/>
    <w:rsid w:val="008273B7"/>
    <w:rsid w:val="008275BC"/>
    <w:rsid w:val="00827C96"/>
    <w:rsid w:val="00827E30"/>
    <w:rsid w:val="00827F1F"/>
    <w:rsid w:val="00830022"/>
    <w:rsid w:val="008300C8"/>
    <w:rsid w:val="00830478"/>
    <w:rsid w:val="008306A0"/>
    <w:rsid w:val="00830ACC"/>
    <w:rsid w:val="008311FD"/>
    <w:rsid w:val="008316B7"/>
    <w:rsid w:val="00831865"/>
    <w:rsid w:val="008319BE"/>
    <w:rsid w:val="00831F2E"/>
    <w:rsid w:val="00832266"/>
    <w:rsid w:val="00832CDD"/>
    <w:rsid w:val="008337B7"/>
    <w:rsid w:val="008338C0"/>
    <w:rsid w:val="00833ACE"/>
    <w:rsid w:val="00833B43"/>
    <w:rsid w:val="00833C5D"/>
    <w:rsid w:val="00833F4A"/>
    <w:rsid w:val="0083453B"/>
    <w:rsid w:val="00834790"/>
    <w:rsid w:val="00834D6C"/>
    <w:rsid w:val="00834F0E"/>
    <w:rsid w:val="0083506B"/>
    <w:rsid w:val="00835883"/>
    <w:rsid w:val="00836068"/>
    <w:rsid w:val="0083636D"/>
    <w:rsid w:val="0083666E"/>
    <w:rsid w:val="00836AC8"/>
    <w:rsid w:val="00836D1E"/>
    <w:rsid w:val="00836DCD"/>
    <w:rsid w:val="00837120"/>
    <w:rsid w:val="0083742A"/>
    <w:rsid w:val="00837A12"/>
    <w:rsid w:val="00837B6C"/>
    <w:rsid w:val="00837DF4"/>
    <w:rsid w:val="00840048"/>
    <w:rsid w:val="00840092"/>
    <w:rsid w:val="008400EE"/>
    <w:rsid w:val="0084047C"/>
    <w:rsid w:val="008404D7"/>
    <w:rsid w:val="008405B2"/>
    <w:rsid w:val="00840767"/>
    <w:rsid w:val="00840999"/>
    <w:rsid w:val="00840A3D"/>
    <w:rsid w:val="00840A62"/>
    <w:rsid w:val="00840B45"/>
    <w:rsid w:val="00841089"/>
    <w:rsid w:val="00841AE5"/>
    <w:rsid w:val="00841D8A"/>
    <w:rsid w:val="008427C6"/>
    <w:rsid w:val="00842C31"/>
    <w:rsid w:val="008432FF"/>
    <w:rsid w:val="00843589"/>
    <w:rsid w:val="00843773"/>
    <w:rsid w:val="008438A1"/>
    <w:rsid w:val="00843913"/>
    <w:rsid w:val="00843A5E"/>
    <w:rsid w:val="00843C04"/>
    <w:rsid w:val="00843C94"/>
    <w:rsid w:val="00844816"/>
    <w:rsid w:val="008451F9"/>
    <w:rsid w:val="0084563C"/>
    <w:rsid w:val="0084687A"/>
    <w:rsid w:val="00846F3B"/>
    <w:rsid w:val="00846FE8"/>
    <w:rsid w:val="00847862"/>
    <w:rsid w:val="00847A4C"/>
    <w:rsid w:val="00850133"/>
    <w:rsid w:val="00850240"/>
    <w:rsid w:val="008507BE"/>
    <w:rsid w:val="00850BA5"/>
    <w:rsid w:val="00850D91"/>
    <w:rsid w:val="008516C9"/>
    <w:rsid w:val="008518A4"/>
    <w:rsid w:val="00851D40"/>
    <w:rsid w:val="00851DF4"/>
    <w:rsid w:val="0085201D"/>
    <w:rsid w:val="008520B0"/>
    <w:rsid w:val="008522EE"/>
    <w:rsid w:val="008526B3"/>
    <w:rsid w:val="00852CB9"/>
    <w:rsid w:val="00853600"/>
    <w:rsid w:val="00853C1D"/>
    <w:rsid w:val="00853EAF"/>
    <w:rsid w:val="00853F3D"/>
    <w:rsid w:val="008542A0"/>
    <w:rsid w:val="0085530E"/>
    <w:rsid w:val="0085539E"/>
    <w:rsid w:val="008555AB"/>
    <w:rsid w:val="00855843"/>
    <w:rsid w:val="00855886"/>
    <w:rsid w:val="00855C8A"/>
    <w:rsid w:val="00855D26"/>
    <w:rsid w:val="00855D7B"/>
    <w:rsid w:val="00855EF4"/>
    <w:rsid w:val="008567F1"/>
    <w:rsid w:val="00856886"/>
    <w:rsid w:val="00856ADF"/>
    <w:rsid w:val="0085701C"/>
    <w:rsid w:val="008570AE"/>
    <w:rsid w:val="00857349"/>
    <w:rsid w:val="008575E6"/>
    <w:rsid w:val="00857843"/>
    <w:rsid w:val="00857F03"/>
    <w:rsid w:val="00860203"/>
    <w:rsid w:val="008603C7"/>
    <w:rsid w:val="008605FE"/>
    <w:rsid w:val="0086070A"/>
    <w:rsid w:val="00860926"/>
    <w:rsid w:val="00860B72"/>
    <w:rsid w:val="00861022"/>
    <w:rsid w:val="008610FA"/>
    <w:rsid w:val="008611FB"/>
    <w:rsid w:val="008611FC"/>
    <w:rsid w:val="00861663"/>
    <w:rsid w:val="00861DE6"/>
    <w:rsid w:val="00861E31"/>
    <w:rsid w:val="00861E6F"/>
    <w:rsid w:val="008627AE"/>
    <w:rsid w:val="00862C1D"/>
    <w:rsid w:val="0086313C"/>
    <w:rsid w:val="00863188"/>
    <w:rsid w:val="008631B4"/>
    <w:rsid w:val="00863A92"/>
    <w:rsid w:val="00864330"/>
    <w:rsid w:val="008645E8"/>
    <w:rsid w:val="00864D6A"/>
    <w:rsid w:val="00864E36"/>
    <w:rsid w:val="00864EA9"/>
    <w:rsid w:val="00864FDE"/>
    <w:rsid w:val="008655AC"/>
    <w:rsid w:val="008660E0"/>
    <w:rsid w:val="00866136"/>
    <w:rsid w:val="00866218"/>
    <w:rsid w:val="008662A7"/>
    <w:rsid w:val="0086632A"/>
    <w:rsid w:val="00866499"/>
    <w:rsid w:val="0086671C"/>
    <w:rsid w:val="008668FA"/>
    <w:rsid w:val="00866A44"/>
    <w:rsid w:val="00866B2B"/>
    <w:rsid w:val="00867186"/>
    <w:rsid w:val="0086727D"/>
    <w:rsid w:val="0086785D"/>
    <w:rsid w:val="008679D2"/>
    <w:rsid w:val="00867B96"/>
    <w:rsid w:val="00867EE4"/>
    <w:rsid w:val="0087018B"/>
    <w:rsid w:val="00870255"/>
    <w:rsid w:val="0087083E"/>
    <w:rsid w:val="00870842"/>
    <w:rsid w:val="00870B74"/>
    <w:rsid w:val="00870E99"/>
    <w:rsid w:val="0087136A"/>
    <w:rsid w:val="008717D5"/>
    <w:rsid w:val="00871AA8"/>
    <w:rsid w:val="00871B82"/>
    <w:rsid w:val="00871F9D"/>
    <w:rsid w:val="008722A5"/>
    <w:rsid w:val="008724FB"/>
    <w:rsid w:val="0087252E"/>
    <w:rsid w:val="00872870"/>
    <w:rsid w:val="00872AED"/>
    <w:rsid w:val="00872D25"/>
    <w:rsid w:val="00873597"/>
    <w:rsid w:val="00873942"/>
    <w:rsid w:val="0087479A"/>
    <w:rsid w:val="0087516E"/>
    <w:rsid w:val="008754A2"/>
    <w:rsid w:val="00875817"/>
    <w:rsid w:val="0087593C"/>
    <w:rsid w:val="00875B13"/>
    <w:rsid w:val="00876C20"/>
    <w:rsid w:val="00877450"/>
    <w:rsid w:val="00877FE8"/>
    <w:rsid w:val="00880141"/>
    <w:rsid w:val="00880774"/>
    <w:rsid w:val="00880BBF"/>
    <w:rsid w:val="00880DEB"/>
    <w:rsid w:val="00880F3F"/>
    <w:rsid w:val="00881114"/>
    <w:rsid w:val="0088114F"/>
    <w:rsid w:val="00881226"/>
    <w:rsid w:val="00881AAB"/>
    <w:rsid w:val="00881DF6"/>
    <w:rsid w:val="00882069"/>
    <w:rsid w:val="00882F41"/>
    <w:rsid w:val="00882F43"/>
    <w:rsid w:val="00883433"/>
    <w:rsid w:val="008837C4"/>
    <w:rsid w:val="00883D3B"/>
    <w:rsid w:val="00883EB2"/>
    <w:rsid w:val="0088410A"/>
    <w:rsid w:val="008845E1"/>
    <w:rsid w:val="00884632"/>
    <w:rsid w:val="00884CCD"/>
    <w:rsid w:val="00884F1B"/>
    <w:rsid w:val="00884F6D"/>
    <w:rsid w:val="008851FF"/>
    <w:rsid w:val="008852A1"/>
    <w:rsid w:val="008852B3"/>
    <w:rsid w:val="00885759"/>
    <w:rsid w:val="008864D0"/>
    <w:rsid w:val="00886549"/>
    <w:rsid w:val="008869EE"/>
    <w:rsid w:val="00886A48"/>
    <w:rsid w:val="008871D4"/>
    <w:rsid w:val="008872A3"/>
    <w:rsid w:val="00887690"/>
    <w:rsid w:val="008901D2"/>
    <w:rsid w:val="008904CE"/>
    <w:rsid w:val="0089065E"/>
    <w:rsid w:val="00890A41"/>
    <w:rsid w:val="00890A92"/>
    <w:rsid w:val="00890B02"/>
    <w:rsid w:val="00890EA2"/>
    <w:rsid w:val="008910BD"/>
    <w:rsid w:val="00891223"/>
    <w:rsid w:val="0089194A"/>
    <w:rsid w:val="00891E55"/>
    <w:rsid w:val="008928B3"/>
    <w:rsid w:val="008928FA"/>
    <w:rsid w:val="00892B55"/>
    <w:rsid w:val="00892BE4"/>
    <w:rsid w:val="00892D23"/>
    <w:rsid w:val="00892DFA"/>
    <w:rsid w:val="008934E2"/>
    <w:rsid w:val="008941C4"/>
    <w:rsid w:val="0089431C"/>
    <w:rsid w:val="00894470"/>
    <w:rsid w:val="008948AC"/>
    <w:rsid w:val="00894B20"/>
    <w:rsid w:val="008953E3"/>
    <w:rsid w:val="0089574B"/>
    <w:rsid w:val="00895A4D"/>
    <w:rsid w:val="00896156"/>
    <w:rsid w:val="00896A92"/>
    <w:rsid w:val="00897716"/>
    <w:rsid w:val="00897B92"/>
    <w:rsid w:val="008A05D5"/>
    <w:rsid w:val="008A07A5"/>
    <w:rsid w:val="008A0B29"/>
    <w:rsid w:val="008A1497"/>
    <w:rsid w:val="008A155E"/>
    <w:rsid w:val="008A1627"/>
    <w:rsid w:val="008A1AA6"/>
    <w:rsid w:val="008A1B11"/>
    <w:rsid w:val="008A223A"/>
    <w:rsid w:val="008A2639"/>
    <w:rsid w:val="008A2A28"/>
    <w:rsid w:val="008A2B14"/>
    <w:rsid w:val="008A2B65"/>
    <w:rsid w:val="008A2B67"/>
    <w:rsid w:val="008A2CF7"/>
    <w:rsid w:val="008A2DE9"/>
    <w:rsid w:val="008A2E25"/>
    <w:rsid w:val="008A2E49"/>
    <w:rsid w:val="008A32CE"/>
    <w:rsid w:val="008A3750"/>
    <w:rsid w:val="008A3A63"/>
    <w:rsid w:val="008A3BAE"/>
    <w:rsid w:val="008A4099"/>
    <w:rsid w:val="008A4257"/>
    <w:rsid w:val="008A4307"/>
    <w:rsid w:val="008A45B0"/>
    <w:rsid w:val="008A4AE9"/>
    <w:rsid w:val="008A5575"/>
    <w:rsid w:val="008A560E"/>
    <w:rsid w:val="008A5623"/>
    <w:rsid w:val="008A56C6"/>
    <w:rsid w:val="008A56DC"/>
    <w:rsid w:val="008A5756"/>
    <w:rsid w:val="008A5E03"/>
    <w:rsid w:val="008A6171"/>
    <w:rsid w:val="008A6280"/>
    <w:rsid w:val="008A6345"/>
    <w:rsid w:val="008A73DD"/>
    <w:rsid w:val="008A7A4E"/>
    <w:rsid w:val="008A7B82"/>
    <w:rsid w:val="008B0E75"/>
    <w:rsid w:val="008B1422"/>
    <w:rsid w:val="008B177E"/>
    <w:rsid w:val="008B18B9"/>
    <w:rsid w:val="008B1F96"/>
    <w:rsid w:val="008B215D"/>
    <w:rsid w:val="008B216D"/>
    <w:rsid w:val="008B2238"/>
    <w:rsid w:val="008B229F"/>
    <w:rsid w:val="008B2786"/>
    <w:rsid w:val="008B279D"/>
    <w:rsid w:val="008B2BD4"/>
    <w:rsid w:val="008B2D7B"/>
    <w:rsid w:val="008B2FC3"/>
    <w:rsid w:val="008B348E"/>
    <w:rsid w:val="008B34E8"/>
    <w:rsid w:val="008B34EC"/>
    <w:rsid w:val="008B37B4"/>
    <w:rsid w:val="008B39D0"/>
    <w:rsid w:val="008B3C01"/>
    <w:rsid w:val="008B3D4C"/>
    <w:rsid w:val="008B3DC4"/>
    <w:rsid w:val="008B5526"/>
    <w:rsid w:val="008B55C1"/>
    <w:rsid w:val="008B55E6"/>
    <w:rsid w:val="008B57F4"/>
    <w:rsid w:val="008B5C44"/>
    <w:rsid w:val="008B61AE"/>
    <w:rsid w:val="008B6D12"/>
    <w:rsid w:val="008B708A"/>
    <w:rsid w:val="008B711E"/>
    <w:rsid w:val="008B72F0"/>
    <w:rsid w:val="008B746D"/>
    <w:rsid w:val="008B7532"/>
    <w:rsid w:val="008B76B4"/>
    <w:rsid w:val="008B7C3F"/>
    <w:rsid w:val="008B7F34"/>
    <w:rsid w:val="008C074C"/>
    <w:rsid w:val="008C086E"/>
    <w:rsid w:val="008C08CB"/>
    <w:rsid w:val="008C0B7D"/>
    <w:rsid w:val="008C0DA8"/>
    <w:rsid w:val="008C1BC2"/>
    <w:rsid w:val="008C1BE5"/>
    <w:rsid w:val="008C1C9B"/>
    <w:rsid w:val="008C1DD2"/>
    <w:rsid w:val="008C226C"/>
    <w:rsid w:val="008C2AFD"/>
    <w:rsid w:val="008C2F04"/>
    <w:rsid w:val="008C31F4"/>
    <w:rsid w:val="008C3320"/>
    <w:rsid w:val="008C3576"/>
    <w:rsid w:val="008C366E"/>
    <w:rsid w:val="008C37D2"/>
    <w:rsid w:val="008C3BBA"/>
    <w:rsid w:val="008C4458"/>
    <w:rsid w:val="008C4671"/>
    <w:rsid w:val="008C5224"/>
    <w:rsid w:val="008C5247"/>
    <w:rsid w:val="008C550B"/>
    <w:rsid w:val="008C590B"/>
    <w:rsid w:val="008C5933"/>
    <w:rsid w:val="008C60E7"/>
    <w:rsid w:val="008C6E2B"/>
    <w:rsid w:val="008C73D9"/>
    <w:rsid w:val="008C774B"/>
    <w:rsid w:val="008C77BA"/>
    <w:rsid w:val="008C77DD"/>
    <w:rsid w:val="008C78F2"/>
    <w:rsid w:val="008C7E03"/>
    <w:rsid w:val="008C7F59"/>
    <w:rsid w:val="008D01A0"/>
    <w:rsid w:val="008D0267"/>
    <w:rsid w:val="008D05EA"/>
    <w:rsid w:val="008D070D"/>
    <w:rsid w:val="008D0B0F"/>
    <w:rsid w:val="008D0B2C"/>
    <w:rsid w:val="008D0F98"/>
    <w:rsid w:val="008D14DE"/>
    <w:rsid w:val="008D16CA"/>
    <w:rsid w:val="008D175F"/>
    <w:rsid w:val="008D1B78"/>
    <w:rsid w:val="008D1D1E"/>
    <w:rsid w:val="008D2403"/>
    <w:rsid w:val="008D2745"/>
    <w:rsid w:val="008D289A"/>
    <w:rsid w:val="008D31B0"/>
    <w:rsid w:val="008D3427"/>
    <w:rsid w:val="008D35D9"/>
    <w:rsid w:val="008D361D"/>
    <w:rsid w:val="008D4C30"/>
    <w:rsid w:val="008D52C8"/>
    <w:rsid w:val="008D5936"/>
    <w:rsid w:val="008D595B"/>
    <w:rsid w:val="008D5C41"/>
    <w:rsid w:val="008D615D"/>
    <w:rsid w:val="008D62B6"/>
    <w:rsid w:val="008D6847"/>
    <w:rsid w:val="008D6D84"/>
    <w:rsid w:val="008D6F44"/>
    <w:rsid w:val="008D71F6"/>
    <w:rsid w:val="008D7236"/>
    <w:rsid w:val="008D735E"/>
    <w:rsid w:val="008D7429"/>
    <w:rsid w:val="008D78A4"/>
    <w:rsid w:val="008D7908"/>
    <w:rsid w:val="008D79A0"/>
    <w:rsid w:val="008E080B"/>
    <w:rsid w:val="008E0B1B"/>
    <w:rsid w:val="008E0D9D"/>
    <w:rsid w:val="008E0F13"/>
    <w:rsid w:val="008E1056"/>
    <w:rsid w:val="008E1533"/>
    <w:rsid w:val="008E188A"/>
    <w:rsid w:val="008E1E0E"/>
    <w:rsid w:val="008E1F96"/>
    <w:rsid w:val="008E2198"/>
    <w:rsid w:val="008E21A1"/>
    <w:rsid w:val="008E249F"/>
    <w:rsid w:val="008E276A"/>
    <w:rsid w:val="008E2D43"/>
    <w:rsid w:val="008E309E"/>
    <w:rsid w:val="008E4051"/>
    <w:rsid w:val="008E4219"/>
    <w:rsid w:val="008E4500"/>
    <w:rsid w:val="008E476B"/>
    <w:rsid w:val="008E4A5A"/>
    <w:rsid w:val="008E4E41"/>
    <w:rsid w:val="008E4F1E"/>
    <w:rsid w:val="008E501A"/>
    <w:rsid w:val="008E50A8"/>
    <w:rsid w:val="008E5236"/>
    <w:rsid w:val="008E52F1"/>
    <w:rsid w:val="008E5893"/>
    <w:rsid w:val="008E5918"/>
    <w:rsid w:val="008E5C7B"/>
    <w:rsid w:val="008E5EB8"/>
    <w:rsid w:val="008E60ED"/>
    <w:rsid w:val="008E6453"/>
    <w:rsid w:val="008E6465"/>
    <w:rsid w:val="008E6472"/>
    <w:rsid w:val="008E683E"/>
    <w:rsid w:val="008E6EF0"/>
    <w:rsid w:val="008E726C"/>
    <w:rsid w:val="008E7A9E"/>
    <w:rsid w:val="008E7FF8"/>
    <w:rsid w:val="008F0051"/>
    <w:rsid w:val="008F00C4"/>
    <w:rsid w:val="008F06CA"/>
    <w:rsid w:val="008F0865"/>
    <w:rsid w:val="008F0B73"/>
    <w:rsid w:val="008F0D04"/>
    <w:rsid w:val="008F10A2"/>
    <w:rsid w:val="008F15F0"/>
    <w:rsid w:val="008F1686"/>
    <w:rsid w:val="008F18D6"/>
    <w:rsid w:val="008F19B1"/>
    <w:rsid w:val="008F23A6"/>
    <w:rsid w:val="008F2716"/>
    <w:rsid w:val="008F297A"/>
    <w:rsid w:val="008F298C"/>
    <w:rsid w:val="008F2A2A"/>
    <w:rsid w:val="008F2A33"/>
    <w:rsid w:val="008F37B2"/>
    <w:rsid w:val="008F37C2"/>
    <w:rsid w:val="008F437B"/>
    <w:rsid w:val="008F4462"/>
    <w:rsid w:val="008F4635"/>
    <w:rsid w:val="008F46F0"/>
    <w:rsid w:val="008F4B30"/>
    <w:rsid w:val="008F4D33"/>
    <w:rsid w:val="008F50AB"/>
    <w:rsid w:val="008F52B0"/>
    <w:rsid w:val="008F53F3"/>
    <w:rsid w:val="008F5644"/>
    <w:rsid w:val="008F58F7"/>
    <w:rsid w:val="008F5C5B"/>
    <w:rsid w:val="008F6149"/>
    <w:rsid w:val="008F6EAB"/>
    <w:rsid w:val="008F6FE4"/>
    <w:rsid w:val="008F70BC"/>
    <w:rsid w:val="008F70E5"/>
    <w:rsid w:val="008F792C"/>
    <w:rsid w:val="008F7BDE"/>
    <w:rsid w:val="008F7EEC"/>
    <w:rsid w:val="0090049B"/>
    <w:rsid w:val="00900B20"/>
    <w:rsid w:val="0090108E"/>
    <w:rsid w:val="009017E6"/>
    <w:rsid w:val="00901B19"/>
    <w:rsid w:val="00901B75"/>
    <w:rsid w:val="00901FE8"/>
    <w:rsid w:val="00902080"/>
    <w:rsid w:val="009023E5"/>
    <w:rsid w:val="00902B1F"/>
    <w:rsid w:val="00902D4B"/>
    <w:rsid w:val="00902FBE"/>
    <w:rsid w:val="00903527"/>
    <w:rsid w:val="00903651"/>
    <w:rsid w:val="0090384D"/>
    <w:rsid w:val="0090385D"/>
    <w:rsid w:val="00903B3D"/>
    <w:rsid w:val="00903E13"/>
    <w:rsid w:val="00903F55"/>
    <w:rsid w:val="0090408D"/>
    <w:rsid w:val="00904BF8"/>
    <w:rsid w:val="00904C84"/>
    <w:rsid w:val="00904EEB"/>
    <w:rsid w:val="00904F2B"/>
    <w:rsid w:val="009051B8"/>
    <w:rsid w:val="0090565B"/>
    <w:rsid w:val="00905832"/>
    <w:rsid w:val="00905A3D"/>
    <w:rsid w:val="00905F9D"/>
    <w:rsid w:val="0090608F"/>
    <w:rsid w:val="009060D8"/>
    <w:rsid w:val="009061BD"/>
    <w:rsid w:val="00906353"/>
    <w:rsid w:val="009068B5"/>
    <w:rsid w:val="00906995"/>
    <w:rsid w:val="0090762E"/>
    <w:rsid w:val="0090772C"/>
    <w:rsid w:val="0090774B"/>
    <w:rsid w:val="00907992"/>
    <w:rsid w:val="009079E6"/>
    <w:rsid w:val="00907A45"/>
    <w:rsid w:val="00910137"/>
    <w:rsid w:val="009104FA"/>
    <w:rsid w:val="00910727"/>
    <w:rsid w:val="00910FAA"/>
    <w:rsid w:val="00911270"/>
    <w:rsid w:val="00911476"/>
    <w:rsid w:val="009114B1"/>
    <w:rsid w:val="00911AAF"/>
    <w:rsid w:val="009121DC"/>
    <w:rsid w:val="00912307"/>
    <w:rsid w:val="009124CF"/>
    <w:rsid w:val="00912692"/>
    <w:rsid w:val="00912736"/>
    <w:rsid w:val="00912E4D"/>
    <w:rsid w:val="00912EED"/>
    <w:rsid w:val="00912F9F"/>
    <w:rsid w:val="00913958"/>
    <w:rsid w:val="00913A6D"/>
    <w:rsid w:val="00914CEB"/>
    <w:rsid w:val="00914E03"/>
    <w:rsid w:val="00915113"/>
    <w:rsid w:val="0091518F"/>
    <w:rsid w:val="00915AB8"/>
    <w:rsid w:val="00915DB8"/>
    <w:rsid w:val="00916293"/>
    <w:rsid w:val="00916E2E"/>
    <w:rsid w:val="00917068"/>
    <w:rsid w:val="00917368"/>
    <w:rsid w:val="00917A78"/>
    <w:rsid w:val="00917BD6"/>
    <w:rsid w:val="00917E18"/>
    <w:rsid w:val="00917F32"/>
    <w:rsid w:val="00920463"/>
    <w:rsid w:val="00920558"/>
    <w:rsid w:val="00920AF3"/>
    <w:rsid w:val="00920F02"/>
    <w:rsid w:val="009212F9"/>
    <w:rsid w:val="00921609"/>
    <w:rsid w:val="00921984"/>
    <w:rsid w:val="00921C2D"/>
    <w:rsid w:val="009226C6"/>
    <w:rsid w:val="00922C03"/>
    <w:rsid w:val="00923CBC"/>
    <w:rsid w:val="00924227"/>
    <w:rsid w:val="00924332"/>
    <w:rsid w:val="00924A2C"/>
    <w:rsid w:val="00924CC4"/>
    <w:rsid w:val="0092516E"/>
    <w:rsid w:val="009256EE"/>
    <w:rsid w:val="00925C53"/>
    <w:rsid w:val="00925D03"/>
    <w:rsid w:val="00925D50"/>
    <w:rsid w:val="0092637A"/>
    <w:rsid w:val="00926411"/>
    <w:rsid w:val="0092663E"/>
    <w:rsid w:val="00926664"/>
    <w:rsid w:val="00926B5F"/>
    <w:rsid w:val="00927046"/>
    <w:rsid w:val="009270A4"/>
    <w:rsid w:val="009276E6"/>
    <w:rsid w:val="00927787"/>
    <w:rsid w:val="00927B12"/>
    <w:rsid w:val="00927EB6"/>
    <w:rsid w:val="0093045A"/>
    <w:rsid w:val="00930889"/>
    <w:rsid w:val="00930FCA"/>
    <w:rsid w:val="0093100C"/>
    <w:rsid w:val="009314B0"/>
    <w:rsid w:val="00931B98"/>
    <w:rsid w:val="00931DCC"/>
    <w:rsid w:val="00931F1D"/>
    <w:rsid w:val="009321BB"/>
    <w:rsid w:val="00932463"/>
    <w:rsid w:val="009324C4"/>
    <w:rsid w:val="009326F2"/>
    <w:rsid w:val="009329CE"/>
    <w:rsid w:val="0093352D"/>
    <w:rsid w:val="0093407D"/>
    <w:rsid w:val="009343A6"/>
    <w:rsid w:val="009343E8"/>
    <w:rsid w:val="009345F5"/>
    <w:rsid w:val="0093484E"/>
    <w:rsid w:val="0093557F"/>
    <w:rsid w:val="00935870"/>
    <w:rsid w:val="00935E2F"/>
    <w:rsid w:val="009361EA"/>
    <w:rsid w:val="0093665E"/>
    <w:rsid w:val="0093691E"/>
    <w:rsid w:val="00936A7E"/>
    <w:rsid w:val="00937099"/>
    <w:rsid w:val="0093791E"/>
    <w:rsid w:val="009379DF"/>
    <w:rsid w:val="00937A96"/>
    <w:rsid w:val="00937DF7"/>
    <w:rsid w:val="00937E83"/>
    <w:rsid w:val="0094020C"/>
    <w:rsid w:val="0094072B"/>
    <w:rsid w:val="009407B7"/>
    <w:rsid w:val="00940E37"/>
    <w:rsid w:val="00940ED6"/>
    <w:rsid w:val="009410B3"/>
    <w:rsid w:val="009411FA"/>
    <w:rsid w:val="00941767"/>
    <w:rsid w:val="00941A5A"/>
    <w:rsid w:val="00942595"/>
    <w:rsid w:val="00942CEA"/>
    <w:rsid w:val="00943143"/>
    <w:rsid w:val="00943564"/>
    <w:rsid w:val="0094389B"/>
    <w:rsid w:val="00944252"/>
    <w:rsid w:val="0094479F"/>
    <w:rsid w:val="00944A82"/>
    <w:rsid w:val="00945138"/>
    <w:rsid w:val="00945911"/>
    <w:rsid w:val="0094592E"/>
    <w:rsid w:val="00945FF2"/>
    <w:rsid w:val="009461AB"/>
    <w:rsid w:val="009461B2"/>
    <w:rsid w:val="0094624E"/>
    <w:rsid w:val="00946730"/>
    <w:rsid w:val="00946797"/>
    <w:rsid w:val="00946839"/>
    <w:rsid w:val="00946880"/>
    <w:rsid w:val="009468DF"/>
    <w:rsid w:val="00946FDC"/>
    <w:rsid w:val="009477C0"/>
    <w:rsid w:val="00947883"/>
    <w:rsid w:val="00947DBB"/>
    <w:rsid w:val="00947EE2"/>
    <w:rsid w:val="0095048E"/>
    <w:rsid w:val="00950537"/>
    <w:rsid w:val="009505CD"/>
    <w:rsid w:val="00950961"/>
    <w:rsid w:val="00950BAA"/>
    <w:rsid w:val="00951478"/>
    <w:rsid w:val="00951995"/>
    <w:rsid w:val="00951B03"/>
    <w:rsid w:val="00951B17"/>
    <w:rsid w:val="00951C49"/>
    <w:rsid w:val="00951E98"/>
    <w:rsid w:val="00952CAC"/>
    <w:rsid w:val="00952E0A"/>
    <w:rsid w:val="00953181"/>
    <w:rsid w:val="00953453"/>
    <w:rsid w:val="00953782"/>
    <w:rsid w:val="00953797"/>
    <w:rsid w:val="009538A9"/>
    <w:rsid w:val="00953964"/>
    <w:rsid w:val="00953978"/>
    <w:rsid w:val="00953AFE"/>
    <w:rsid w:val="00953DE9"/>
    <w:rsid w:val="00953F88"/>
    <w:rsid w:val="0095407D"/>
    <w:rsid w:val="009540A1"/>
    <w:rsid w:val="00954112"/>
    <w:rsid w:val="009542A7"/>
    <w:rsid w:val="00954411"/>
    <w:rsid w:val="009544DB"/>
    <w:rsid w:val="00954A18"/>
    <w:rsid w:val="00954D98"/>
    <w:rsid w:val="00954F26"/>
    <w:rsid w:val="00954F48"/>
    <w:rsid w:val="00955183"/>
    <w:rsid w:val="009551AD"/>
    <w:rsid w:val="00955962"/>
    <w:rsid w:val="0095598E"/>
    <w:rsid w:val="00955ADA"/>
    <w:rsid w:val="00955F42"/>
    <w:rsid w:val="00955F70"/>
    <w:rsid w:val="0095613B"/>
    <w:rsid w:val="00956330"/>
    <w:rsid w:val="00956346"/>
    <w:rsid w:val="0095675B"/>
    <w:rsid w:val="00956B94"/>
    <w:rsid w:val="00956E37"/>
    <w:rsid w:val="009571A3"/>
    <w:rsid w:val="00957511"/>
    <w:rsid w:val="009579B2"/>
    <w:rsid w:val="0096023C"/>
    <w:rsid w:val="009602F2"/>
    <w:rsid w:val="0096046E"/>
    <w:rsid w:val="009606C1"/>
    <w:rsid w:val="00960745"/>
    <w:rsid w:val="00960B24"/>
    <w:rsid w:val="00960DC2"/>
    <w:rsid w:val="0096111E"/>
    <w:rsid w:val="009614E8"/>
    <w:rsid w:val="00961523"/>
    <w:rsid w:val="0096190E"/>
    <w:rsid w:val="00961BA3"/>
    <w:rsid w:val="009621C2"/>
    <w:rsid w:val="0096246D"/>
    <w:rsid w:val="00962B37"/>
    <w:rsid w:val="009630EE"/>
    <w:rsid w:val="00963AF1"/>
    <w:rsid w:val="00964157"/>
    <w:rsid w:val="009645CB"/>
    <w:rsid w:val="00964BFC"/>
    <w:rsid w:val="00964E39"/>
    <w:rsid w:val="00964EC7"/>
    <w:rsid w:val="00965045"/>
    <w:rsid w:val="009651BA"/>
    <w:rsid w:val="0096597B"/>
    <w:rsid w:val="0096605E"/>
    <w:rsid w:val="0096633B"/>
    <w:rsid w:val="0096658E"/>
    <w:rsid w:val="00966ADB"/>
    <w:rsid w:val="00966F9D"/>
    <w:rsid w:val="00967133"/>
    <w:rsid w:val="009671E2"/>
    <w:rsid w:val="009673E8"/>
    <w:rsid w:val="009679D6"/>
    <w:rsid w:val="00967B7D"/>
    <w:rsid w:val="0097059B"/>
    <w:rsid w:val="009708EE"/>
    <w:rsid w:val="00970BA9"/>
    <w:rsid w:val="00970C78"/>
    <w:rsid w:val="00970DB9"/>
    <w:rsid w:val="00970FFA"/>
    <w:rsid w:val="00971267"/>
    <w:rsid w:val="00971618"/>
    <w:rsid w:val="009716DA"/>
    <w:rsid w:val="009719D1"/>
    <w:rsid w:val="00971F8C"/>
    <w:rsid w:val="00972069"/>
    <w:rsid w:val="00972438"/>
    <w:rsid w:val="0097255C"/>
    <w:rsid w:val="00972625"/>
    <w:rsid w:val="00973698"/>
    <w:rsid w:val="00973E6F"/>
    <w:rsid w:val="0097449D"/>
    <w:rsid w:val="00974BFD"/>
    <w:rsid w:val="00974EA8"/>
    <w:rsid w:val="00975AF7"/>
    <w:rsid w:val="00975EB3"/>
    <w:rsid w:val="0097691A"/>
    <w:rsid w:val="00976C5A"/>
    <w:rsid w:val="00976EF7"/>
    <w:rsid w:val="009778CE"/>
    <w:rsid w:val="00977C4C"/>
    <w:rsid w:val="0098035E"/>
    <w:rsid w:val="0098067F"/>
    <w:rsid w:val="009806D4"/>
    <w:rsid w:val="0098082D"/>
    <w:rsid w:val="00980830"/>
    <w:rsid w:val="00980857"/>
    <w:rsid w:val="00980871"/>
    <w:rsid w:val="00980A18"/>
    <w:rsid w:val="00980BE1"/>
    <w:rsid w:val="00980F17"/>
    <w:rsid w:val="00981166"/>
    <w:rsid w:val="0098193A"/>
    <w:rsid w:val="00981D1D"/>
    <w:rsid w:val="00981F23"/>
    <w:rsid w:val="0098215D"/>
    <w:rsid w:val="009821E2"/>
    <w:rsid w:val="00982631"/>
    <w:rsid w:val="0098353D"/>
    <w:rsid w:val="00984012"/>
    <w:rsid w:val="00984372"/>
    <w:rsid w:val="00984543"/>
    <w:rsid w:val="009845D6"/>
    <w:rsid w:val="009845EE"/>
    <w:rsid w:val="00984E3F"/>
    <w:rsid w:val="009853CC"/>
    <w:rsid w:val="00985D74"/>
    <w:rsid w:val="00985DDA"/>
    <w:rsid w:val="00985E0C"/>
    <w:rsid w:val="00985E56"/>
    <w:rsid w:val="00985F5C"/>
    <w:rsid w:val="00986122"/>
    <w:rsid w:val="00986E4C"/>
    <w:rsid w:val="0098703B"/>
    <w:rsid w:val="0098713A"/>
    <w:rsid w:val="0098729A"/>
    <w:rsid w:val="00987313"/>
    <w:rsid w:val="009879ED"/>
    <w:rsid w:val="00987BA0"/>
    <w:rsid w:val="00990247"/>
    <w:rsid w:val="009904D2"/>
    <w:rsid w:val="009904D4"/>
    <w:rsid w:val="009908BB"/>
    <w:rsid w:val="0099116C"/>
    <w:rsid w:val="009911A8"/>
    <w:rsid w:val="0099143A"/>
    <w:rsid w:val="009914B0"/>
    <w:rsid w:val="0099194C"/>
    <w:rsid w:val="009919C6"/>
    <w:rsid w:val="00991B04"/>
    <w:rsid w:val="00991E88"/>
    <w:rsid w:val="0099214D"/>
    <w:rsid w:val="00992296"/>
    <w:rsid w:val="00992469"/>
    <w:rsid w:val="00992553"/>
    <w:rsid w:val="00992D80"/>
    <w:rsid w:val="00992FEA"/>
    <w:rsid w:val="0099307F"/>
    <w:rsid w:val="009933E7"/>
    <w:rsid w:val="0099354A"/>
    <w:rsid w:val="0099401A"/>
    <w:rsid w:val="00995ED1"/>
    <w:rsid w:val="00996734"/>
    <w:rsid w:val="009974F6"/>
    <w:rsid w:val="00997C60"/>
    <w:rsid w:val="00997E2B"/>
    <w:rsid w:val="00997F42"/>
    <w:rsid w:val="009A02FC"/>
    <w:rsid w:val="009A0A7A"/>
    <w:rsid w:val="009A0B16"/>
    <w:rsid w:val="009A0FB1"/>
    <w:rsid w:val="009A19DF"/>
    <w:rsid w:val="009A1F14"/>
    <w:rsid w:val="009A2184"/>
    <w:rsid w:val="009A279D"/>
    <w:rsid w:val="009A2820"/>
    <w:rsid w:val="009A2C06"/>
    <w:rsid w:val="009A2CB4"/>
    <w:rsid w:val="009A330D"/>
    <w:rsid w:val="009A33AE"/>
    <w:rsid w:val="009A3792"/>
    <w:rsid w:val="009A4299"/>
    <w:rsid w:val="009A44BA"/>
    <w:rsid w:val="009A4E25"/>
    <w:rsid w:val="009A51DC"/>
    <w:rsid w:val="009A5468"/>
    <w:rsid w:val="009A54DE"/>
    <w:rsid w:val="009A54EF"/>
    <w:rsid w:val="009A5649"/>
    <w:rsid w:val="009A591C"/>
    <w:rsid w:val="009A6495"/>
    <w:rsid w:val="009A657C"/>
    <w:rsid w:val="009A6B7E"/>
    <w:rsid w:val="009A6C4A"/>
    <w:rsid w:val="009A6FC2"/>
    <w:rsid w:val="009A776D"/>
    <w:rsid w:val="009A77E7"/>
    <w:rsid w:val="009A79C0"/>
    <w:rsid w:val="009B02A3"/>
    <w:rsid w:val="009B042D"/>
    <w:rsid w:val="009B04E6"/>
    <w:rsid w:val="009B0508"/>
    <w:rsid w:val="009B059E"/>
    <w:rsid w:val="009B08CF"/>
    <w:rsid w:val="009B0A5B"/>
    <w:rsid w:val="009B0FB2"/>
    <w:rsid w:val="009B108D"/>
    <w:rsid w:val="009B15D9"/>
    <w:rsid w:val="009B1CF5"/>
    <w:rsid w:val="009B1E4F"/>
    <w:rsid w:val="009B2028"/>
    <w:rsid w:val="009B2310"/>
    <w:rsid w:val="009B2529"/>
    <w:rsid w:val="009B259B"/>
    <w:rsid w:val="009B279D"/>
    <w:rsid w:val="009B2EA3"/>
    <w:rsid w:val="009B38B0"/>
    <w:rsid w:val="009B38B4"/>
    <w:rsid w:val="009B39BA"/>
    <w:rsid w:val="009B3F73"/>
    <w:rsid w:val="009B439D"/>
    <w:rsid w:val="009B43E4"/>
    <w:rsid w:val="009B43FC"/>
    <w:rsid w:val="009B487C"/>
    <w:rsid w:val="009B4CDC"/>
    <w:rsid w:val="009B4E36"/>
    <w:rsid w:val="009B4EC5"/>
    <w:rsid w:val="009B53DD"/>
    <w:rsid w:val="009B59EB"/>
    <w:rsid w:val="009B5CD7"/>
    <w:rsid w:val="009B5E4D"/>
    <w:rsid w:val="009B6443"/>
    <w:rsid w:val="009B6FE8"/>
    <w:rsid w:val="009B739D"/>
    <w:rsid w:val="009B79CB"/>
    <w:rsid w:val="009B7A10"/>
    <w:rsid w:val="009B7DBE"/>
    <w:rsid w:val="009C0451"/>
    <w:rsid w:val="009C0520"/>
    <w:rsid w:val="009C07B3"/>
    <w:rsid w:val="009C0F79"/>
    <w:rsid w:val="009C15C8"/>
    <w:rsid w:val="009C1689"/>
    <w:rsid w:val="009C1DD8"/>
    <w:rsid w:val="009C24C4"/>
    <w:rsid w:val="009C2509"/>
    <w:rsid w:val="009C2B6B"/>
    <w:rsid w:val="009C2BB1"/>
    <w:rsid w:val="009C2C06"/>
    <w:rsid w:val="009C3650"/>
    <w:rsid w:val="009C4096"/>
    <w:rsid w:val="009C41CB"/>
    <w:rsid w:val="009C42A6"/>
    <w:rsid w:val="009C449A"/>
    <w:rsid w:val="009C45D3"/>
    <w:rsid w:val="009C461E"/>
    <w:rsid w:val="009C4922"/>
    <w:rsid w:val="009C5056"/>
    <w:rsid w:val="009C5792"/>
    <w:rsid w:val="009C57DE"/>
    <w:rsid w:val="009C5A21"/>
    <w:rsid w:val="009C5BF6"/>
    <w:rsid w:val="009C6020"/>
    <w:rsid w:val="009C625F"/>
    <w:rsid w:val="009C63AB"/>
    <w:rsid w:val="009C687F"/>
    <w:rsid w:val="009C6A07"/>
    <w:rsid w:val="009C6CD7"/>
    <w:rsid w:val="009C7282"/>
    <w:rsid w:val="009C74F3"/>
    <w:rsid w:val="009C76C9"/>
    <w:rsid w:val="009C7826"/>
    <w:rsid w:val="009C78FC"/>
    <w:rsid w:val="009C7901"/>
    <w:rsid w:val="009C7D2E"/>
    <w:rsid w:val="009C7D89"/>
    <w:rsid w:val="009D0065"/>
    <w:rsid w:val="009D027A"/>
    <w:rsid w:val="009D034B"/>
    <w:rsid w:val="009D0350"/>
    <w:rsid w:val="009D081C"/>
    <w:rsid w:val="009D0857"/>
    <w:rsid w:val="009D0C52"/>
    <w:rsid w:val="009D1C69"/>
    <w:rsid w:val="009D1EE7"/>
    <w:rsid w:val="009D2198"/>
    <w:rsid w:val="009D219E"/>
    <w:rsid w:val="009D21B8"/>
    <w:rsid w:val="009D2316"/>
    <w:rsid w:val="009D2D3A"/>
    <w:rsid w:val="009D2E6A"/>
    <w:rsid w:val="009D2F18"/>
    <w:rsid w:val="009D31B8"/>
    <w:rsid w:val="009D334A"/>
    <w:rsid w:val="009D36C9"/>
    <w:rsid w:val="009D36FC"/>
    <w:rsid w:val="009D40B8"/>
    <w:rsid w:val="009D47AD"/>
    <w:rsid w:val="009D4872"/>
    <w:rsid w:val="009D4BA1"/>
    <w:rsid w:val="009D4C81"/>
    <w:rsid w:val="009D5001"/>
    <w:rsid w:val="009D5810"/>
    <w:rsid w:val="009D5A1D"/>
    <w:rsid w:val="009D5B24"/>
    <w:rsid w:val="009D5D9C"/>
    <w:rsid w:val="009D5DD2"/>
    <w:rsid w:val="009D5E3D"/>
    <w:rsid w:val="009D61AC"/>
    <w:rsid w:val="009D6917"/>
    <w:rsid w:val="009D6CAC"/>
    <w:rsid w:val="009D7471"/>
    <w:rsid w:val="009D75A9"/>
    <w:rsid w:val="009D7761"/>
    <w:rsid w:val="009D790F"/>
    <w:rsid w:val="009D7DAC"/>
    <w:rsid w:val="009D7EBC"/>
    <w:rsid w:val="009E08C7"/>
    <w:rsid w:val="009E095B"/>
    <w:rsid w:val="009E0CF8"/>
    <w:rsid w:val="009E0DDF"/>
    <w:rsid w:val="009E0EF0"/>
    <w:rsid w:val="009E1821"/>
    <w:rsid w:val="009E1953"/>
    <w:rsid w:val="009E1BA9"/>
    <w:rsid w:val="009E1C92"/>
    <w:rsid w:val="009E2047"/>
    <w:rsid w:val="009E267C"/>
    <w:rsid w:val="009E2826"/>
    <w:rsid w:val="009E2896"/>
    <w:rsid w:val="009E28AD"/>
    <w:rsid w:val="009E2CFA"/>
    <w:rsid w:val="009E2E7B"/>
    <w:rsid w:val="009E2FEA"/>
    <w:rsid w:val="009E30DC"/>
    <w:rsid w:val="009E34AE"/>
    <w:rsid w:val="009E377A"/>
    <w:rsid w:val="009E3EE0"/>
    <w:rsid w:val="009E3F74"/>
    <w:rsid w:val="009E403D"/>
    <w:rsid w:val="009E40BC"/>
    <w:rsid w:val="009E42A4"/>
    <w:rsid w:val="009E49D8"/>
    <w:rsid w:val="009E4E1E"/>
    <w:rsid w:val="009E50DD"/>
    <w:rsid w:val="009E51B7"/>
    <w:rsid w:val="009E53A1"/>
    <w:rsid w:val="009E54DA"/>
    <w:rsid w:val="009E62D3"/>
    <w:rsid w:val="009E641F"/>
    <w:rsid w:val="009E6706"/>
    <w:rsid w:val="009E696C"/>
    <w:rsid w:val="009E6A19"/>
    <w:rsid w:val="009E6D84"/>
    <w:rsid w:val="009E7004"/>
    <w:rsid w:val="009E70DF"/>
    <w:rsid w:val="009E727E"/>
    <w:rsid w:val="009E7653"/>
    <w:rsid w:val="009E7B98"/>
    <w:rsid w:val="009F082C"/>
    <w:rsid w:val="009F090B"/>
    <w:rsid w:val="009F1060"/>
    <w:rsid w:val="009F1536"/>
    <w:rsid w:val="009F19DD"/>
    <w:rsid w:val="009F1A8A"/>
    <w:rsid w:val="009F2AF8"/>
    <w:rsid w:val="009F2B9F"/>
    <w:rsid w:val="009F2D7B"/>
    <w:rsid w:val="009F34E5"/>
    <w:rsid w:val="009F37B0"/>
    <w:rsid w:val="009F3B1A"/>
    <w:rsid w:val="009F3E37"/>
    <w:rsid w:val="009F411D"/>
    <w:rsid w:val="009F42F5"/>
    <w:rsid w:val="009F434B"/>
    <w:rsid w:val="009F4520"/>
    <w:rsid w:val="009F4DE8"/>
    <w:rsid w:val="009F596E"/>
    <w:rsid w:val="009F5EEE"/>
    <w:rsid w:val="009F69C5"/>
    <w:rsid w:val="009F69FC"/>
    <w:rsid w:val="009F6EB8"/>
    <w:rsid w:val="009F6EEC"/>
    <w:rsid w:val="009F73EA"/>
    <w:rsid w:val="009F770B"/>
    <w:rsid w:val="009F77FD"/>
    <w:rsid w:val="009F7F00"/>
    <w:rsid w:val="00A002CD"/>
    <w:rsid w:val="00A0070D"/>
    <w:rsid w:val="00A00A35"/>
    <w:rsid w:val="00A00B33"/>
    <w:rsid w:val="00A00DC6"/>
    <w:rsid w:val="00A01021"/>
    <w:rsid w:val="00A0113A"/>
    <w:rsid w:val="00A013BC"/>
    <w:rsid w:val="00A01811"/>
    <w:rsid w:val="00A01B2E"/>
    <w:rsid w:val="00A02120"/>
    <w:rsid w:val="00A027DD"/>
    <w:rsid w:val="00A02FCA"/>
    <w:rsid w:val="00A031D7"/>
    <w:rsid w:val="00A03405"/>
    <w:rsid w:val="00A038F4"/>
    <w:rsid w:val="00A03A3B"/>
    <w:rsid w:val="00A03BE1"/>
    <w:rsid w:val="00A0422F"/>
    <w:rsid w:val="00A04478"/>
    <w:rsid w:val="00A045C0"/>
    <w:rsid w:val="00A0493A"/>
    <w:rsid w:val="00A04BBC"/>
    <w:rsid w:val="00A04FFB"/>
    <w:rsid w:val="00A050AD"/>
    <w:rsid w:val="00A05197"/>
    <w:rsid w:val="00A05683"/>
    <w:rsid w:val="00A05F7D"/>
    <w:rsid w:val="00A0622B"/>
    <w:rsid w:val="00A06831"/>
    <w:rsid w:val="00A06A8E"/>
    <w:rsid w:val="00A06B57"/>
    <w:rsid w:val="00A06F41"/>
    <w:rsid w:val="00A07A3D"/>
    <w:rsid w:val="00A07C1D"/>
    <w:rsid w:val="00A07E10"/>
    <w:rsid w:val="00A07F2C"/>
    <w:rsid w:val="00A07FE7"/>
    <w:rsid w:val="00A10073"/>
    <w:rsid w:val="00A10271"/>
    <w:rsid w:val="00A104EC"/>
    <w:rsid w:val="00A10892"/>
    <w:rsid w:val="00A10A30"/>
    <w:rsid w:val="00A11231"/>
    <w:rsid w:val="00A11588"/>
    <w:rsid w:val="00A1166B"/>
    <w:rsid w:val="00A117AA"/>
    <w:rsid w:val="00A1198E"/>
    <w:rsid w:val="00A11AA3"/>
    <w:rsid w:val="00A11C10"/>
    <w:rsid w:val="00A1230F"/>
    <w:rsid w:val="00A1271A"/>
    <w:rsid w:val="00A128E5"/>
    <w:rsid w:val="00A12A6C"/>
    <w:rsid w:val="00A12C51"/>
    <w:rsid w:val="00A12D08"/>
    <w:rsid w:val="00A12E98"/>
    <w:rsid w:val="00A12FA5"/>
    <w:rsid w:val="00A1309E"/>
    <w:rsid w:val="00A13868"/>
    <w:rsid w:val="00A14095"/>
    <w:rsid w:val="00A14602"/>
    <w:rsid w:val="00A14A46"/>
    <w:rsid w:val="00A14FE6"/>
    <w:rsid w:val="00A15271"/>
    <w:rsid w:val="00A1535A"/>
    <w:rsid w:val="00A161B4"/>
    <w:rsid w:val="00A16235"/>
    <w:rsid w:val="00A16622"/>
    <w:rsid w:val="00A174BA"/>
    <w:rsid w:val="00A20059"/>
    <w:rsid w:val="00A2064A"/>
    <w:rsid w:val="00A211FD"/>
    <w:rsid w:val="00A22630"/>
    <w:rsid w:val="00A22B12"/>
    <w:rsid w:val="00A23002"/>
    <w:rsid w:val="00A23932"/>
    <w:rsid w:val="00A24160"/>
    <w:rsid w:val="00A24215"/>
    <w:rsid w:val="00A245F0"/>
    <w:rsid w:val="00A24A54"/>
    <w:rsid w:val="00A24C06"/>
    <w:rsid w:val="00A24CDB"/>
    <w:rsid w:val="00A25427"/>
    <w:rsid w:val="00A255F8"/>
    <w:rsid w:val="00A25917"/>
    <w:rsid w:val="00A25D4C"/>
    <w:rsid w:val="00A260B0"/>
    <w:rsid w:val="00A260EB"/>
    <w:rsid w:val="00A2628F"/>
    <w:rsid w:val="00A2646B"/>
    <w:rsid w:val="00A27E66"/>
    <w:rsid w:val="00A30415"/>
    <w:rsid w:val="00A30C40"/>
    <w:rsid w:val="00A30D84"/>
    <w:rsid w:val="00A3112B"/>
    <w:rsid w:val="00A31F0C"/>
    <w:rsid w:val="00A31F89"/>
    <w:rsid w:val="00A33617"/>
    <w:rsid w:val="00A3366D"/>
    <w:rsid w:val="00A33C72"/>
    <w:rsid w:val="00A34215"/>
    <w:rsid w:val="00A343ED"/>
    <w:rsid w:val="00A34760"/>
    <w:rsid w:val="00A34929"/>
    <w:rsid w:val="00A34A24"/>
    <w:rsid w:val="00A34B51"/>
    <w:rsid w:val="00A34CBE"/>
    <w:rsid w:val="00A35005"/>
    <w:rsid w:val="00A35045"/>
    <w:rsid w:val="00A35361"/>
    <w:rsid w:val="00A35895"/>
    <w:rsid w:val="00A36146"/>
    <w:rsid w:val="00A367F9"/>
    <w:rsid w:val="00A36802"/>
    <w:rsid w:val="00A4038A"/>
    <w:rsid w:val="00A4081F"/>
    <w:rsid w:val="00A40BE4"/>
    <w:rsid w:val="00A411D3"/>
    <w:rsid w:val="00A41516"/>
    <w:rsid w:val="00A41755"/>
    <w:rsid w:val="00A417C8"/>
    <w:rsid w:val="00A4182D"/>
    <w:rsid w:val="00A41D21"/>
    <w:rsid w:val="00A41D2E"/>
    <w:rsid w:val="00A41ECF"/>
    <w:rsid w:val="00A425EC"/>
    <w:rsid w:val="00A42E15"/>
    <w:rsid w:val="00A43103"/>
    <w:rsid w:val="00A43A2F"/>
    <w:rsid w:val="00A43AC7"/>
    <w:rsid w:val="00A43B3C"/>
    <w:rsid w:val="00A44846"/>
    <w:rsid w:val="00A44A8B"/>
    <w:rsid w:val="00A44E80"/>
    <w:rsid w:val="00A45207"/>
    <w:rsid w:val="00A454DB"/>
    <w:rsid w:val="00A455BC"/>
    <w:rsid w:val="00A4586D"/>
    <w:rsid w:val="00A459BF"/>
    <w:rsid w:val="00A463B5"/>
    <w:rsid w:val="00A4689F"/>
    <w:rsid w:val="00A46942"/>
    <w:rsid w:val="00A46B34"/>
    <w:rsid w:val="00A46E7F"/>
    <w:rsid w:val="00A46F51"/>
    <w:rsid w:val="00A46F7C"/>
    <w:rsid w:val="00A47AA9"/>
    <w:rsid w:val="00A47D69"/>
    <w:rsid w:val="00A500BD"/>
    <w:rsid w:val="00A504E0"/>
    <w:rsid w:val="00A506C9"/>
    <w:rsid w:val="00A5135A"/>
    <w:rsid w:val="00A513CF"/>
    <w:rsid w:val="00A5149D"/>
    <w:rsid w:val="00A514F4"/>
    <w:rsid w:val="00A516F6"/>
    <w:rsid w:val="00A51706"/>
    <w:rsid w:val="00A519A0"/>
    <w:rsid w:val="00A51C9E"/>
    <w:rsid w:val="00A5211D"/>
    <w:rsid w:val="00A522D1"/>
    <w:rsid w:val="00A525ED"/>
    <w:rsid w:val="00A52E2E"/>
    <w:rsid w:val="00A530EC"/>
    <w:rsid w:val="00A5314B"/>
    <w:rsid w:val="00A53205"/>
    <w:rsid w:val="00A53296"/>
    <w:rsid w:val="00A5343E"/>
    <w:rsid w:val="00A53592"/>
    <w:rsid w:val="00A5391D"/>
    <w:rsid w:val="00A53B95"/>
    <w:rsid w:val="00A53E79"/>
    <w:rsid w:val="00A5408D"/>
    <w:rsid w:val="00A542D5"/>
    <w:rsid w:val="00A54A05"/>
    <w:rsid w:val="00A5520E"/>
    <w:rsid w:val="00A55259"/>
    <w:rsid w:val="00A553A9"/>
    <w:rsid w:val="00A553DD"/>
    <w:rsid w:val="00A55E10"/>
    <w:rsid w:val="00A55E4D"/>
    <w:rsid w:val="00A56153"/>
    <w:rsid w:val="00A563E2"/>
    <w:rsid w:val="00A56A6B"/>
    <w:rsid w:val="00A56B6B"/>
    <w:rsid w:val="00A56FD1"/>
    <w:rsid w:val="00A57112"/>
    <w:rsid w:val="00A5721F"/>
    <w:rsid w:val="00A5793B"/>
    <w:rsid w:val="00A57D72"/>
    <w:rsid w:val="00A57FB5"/>
    <w:rsid w:val="00A60242"/>
    <w:rsid w:val="00A602C0"/>
    <w:rsid w:val="00A60870"/>
    <w:rsid w:val="00A60BEF"/>
    <w:rsid w:val="00A61145"/>
    <w:rsid w:val="00A6231B"/>
    <w:rsid w:val="00A628BA"/>
    <w:rsid w:val="00A629FD"/>
    <w:rsid w:val="00A62A36"/>
    <w:rsid w:val="00A63756"/>
    <w:rsid w:val="00A6375B"/>
    <w:rsid w:val="00A63794"/>
    <w:rsid w:val="00A63889"/>
    <w:rsid w:val="00A63B24"/>
    <w:rsid w:val="00A63C94"/>
    <w:rsid w:val="00A63E2F"/>
    <w:rsid w:val="00A6466F"/>
    <w:rsid w:val="00A64982"/>
    <w:rsid w:val="00A64BBB"/>
    <w:rsid w:val="00A65680"/>
    <w:rsid w:val="00A65D73"/>
    <w:rsid w:val="00A6628B"/>
    <w:rsid w:val="00A66635"/>
    <w:rsid w:val="00A66CE6"/>
    <w:rsid w:val="00A676A3"/>
    <w:rsid w:val="00A678A6"/>
    <w:rsid w:val="00A67933"/>
    <w:rsid w:val="00A67B2E"/>
    <w:rsid w:val="00A67DB0"/>
    <w:rsid w:val="00A706AE"/>
    <w:rsid w:val="00A707F4"/>
    <w:rsid w:val="00A70874"/>
    <w:rsid w:val="00A70A63"/>
    <w:rsid w:val="00A70BE9"/>
    <w:rsid w:val="00A710AF"/>
    <w:rsid w:val="00A71BEB"/>
    <w:rsid w:val="00A71CE7"/>
    <w:rsid w:val="00A7271C"/>
    <w:rsid w:val="00A72A9F"/>
    <w:rsid w:val="00A72D4F"/>
    <w:rsid w:val="00A73443"/>
    <w:rsid w:val="00A73F83"/>
    <w:rsid w:val="00A745FE"/>
    <w:rsid w:val="00A74792"/>
    <w:rsid w:val="00A747DC"/>
    <w:rsid w:val="00A7486C"/>
    <w:rsid w:val="00A748FA"/>
    <w:rsid w:val="00A74F83"/>
    <w:rsid w:val="00A74FDC"/>
    <w:rsid w:val="00A75212"/>
    <w:rsid w:val="00A752E5"/>
    <w:rsid w:val="00A7534A"/>
    <w:rsid w:val="00A75D54"/>
    <w:rsid w:val="00A7622C"/>
    <w:rsid w:val="00A764F8"/>
    <w:rsid w:val="00A7668B"/>
    <w:rsid w:val="00A76BAD"/>
    <w:rsid w:val="00A76DF9"/>
    <w:rsid w:val="00A771F4"/>
    <w:rsid w:val="00A779B7"/>
    <w:rsid w:val="00A77A48"/>
    <w:rsid w:val="00A80194"/>
    <w:rsid w:val="00A802EB"/>
    <w:rsid w:val="00A8084E"/>
    <w:rsid w:val="00A80E08"/>
    <w:rsid w:val="00A815BF"/>
    <w:rsid w:val="00A81A70"/>
    <w:rsid w:val="00A81EC9"/>
    <w:rsid w:val="00A82145"/>
    <w:rsid w:val="00A827A4"/>
    <w:rsid w:val="00A82868"/>
    <w:rsid w:val="00A828D8"/>
    <w:rsid w:val="00A8294C"/>
    <w:rsid w:val="00A82AE2"/>
    <w:rsid w:val="00A82D0E"/>
    <w:rsid w:val="00A82D66"/>
    <w:rsid w:val="00A83993"/>
    <w:rsid w:val="00A83B2E"/>
    <w:rsid w:val="00A84807"/>
    <w:rsid w:val="00A852C7"/>
    <w:rsid w:val="00A85428"/>
    <w:rsid w:val="00A8565D"/>
    <w:rsid w:val="00A856EA"/>
    <w:rsid w:val="00A858C4"/>
    <w:rsid w:val="00A85AF5"/>
    <w:rsid w:val="00A85B16"/>
    <w:rsid w:val="00A8630C"/>
    <w:rsid w:val="00A863E2"/>
    <w:rsid w:val="00A863E5"/>
    <w:rsid w:val="00A864A4"/>
    <w:rsid w:val="00A86619"/>
    <w:rsid w:val="00A86707"/>
    <w:rsid w:val="00A868E5"/>
    <w:rsid w:val="00A86A18"/>
    <w:rsid w:val="00A86C5F"/>
    <w:rsid w:val="00A87642"/>
    <w:rsid w:val="00A87F4E"/>
    <w:rsid w:val="00A90086"/>
    <w:rsid w:val="00A9072D"/>
    <w:rsid w:val="00A90DA2"/>
    <w:rsid w:val="00A90EA0"/>
    <w:rsid w:val="00A90EBC"/>
    <w:rsid w:val="00A90F14"/>
    <w:rsid w:val="00A91168"/>
    <w:rsid w:val="00A91591"/>
    <w:rsid w:val="00A91631"/>
    <w:rsid w:val="00A9183A"/>
    <w:rsid w:val="00A918C7"/>
    <w:rsid w:val="00A9224D"/>
    <w:rsid w:val="00A9235A"/>
    <w:rsid w:val="00A923D9"/>
    <w:rsid w:val="00A923F7"/>
    <w:rsid w:val="00A926BF"/>
    <w:rsid w:val="00A92CC5"/>
    <w:rsid w:val="00A92E05"/>
    <w:rsid w:val="00A93082"/>
    <w:rsid w:val="00A9367F"/>
    <w:rsid w:val="00A93A1A"/>
    <w:rsid w:val="00A9461F"/>
    <w:rsid w:val="00A94820"/>
    <w:rsid w:val="00A94880"/>
    <w:rsid w:val="00A94D18"/>
    <w:rsid w:val="00A94E82"/>
    <w:rsid w:val="00A9564F"/>
    <w:rsid w:val="00A9595D"/>
    <w:rsid w:val="00A95B90"/>
    <w:rsid w:val="00A95E2A"/>
    <w:rsid w:val="00A95F19"/>
    <w:rsid w:val="00A96C3F"/>
    <w:rsid w:val="00A96C48"/>
    <w:rsid w:val="00A96F80"/>
    <w:rsid w:val="00A97731"/>
    <w:rsid w:val="00A97C41"/>
    <w:rsid w:val="00AA003B"/>
    <w:rsid w:val="00AA05E0"/>
    <w:rsid w:val="00AA09F1"/>
    <w:rsid w:val="00AA0AD9"/>
    <w:rsid w:val="00AA10C8"/>
    <w:rsid w:val="00AA1252"/>
    <w:rsid w:val="00AA129D"/>
    <w:rsid w:val="00AA269D"/>
    <w:rsid w:val="00AA2862"/>
    <w:rsid w:val="00AA2C42"/>
    <w:rsid w:val="00AA2CF7"/>
    <w:rsid w:val="00AA3175"/>
    <w:rsid w:val="00AA37DF"/>
    <w:rsid w:val="00AA3E07"/>
    <w:rsid w:val="00AA3F97"/>
    <w:rsid w:val="00AA3FFA"/>
    <w:rsid w:val="00AA416C"/>
    <w:rsid w:val="00AA460B"/>
    <w:rsid w:val="00AA468D"/>
    <w:rsid w:val="00AA4A3F"/>
    <w:rsid w:val="00AA4DC9"/>
    <w:rsid w:val="00AA4F99"/>
    <w:rsid w:val="00AA55C5"/>
    <w:rsid w:val="00AA56E5"/>
    <w:rsid w:val="00AA61E8"/>
    <w:rsid w:val="00AA6EBB"/>
    <w:rsid w:val="00AA7275"/>
    <w:rsid w:val="00AA781F"/>
    <w:rsid w:val="00AA7829"/>
    <w:rsid w:val="00AA7A86"/>
    <w:rsid w:val="00AA7D9E"/>
    <w:rsid w:val="00AB0BD5"/>
    <w:rsid w:val="00AB10C0"/>
    <w:rsid w:val="00AB174D"/>
    <w:rsid w:val="00AB1844"/>
    <w:rsid w:val="00AB1A4B"/>
    <w:rsid w:val="00AB1D85"/>
    <w:rsid w:val="00AB1DE8"/>
    <w:rsid w:val="00AB200E"/>
    <w:rsid w:val="00AB207E"/>
    <w:rsid w:val="00AB217D"/>
    <w:rsid w:val="00AB2483"/>
    <w:rsid w:val="00AB26F7"/>
    <w:rsid w:val="00AB27ED"/>
    <w:rsid w:val="00AB3006"/>
    <w:rsid w:val="00AB37D1"/>
    <w:rsid w:val="00AB415D"/>
    <w:rsid w:val="00AB4845"/>
    <w:rsid w:val="00AB4CDC"/>
    <w:rsid w:val="00AB50DB"/>
    <w:rsid w:val="00AB54CF"/>
    <w:rsid w:val="00AB5676"/>
    <w:rsid w:val="00AB6100"/>
    <w:rsid w:val="00AB67FC"/>
    <w:rsid w:val="00AB6C14"/>
    <w:rsid w:val="00AB7613"/>
    <w:rsid w:val="00AB78A6"/>
    <w:rsid w:val="00AB78E3"/>
    <w:rsid w:val="00AB7A62"/>
    <w:rsid w:val="00AB7FAD"/>
    <w:rsid w:val="00AC0286"/>
    <w:rsid w:val="00AC05F2"/>
    <w:rsid w:val="00AC1089"/>
    <w:rsid w:val="00AC1324"/>
    <w:rsid w:val="00AC147E"/>
    <w:rsid w:val="00AC1532"/>
    <w:rsid w:val="00AC187E"/>
    <w:rsid w:val="00AC1A18"/>
    <w:rsid w:val="00AC1C70"/>
    <w:rsid w:val="00AC20A9"/>
    <w:rsid w:val="00AC2CDB"/>
    <w:rsid w:val="00AC2FEE"/>
    <w:rsid w:val="00AC33BA"/>
    <w:rsid w:val="00AC38F3"/>
    <w:rsid w:val="00AC396B"/>
    <w:rsid w:val="00AC3A1F"/>
    <w:rsid w:val="00AC3DF9"/>
    <w:rsid w:val="00AC4C34"/>
    <w:rsid w:val="00AC4CE4"/>
    <w:rsid w:val="00AC4ED1"/>
    <w:rsid w:val="00AC50AA"/>
    <w:rsid w:val="00AC53C4"/>
    <w:rsid w:val="00AC59E0"/>
    <w:rsid w:val="00AC5D99"/>
    <w:rsid w:val="00AC628E"/>
    <w:rsid w:val="00AC6E27"/>
    <w:rsid w:val="00AC6F7D"/>
    <w:rsid w:val="00AC74D2"/>
    <w:rsid w:val="00AD0097"/>
    <w:rsid w:val="00AD05CF"/>
    <w:rsid w:val="00AD092D"/>
    <w:rsid w:val="00AD0CB8"/>
    <w:rsid w:val="00AD0E79"/>
    <w:rsid w:val="00AD1208"/>
    <w:rsid w:val="00AD1293"/>
    <w:rsid w:val="00AD12CC"/>
    <w:rsid w:val="00AD147F"/>
    <w:rsid w:val="00AD158A"/>
    <w:rsid w:val="00AD192F"/>
    <w:rsid w:val="00AD1D78"/>
    <w:rsid w:val="00AD1E56"/>
    <w:rsid w:val="00AD1E91"/>
    <w:rsid w:val="00AD2230"/>
    <w:rsid w:val="00AD27FB"/>
    <w:rsid w:val="00AD28FA"/>
    <w:rsid w:val="00AD2F9F"/>
    <w:rsid w:val="00AD3007"/>
    <w:rsid w:val="00AD302A"/>
    <w:rsid w:val="00AD3A4B"/>
    <w:rsid w:val="00AD3C0F"/>
    <w:rsid w:val="00AD3CB1"/>
    <w:rsid w:val="00AD3D82"/>
    <w:rsid w:val="00AD3EF1"/>
    <w:rsid w:val="00AD3FED"/>
    <w:rsid w:val="00AD4232"/>
    <w:rsid w:val="00AD4383"/>
    <w:rsid w:val="00AD446E"/>
    <w:rsid w:val="00AD4A6B"/>
    <w:rsid w:val="00AD4D11"/>
    <w:rsid w:val="00AD5337"/>
    <w:rsid w:val="00AD56CD"/>
    <w:rsid w:val="00AD5AFB"/>
    <w:rsid w:val="00AD5B74"/>
    <w:rsid w:val="00AD5B9A"/>
    <w:rsid w:val="00AD5CE7"/>
    <w:rsid w:val="00AD5F77"/>
    <w:rsid w:val="00AD6029"/>
    <w:rsid w:val="00AD60E0"/>
    <w:rsid w:val="00AD63BF"/>
    <w:rsid w:val="00AD6428"/>
    <w:rsid w:val="00AD65B5"/>
    <w:rsid w:val="00AD6841"/>
    <w:rsid w:val="00AD6866"/>
    <w:rsid w:val="00AD6E62"/>
    <w:rsid w:val="00AD6EB0"/>
    <w:rsid w:val="00AD7258"/>
    <w:rsid w:val="00AD7469"/>
    <w:rsid w:val="00AD75A1"/>
    <w:rsid w:val="00AD7C5D"/>
    <w:rsid w:val="00AD7C6F"/>
    <w:rsid w:val="00AD7C72"/>
    <w:rsid w:val="00AD7FB4"/>
    <w:rsid w:val="00AE0023"/>
    <w:rsid w:val="00AE00CC"/>
    <w:rsid w:val="00AE111F"/>
    <w:rsid w:val="00AE1775"/>
    <w:rsid w:val="00AE1C3C"/>
    <w:rsid w:val="00AE1E83"/>
    <w:rsid w:val="00AE1FA4"/>
    <w:rsid w:val="00AE2198"/>
    <w:rsid w:val="00AE24B0"/>
    <w:rsid w:val="00AE272D"/>
    <w:rsid w:val="00AE295F"/>
    <w:rsid w:val="00AE2BB0"/>
    <w:rsid w:val="00AE2C77"/>
    <w:rsid w:val="00AE3092"/>
    <w:rsid w:val="00AE312A"/>
    <w:rsid w:val="00AE354F"/>
    <w:rsid w:val="00AE35E8"/>
    <w:rsid w:val="00AE36F7"/>
    <w:rsid w:val="00AE37E8"/>
    <w:rsid w:val="00AE3959"/>
    <w:rsid w:val="00AE40D1"/>
    <w:rsid w:val="00AE42C1"/>
    <w:rsid w:val="00AE472B"/>
    <w:rsid w:val="00AE4745"/>
    <w:rsid w:val="00AE51BF"/>
    <w:rsid w:val="00AE52DE"/>
    <w:rsid w:val="00AE5ADD"/>
    <w:rsid w:val="00AE63A4"/>
    <w:rsid w:val="00AE67D5"/>
    <w:rsid w:val="00AE69DD"/>
    <w:rsid w:val="00AE6A35"/>
    <w:rsid w:val="00AE6BAE"/>
    <w:rsid w:val="00AE705C"/>
    <w:rsid w:val="00AE7124"/>
    <w:rsid w:val="00AE7F2E"/>
    <w:rsid w:val="00AF0197"/>
    <w:rsid w:val="00AF038F"/>
    <w:rsid w:val="00AF0A80"/>
    <w:rsid w:val="00AF0A9E"/>
    <w:rsid w:val="00AF0D09"/>
    <w:rsid w:val="00AF0D7D"/>
    <w:rsid w:val="00AF0E2F"/>
    <w:rsid w:val="00AF11BB"/>
    <w:rsid w:val="00AF1275"/>
    <w:rsid w:val="00AF1529"/>
    <w:rsid w:val="00AF1577"/>
    <w:rsid w:val="00AF16BC"/>
    <w:rsid w:val="00AF186E"/>
    <w:rsid w:val="00AF19F5"/>
    <w:rsid w:val="00AF1AB6"/>
    <w:rsid w:val="00AF1D9E"/>
    <w:rsid w:val="00AF1E34"/>
    <w:rsid w:val="00AF1E82"/>
    <w:rsid w:val="00AF1F6D"/>
    <w:rsid w:val="00AF247E"/>
    <w:rsid w:val="00AF258F"/>
    <w:rsid w:val="00AF2EA5"/>
    <w:rsid w:val="00AF2EEA"/>
    <w:rsid w:val="00AF2FAC"/>
    <w:rsid w:val="00AF3417"/>
    <w:rsid w:val="00AF3639"/>
    <w:rsid w:val="00AF37BC"/>
    <w:rsid w:val="00AF37CC"/>
    <w:rsid w:val="00AF385F"/>
    <w:rsid w:val="00AF3930"/>
    <w:rsid w:val="00AF3BD8"/>
    <w:rsid w:val="00AF41E0"/>
    <w:rsid w:val="00AF42DA"/>
    <w:rsid w:val="00AF43C0"/>
    <w:rsid w:val="00AF43D9"/>
    <w:rsid w:val="00AF475A"/>
    <w:rsid w:val="00AF4A2D"/>
    <w:rsid w:val="00AF4A52"/>
    <w:rsid w:val="00AF4C57"/>
    <w:rsid w:val="00AF4EE3"/>
    <w:rsid w:val="00AF5564"/>
    <w:rsid w:val="00AF57C0"/>
    <w:rsid w:val="00AF587B"/>
    <w:rsid w:val="00AF5D3F"/>
    <w:rsid w:val="00AF6069"/>
    <w:rsid w:val="00AF60A0"/>
    <w:rsid w:val="00AF610E"/>
    <w:rsid w:val="00AF6A01"/>
    <w:rsid w:val="00AF6ACB"/>
    <w:rsid w:val="00AF6CEE"/>
    <w:rsid w:val="00AF6E4E"/>
    <w:rsid w:val="00AF6E76"/>
    <w:rsid w:val="00AF6EF3"/>
    <w:rsid w:val="00AF74D1"/>
    <w:rsid w:val="00AF7B67"/>
    <w:rsid w:val="00AF7DFC"/>
    <w:rsid w:val="00AF7F37"/>
    <w:rsid w:val="00B00114"/>
    <w:rsid w:val="00B00187"/>
    <w:rsid w:val="00B003E5"/>
    <w:rsid w:val="00B004A7"/>
    <w:rsid w:val="00B009F5"/>
    <w:rsid w:val="00B009FB"/>
    <w:rsid w:val="00B00C77"/>
    <w:rsid w:val="00B00E68"/>
    <w:rsid w:val="00B00F82"/>
    <w:rsid w:val="00B011C5"/>
    <w:rsid w:val="00B013D2"/>
    <w:rsid w:val="00B0146B"/>
    <w:rsid w:val="00B0192B"/>
    <w:rsid w:val="00B01B1F"/>
    <w:rsid w:val="00B01DE7"/>
    <w:rsid w:val="00B0213D"/>
    <w:rsid w:val="00B02199"/>
    <w:rsid w:val="00B021AF"/>
    <w:rsid w:val="00B0278B"/>
    <w:rsid w:val="00B02810"/>
    <w:rsid w:val="00B028CB"/>
    <w:rsid w:val="00B02A6B"/>
    <w:rsid w:val="00B02EE8"/>
    <w:rsid w:val="00B031DB"/>
    <w:rsid w:val="00B032B6"/>
    <w:rsid w:val="00B0353B"/>
    <w:rsid w:val="00B039C6"/>
    <w:rsid w:val="00B03AB3"/>
    <w:rsid w:val="00B03B22"/>
    <w:rsid w:val="00B0403C"/>
    <w:rsid w:val="00B041BC"/>
    <w:rsid w:val="00B04F2E"/>
    <w:rsid w:val="00B05B59"/>
    <w:rsid w:val="00B05DDD"/>
    <w:rsid w:val="00B05E8C"/>
    <w:rsid w:val="00B06151"/>
    <w:rsid w:val="00B06CBD"/>
    <w:rsid w:val="00B06D5D"/>
    <w:rsid w:val="00B06D6B"/>
    <w:rsid w:val="00B0714D"/>
    <w:rsid w:val="00B072C8"/>
    <w:rsid w:val="00B075B5"/>
    <w:rsid w:val="00B075CF"/>
    <w:rsid w:val="00B07620"/>
    <w:rsid w:val="00B079E5"/>
    <w:rsid w:val="00B07E89"/>
    <w:rsid w:val="00B102F9"/>
    <w:rsid w:val="00B104E1"/>
    <w:rsid w:val="00B104FA"/>
    <w:rsid w:val="00B10779"/>
    <w:rsid w:val="00B10BE4"/>
    <w:rsid w:val="00B10CE7"/>
    <w:rsid w:val="00B10D38"/>
    <w:rsid w:val="00B10DB4"/>
    <w:rsid w:val="00B114B5"/>
    <w:rsid w:val="00B116A1"/>
    <w:rsid w:val="00B117F9"/>
    <w:rsid w:val="00B11B47"/>
    <w:rsid w:val="00B11C7B"/>
    <w:rsid w:val="00B11FAA"/>
    <w:rsid w:val="00B1206E"/>
    <w:rsid w:val="00B1270A"/>
    <w:rsid w:val="00B12948"/>
    <w:rsid w:val="00B129CA"/>
    <w:rsid w:val="00B12F4B"/>
    <w:rsid w:val="00B13027"/>
    <w:rsid w:val="00B130FE"/>
    <w:rsid w:val="00B13257"/>
    <w:rsid w:val="00B13577"/>
    <w:rsid w:val="00B13591"/>
    <w:rsid w:val="00B13716"/>
    <w:rsid w:val="00B1399D"/>
    <w:rsid w:val="00B13FEB"/>
    <w:rsid w:val="00B14366"/>
    <w:rsid w:val="00B14405"/>
    <w:rsid w:val="00B1499B"/>
    <w:rsid w:val="00B14DFE"/>
    <w:rsid w:val="00B150A7"/>
    <w:rsid w:val="00B151F2"/>
    <w:rsid w:val="00B15312"/>
    <w:rsid w:val="00B15809"/>
    <w:rsid w:val="00B15994"/>
    <w:rsid w:val="00B15C5B"/>
    <w:rsid w:val="00B15E7A"/>
    <w:rsid w:val="00B15EBD"/>
    <w:rsid w:val="00B15F5F"/>
    <w:rsid w:val="00B15FDD"/>
    <w:rsid w:val="00B16004"/>
    <w:rsid w:val="00B16508"/>
    <w:rsid w:val="00B16A8D"/>
    <w:rsid w:val="00B1718F"/>
    <w:rsid w:val="00B1729D"/>
    <w:rsid w:val="00B17337"/>
    <w:rsid w:val="00B17341"/>
    <w:rsid w:val="00B17B96"/>
    <w:rsid w:val="00B17D2C"/>
    <w:rsid w:val="00B20588"/>
    <w:rsid w:val="00B20640"/>
    <w:rsid w:val="00B208EE"/>
    <w:rsid w:val="00B20AE1"/>
    <w:rsid w:val="00B20B63"/>
    <w:rsid w:val="00B20D44"/>
    <w:rsid w:val="00B20F24"/>
    <w:rsid w:val="00B20F9B"/>
    <w:rsid w:val="00B21333"/>
    <w:rsid w:val="00B21AF6"/>
    <w:rsid w:val="00B21CBA"/>
    <w:rsid w:val="00B21D60"/>
    <w:rsid w:val="00B2208E"/>
    <w:rsid w:val="00B225D9"/>
    <w:rsid w:val="00B2281C"/>
    <w:rsid w:val="00B2293F"/>
    <w:rsid w:val="00B22B81"/>
    <w:rsid w:val="00B22BDA"/>
    <w:rsid w:val="00B22E02"/>
    <w:rsid w:val="00B22F03"/>
    <w:rsid w:val="00B2354A"/>
    <w:rsid w:val="00B23C90"/>
    <w:rsid w:val="00B23DBC"/>
    <w:rsid w:val="00B23FB2"/>
    <w:rsid w:val="00B24002"/>
    <w:rsid w:val="00B240E4"/>
    <w:rsid w:val="00B24883"/>
    <w:rsid w:val="00B248D6"/>
    <w:rsid w:val="00B248F1"/>
    <w:rsid w:val="00B25238"/>
    <w:rsid w:val="00B25633"/>
    <w:rsid w:val="00B25B2A"/>
    <w:rsid w:val="00B25B54"/>
    <w:rsid w:val="00B25F10"/>
    <w:rsid w:val="00B2651F"/>
    <w:rsid w:val="00B2667D"/>
    <w:rsid w:val="00B268A3"/>
    <w:rsid w:val="00B26BEE"/>
    <w:rsid w:val="00B27424"/>
    <w:rsid w:val="00B2766E"/>
    <w:rsid w:val="00B277EC"/>
    <w:rsid w:val="00B279B5"/>
    <w:rsid w:val="00B27FD7"/>
    <w:rsid w:val="00B3020D"/>
    <w:rsid w:val="00B307D5"/>
    <w:rsid w:val="00B30A99"/>
    <w:rsid w:val="00B30F02"/>
    <w:rsid w:val="00B3108D"/>
    <w:rsid w:val="00B31249"/>
    <w:rsid w:val="00B3134A"/>
    <w:rsid w:val="00B31700"/>
    <w:rsid w:val="00B319C2"/>
    <w:rsid w:val="00B31A68"/>
    <w:rsid w:val="00B31B61"/>
    <w:rsid w:val="00B31D13"/>
    <w:rsid w:val="00B31FFB"/>
    <w:rsid w:val="00B32136"/>
    <w:rsid w:val="00B32195"/>
    <w:rsid w:val="00B322B4"/>
    <w:rsid w:val="00B33380"/>
    <w:rsid w:val="00B333AB"/>
    <w:rsid w:val="00B33964"/>
    <w:rsid w:val="00B34162"/>
    <w:rsid w:val="00B34C4E"/>
    <w:rsid w:val="00B350A0"/>
    <w:rsid w:val="00B3571C"/>
    <w:rsid w:val="00B35AFC"/>
    <w:rsid w:val="00B35DDF"/>
    <w:rsid w:val="00B35FE2"/>
    <w:rsid w:val="00B3612D"/>
    <w:rsid w:val="00B361DC"/>
    <w:rsid w:val="00B36275"/>
    <w:rsid w:val="00B36C17"/>
    <w:rsid w:val="00B36C51"/>
    <w:rsid w:val="00B3738A"/>
    <w:rsid w:val="00B376DE"/>
    <w:rsid w:val="00B3778B"/>
    <w:rsid w:val="00B37E70"/>
    <w:rsid w:val="00B37F76"/>
    <w:rsid w:val="00B40604"/>
    <w:rsid w:val="00B40815"/>
    <w:rsid w:val="00B40EFD"/>
    <w:rsid w:val="00B40FA8"/>
    <w:rsid w:val="00B41179"/>
    <w:rsid w:val="00B413C7"/>
    <w:rsid w:val="00B41C06"/>
    <w:rsid w:val="00B41F25"/>
    <w:rsid w:val="00B424DD"/>
    <w:rsid w:val="00B43015"/>
    <w:rsid w:val="00B4332F"/>
    <w:rsid w:val="00B433AA"/>
    <w:rsid w:val="00B4340A"/>
    <w:rsid w:val="00B434C3"/>
    <w:rsid w:val="00B43726"/>
    <w:rsid w:val="00B43796"/>
    <w:rsid w:val="00B43C49"/>
    <w:rsid w:val="00B43E73"/>
    <w:rsid w:val="00B444B8"/>
    <w:rsid w:val="00B4471C"/>
    <w:rsid w:val="00B449E3"/>
    <w:rsid w:val="00B44BE9"/>
    <w:rsid w:val="00B44DFF"/>
    <w:rsid w:val="00B44E13"/>
    <w:rsid w:val="00B44F94"/>
    <w:rsid w:val="00B4512E"/>
    <w:rsid w:val="00B457EF"/>
    <w:rsid w:val="00B45A7C"/>
    <w:rsid w:val="00B45C67"/>
    <w:rsid w:val="00B46169"/>
    <w:rsid w:val="00B46440"/>
    <w:rsid w:val="00B466B3"/>
    <w:rsid w:val="00B46BD5"/>
    <w:rsid w:val="00B47007"/>
    <w:rsid w:val="00B470E1"/>
    <w:rsid w:val="00B473F5"/>
    <w:rsid w:val="00B47462"/>
    <w:rsid w:val="00B474CB"/>
    <w:rsid w:val="00B47603"/>
    <w:rsid w:val="00B4791A"/>
    <w:rsid w:val="00B47F5C"/>
    <w:rsid w:val="00B50190"/>
    <w:rsid w:val="00B50260"/>
    <w:rsid w:val="00B5068B"/>
    <w:rsid w:val="00B50824"/>
    <w:rsid w:val="00B50881"/>
    <w:rsid w:val="00B50A20"/>
    <w:rsid w:val="00B50B2D"/>
    <w:rsid w:val="00B50CB6"/>
    <w:rsid w:val="00B50D02"/>
    <w:rsid w:val="00B5103D"/>
    <w:rsid w:val="00B516B8"/>
    <w:rsid w:val="00B518D5"/>
    <w:rsid w:val="00B52122"/>
    <w:rsid w:val="00B522FE"/>
    <w:rsid w:val="00B5243B"/>
    <w:rsid w:val="00B525C5"/>
    <w:rsid w:val="00B526E8"/>
    <w:rsid w:val="00B52800"/>
    <w:rsid w:val="00B52F55"/>
    <w:rsid w:val="00B52FD5"/>
    <w:rsid w:val="00B5322E"/>
    <w:rsid w:val="00B5347A"/>
    <w:rsid w:val="00B534D9"/>
    <w:rsid w:val="00B541BE"/>
    <w:rsid w:val="00B54413"/>
    <w:rsid w:val="00B54589"/>
    <w:rsid w:val="00B54B07"/>
    <w:rsid w:val="00B54EB7"/>
    <w:rsid w:val="00B55150"/>
    <w:rsid w:val="00B55487"/>
    <w:rsid w:val="00B5749A"/>
    <w:rsid w:val="00B57B40"/>
    <w:rsid w:val="00B6016F"/>
    <w:rsid w:val="00B606C5"/>
    <w:rsid w:val="00B60BEA"/>
    <w:rsid w:val="00B60C14"/>
    <w:rsid w:val="00B6157D"/>
    <w:rsid w:val="00B615A4"/>
    <w:rsid w:val="00B6177C"/>
    <w:rsid w:val="00B61A0C"/>
    <w:rsid w:val="00B61BF8"/>
    <w:rsid w:val="00B62D50"/>
    <w:rsid w:val="00B62EAE"/>
    <w:rsid w:val="00B6396C"/>
    <w:rsid w:val="00B6401C"/>
    <w:rsid w:val="00B640A5"/>
    <w:rsid w:val="00B645F3"/>
    <w:rsid w:val="00B648CD"/>
    <w:rsid w:val="00B6574A"/>
    <w:rsid w:val="00B65815"/>
    <w:rsid w:val="00B65C28"/>
    <w:rsid w:val="00B65C5E"/>
    <w:rsid w:val="00B65F15"/>
    <w:rsid w:val="00B65FE2"/>
    <w:rsid w:val="00B66278"/>
    <w:rsid w:val="00B66303"/>
    <w:rsid w:val="00B663ED"/>
    <w:rsid w:val="00B66682"/>
    <w:rsid w:val="00B66B1F"/>
    <w:rsid w:val="00B66D7E"/>
    <w:rsid w:val="00B673D5"/>
    <w:rsid w:val="00B675A8"/>
    <w:rsid w:val="00B67863"/>
    <w:rsid w:val="00B67871"/>
    <w:rsid w:val="00B678F1"/>
    <w:rsid w:val="00B679FD"/>
    <w:rsid w:val="00B67BB6"/>
    <w:rsid w:val="00B67D77"/>
    <w:rsid w:val="00B67E56"/>
    <w:rsid w:val="00B703DE"/>
    <w:rsid w:val="00B7056B"/>
    <w:rsid w:val="00B706B2"/>
    <w:rsid w:val="00B706BD"/>
    <w:rsid w:val="00B707CB"/>
    <w:rsid w:val="00B70DCF"/>
    <w:rsid w:val="00B70F17"/>
    <w:rsid w:val="00B7143B"/>
    <w:rsid w:val="00B7176C"/>
    <w:rsid w:val="00B717D1"/>
    <w:rsid w:val="00B71BB3"/>
    <w:rsid w:val="00B71C29"/>
    <w:rsid w:val="00B71E26"/>
    <w:rsid w:val="00B71E3B"/>
    <w:rsid w:val="00B72523"/>
    <w:rsid w:val="00B72528"/>
    <w:rsid w:val="00B726C1"/>
    <w:rsid w:val="00B73029"/>
    <w:rsid w:val="00B734BE"/>
    <w:rsid w:val="00B736A0"/>
    <w:rsid w:val="00B737CA"/>
    <w:rsid w:val="00B741B2"/>
    <w:rsid w:val="00B744B0"/>
    <w:rsid w:val="00B74CA4"/>
    <w:rsid w:val="00B754E6"/>
    <w:rsid w:val="00B75542"/>
    <w:rsid w:val="00B759C5"/>
    <w:rsid w:val="00B75B64"/>
    <w:rsid w:val="00B76875"/>
    <w:rsid w:val="00B76899"/>
    <w:rsid w:val="00B76F21"/>
    <w:rsid w:val="00B7731A"/>
    <w:rsid w:val="00B776CB"/>
    <w:rsid w:val="00B8018B"/>
    <w:rsid w:val="00B803EE"/>
    <w:rsid w:val="00B80BB1"/>
    <w:rsid w:val="00B80E75"/>
    <w:rsid w:val="00B8116F"/>
    <w:rsid w:val="00B81B96"/>
    <w:rsid w:val="00B8204E"/>
    <w:rsid w:val="00B8284D"/>
    <w:rsid w:val="00B830AF"/>
    <w:rsid w:val="00B83357"/>
    <w:rsid w:val="00B83688"/>
    <w:rsid w:val="00B83AF9"/>
    <w:rsid w:val="00B83D7C"/>
    <w:rsid w:val="00B8400A"/>
    <w:rsid w:val="00B840FD"/>
    <w:rsid w:val="00B8437A"/>
    <w:rsid w:val="00B84579"/>
    <w:rsid w:val="00B845A6"/>
    <w:rsid w:val="00B84810"/>
    <w:rsid w:val="00B84DAA"/>
    <w:rsid w:val="00B85879"/>
    <w:rsid w:val="00B85BB7"/>
    <w:rsid w:val="00B85C96"/>
    <w:rsid w:val="00B8606B"/>
    <w:rsid w:val="00B866EB"/>
    <w:rsid w:val="00B8683A"/>
    <w:rsid w:val="00B86D24"/>
    <w:rsid w:val="00B8791C"/>
    <w:rsid w:val="00B87F70"/>
    <w:rsid w:val="00B900EC"/>
    <w:rsid w:val="00B9054B"/>
    <w:rsid w:val="00B905D0"/>
    <w:rsid w:val="00B91351"/>
    <w:rsid w:val="00B919BB"/>
    <w:rsid w:val="00B92073"/>
    <w:rsid w:val="00B923AA"/>
    <w:rsid w:val="00B92507"/>
    <w:rsid w:val="00B92618"/>
    <w:rsid w:val="00B926C4"/>
    <w:rsid w:val="00B92ABC"/>
    <w:rsid w:val="00B92BB5"/>
    <w:rsid w:val="00B92D1D"/>
    <w:rsid w:val="00B92E09"/>
    <w:rsid w:val="00B92F10"/>
    <w:rsid w:val="00B9346E"/>
    <w:rsid w:val="00B93F55"/>
    <w:rsid w:val="00B94074"/>
    <w:rsid w:val="00B94602"/>
    <w:rsid w:val="00B94D31"/>
    <w:rsid w:val="00B950E2"/>
    <w:rsid w:val="00B9558C"/>
    <w:rsid w:val="00B9595C"/>
    <w:rsid w:val="00B96155"/>
    <w:rsid w:val="00B963CF"/>
    <w:rsid w:val="00B963DB"/>
    <w:rsid w:val="00B963F5"/>
    <w:rsid w:val="00B968CD"/>
    <w:rsid w:val="00B974E6"/>
    <w:rsid w:val="00B976D2"/>
    <w:rsid w:val="00B9776C"/>
    <w:rsid w:val="00B977E0"/>
    <w:rsid w:val="00B97EAC"/>
    <w:rsid w:val="00BA0116"/>
    <w:rsid w:val="00BA0C5C"/>
    <w:rsid w:val="00BA0E93"/>
    <w:rsid w:val="00BA1050"/>
    <w:rsid w:val="00BA11B6"/>
    <w:rsid w:val="00BA2A39"/>
    <w:rsid w:val="00BA2DFC"/>
    <w:rsid w:val="00BA30F4"/>
    <w:rsid w:val="00BA31A7"/>
    <w:rsid w:val="00BA3646"/>
    <w:rsid w:val="00BA3889"/>
    <w:rsid w:val="00BA396D"/>
    <w:rsid w:val="00BA3AEC"/>
    <w:rsid w:val="00BA3D36"/>
    <w:rsid w:val="00BA3F06"/>
    <w:rsid w:val="00BA40BE"/>
    <w:rsid w:val="00BA40C9"/>
    <w:rsid w:val="00BA427B"/>
    <w:rsid w:val="00BA4C20"/>
    <w:rsid w:val="00BA4CF0"/>
    <w:rsid w:val="00BA5039"/>
    <w:rsid w:val="00BA50F0"/>
    <w:rsid w:val="00BA50F6"/>
    <w:rsid w:val="00BA52BB"/>
    <w:rsid w:val="00BA5538"/>
    <w:rsid w:val="00BA57FE"/>
    <w:rsid w:val="00BA5FB2"/>
    <w:rsid w:val="00BA61E7"/>
    <w:rsid w:val="00BA61EE"/>
    <w:rsid w:val="00BA63B4"/>
    <w:rsid w:val="00BA66D8"/>
    <w:rsid w:val="00BA6918"/>
    <w:rsid w:val="00BA69C6"/>
    <w:rsid w:val="00BA6CD5"/>
    <w:rsid w:val="00BA6E64"/>
    <w:rsid w:val="00BA7186"/>
    <w:rsid w:val="00BA742B"/>
    <w:rsid w:val="00BA7463"/>
    <w:rsid w:val="00BA789A"/>
    <w:rsid w:val="00BA7992"/>
    <w:rsid w:val="00BA7AC8"/>
    <w:rsid w:val="00BA7C5F"/>
    <w:rsid w:val="00BA7E4C"/>
    <w:rsid w:val="00BB027E"/>
    <w:rsid w:val="00BB02C3"/>
    <w:rsid w:val="00BB0988"/>
    <w:rsid w:val="00BB0B2F"/>
    <w:rsid w:val="00BB0D47"/>
    <w:rsid w:val="00BB1005"/>
    <w:rsid w:val="00BB1298"/>
    <w:rsid w:val="00BB12B7"/>
    <w:rsid w:val="00BB175B"/>
    <w:rsid w:val="00BB192B"/>
    <w:rsid w:val="00BB1E81"/>
    <w:rsid w:val="00BB1F2D"/>
    <w:rsid w:val="00BB202D"/>
    <w:rsid w:val="00BB20FD"/>
    <w:rsid w:val="00BB2199"/>
    <w:rsid w:val="00BB23E4"/>
    <w:rsid w:val="00BB245C"/>
    <w:rsid w:val="00BB249E"/>
    <w:rsid w:val="00BB2891"/>
    <w:rsid w:val="00BB2DBA"/>
    <w:rsid w:val="00BB32F9"/>
    <w:rsid w:val="00BB3B35"/>
    <w:rsid w:val="00BB3BD4"/>
    <w:rsid w:val="00BB3D6B"/>
    <w:rsid w:val="00BB3E6E"/>
    <w:rsid w:val="00BB41DF"/>
    <w:rsid w:val="00BB44EC"/>
    <w:rsid w:val="00BB4520"/>
    <w:rsid w:val="00BB4989"/>
    <w:rsid w:val="00BB4F8D"/>
    <w:rsid w:val="00BB526C"/>
    <w:rsid w:val="00BB5577"/>
    <w:rsid w:val="00BB5656"/>
    <w:rsid w:val="00BB5844"/>
    <w:rsid w:val="00BB6152"/>
    <w:rsid w:val="00BB63D4"/>
    <w:rsid w:val="00BB64BF"/>
    <w:rsid w:val="00BB64C6"/>
    <w:rsid w:val="00BB67E6"/>
    <w:rsid w:val="00BB6805"/>
    <w:rsid w:val="00BB6924"/>
    <w:rsid w:val="00BB7131"/>
    <w:rsid w:val="00BB71E9"/>
    <w:rsid w:val="00BB71EB"/>
    <w:rsid w:val="00BB7AD7"/>
    <w:rsid w:val="00BB7CA9"/>
    <w:rsid w:val="00BC0015"/>
    <w:rsid w:val="00BC01A4"/>
    <w:rsid w:val="00BC0475"/>
    <w:rsid w:val="00BC04B2"/>
    <w:rsid w:val="00BC05D7"/>
    <w:rsid w:val="00BC0A45"/>
    <w:rsid w:val="00BC0D61"/>
    <w:rsid w:val="00BC0FA3"/>
    <w:rsid w:val="00BC1396"/>
    <w:rsid w:val="00BC1460"/>
    <w:rsid w:val="00BC17E4"/>
    <w:rsid w:val="00BC26B7"/>
    <w:rsid w:val="00BC296E"/>
    <w:rsid w:val="00BC2B84"/>
    <w:rsid w:val="00BC2BFF"/>
    <w:rsid w:val="00BC2C60"/>
    <w:rsid w:val="00BC3023"/>
    <w:rsid w:val="00BC3451"/>
    <w:rsid w:val="00BC38BB"/>
    <w:rsid w:val="00BC3B2D"/>
    <w:rsid w:val="00BC3EA6"/>
    <w:rsid w:val="00BC4098"/>
    <w:rsid w:val="00BC44CE"/>
    <w:rsid w:val="00BC484E"/>
    <w:rsid w:val="00BC532A"/>
    <w:rsid w:val="00BC550E"/>
    <w:rsid w:val="00BC576E"/>
    <w:rsid w:val="00BC5A60"/>
    <w:rsid w:val="00BC5A98"/>
    <w:rsid w:val="00BC5D4C"/>
    <w:rsid w:val="00BC644D"/>
    <w:rsid w:val="00BC66A7"/>
    <w:rsid w:val="00BC6912"/>
    <w:rsid w:val="00BC7135"/>
    <w:rsid w:val="00BC7199"/>
    <w:rsid w:val="00BD05D2"/>
    <w:rsid w:val="00BD0CE3"/>
    <w:rsid w:val="00BD104F"/>
    <w:rsid w:val="00BD1332"/>
    <w:rsid w:val="00BD19D6"/>
    <w:rsid w:val="00BD1C63"/>
    <w:rsid w:val="00BD1EE6"/>
    <w:rsid w:val="00BD2083"/>
    <w:rsid w:val="00BD2C39"/>
    <w:rsid w:val="00BD312E"/>
    <w:rsid w:val="00BD3193"/>
    <w:rsid w:val="00BD437F"/>
    <w:rsid w:val="00BD4939"/>
    <w:rsid w:val="00BD4DDF"/>
    <w:rsid w:val="00BD4E6F"/>
    <w:rsid w:val="00BD5B24"/>
    <w:rsid w:val="00BD5EBF"/>
    <w:rsid w:val="00BD64B2"/>
    <w:rsid w:val="00BD65B8"/>
    <w:rsid w:val="00BD6779"/>
    <w:rsid w:val="00BD6A1D"/>
    <w:rsid w:val="00BD6E02"/>
    <w:rsid w:val="00BD74D4"/>
    <w:rsid w:val="00BD777F"/>
    <w:rsid w:val="00BD77D4"/>
    <w:rsid w:val="00BE0400"/>
    <w:rsid w:val="00BE06CE"/>
    <w:rsid w:val="00BE06E3"/>
    <w:rsid w:val="00BE0873"/>
    <w:rsid w:val="00BE090D"/>
    <w:rsid w:val="00BE0BC1"/>
    <w:rsid w:val="00BE0D56"/>
    <w:rsid w:val="00BE18FD"/>
    <w:rsid w:val="00BE237F"/>
    <w:rsid w:val="00BE2973"/>
    <w:rsid w:val="00BE2BFA"/>
    <w:rsid w:val="00BE2DE6"/>
    <w:rsid w:val="00BE36DC"/>
    <w:rsid w:val="00BE3D07"/>
    <w:rsid w:val="00BE3D11"/>
    <w:rsid w:val="00BE44ED"/>
    <w:rsid w:val="00BE4562"/>
    <w:rsid w:val="00BE49DA"/>
    <w:rsid w:val="00BE4ED8"/>
    <w:rsid w:val="00BE4EDB"/>
    <w:rsid w:val="00BE4FA9"/>
    <w:rsid w:val="00BE51E0"/>
    <w:rsid w:val="00BE5290"/>
    <w:rsid w:val="00BE5E32"/>
    <w:rsid w:val="00BE5EC1"/>
    <w:rsid w:val="00BE5FA1"/>
    <w:rsid w:val="00BE6B1F"/>
    <w:rsid w:val="00BE6C9A"/>
    <w:rsid w:val="00BE6DCA"/>
    <w:rsid w:val="00BE6F08"/>
    <w:rsid w:val="00BE71A7"/>
    <w:rsid w:val="00BE73DC"/>
    <w:rsid w:val="00BF0147"/>
    <w:rsid w:val="00BF0902"/>
    <w:rsid w:val="00BF0A7F"/>
    <w:rsid w:val="00BF0F40"/>
    <w:rsid w:val="00BF1341"/>
    <w:rsid w:val="00BF14C9"/>
    <w:rsid w:val="00BF1774"/>
    <w:rsid w:val="00BF18FC"/>
    <w:rsid w:val="00BF2252"/>
    <w:rsid w:val="00BF26D2"/>
    <w:rsid w:val="00BF28AD"/>
    <w:rsid w:val="00BF2C73"/>
    <w:rsid w:val="00BF2DC6"/>
    <w:rsid w:val="00BF314A"/>
    <w:rsid w:val="00BF3637"/>
    <w:rsid w:val="00BF36C0"/>
    <w:rsid w:val="00BF3947"/>
    <w:rsid w:val="00BF3BA1"/>
    <w:rsid w:val="00BF3C47"/>
    <w:rsid w:val="00BF4081"/>
    <w:rsid w:val="00BF414C"/>
    <w:rsid w:val="00BF48BD"/>
    <w:rsid w:val="00BF4949"/>
    <w:rsid w:val="00BF4EC9"/>
    <w:rsid w:val="00BF4F04"/>
    <w:rsid w:val="00BF4FAE"/>
    <w:rsid w:val="00BF620D"/>
    <w:rsid w:val="00BF66BA"/>
    <w:rsid w:val="00BF6A8D"/>
    <w:rsid w:val="00BF6C60"/>
    <w:rsid w:val="00BF7381"/>
    <w:rsid w:val="00BF73CD"/>
    <w:rsid w:val="00BF785A"/>
    <w:rsid w:val="00BF7B43"/>
    <w:rsid w:val="00BF7FBF"/>
    <w:rsid w:val="00C001D7"/>
    <w:rsid w:val="00C007D8"/>
    <w:rsid w:val="00C00954"/>
    <w:rsid w:val="00C0098F"/>
    <w:rsid w:val="00C00A8E"/>
    <w:rsid w:val="00C00C6B"/>
    <w:rsid w:val="00C00CE1"/>
    <w:rsid w:val="00C00D4A"/>
    <w:rsid w:val="00C01382"/>
    <w:rsid w:val="00C0142B"/>
    <w:rsid w:val="00C0286C"/>
    <w:rsid w:val="00C02D1F"/>
    <w:rsid w:val="00C03DDA"/>
    <w:rsid w:val="00C041BB"/>
    <w:rsid w:val="00C04403"/>
    <w:rsid w:val="00C0495C"/>
    <w:rsid w:val="00C0560E"/>
    <w:rsid w:val="00C059CB"/>
    <w:rsid w:val="00C062C4"/>
    <w:rsid w:val="00C064BF"/>
    <w:rsid w:val="00C0660D"/>
    <w:rsid w:val="00C0690A"/>
    <w:rsid w:val="00C06FA6"/>
    <w:rsid w:val="00C07DB6"/>
    <w:rsid w:val="00C07E31"/>
    <w:rsid w:val="00C102E1"/>
    <w:rsid w:val="00C104A0"/>
    <w:rsid w:val="00C10965"/>
    <w:rsid w:val="00C10C1A"/>
    <w:rsid w:val="00C10D0A"/>
    <w:rsid w:val="00C11E47"/>
    <w:rsid w:val="00C120A7"/>
    <w:rsid w:val="00C1233F"/>
    <w:rsid w:val="00C12915"/>
    <w:rsid w:val="00C132D3"/>
    <w:rsid w:val="00C13FAA"/>
    <w:rsid w:val="00C14055"/>
    <w:rsid w:val="00C141E0"/>
    <w:rsid w:val="00C141ED"/>
    <w:rsid w:val="00C1436C"/>
    <w:rsid w:val="00C149BA"/>
    <w:rsid w:val="00C15404"/>
    <w:rsid w:val="00C166F2"/>
    <w:rsid w:val="00C171E1"/>
    <w:rsid w:val="00C1761B"/>
    <w:rsid w:val="00C1767D"/>
    <w:rsid w:val="00C17682"/>
    <w:rsid w:val="00C179D6"/>
    <w:rsid w:val="00C17ACB"/>
    <w:rsid w:val="00C17CB0"/>
    <w:rsid w:val="00C17DDB"/>
    <w:rsid w:val="00C17DFF"/>
    <w:rsid w:val="00C17ED8"/>
    <w:rsid w:val="00C20278"/>
    <w:rsid w:val="00C2033A"/>
    <w:rsid w:val="00C20516"/>
    <w:rsid w:val="00C20609"/>
    <w:rsid w:val="00C2085D"/>
    <w:rsid w:val="00C20B8E"/>
    <w:rsid w:val="00C20BC8"/>
    <w:rsid w:val="00C20BF1"/>
    <w:rsid w:val="00C21745"/>
    <w:rsid w:val="00C21899"/>
    <w:rsid w:val="00C218FE"/>
    <w:rsid w:val="00C21C4A"/>
    <w:rsid w:val="00C22AEB"/>
    <w:rsid w:val="00C23631"/>
    <w:rsid w:val="00C236DD"/>
    <w:rsid w:val="00C2383A"/>
    <w:rsid w:val="00C23BCC"/>
    <w:rsid w:val="00C23DCD"/>
    <w:rsid w:val="00C2417C"/>
    <w:rsid w:val="00C244DD"/>
    <w:rsid w:val="00C2464F"/>
    <w:rsid w:val="00C2522D"/>
    <w:rsid w:val="00C25359"/>
    <w:rsid w:val="00C253A9"/>
    <w:rsid w:val="00C2601F"/>
    <w:rsid w:val="00C261B2"/>
    <w:rsid w:val="00C2698D"/>
    <w:rsid w:val="00C26A4A"/>
    <w:rsid w:val="00C26A63"/>
    <w:rsid w:val="00C26DE2"/>
    <w:rsid w:val="00C26E3F"/>
    <w:rsid w:val="00C27229"/>
    <w:rsid w:val="00C27532"/>
    <w:rsid w:val="00C277DA"/>
    <w:rsid w:val="00C301DB"/>
    <w:rsid w:val="00C30425"/>
    <w:rsid w:val="00C309CA"/>
    <w:rsid w:val="00C30B23"/>
    <w:rsid w:val="00C30CF5"/>
    <w:rsid w:val="00C31BA1"/>
    <w:rsid w:val="00C31E2B"/>
    <w:rsid w:val="00C3212C"/>
    <w:rsid w:val="00C32285"/>
    <w:rsid w:val="00C3228F"/>
    <w:rsid w:val="00C32431"/>
    <w:rsid w:val="00C32A51"/>
    <w:rsid w:val="00C32EB1"/>
    <w:rsid w:val="00C3312B"/>
    <w:rsid w:val="00C340A4"/>
    <w:rsid w:val="00C3412F"/>
    <w:rsid w:val="00C344D0"/>
    <w:rsid w:val="00C34D6F"/>
    <w:rsid w:val="00C34DE1"/>
    <w:rsid w:val="00C34DFE"/>
    <w:rsid w:val="00C354ED"/>
    <w:rsid w:val="00C356E9"/>
    <w:rsid w:val="00C35DCE"/>
    <w:rsid w:val="00C3637A"/>
    <w:rsid w:val="00C367B8"/>
    <w:rsid w:val="00C36999"/>
    <w:rsid w:val="00C3704D"/>
    <w:rsid w:val="00C370C5"/>
    <w:rsid w:val="00C37355"/>
    <w:rsid w:val="00C375DF"/>
    <w:rsid w:val="00C3781F"/>
    <w:rsid w:val="00C379CE"/>
    <w:rsid w:val="00C401D2"/>
    <w:rsid w:val="00C40918"/>
    <w:rsid w:val="00C40B99"/>
    <w:rsid w:val="00C41601"/>
    <w:rsid w:val="00C416C6"/>
    <w:rsid w:val="00C4177C"/>
    <w:rsid w:val="00C41C0D"/>
    <w:rsid w:val="00C41DCA"/>
    <w:rsid w:val="00C42655"/>
    <w:rsid w:val="00C42724"/>
    <w:rsid w:val="00C42B39"/>
    <w:rsid w:val="00C42BCD"/>
    <w:rsid w:val="00C434BE"/>
    <w:rsid w:val="00C437D3"/>
    <w:rsid w:val="00C43A8D"/>
    <w:rsid w:val="00C43D13"/>
    <w:rsid w:val="00C4458D"/>
    <w:rsid w:val="00C4466E"/>
    <w:rsid w:val="00C44A5B"/>
    <w:rsid w:val="00C44B61"/>
    <w:rsid w:val="00C451BC"/>
    <w:rsid w:val="00C45784"/>
    <w:rsid w:val="00C45826"/>
    <w:rsid w:val="00C459EF"/>
    <w:rsid w:val="00C45A33"/>
    <w:rsid w:val="00C461BC"/>
    <w:rsid w:val="00C464CC"/>
    <w:rsid w:val="00C46F26"/>
    <w:rsid w:val="00C47278"/>
    <w:rsid w:val="00C472D7"/>
    <w:rsid w:val="00C47994"/>
    <w:rsid w:val="00C47EE6"/>
    <w:rsid w:val="00C50133"/>
    <w:rsid w:val="00C5046D"/>
    <w:rsid w:val="00C50D5C"/>
    <w:rsid w:val="00C50D60"/>
    <w:rsid w:val="00C50D93"/>
    <w:rsid w:val="00C50F33"/>
    <w:rsid w:val="00C518C4"/>
    <w:rsid w:val="00C51B28"/>
    <w:rsid w:val="00C5202B"/>
    <w:rsid w:val="00C52409"/>
    <w:rsid w:val="00C53878"/>
    <w:rsid w:val="00C539CD"/>
    <w:rsid w:val="00C539DF"/>
    <w:rsid w:val="00C53A7A"/>
    <w:rsid w:val="00C53C69"/>
    <w:rsid w:val="00C54377"/>
    <w:rsid w:val="00C54766"/>
    <w:rsid w:val="00C54A26"/>
    <w:rsid w:val="00C54B31"/>
    <w:rsid w:val="00C55A47"/>
    <w:rsid w:val="00C55CCF"/>
    <w:rsid w:val="00C55D44"/>
    <w:rsid w:val="00C55E09"/>
    <w:rsid w:val="00C5628A"/>
    <w:rsid w:val="00C572B0"/>
    <w:rsid w:val="00C578D9"/>
    <w:rsid w:val="00C579E9"/>
    <w:rsid w:val="00C57A42"/>
    <w:rsid w:val="00C57BC4"/>
    <w:rsid w:val="00C57ECB"/>
    <w:rsid w:val="00C57F78"/>
    <w:rsid w:val="00C6004B"/>
    <w:rsid w:val="00C60179"/>
    <w:rsid w:val="00C6021C"/>
    <w:rsid w:val="00C6026D"/>
    <w:rsid w:val="00C60AF2"/>
    <w:rsid w:val="00C612E7"/>
    <w:rsid w:val="00C61D03"/>
    <w:rsid w:val="00C61ED9"/>
    <w:rsid w:val="00C62154"/>
    <w:rsid w:val="00C6235E"/>
    <w:rsid w:val="00C6302B"/>
    <w:rsid w:val="00C6348A"/>
    <w:rsid w:val="00C63548"/>
    <w:rsid w:val="00C63656"/>
    <w:rsid w:val="00C63A09"/>
    <w:rsid w:val="00C63D78"/>
    <w:rsid w:val="00C63FA4"/>
    <w:rsid w:val="00C6434B"/>
    <w:rsid w:val="00C64360"/>
    <w:rsid w:val="00C651D1"/>
    <w:rsid w:val="00C655AA"/>
    <w:rsid w:val="00C65A82"/>
    <w:rsid w:val="00C65F25"/>
    <w:rsid w:val="00C66A7C"/>
    <w:rsid w:val="00C66CDA"/>
    <w:rsid w:val="00C67A45"/>
    <w:rsid w:val="00C70153"/>
    <w:rsid w:val="00C70455"/>
    <w:rsid w:val="00C706A9"/>
    <w:rsid w:val="00C706FF"/>
    <w:rsid w:val="00C70CE9"/>
    <w:rsid w:val="00C70E7C"/>
    <w:rsid w:val="00C70F5D"/>
    <w:rsid w:val="00C71A1C"/>
    <w:rsid w:val="00C7212C"/>
    <w:rsid w:val="00C722D1"/>
    <w:rsid w:val="00C73366"/>
    <w:rsid w:val="00C7376C"/>
    <w:rsid w:val="00C7395B"/>
    <w:rsid w:val="00C73B30"/>
    <w:rsid w:val="00C73C8D"/>
    <w:rsid w:val="00C73FD6"/>
    <w:rsid w:val="00C74445"/>
    <w:rsid w:val="00C749C2"/>
    <w:rsid w:val="00C7518F"/>
    <w:rsid w:val="00C7525A"/>
    <w:rsid w:val="00C75E7C"/>
    <w:rsid w:val="00C75F64"/>
    <w:rsid w:val="00C76447"/>
    <w:rsid w:val="00C76559"/>
    <w:rsid w:val="00C766E3"/>
    <w:rsid w:val="00C770CF"/>
    <w:rsid w:val="00C7719A"/>
    <w:rsid w:val="00C771AC"/>
    <w:rsid w:val="00C77645"/>
    <w:rsid w:val="00C77651"/>
    <w:rsid w:val="00C77831"/>
    <w:rsid w:val="00C779F3"/>
    <w:rsid w:val="00C77A52"/>
    <w:rsid w:val="00C77ADB"/>
    <w:rsid w:val="00C77DAE"/>
    <w:rsid w:val="00C77E15"/>
    <w:rsid w:val="00C8013C"/>
    <w:rsid w:val="00C802B7"/>
    <w:rsid w:val="00C803BB"/>
    <w:rsid w:val="00C804A1"/>
    <w:rsid w:val="00C80C95"/>
    <w:rsid w:val="00C81512"/>
    <w:rsid w:val="00C81670"/>
    <w:rsid w:val="00C81FAA"/>
    <w:rsid w:val="00C82BDE"/>
    <w:rsid w:val="00C82CED"/>
    <w:rsid w:val="00C8300B"/>
    <w:rsid w:val="00C83351"/>
    <w:rsid w:val="00C8335C"/>
    <w:rsid w:val="00C83361"/>
    <w:rsid w:val="00C8356B"/>
    <w:rsid w:val="00C83D4E"/>
    <w:rsid w:val="00C83F1D"/>
    <w:rsid w:val="00C84438"/>
    <w:rsid w:val="00C849E4"/>
    <w:rsid w:val="00C84C51"/>
    <w:rsid w:val="00C85C60"/>
    <w:rsid w:val="00C85F3D"/>
    <w:rsid w:val="00C8600B"/>
    <w:rsid w:val="00C8609C"/>
    <w:rsid w:val="00C86183"/>
    <w:rsid w:val="00C86300"/>
    <w:rsid w:val="00C86A22"/>
    <w:rsid w:val="00C86CD6"/>
    <w:rsid w:val="00C878E6"/>
    <w:rsid w:val="00C87B5D"/>
    <w:rsid w:val="00C87B7B"/>
    <w:rsid w:val="00C903CB"/>
    <w:rsid w:val="00C9062A"/>
    <w:rsid w:val="00C90914"/>
    <w:rsid w:val="00C90B34"/>
    <w:rsid w:val="00C90DC0"/>
    <w:rsid w:val="00C9129F"/>
    <w:rsid w:val="00C915FE"/>
    <w:rsid w:val="00C9238A"/>
    <w:rsid w:val="00C92474"/>
    <w:rsid w:val="00C929EB"/>
    <w:rsid w:val="00C92AAB"/>
    <w:rsid w:val="00C92C01"/>
    <w:rsid w:val="00C93144"/>
    <w:rsid w:val="00C93180"/>
    <w:rsid w:val="00C9362E"/>
    <w:rsid w:val="00C93E66"/>
    <w:rsid w:val="00C93E89"/>
    <w:rsid w:val="00C93FC9"/>
    <w:rsid w:val="00C943D8"/>
    <w:rsid w:val="00C9443E"/>
    <w:rsid w:val="00C94F72"/>
    <w:rsid w:val="00C955F0"/>
    <w:rsid w:val="00C95814"/>
    <w:rsid w:val="00C95B4E"/>
    <w:rsid w:val="00C95BE6"/>
    <w:rsid w:val="00C96A3C"/>
    <w:rsid w:val="00C96B0C"/>
    <w:rsid w:val="00C96EF1"/>
    <w:rsid w:val="00C97638"/>
    <w:rsid w:val="00C97888"/>
    <w:rsid w:val="00CA0615"/>
    <w:rsid w:val="00CA0B9F"/>
    <w:rsid w:val="00CA131B"/>
    <w:rsid w:val="00CA1923"/>
    <w:rsid w:val="00CA2149"/>
    <w:rsid w:val="00CA25D7"/>
    <w:rsid w:val="00CA26F2"/>
    <w:rsid w:val="00CA278B"/>
    <w:rsid w:val="00CA28D4"/>
    <w:rsid w:val="00CA31C7"/>
    <w:rsid w:val="00CA3862"/>
    <w:rsid w:val="00CA429B"/>
    <w:rsid w:val="00CA465A"/>
    <w:rsid w:val="00CA46AF"/>
    <w:rsid w:val="00CA4E1D"/>
    <w:rsid w:val="00CA5751"/>
    <w:rsid w:val="00CA582D"/>
    <w:rsid w:val="00CA6007"/>
    <w:rsid w:val="00CA6441"/>
    <w:rsid w:val="00CA64BB"/>
    <w:rsid w:val="00CA6745"/>
    <w:rsid w:val="00CA68C1"/>
    <w:rsid w:val="00CA69E4"/>
    <w:rsid w:val="00CA730B"/>
    <w:rsid w:val="00CA7356"/>
    <w:rsid w:val="00CA737E"/>
    <w:rsid w:val="00CA7405"/>
    <w:rsid w:val="00CA7C0C"/>
    <w:rsid w:val="00CA7D71"/>
    <w:rsid w:val="00CA7E1A"/>
    <w:rsid w:val="00CA7E5A"/>
    <w:rsid w:val="00CA7EDF"/>
    <w:rsid w:val="00CA7F70"/>
    <w:rsid w:val="00CB02EA"/>
    <w:rsid w:val="00CB0853"/>
    <w:rsid w:val="00CB0BD0"/>
    <w:rsid w:val="00CB0BED"/>
    <w:rsid w:val="00CB0EF3"/>
    <w:rsid w:val="00CB12A1"/>
    <w:rsid w:val="00CB169D"/>
    <w:rsid w:val="00CB1745"/>
    <w:rsid w:val="00CB1CAC"/>
    <w:rsid w:val="00CB1CEE"/>
    <w:rsid w:val="00CB1D3B"/>
    <w:rsid w:val="00CB2271"/>
    <w:rsid w:val="00CB277C"/>
    <w:rsid w:val="00CB2AFD"/>
    <w:rsid w:val="00CB31B0"/>
    <w:rsid w:val="00CB38C0"/>
    <w:rsid w:val="00CB4580"/>
    <w:rsid w:val="00CB48EC"/>
    <w:rsid w:val="00CB4AF3"/>
    <w:rsid w:val="00CB4BE9"/>
    <w:rsid w:val="00CB509D"/>
    <w:rsid w:val="00CB5138"/>
    <w:rsid w:val="00CB5272"/>
    <w:rsid w:val="00CB54A7"/>
    <w:rsid w:val="00CB570B"/>
    <w:rsid w:val="00CB57A7"/>
    <w:rsid w:val="00CB5CCD"/>
    <w:rsid w:val="00CB5CD6"/>
    <w:rsid w:val="00CB641A"/>
    <w:rsid w:val="00CB64B0"/>
    <w:rsid w:val="00CB67DB"/>
    <w:rsid w:val="00CB6830"/>
    <w:rsid w:val="00CB75E4"/>
    <w:rsid w:val="00CB7B03"/>
    <w:rsid w:val="00CB7B3F"/>
    <w:rsid w:val="00CB7E79"/>
    <w:rsid w:val="00CC0502"/>
    <w:rsid w:val="00CC06C6"/>
    <w:rsid w:val="00CC0C18"/>
    <w:rsid w:val="00CC0C6F"/>
    <w:rsid w:val="00CC115A"/>
    <w:rsid w:val="00CC132C"/>
    <w:rsid w:val="00CC1448"/>
    <w:rsid w:val="00CC21F6"/>
    <w:rsid w:val="00CC22C2"/>
    <w:rsid w:val="00CC2410"/>
    <w:rsid w:val="00CC2470"/>
    <w:rsid w:val="00CC2702"/>
    <w:rsid w:val="00CC27F9"/>
    <w:rsid w:val="00CC291D"/>
    <w:rsid w:val="00CC2C0C"/>
    <w:rsid w:val="00CC2F0B"/>
    <w:rsid w:val="00CC32FE"/>
    <w:rsid w:val="00CC330C"/>
    <w:rsid w:val="00CC3875"/>
    <w:rsid w:val="00CC3CA2"/>
    <w:rsid w:val="00CC3E2C"/>
    <w:rsid w:val="00CC4134"/>
    <w:rsid w:val="00CC42D6"/>
    <w:rsid w:val="00CC4975"/>
    <w:rsid w:val="00CC4BB3"/>
    <w:rsid w:val="00CC4CB9"/>
    <w:rsid w:val="00CC4DED"/>
    <w:rsid w:val="00CC4E7C"/>
    <w:rsid w:val="00CC5231"/>
    <w:rsid w:val="00CC52F0"/>
    <w:rsid w:val="00CC5498"/>
    <w:rsid w:val="00CC58E6"/>
    <w:rsid w:val="00CC5AAB"/>
    <w:rsid w:val="00CC5F6B"/>
    <w:rsid w:val="00CC6461"/>
    <w:rsid w:val="00CC67EB"/>
    <w:rsid w:val="00CC6C72"/>
    <w:rsid w:val="00CC72BB"/>
    <w:rsid w:val="00CC73F6"/>
    <w:rsid w:val="00CC7562"/>
    <w:rsid w:val="00CC760B"/>
    <w:rsid w:val="00CC774E"/>
    <w:rsid w:val="00CD0219"/>
    <w:rsid w:val="00CD02BE"/>
    <w:rsid w:val="00CD07DA"/>
    <w:rsid w:val="00CD0803"/>
    <w:rsid w:val="00CD08A4"/>
    <w:rsid w:val="00CD1C12"/>
    <w:rsid w:val="00CD1D6B"/>
    <w:rsid w:val="00CD22F5"/>
    <w:rsid w:val="00CD2A20"/>
    <w:rsid w:val="00CD318F"/>
    <w:rsid w:val="00CD3817"/>
    <w:rsid w:val="00CD439D"/>
    <w:rsid w:val="00CD4716"/>
    <w:rsid w:val="00CD47DB"/>
    <w:rsid w:val="00CD49C5"/>
    <w:rsid w:val="00CD4BB3"/>
    <w:rsid w:val="00CD4D02"/>
    <w:rsid w:val="00CD508C"/>
    <w:rsid w:val="00CD539D"/>
    <w:rsid w:val="00CD5674"/>
    <w:rsid w:val="00CD61EB"/>
    <w:rsid w:val="00CD680A"/>
    <w:rsid w:val="00CD6B77"/>
    <w:rsid w:val="00CD718B"/>
    <w:rsid w:val="00CD72B1"/>
    <w:rsid w:val="00CD7677"/>
    <w:rsid w:val="00CD7ED9"/>
    <w:rsid w:val="00CE0014"/>
    <w:rsid w:val="00CE05D3"/>
    <w:rsid w:val="00CE0BD6"/>
    <w:rsid w:val="00CE0C27"/>
    <w:rsid w:val="00CE0F07"/>
    <w:rsid w:val="00CE1297"/>
    <w:rsid w:val="00CE1A9A"/>
    <w:rsid w:val="00CE1B6D"/>
    <w:rsid w:val="00CE1EC9"/>
    <w:rsid w:val="00CE1FA1"/>
    <w:rsid w:val="00CE275B"/>
    <w:rsid w:val="00CE2BAE"/>
    <w:rsid w:val="00CE3297"/>
    <w:rsid w:val="00CE3617"/>
    <w:rsid w:val="00CE37AA"/>
    <w:rsid w:val="00CE383C"/>
    <w:rsid w:val="00CE3980"/>
    <w:rsid w:val="00CE3C26"/>
    <w:rsid w:val="00CE3D8A"/>
    <w:rsid w:val="00CE4581"/>
    <w:rsid w:val="00CE4815"/>
    <w:rsid w:val="00CE49C5"/>
    <w:rsid w:val="00CE4D2C"/>
    <w:rsid w:val="00CE4F02"/>
    <w:rsid w:val="00CE510F"/>
    <w:rsid w:val="00CE53CA"/>
    <w:rsid w:val="00CE594E"/>
    <w:rsid w:val="00CE5B24"/>
    <w:rsid w:val="00CE666B"/>
    <w:rsid w:val="00CE6A73"/>
    <w:rsid w:val="00CE6D10"/>
    <w:rsid w:val="00CE71AE"/>
    <w:rsid w:val="00CE73DE"/>
    <w:rsid w:val="00CE751B"/>
    <w:rsid w:val="00CE7928"/>
    <w:rsid w:val="00CE7FB9"/>
    <w:rsid w:val="00CF071B"/>
    <w:rsid w:val="00CF0A81"/>
    <w:rsid w:val="00CF0ED5"/>
    <w:rsid w:val="00CF11EA"/>
    <w:rsid w:val="00CF12A3"/>
    <w:rsid w:val="00CF164E"/>
    <w:rsid w:val="00CF1698"/>
    <w:rsid w:val="00CF1963"/>
    <w:rsid w:val="00CF1F7D"/>
    <w:rsid w:val="00CF2D1D"/>
    <w:rsid w:val="00CF3009"/>
    <w:rsid w:val="00CF321C"/>
    <w:rsid w:val="00CF342E"/>
    <w:rsid w:val="00CF3456"/>
    <w:rsid w:val="00CF36D2"/>
    <w:rsid w:val="00CF3BE2"/>
    <w:rsid w:val="00CF3F23"/>
    <w:rsid w:val="00CF439C"/>
    <w:rsid w:val="00CF45B7"/>
    <w:rsid w:val="00CF5069"/>
    <w:rsid w:val="00CF518B"/>
    <w:rsid w:val="00CF55CB"/>
    <w:rsid w:val="00CF5683"/>
    <w:rsid w:val="00CF5DA2"/>
    <w:rsid w:val="00CF6253"/>
    <w:rsid w:val="00CF63EC"/>
    <w:rsid w:val="00CF65A4"/>
    <w:rsid w:val="00CF6659"/>
    <w:rsid w:val="00CF6BDC"/>
    <w:rsid w:val="00CF6D45"/>
    <w:rsid w:val="00CF6E49"/>
    <w:rsid w:val="00CF75F4"/>
    <w:rsid w:val="00CF7B6A"/>
    <w:rsid w:val="00D00134"/>
    <w:rsid w:val="00D00155"/>
    <w:rsid w:val="00D00E8D"/>
    <w:rsid w:val="00D00FFD"/>
    <w:rsid w:val="00D011CF"/>
    <w:rsid w:val="00D0128A"/>
    <w:rsid w:val="00D014C7"/>
    <w:rsid w:val="00D01629"/>
    <w:rsid w:val="00D01C58"/>
    <w:rsid w:val="00D0217E"/>
    <w:rsid w:val="00D021FD"/>
    <w:rsid w:val="00D02B9A"/>
    <w:rsid w:val="00D034DA"/>
    <w:rsid w:val="00D036EC"/>
    <w:rsid w:val="00D03970"/>
    <w:rsid w:val="00D03C77"/>
    <w:rsid w:val="00D03FAA"/>
    <w:rsid w:val="00D04002"/>
    <w:rsid w:val="00D04057"/>
    <w:rsid w:val="00D046EC"/>
    <w:rsid w:val="00D051FA"/>
    <w:rsid w:val="00D05693"/>
    <w:rsid w:val="00D05A2F"/>
    <w:rsid w:val="00D05C5B"/>
    <w:rsid w:val="00D05DED"/>
    <w:rsid w:val="00D05F2C"/>
    <w:rsid w:val="00D06823"/>
    <w:rsid w:val="00D06B32"/>
    <w:rsid w:val="00D06C1F"/>
    <w:rsid w:val="00D06DBF"/>
    <w:rsid w:val="00D072D6"/>
    <w:rsid w:val="00D078AA"/>
    <w:rsid w:val="00D078EF"/>
    <w:rsid w:val="00D07C7C"/>
    <w:rsid w:val="00D07FD2"/>
    <w:rsid w:val="00D10313"/>
    <w:rsid w:val="00D107AE"/>
    <w:rsid w:val="00D10C63"/>
    <w:rsid w:val="00D1160C"/>
    <w:rsid w:val="00D1165D"/>
    <w:rsid w:val="00D11C72"/>
    <w:rsid w:val="00D11C77"/>
    <w:rsid w:val="00D11C81"/>
    <w:rsid w:val="00D11F62"/>
    <w:rsid w:val="00D120E9"/>
    <w:rsid w:val="00D12B35"/>
    <w:rsid w:val="00D12E10"/>
    <w:rsid w:val="00D1340C"/>
    <w:rsid w:val="00D134F2"/>
    <w:rsid w:val="00D1370C"/>
    <w:rsid w:val="00D137B2"/>
    <w:rsid w:val="00D13A64"/>
    <w:rsid w:val="00D13BF8"/>
    <w:rsid w:val="00D13C96"/>
    <w:rsid w:val="00D14021"/>
    <w:rsid w:val="00D144B1"/>
    <w:rsid w:val="00D14620"/>
    <w:rsid w:val="00D146C5"/>
    <w:rsid w:val="00D14783"/>
    <w:rsid w:val="00D15353"/>
    <w:rsid w:val="00D1536C"/>
    <w:rsid w:val="00D1555A"/>
    <w:rsid w:val="00D15720"/>
    <w:rsid w:val="00D157AC"/>
    <w:rsid w:val="00D15ABB"/>
    <w:rsid w:val="00D15B59"/>
    <w:rsid w:val="00D15D19"/>
    <w:rsid w:val="00D15D63"/>
    <w:rsid w:val="00D15DCA"/>
    <w:rsid w:val="00D160D6"/>
    <w:rsid w:val="00D1613F"/>
    <w:rsid w:val="00D161F2"/>
    <w:rsid w:val="00D1620D"/>
    <w:rsid w:val="00D16295"/>
    <w:rsid w:val="00D16BB4"/>
    <w:rsid w:val="00D16C9F"/>
    <w:rsid w:val="00D16D9B"/>
    <w:rsid w:val="00D175C6"/>
    <w:rsid w:val="00D178B1"/>
    <w:rsid w:val="00D17BCA"/>
    <w:rsid w:val="00D20FEA"/>
    <w:rsid w:val="00D21116"/>
    <w:rsid w:val="00D21788"/>
    <w:rsid w:val="00D21980"/>
    <w:rsid w:val="00D21C27"/>
    <w:rsid w:val="00D21D4A"/>
    <w:rsid w:val="00D22055"/>
    <w:rsid w:val="00D2297C"/>
    <w:rsid w:val="00D22EBC"/>
    <w:rsid w:val="00D23518"/>
    <w:rsid w:val="00D2393B"/>
    <w:rsid w:val="00D23AA4"/>
    <w:rsid w:val="00D23BDF"/>
    <w:rsid w:val="00D242BB"/>
    <w:rsid w:val="00D246DB"/>
    <w:rsid w:val="00D2557A"/>
    <w:rsid w:val="00D25791"/>
    <w:rsid w:val="00D25825"/>
    <w:rsid w:val="00D2599E"/>
    <w:rsid w:val="00D25AFC"/>
    <w:rsid w:val="00D2608E"/>
    <w:rsid w:val="00D270ED"/>
    <w:rsid w:val="00D27286"/>
    <w:rsid w:val="00D273BA"/>
    <w:rsid w:val="00D278C8"/>
    <w:rsid w:val="00D279ED"/>
    <w:rsid w:val="00D27EA3"/>
    <w:rsid w:val="00D27EE6"/>
    <w:rsid w:val="00D3043A"/>
    <w:rsid w:val="00D30FC3"/>
    <w:rsid w:val="00D312B5"/>
    <w:rsid w:val="00D31614"/>
    <w:rsid w:val="00D32159"/>
    <w:rsid w:val="00D325DD"/>
    <w:rsid w:val="00D32861"/>
    <w:rsid w:val="00D329DC"/>
    <w:rsid w:val="00D33806"/>
    <w:rsid w:val="00D33CE3"/>
    <w:rsid w:val="00D33E7B"/>
    <w:rsid w:val="00D33FE7"/>
    <w:rsid w:val="00D3414B"/>
    <w:rsid w:val="00D3426C"/>
    <w:rsid w:val="00D3435D"/>
    <w:rsid w:val="00D3437E"/>
    <w:rsid w:val="00D34438"/>
    <w:rsid w:val="00D346BC"/>
    <w:rsid w:val="00D34849"/>
    <w:rsid w:val="00D3486C"/>
    <w:rsid w:val="00D34BAE"/>
    <w:rsid w:val="00D34BE7"/>
    <w:rsid w:val="00D35F5E"/>
    <w:rsid w:val="00D35FC4"/>
    <w:rsid w:val="00D36116"/>
    <w:rsid w:val="00D36182"/>
    <w:rsid w:val="00D36530"/>
    <w:rsid w:val="00D3654F"/>
    <w:rsid w:val="00D36702"/>
    <w:rsid w:val="00D36716"/>
    <w:rsid w:val="00D368BF"/>
    <w:rsid w:val="00D36C64"/>
    <w:rsid w:val="00D37315"/>
    <w:rsid w:val="00D3752E"/>
    <w:rsid w:val="00D376F0"/>
    <w:rsid w:val="00D37CE7"/>
    <w:rsid w:val="00D37E84"/>
    <w:rsid w:val="00D40375"/>
    <w:rsid w:val="00D407D5"/>
    <w:rsid w:val="00D40B35"/>
    <w:rsid w:val="00D40B74"/>
    <w:rsid w:val="00D40C69"/>
    <w:rsid w:val="00D40DB2"/>
    <w:rsid w:val="00D40FBA"/>
    <w:rsid w:val="00D410DC"/>
    <w:rsid w:val="00D411C6"/>
    <w:rsid w:val="00D417DB"/>
    <w:rsid w:val="00D41B07"/>
    <w:rsid w:val="00D42CE7"/>
    <w:rsid w:val="00D42E3C"/>
    <w:rsid w:val="00D43178"/>
    <w:rsid w:val="00D43ABC"/>
    <w:rsid w:val="00D43B0C"/>
    <w:rsid w:val="00D43B75"/>
    <w:rsid w:val="00D43EFB"/>
    <w:rsid w:val="00D44198"/>
    <w:rsid w:val="00D441D1"/>
    <w:rsid w:val="00D44E7A"/>
    <w:rsid w:val="00D455BF"/>
    <w:rsid w:val="00D4562C"/>
    <w:rsid w:val="00D457EB"/>
    <w:rsid w:val="00D46353"/>
    <w:rsid w:val="00D4639D"/>
    <w:rsid w:val="00D466DA"/>
    <w:rsid w:val="00D46A9A"/>
    <w:rsid w:val="00D47067"/>
    <w:rsid w:val="00D47178"/>
    <w:rsid w:val="00D4732C"/>
    <w:rsid w:val="00D476E8"/>
    <w:rsid w:val="00D4786A"/>
    <w:rsid w:val="00D478E7"/>
    <w:rsid w:val="00D50B39"/>
    <w:rsid w:val="00D5121D"/>
    <w:rsid w:val="00D51DEA"/>
    <w:rsid w:val="00D52571"/>
    <w:rsid w:val="00D526CC"/>
    <w:rsid w:val="00D52700"/>
    <w:rsid w:val="00D52830"/>
    <w:rsid w:val="00D528C7"/>
    <w:rsid w:val="00D52949"/>
    <w:rsid w:val="00D52DD2"/>
    <w:rsid w:val="00D53304"/>
    <w:rsid w:val="00D53744"/>
    <w:rsid w:val="00D539EA"/>
    <w:rsid w:val="00D53DE1"/>
    <w:rsid w:val="00D53E09"/>
    <w:rsid w:val="00D54100"/>
    <w:rsid w:val="00D541D5"/>
    <w:rsid w:val="00D543ED"/>
    <w:rsid w:val="00D54F43"/>
    <w:rsid w:val="00D55089"/>
    <w:rsid w:val="00D55952"/>
    <w:rsid w:val="00D55A62"/>
    <w:rsid w:val="00D55BF7"/>
    <w:rsid w:val="00D55FBB"/>
    <w:rsid w:val="00D561F7"/>
    <w:rsid w:val="00D56711"/>
    <w:rsid w:val="00D569B6"/>
    <w:rsid w:val="00D56A47"/>
    <w:rsid w:val="00D5707E"/>
    <w:rsid w:val="00D57D9E"/>
    <w:rsid w:val="00D60174"/>
    <w:rsid w:val="00D60261"/>
    <w:rsid w:val="00D60592"/>
    <w:rsid w:val="00D60A86"/>
    <w:rsid w:val="00D60F37"/>
    <w:rsid w:val="00D61372"/>
    <w:rsid w:val="00D61EE3"/>
    <w:rsid w:val="00D620AA"/>
    <w:rsid w:val="00D62298"/>
    <w:rsid w:val="00D6289F"/>
    <w:rsid w:val="00D62D64"/>
    <w:rsid w:val="00D62ECE"/>
    <w:rsid w:val="00D62F0D"/>
    <w:rsid w:val="00D6331D"/>
    <w:rsid w:val="00D63567"/>
    <w:rsid w:val="00D636AF"/>
    <w:rsid w:val="00D640E6"/>
    <w:rsid w:val="00D64300"/>
    <w:rsid w:val="00D64395"/>
    <w:rsid w:val="00D64668"/>
    <w:rsid w:val="00D64854"/>
    <w:rsid w:val="00D64B50"/>
    <w:rsid w:val="00D64EF1"/>
    <w:rsid w:val="00D6537D"/>
    <w:rsid w:val="00D654B4"/>
    <w:rsid w:val="00D654F8"/>
    <w:rsid w:val="00D656E1"/>
    <w:rsid w:val="00D65BE8"/>
    <w:rsid w:val="00D65C76"/>
    <w:rsid w:val="00D65D8C"/>
    <w:rsid w:val="00D65FBB"/>
    <w:rsid w:val="00D668D2"/>
    <w:rsid w:val="00D66B19"/>
    <w:rsid w:val="00D66D3C"/>
    <w:rsid w:val="00D67380"/>
    <w:rsid w:val="00D67562"/>
    <w:rsid w:val="00D67698"/>
    <w:rsid w:val="00D67C34"/>
    <w:rsid w:val="00D67ED9"/>
    <w:rsid w:val="00D67EE6"/>
    <w:rsid w:val="00D67FC1"/>
    <w:rsid w:val="00D702E4"/>
    <w:rsid w:val="00D7083B"/>
    <w:rsid w:val="00D70B64"/>
    <w:rsid w:val="00D711F4"/>
    <w:rsid w:val="00D714A7"/>
    <w:rsid w:val="00D71A74"/>
    <w:rsid w:val="00D71F37"/>
    <w:rsid w:val="00D72378"/>
    <w:rsid w:val="00D72385"/>
    <w:rsid w:val="00D72424"/>
    <w:rsid w:val="00D7256E"/>
    <w:rsid w:val="00D72B24"/>
    <w:rsid w:val="00D72F9D"/>
    <w:rsid w:val="00D73148"/>
    <w:rsid w:val="00D73924"/>
    <w:rsid w:val="00D73939"/>
    <w:rsid w:val="00D740E9"/>
    <w:rsid w:val="00D74108"/>
    <w:rsid w:val="00D74347"/>
    <w:rsid w:val="00D74BF5"/>
    <w:rsid w:val="00D74DDD"/>
    <w:rsid w:val="00D75974"/>
    <w:rsid w:val="00D76250"/>
    <w:rsid w:val="00D763E7"/>
    <w:rsid w:val="00D76566"/>
    <w:rsid w:val="00D76C9B"/>
    <w:rsid w:val="00D76D34"/>
    <w:rsid w:val="00D7718D"/>
    <w:rsid w:val="00D7739F"/>
    <w:rsid w:val="00D77699"/>
    <w:rsid w:val="00D7774F"/>
    <w:rsid w:val="00D800B5"/>
    <w:rsid w:val="00D809AD"/>
    <w:rsid w:val="00D80EFD"/>
    <w:rsid w:val="00D813F2"/>
    <w:rsid w:val="00D815F9"/>
    <w:rsid w:val="00D81675"/>
    <w:rsid w:val="00D81960"/>
    <w:rsid w:val="00D81AD2"/>
    <w:rsid w:val="00D823B2"/>
    <w:rsid w:val="00D82A2C"/>
    <w:rsid w:val="00D82BDA"/>
    <w:rsid w:val="00D82E6A"/>
    <w:rsid w:val="00D836C0"/>
    <w:rsid w:val="00D83CD0"/>
    <w:rsid w:val="00D83DC3"/>
    <w:rsid w:val="00D840A4"/>
    <w:rsid w:val="00D848E9"/>
    <w:rsid w:val="00D84A16"/>
    <w:rsid w:val="00D84B55"/>
    <w:rsid w:val="00D84C71"/>
    <w:rsid w:val="00D84CB8"/>
    <w:rsid w:val="00D8557E"/>
    <w:rsid w:val="00D85772"/>
    <w:rsid w:val="00D85B3C"/>
    <w:rsid w:val="00D85C6E"/>
    <w:rsid w:val="00D86872"/>
    <w:rsid w:val="00D86E77"/>
    <w:rsid w:val="00D8771E"/>
    <w:rsid w:val="00D87783"/>
    <w:rsid w:val="00D87894"/>
    <w:rsid w:val="00D87A2B"/>
    <w:rsid w:val="00D90542"/>
    <w:rsid w:val="00D9060B"/>
    <w:rsid w:val="00D90850"/>
    <w:rsid w:val="00D90D98"/>
    <w:rsid w:val="00D9141D"/>
    <w:rsid w:val="00D91938"/>
    <w:rsid w:val="00D91D3A"/>
    <w:rsid w:val="00D91D6A"/>
    <w:rsid w:val="00D91F50"/>
    <w:rsid w:val="00D9208E"/>
    <w:rsid w:val="00D9217F"/>
    <w:rsid w:val="00D92CBA"/>
    <w:rsid w:val="00D92E3C"/>
    <w:rsid w:val="00D932D9"/>
    <w:rsid w:val="00D93532"/>
    <w:rsid w:val="00D936D5"/>
    <w:rsid w:val="00D93E7B"/>
    <w:rsid w:val="00D93F12"/>
    <w:rsid w:val="00D94024"/>
    <w:rsid w:val="00D94252"/>
    <w:rsid w:val="00D94B35"/>
    <w:rsid w:val="00D94D15"/>
    <w:rsid w:val="00D94E2B"/>
    <w:rsid w:val="00D9508E"/>
    <w:rsid w:val="00D95245"/>
    <w:rsid w:val="00D953C1"/>
    <w:rsid w:val="00D95F25"/>
    <w:rsid w:val="00D963C7"/>
    <w:rsid w:val="00D9679D"/>
    <w:rsid w:val="00D96CC2"/>
    <w:rsid w:val="00D96E4F"/>
    <w:rsid w:val="00D96EC6"/>
    <w:rsid w:val="00D96FF2"/>
    <w:rsid w:val="00D971F1"/>
    <w:rsid w:val="00D972E5"/>
    <w:rsid w:val="00D9734A"/>
    <w:rsid w:val="00D97520"/>
    <w:rsid w:val="00D976AE"/>
    <w:rsid w:val="00D976C2"/>
    <w:rsid w:val="00D97B39"/>
    <w:rsid w:val="00D97DAF"/>
    <w:rsid w:val="00D97EB6"/>
    <w:rsid w:val="00DA063B"/>
    <w:rsid w:val="00DA068C"/>
    <w:rsid w:val="00DA0C31"/>
    <w:rsid w:val="00DA0D6B"/>
    <w:rsid w:val="00DA0D99"/>
    <w:rsid w:val="00DA0F23"/>
    <w:rsid w:val="00DA11FC"/>
    <w:rsid w:val="00DA1256"/>
    <w:rsid w:val="00DA178A"/>
    <w:rsid w:val="00DA1910"/>
    <w:rsid w:val="00DA269C"/>
    <w:rsid w:val="00DA2A41"/>
    <w:rsid w:val="00DA2A66"/>
    <w:rsid w:val="00DA2CCC"/>
    <w:rsid w:val="00DA313F"/>
    <w:rsid w:val="00DA35FC"/>
    <w:rsid w:val="00DA3EED"/>
    <w:rsid w:val="00DA4004"/>
    <w:rsid w:val="00DA4491"/>
    <w:rsid w:val="00DA47AC"/>
    <w:rsid w:val="00DA5653"/>
    <w:rsid w:val="00DA5BCB"/>
    <w:rsid w:val="00DA5F47"/>
    <w:rsid w:val="00DA64F4"/>
    <w:rsid w:val="00DA66DB"/>
    <w:rsid w:val="00DA73F3"/>
    <w:rsid w:val="00DA79C2"/>
    <w:rsid w:val="00DA7B8F"/>
    <w:rsid w:val="00DA7C3F"/>
    <w:rsid w:val="00DB0117"/>
    <w:rsid w:val="00DB01CF"/>
    <w:rsid w:val="00DB01E4"/>
    <w:rsid w:val="00DB0642"/>
    <w:rsid w:val="00DB0D20"/>
    <w:rsid w:val="00DB1907"/>
    <w:rsid w:val="00DB1A5F"/>
    <w:rsid w:val="00DB1AAC"/>
    <w:rsid w:val="00DB2571"/>
    <w:rsid w:val="00DB2A6B"/>
    <w:rsid w:val="00DB307E"/>
    <w:rsid w:val="00DB30DB"/>
    <w:rsid w:val="00DB3A3A"/>
    <w:rsid w:val="00DB3E42"/>
    <w:rsid w:val="00DB46EE"/>
    <w:rsid w:val="00DB4A1F"/>
    <w:rsid w:val="00DB4B97"/>
    <w:rsid w:val="00DB4BA4"/>
    <w:rsid w:val="00DB6132"/>
    <w:rsid w:val="00DB6ACA"/>
    <w:rsid w:val="00DB6B0D"/>
    <w:rsid w:val="00DB70AE"/>
    <w:rsid w:val="00DB7230"/>
    <w:rsid w:val="00DB7351"/>
    <w:rsid w:val="00DB7391"/>
    <w:rsid w:val="00DB7536"/>
    <w:rsid w:val="00DB7A0E"/>
    <w:rsid w:val="00DB7ACF"/>
    <w:rsid w:val="00DB7F64"/>
    <w:rsid w:val="00DC00F3"/>
    <w:rsid w:val="00DC0486"/>
    <w:rsid w:val="00DC07D8"/>
    <w:rsid w:val="00DC13C4"/>
    <w:rsid w:val="00DC156D"/>
    <w:rsid w:val="00DC15DB"/>
    <w:rsid w:val="00DC21E1"/>
    <w:rsid w:val="00DC225A"/>
    <w:rsid w:val="00DC24E4"/>
    <w:rsid w:val="00DC2536"/>
    <w:rsid w:val="00DC26ED"/>
    <w:rsid w:val="00DC2A3F"/>
    <w:rsid w:val="00DC2D4A"/>
    <w:rsid w:val="00DC2FAA"/>
    <w:rsid w:val="00DC321F"/>
    <w:rsid w:val="00DC38C0"/>
    <w:rsid w:val="00DC3C5B"/>
    <w:rsid w:val="00DC42A0"/>
    <w:rsid w:val="00DC443B"/>
    <w:rsid w:val="00DC4832"/>
    <w:rsid w:val="00DC516C"/>
    <w:rsid w:val="00DC534A"/>
    <w:rsid w:val="00DC5DFF"/>
    <w:rsid w:val="00DC5EC7"/>
    <w:rsid w:val="00DC604D"/>
    <w:rsid w:val="00DC6091"/>
    <w:rsid w:val="00DC63D4"/>
    <w:rsid w:val="00DC67BE"/>
    <w:rsid w:val="00DC69F3"/>
    <w:rsid w:val="00DC6C98"/>
    <w:rsid w:val="00DC6E2F"/>
    <w:rsid w:val="00DC6ED5"/>
    <w:rsid w:val="00DC6F5D"/>
    <w:rsid w:val="00DC7083"/>
    <w:rsid w:val="00DC7204"/>
    <w:rsid w:val="00DD048E"/>
    <w:rsid w:val="00DD0A1E"/>
    <w:rsid w:val="00DD0C9B"/>
    <w:rsid w:val="00DD0E75"/>
    <w:rsid w:val="00DD1359"/>
    <w:rsid w:val="00DD1778"/>
    <w:rsid w:val="00DD17CD"/>
    <w:rsid w:val="00DD1A66"/>
    <w:rsid w:val="00DD1B0C"/>
    <w:rsid w:val="00DD1EF3"/>
    <w:rsid w:val="00DD1F86"/>
    <w:rsid w:val="00DD2344"/>
    <w:rsid w:val="00DD2503"/>
    <w:rsid w:val="00DD264B"/>
    <w:rsid w:val="00DD2B6B"/>
    <w:rsid w:val="00DD2BF5"/>
    <w:rsid w:val="00DD3875"/>
    <w:rsid w:val="00DD3C8F"/>
    <w:rsid w:val="00DD3E93"/>
    <w:rsid w:val="00DD4165"/>
    <w:rsid w:val="00DD44A1"/>
    <w:rsid w:val="00DD46B1"/>
    <w:rsid w:val="00DD48EC"/>
    <w:rsid w:val="00DD4DFE"/>
    <w:rsid w:val="00DD5974"/>
    <w:rsid w:val="00DD600C"/>
    <w:rsid w:val="00DD6114"/>
    <w:rsid w:val="00DD6540"/>
    <w:rsid w:val="00DD659F"/>
    <w:rsid w:val="00DD699E"/>
    <w:rsid w:val="00DD7076"/>
    <w:rsid w:val="00DD713F"/>
    <w:rsid w:val="00DD7829"/>
    <w:rsid w:val="00DE01F2"/>
    <w:rsid w:val="00DE0857"/>
    <w:rsid w:val="00DE0DC6"/>
    <w:rsid w:val="00DE1667"/>
    <w:rsid w:val="00DE1737"/>
    <w:rsid w:val="00DE178F"/>
    <w:rsid w:val="00DE1AE7"/>
    <w:rsid w:val="00DE1BB9"/>
    <w:rsid w:val="00DE1E93"/>
    <w:rsid w:val="00DE2397"/>
    <w:rsid w:val="00DE246C"/>
    <w:rsid w:val="00DE2A94"/>
    <w:rsid w:val="00DE2F8A"/>
    <w:rsid w:val="00DE392D"/>
    <w:rsid w:val="00DE3B7A"/>
    <w:rsid w:val="00DE437B"/>
    <w:rsid w:val="00DE4BCB"/>
    <w:rsid w:val="00DE4DB4"/>
    <w:rsid w:val="00DE541C"/>
    <w:rsid w:val="00DE54BC"/>
    <w:rsid w:val="00DE56AD"/>
    <w:rsid w:val="00DE58C8"/>
    <w:rsid w:val="00DE6405"/>
    <w:rsid w:val="00DE65AD"/>
    <w:rsid w:val="00DE6704"/>
    <w:rsid w:val="00DE6BD3"/>
    <w:rsid w:val="00DE7417"/>
    <w:rsid w:val="00DE7CA8"/>
    <w:rsid w:val="00DE7D1A"/>
    <w:rsid w:val="00DE7D61"/>
    <w:rsid w:val="00DF00A9"/>
    <w:rsid w:val="00DF03D2"/>
    <w:rsid w:val="00DF0D6A"/>
    <w:rsid w:val="00DF11CC"/>
    <w:rsid w:val="00DF189A"/>
    <w:rsid w:val="00DF223C"/>
    <w:rsid w:val="00DF243C"/>
    <w:rsid w:val="00DF26A3"/>
    <w:rsid w:val="00DF29EB"/>
    <w:rsid w:val="00DF2DBD"/>
    <w:rsid w:val="00DF3306"/>
    <w:rsid w:val="00DF3499"/>
    <w:rsid w:val="00DF3E7E"/>
    <w:rsid w:val="00DF3F6F"/>
    <w:rsid w:val="00DF4034"/>
    <w:rsid w:val="00DF41F9"/>
    <w:rsid w:val="00DF42C9"/>
    <w:rsid w:val="00DF46A1"/>
    <w:rsid w:val="00DF4795"/>
    <w:rsid w:val="00DF47A2"/>
    <w:rsid w:val="00DF4950"/>
    <w:rsid w:val="00DF4962"/>
    <w:rsid w:val="00DF5267"/>
    <w:rsid w:val="00DF5307"/>
    <w:rsid w:val="00DF53F9"/>
    <w:rsid w:val="00DF554C"/>
    <w:rsid w:val="00DF6516"/>
    <w:rsid w:val="00DF6866"/>
    <w:rsid w:val="00DF6EBD"/>
    <w:rsid w:val="00DF724F"/>
    <w:rsid w:val="00DF7337"/>
    <w:rsid w:val="00DF73DF"/>
    <w:rsid w:val="00DF7483"/>
    <w:rsid w:val="00DF7539"/>
    <w:rsid w:val="00DF780B"/>
    <w:rsid w:val="00DF7F2E"/>
    <w:rsid w:val="00E002AF"/>
    <w:rsid w:val="00E006D4"/>
    <w:rsid w:val="00E007B5"/>
    <w:rsid w:val="00E00ACA"/>
    <w:rsid w:val="00E00B2D"/>
    <w:rsid w:val="00E013AB"/>
    <w:rsid w:val="00E01617"/>
    <w:rsid w:val="00E016C4"/>
    <w:rsid w:val="00E01C6E"/>
    <w:rsid w:val="00E01E11"/>
    <w:rsid w:val="00E01ED8"/>
    <w:rsid w:val="00E020B9"/>
    <w:rsid w:val="00E02188"/>
    <w:rsid w:val="00E021CC"/>
    <w:rsid w:val="00E0227F"/>
    <w:rsid w:val="00E022AB"/>
    <w:rsid w:val="00E0261C"/>
    <w:rsid w:val="00E028C4"/>
    <w:rsid w:val="00E02BC4"/>
    <w:rsid w:val="00E02E53"/>
    <w:rsid w:val="00E03ADC"/>
    <w:rsid w:val="00E0495D"/>
    <w:rsid w:val="00E04A37"/>
    <w:rsid w:val="00E04E5F"/>
    <w:rsid w:val="00E052D4"/>
    <w:rsid w:val="00E054DD"/>
    <w:rsid w:val="00E059CC"/>
    <w:rsid w:val="00E05A95"/>
    <w:rsid w:val="00E05B17"/>
    <w:rsid w:val="00E05D88"/>
    <w:rsid w:val="00E05FB1"/>
    <w:rsid w:val="00E06054"/>
    <w:rsid w:val="00E0614D"/>
    <w:rsid w:val="00E0647B"/>
    <w:rsid w:val="00E0680C"/>
    <w:rsid w:val="00E06F91"/>
    <w:rsid w:val="00E071F4"/>
    <w:rsid w:val="00E07493"/>
    <w:rsid w:val="00E0789B"/>
    <w:rsid w:val="00E079D9"/>
    <w:rsid w:val="00E07D79"/>
    <w:rsid w:val="00E07DB9"/>
    <w:rsid w:val="00E07ED2"/>
    <w:rsid w:val="00E10301"/>
    <w:rsid w:val="00E1066C"/>
    <w:rsid w:val="00E106B3"/>
    <w:rsid w:val="00E10D34"/>
    <w:rsid w:val="00E10E95"/>
    <w:rsid w:val="00E11670"/>
    <w:rsid w:val="00E11BD3"/>
    <w:rsid w:val="00E11C58"/>
    <w:rsid w:val="00E11FAB"/>
    <w:rsid w:val="00E12308"/>
    <w:rsid w:val="00E129ED"/>
    <w:rsid w:val="00E12EE5"/>
    <w:rsid w:val="00E1370D"/>
    <w:rsid w:val="00E13D57"/>
    <w:rsid w:val="00E1423A"/>
    <w:rsid w:val="00E1432D"/>
    <w:rsid w:val="00E14B7F"/>
    <w:rsid w:val="00E14CF8"/>
    <w:rsid w:val="00E1512D"/>
    <w:rsid w:val="00E153C5"/>
    <w:rsid w:val="00E155BC"/>
    <w:rsid w:val="00E15636"/>
    <w:rsid w:val="00E15AD5"/>
    <w:rsid w:val="00E15D2E"/>
    <w:rsid w:val="00E160F3"/>
    <w:rsid w:val="00E161FE"/>
    <w:rsid w:val="00E16599"/>
    <w:rsid w:val="00E1675F"/>
    <w:rsid w:val="00E167F3"/>
    <w:rsid w:val="00E169D0"/>
    <w:rsid w:val="00E16EBA"/>
    <w:rsid w:val="00E1704A"/>
    <w:rsid w:val="00E172E9"/>
    <w:rsid w:val="00E17804"/>
    <w:rsid w:val="00E178C8"/>
    <w:rsid w:val="00E17983"/>
    <w:rsid w:val="00E2025B"/>
    <w:rsid w:val="00E20678"/>
    <w:rsid w:val="00E20CFC"/>
    <w:rsid w:val="00E21239"/>
    <w:rsid w:val="00E21515"/>
    <w:rsid w:val="00E21C0A"/>
    <w:rsid w:val="00E2214C"/>
    <w:rsid w:val="00E22D83"/>
    <w:rsid w:val="00E22EB0"/>
    <w:rsid w:val="00E22F3A"/>
    <w:rsid w:val="00E2436B"/>
    <w:rsid w:val="00E248F6"/>
    <w:rsid w:val="00E24D5D"/>
    <w:rsid w:val="00E24E33"/>
    <w:rsid w:val="00E24FF5"/>
    <w:rsid w:val="00E250A9"/>
    <w:rsid w:val="00E250EC"/>
    <w:rsid w:val="00E25615"/>
    <w:rsid w:val="00E2591D"/>
    <w:rsid w:val="00E25CC0"/>
    <w:rsid w:val="00E25E8C"/>
    <w:rsid w:val="00E26120"/>
    <w:rsid w:val="00E26605"/>
    <w:rsid w:val="00E26C32"/>
    <w:rsid w:val="00E270AB"/>
    <w:rsid w:val="00E2782A"/>
    <w:rsid w:val="00E31060"/>
    <w:rsid w:val="00E31681"/>
    <w:rsid w:val="00E3185A"/>
    <w:rsid w:val="00E3276E"/>
    <w:rsid w:val="00E32AB5"/>
    <w:rsid w:val="00E32DE2"/>
    <w:rsid w:val="00E32E84"/>
    <w:rsid w:val="00E33299"/>
    <w:rsid w:val="00E3385B"/>
    <w:rsid w:val="00E3387C"/>
    <w:rsid w:val="00E339B3"/>
    <w:rsid w:val="00E33C79"/>
    <w:rsid w:val="00E33DCF"/>
    <w:rsid w:val="00E3423C"/>
    <w:rsid w:val="00E34992"/>
    <w:rsid w:val="00E34B7F"/>
    <w:rsid w:val="00E351AA"/>
    <w:rsid w:val="00E35B96"/>
    <w:rsid w:val="00E35EF8"/>
    <w:rsid w:val="00E364E8"/>
    <w:rsid w:val="00E366A1"/>
    <w:rsid w:val="00E36B9B"/>
    <w:rsid w:val="00E36CB3"/>
    <w:rsid w:val="00E36CB5"/>
    <w:rsid w:val="00E36E23"/>
    <w:rsid w:val="00E36EBE"/>
    <w:rsid w:val="00E36F17"/>
    <w:rsid w:val="00E371DE"/>
    <w:rsid w:val="00E37F49"/>
    <w:rsid w:val="00E403E6"/>
    <w:rsid w:val="00E403E9"/>
    <w:rsid w:val="00E40BAF"/>
    <w:rsid w:val="00E40C3B"/>
    <w:rsid w:val="00E410A9"/>
    <w:rsid w:val="00E413B8"/>
    <w:rsid w:val="00E41448"/>
    <w:rsid w:val="00E41579"/>
    <w:rsid w:val="00E416D4"/>
    <w:rsid w:val="00E41BD2"/>
    <w:rsid w:val="00E4234F"/>
    <w:rsid w:val="00E433C6"/>
    <w:rsid w:val="00E4352B"/>
    <w:rsid w:val="00E43BC8"/>
    <w:rsid w:val="00E43FA7"/>
    <w:rsid w:val="00E44BBE"/>
    <w:rsid w:val="00E44C58"/>
    <w:rsid w:val="00E45057"/>
    <w:rsid w:val="00E4548F"/>
    <w:rsid w:val="00E45764"/>
    <w:rsid w:val="00E457FE"/>
    <w:rsid w:val="00E45AA2"/>
    <w:rsid w:val="00E45CD8"/>
    <w:rsid w:val="00E45CDA"/>
    <w:rsid w:val="00E45F72"/>
    <w:rsid w:val="00E46227"/>
    <w:rsid w:val="00E462D4"/>
    <w:rsid w:val="00E4670C"/>
    <w:rsid w:val="00E47101"/>
    <w:rsid w:val="00E472B5"/>
    <w:rsid w:val="00E47511"/>
    <w:rsid w:val="00E47A4E"/>
    <w:rsid w:val="00E47BA2"/>
    <w:rsid w:val="00E47F6A"/>
    <w:rsid w:val="00E5012A"/>
    <w:rsid w:val="00E5013E"/>
    <w:rsid w:val="00E50669"/>
    <w:rsid w:val="00E5087E"/>
    <w:rsid w:val="00E5099F"/>
    <w:rsid w:val="00E50CF5"/>
    <w:rsid w:val="00E50F27"/>
    <w:rsid w:val="00E51567"/>
    <w:rsid w:val="00E51878"/>
    <w:rsid w:val="00E51A3A"/>
    <w:rsid w:val="00E51AAC"/>
    <w:rsid w:val="00E51C62"/>
    <w:rsid w:val="00E520E5"/>
    <w:rsid w:val="00E52115"/>
    <w:rsid w:val="00E523DC"/>
    <w:rsid w:val="00E52790"/>
    <w:rsid w:val="00E5281E"/>
    <w:rsid w:val="00E528F4"/>
    <w:rsid w:val="00E52CE5"/>
    <w:rsid w:val="00E52E92"/>
    <w:rsid w:val="00E53139"/>
    <w:rsid w:val="00E5333A"/>
    <w:rsid w:val="00E534C1"/>
    <w:rsid w:val="00E53619"/>
    <w:rsid w:val="00E5397B"/>
    <w:rsid w:val="00E53B4A"/>
    <w:rsid w:val="00E54263"/>
    <w:rsid w:val="00E545EE"/>
    <w:rsid w:val="00E54D9D"/>
    <w:rsid w:val="00E54E26"/>
    <w:rsid w:val="00E54FAB"/>
    <w:rsid w:val="00E5502D"/>
    <w:rsid w:val="00E5521A"/>
    <w:rsid w:val="00E554B5"/>
    <w:rsid w:val="00E55575"/>
    <w:rsid w:val="00E55A1B"/>
    <w:rsid w:val="00E55B10"/>
    <w:rsid w:val="00E55BCD"/>
    <w:rsid w:val="00E55C5A"/>
    <w:rsid w:val="00E55D0B"/>
    <w:rsid w:val="00E562BA"/>
    <w:rsid w:val="00E566F1"/>
    <w:rsid w:val="00E567D1"/>
    <w:rsid w:val="00E575B7"/>
    <w:rsid w:val="00E57838"/>
    <w:rsid w:val="00E578E7"/>
    <w:rsid w:val="00E57BCC"/>
    <w:rsid w:val="00E57D68"/>
    <w:rsid w:val="00E57F24"/>
    <w:rsid w:val="00E60024"/>
    <w:rsid w:val="00E6044C"/>
    <w:rsid w:val="00E60A0A"/>
    <w:rsid w:val="00E60EFB"/>
    <w:rsid w:val="00E6119F"/>
    <w:rsid w:val="00E614A8"/>
    <w:rsid w:val="00E6166E"/>
    <w:rsid w:val="00E61BA6"/>
    <w:rsid w:val="00E61C8C"/>
    <w:rsid w:val="00E6226E"/>
    <w:rsid w:val="00E62946"/>
    <w:rsid w:val="00E62F0F"/>
    <w:rsid w:val="00E62F8C"/>
    <w:rsid w:val="00E633A6"/>
    <w:rsid w:val="00E633F9"/>
    <w:rsid w:val="00E63759"/>
    <w:rsid w:val="00E638BB"/>
    <w:rsid w:val="00E63984"/>
    <w:rsid w:val="00E63CB2"/>
    <w:rsid w:val="00E64280"/>
    <w:rsid w:val="00E645B8"/>
    <w:rsid w:val="00E648E1"/>
    <w:rsid w:val="00E64D8B"/>
    <w:rsid w:val="00E64F6D"/>
    <w:rsid w:val="00E652EA"/>
    <w:rsid w:val="00E653D3"/>
    <w:rsid w:val="00E65BF3"/>
    <w:rsid w:val="00E65E58"/>
    <w:rsid w:val="00E65E60"/>
    <w:rsid w:val="00E664C8"/>
    <w:rsid w:val="00E66D34"/>
    <w:rsid w:val="00E66D42"/>
    <w:rsid w:val="00E6729F"/>
    <w:rsid w:val="00E6738C"/>
    <w:rsid w:val="00E67C99"/>
    <w:rsid w:val="00E70056"/>
    <w:rsid w:val="00E700D9"/>
    <w:rsid w:val="00E70556"/>
    <w:rsid w:val="00E70807"/>
    <w:rsid w:val="00E7081A"/>
    <w:rsid w:val="00E70BBC"/>
    <w:rsid w:val="00E70F62"/>
    <w:rsid w:val="00E71413"/>
    <w:rsid w:val="00E71CF8"/>
    <w:rsid w:val="00E72392"/>
    <w:rsid w:val="00E723DF"/>
    <w:rsid w:val="00E728AF"/>
    <w:rsid w:val="00E729D4"/>
    <w:rsid w:val="00E72B40"/>
    <w:rsid w:val="00E72C20"/>
    <w:rsid w:val="00E730C1"/>
    <w:rsid w:val="00E73443"/>
    <w:rsid w:val="00E738C6"/>
    <w:rsid w:val="00E73C60"/>
    <w:rsid w:val="00E73D16"/>
    <w:rsid w:val="00E73E66"/>
    <w:rsid w:val="00E7487D"/>
    <w:rsid w:val="00E7489E"/>
    <w:rsid w:val="00E74A95"/>
    <w:rsid w:val="00E7520D"/>
    <w:rsid w:val="00E75330"/>
    <w:rsid w:val="00E7575B"/>
    <w:rsid w:val="00E757B5"/>
    <w:rsid w:val="00E757BD"/>
    <w:rsid w:val="00E75E0D"/>
    <w:rsid w:val="00E761F6"/>
    <w:rsid w:val="00E7642C"/>
    <w:rsid w:val="00E76A57"/>
    <w:rsid w:val="00E76DF7"/>
    <w:rsid w:val="00E770E8"/>
    <w:rsid w:val="00E77E9E"/>
    <w:rsid w:val="00E80077"/>
    <w:rsid w:val="00E80172"/>
    <w:rsid w:val="00E80269"/>
    <w:rsid w:val="00E80417"/>
    <w:rsid w:val="00E80632"/>
    <w:rsid w:val="00E80C86"/>
    <w:rsid w:val="00E80EC1"/>
    <w:rsid w:val="00E81AB0"/>
    <w:rsid w:val="00E81E1B"/>
    <w:rsid w:val="00E826D3"/>
    <w:rsid w:val="00E82B86"/>
    <w:rsid w:val="00E82B98"/>
    <w:rsid w:val="00E83512"/>
    <w:rsid w:val="00E83674"/>
    <w:rsid w:val="00E8388F"/>
    <w:rsid w:val="00E839EE"/>
    <w:rsid w:val="00E83AC1"/>
    <w:rsid w:val="00E83E50"/>
    <w:rsid w:val="00E83F8E"/>
    <w:rsid w:val="00E83FF4"/>
    <w:rsid w:val="00E84A0A"/>
    <w:rsid w:val="00E84B88"/>
    <w:rsid w:val="00E84DBC"/>
    <w:rsid w:val="00E851EB"/>
    <w:rsid w:val="00E85447"/>
    <w:rsid w:val="00E85B30"/>
    <w:rsid w:val="00E85CC8"/>
    <w:rsid w:val="00E85F83"/>
    <w:rsid w:val="00E8610B"/>
    <w:rsid w:val="00E863EA"/>
    <w:rsid w:val="00E865D9"/>
    <w:rsid w:val="00E8660A"/>
    <w:rsid w:val="00E86EC4"/>
    <w:rsid w:val="00E8707C"/>
    <w:rsid w:val="00E87263"/>
    <w:rsid w:val="00E879B3"/>
    <w:rsid w:val="00E87F85"/>
    <w:rsid w:val="00E908BF"/>
    <w:rsid w:val="00E90E27"/>
    <w:rsid w:val="00E921E8"/>
    <w:rsid w:val="00E92A3B"/>
    <w:rsid w:val="00E92EF8"/>
    <w:rsid w:val="00E93131"/>
    <w:rsid w:val="00E93DCB"/>
    <w:rsid w:val="00E93E83"/>
    <w:rsid w:val="00E9453E"/>
    <w:rsid w:val="00E94A54"/>
    <w:rsid w:val="00E94CDD"/>
    <w:rsid w:val="00E94D68"/>
    <w:rsid w:val="00E9517F"/>
    <w:rsid w:val="00E955AB"/>
    <w:rsid w:val="00E95714"/>
    <w:rsid w:val="00E9576F"/>
    <w:rsid w:val="00E957EB"/>
    <w:rsid w:val="00E95817"/>
    <w:rsid w:val="00E95AFD"/>
    <w:rsid w:val="00E9604F"/>
    <w:rsid w:val="00E9616A"/>
    <w:rsid w:val="00E964EC"/>
    <w:rsid w:val="00E964FF"/>
    <w:rsid w:val="00E96653"/>
    <w:rsid w:val="00E968AE"/>
    <w:rsid w:val="00E969E8"/>
    <w:rsid w:val="00E96B3B"/>
    <w:rsid w:val="00E96EE9"/>
    <w:rsid w:val="00E97291"/>
    <w:rsid w:val="00E97346"/>
    <w:rsid w:val="00E97714"/>
    <w:rsid w:val="00E97A34"/>
    <w:rsid w:val="00E97E4C"/>
    <w:rsid w:val="00EA0289"/>
    <w:rsid w:val="00EA0377"/>
    <w:rsid w:val="00EA0A81"/>
    <w:rsid w:val="00EA0EE9"/>
    <w:rsid w:val="00EA0FC7"/>
    <w:rsid w:val="00EA1C29"/>
    <w:rsid w:val="00EA1DEB"/>
    <w:rsid w:val="00EA1F63"/>
    <w:rsid w:val="00EA1FBD"/>
    <w:rsid w:val="00EA2112"/>
    <w:rsid w:val="00EA2379"/>
    <w:rsid w:val="00EA2BAD"/>
    <w:rsid w:val="00EA2C2E"/>
    <w:rsid w:val="00EA2E2E"/>
    <w:rsid w:val="00EA2F6E"/>
    <w:rsid w:val="00EA3B4F"/>
    <w:rsid w:val="00EA3D74"/>
    <w:rsid w:val="00EA40DA"/>
    <w:rsid w:val="00EA4495"/>
    <w:rsid w:val="00EA46C8"/>
    <w:rsid w:val="00EA4919"/>
    <w:rsid w:val="00EA49A2"/>
    <w:rsid w:val="00EA4B53"/>
    <w:rsid w:val="00EA4EC7"/>
    <w:rsid w:val="00EA5315"/>
    <w:rsid w:val="00EA558D"/>
    <w:rsid w:val="00EA5B66"/>
    <w:rsid w:val="00EA5C14"/>
    <w:rsid w:val="00EA5E84"/>
    <w:rsid w:val="00EA60AF"/>
    <w:rsid w:val="00EA6215"/>
    <w:rsid w:val="00EA6228"/>
    <w:rsid w:val="00EA6307"/>
    <w:rsid w:val="00EA633F"/>
    <w:rsid w:val="00EA6AB9"/>
    <w:rsid w:val="00EA6B6F"/>
    <w:rsid w:val="00EA6B87"/>
    <w:rsid w:val="00EA6EC3"/>
    <w:rsid w:val="00EA713A"/>
    <w:rsid w:val="00EA73FA"/>
    <w:rsid w:val="00EA7958"/>
    <w:rsid w:val="00EA7BED"/>
    <w:rsid w:val="00EA7F5D"/>
    <w:rsid w:val="00EB01A3"/>
    <w:rsid w:val="00EB0385"/>
    <w:rsid w:val="00EB0887"/>
    <w:rsid w:val="00EB0B8D"/>
    <w:rsid w:val="00EB0DDA"/>
    <w:rsid w:val="00EB0F26"/>
    <w:rsid w:val="00EB1722"/>
    <w:rsid w:val="00EB2995"/>
    <w:rsid w:val="00EB2F77"/>
    <w:rsid w:val="00EB3230"/>
    <w:rsid w:val="00EB3325"/>
    <w:rsid w:val="00EB3440"/>
    <w:rsid w:val="00EB35C3"/>
    <w:rsid w:val="00EB3830"/>
    <w:rsid w:val="00EB3B26"/>
    <w:rsid w:val="00EB3BA3"/>
    <w:rsid w:val="00EB3F1A"/>
    <w:rsid w:val="00EB3F2A"/>
    <w:rsid w:val="00EB453C"/>
    <w:rsid w:val="00EB466D"/>
    <w:rsid w:val="00EB47CF"/>
    <w:rsid w:val="00EB4806"/>
    <w:rsid w:val="00EB4AFC"/>
    <w:rsid w:val="00EB4B8C"/>
    <w:rsid w:val="00EB4E3A"/>
    <w:rsid w:val="00EB4FA1"/>
    <w:rsid w:val="00EB5130"/>
    <w:rsid w:val="00EB57DF"/>
    <w:rsid w:val="00EB5844"/>
    <w:rsid w:val="00EB5880"/>
    <w:rsid w:val="00EB58F3"/>
    <w:rsid w:val="00EB67E3"/>
    <w:rsid w:val="00EB684C"/>
    <w:rsid w:val="00EB7100"/>
    <w:rsid w:val="00EB7428"/>
    <w:rsid w:val="00EB762D"/>
    <w:rsid w:val="00EC0339"/>
    <w:rsid w:val="00EC053A"/>
    <w:rsid w:val="00EC05CF"/>
    <w:rsid w:val="00EC0A32"/>
    <w:rsid w:val="00EC0D06"/>
    <w:rsid w:val="00EC10F3"/>
    <w:rsid w:val="00EC155F"/>
    <w:rsid w:val="00EC1665"/>
    <w:rsid w:val="00EC189F"/>
    <w:rsid w:val="00EC1E0D"/>
    <w:rsid w:val="00EC1F5A"/>
    <w:rsid w:val="00EC1FCE"/>
    <w:rsid w:val="00EC20C8"/>
    <w:rsid w:val="00EC25FF"/>
    <w:rsid w:val="00EC260A"/>
    <w:rsid w:val="00EC295B"/>
    <w:rsid w:val="00EC2996"/>
    <w:rsid w:val="00EC2A68"/>
    <w:rsid w:val="00EC2AEE"/>
    <w:rsid w:val="00EC2BF9"/>
    <w:rsid w:val="00EC2E3A"/>
    <w:rsid w:val="00EC35EC"/>
    <w:rsid w:val="00EC36F3"/>
    <w:rsid w:val="00EC44BB"/>
    <w:rsid w:val="00EC5706"/>
    <w:rsid w:val="00EC59D2"/>
    <w:rsid w:val="00EC5ACD"/>
    <w:rsid w:val="00EC5F46"/>
    <w:rsid w:val="00EC625D"/>
    <w:rsid w:val="00EC6459"/>
    <w:rsid w:val="00EC647C"/>
    <w:rsid w:val="00EC6CB7"/>
    <w:rsid w:val="00EC70BA"/>
    <w:rsid w:val="00EC71D8"/>
    <w:rsid w:val="00EC733B"/>
    <w:rsid w:val="00EC73ED"/>
    <w:rsid w:val="00EC73F4"/>
    <w:rsid w:val="00EC76A1"/>
    <w:rsid w:val="00EC7977"/>
    <w:rsid w:val="00EC7ABD"/>
    <w:rsid w:val="00EC7D16"/>
    <w:rsid w:val="00ED0033"/>
    <w:rsid w:val="00ED043E"/>
    <w:rsid w:val="00ED04E6"/>
    <w:rsid w:val="00ED0733"/>
    <w:rsid w:val="00ED0E6D"/>
    <w:rsid w:val="00ED1008"/>
    <w:rsid w:val="00ED15C0"/>
    <w:rsid w:val="00ED178B"/>
    <w:rsid w:val="00ED18EF"/>
    <w:rsid w:val="00ED1D1B"/>
    <w:rsid w:val="00ED1EDA"/>
    <w:rsid w:val="00ED2042"/>
    <w:rsid w:val="00ED2193"/>
    <w:rsid w:val="00ED2644"/>
    <w:rsid w:val="00ED272F"/>
    <w:rsid w:val="00ED2FF2"/>
    <w:rsid w:val="00ED35E3"/>
    <w:rsid w:val="00ED38B1"/>
    <w:rsid w:val="00ED3BC0"/>
    <w:rsid w:val="00ED40E4"/>
    <w:rsid w:val="00ED41D1"/>
    <w:rsid w:val="00ED42BF"/>
    <w:rsid w:val="00ED43ED"/>
    <w:rsid w:val="00ED4807"/>
    <w:rsid w:val="00ED4B8E"/>
    <w:rsid w:val="00ED4CCB"/>
    <w:rsid w:val="00ED4DBA"/>
    <w:rsid w:val="00ED5043"/>
    <w:rsid w:val="00ED51E9"/>
    <w:rsid w:val="00ED5632"/>
    <w:rsid w:val="00ED5636"/>
    <w:rsid w:val="00ED574E"/>
    <w:rsid w:val="00ED57E1"/>
    <w:rsid w:val="00ED5C29"/>
    <w:rsid w:val="00ED625A"/>
    <w:rsid w:val="00ED62FF"/>
    <w:rsid w:val="00ED659A"/>
    <w:rsid w:val="00ED692A"/>
    <w:rsid w:val="00ED6B4A"/>
    <w:rsid w:val="00ED6F78"/>
    <w:rsid w:val="00ED6F85"/>
    <w:rsid w:val="00ED7956"/>
    <w:rsid w:val="00ED7A75"/>
    <w:rsid w:val="00EE0043"/>
    <w:rsid w:val="00EE0452"/>
    <w:rsid w:val="00EE0685"/>
    <w:rsid w:val="00EE0CB2"/>
    <w:rsid w:val="00EE0E1E"/>
    <w:rsid w:val="00EE10CD"/>
    <w:rsid w:val="00EE1599"/>
    <w:rsid w:val="00EE15D8"/>
    <w:rsid w:val="00EE17A5"/>
    <w:rsid w:val="00EE1EB4"/>
    <w:rsid w:val="00EE1F0C"/>
    <w:rsid w:val="00EE20DD"/>
    <w:rsid w:val="00EE29F6"/>
    <w:rsid w:val="00EE35FE"/>
    <w:rsid w:val="00EE3BF0"/>
    <w:rsid w:val="00EE3C93"/>
    <w:rsid w:val="00EE3CBD"/>
    <w:rsid w:val="00EE439B"/>
    <w:rsid w:val="00EE44AB"/>
    <w:rsid w:val="00EE47FB"/>
    <w:rsid w:val="00EE4A91"/>
    <w:rsid w:val="00EE4B2E"/>
    <w:rsid w:val="00EE4FA7"/>
    <w:rsid w:val="00EE51FA"/>
    <w:rsid w:val="00EE5651"/>
    <w:rsid w:val="00EE57FF"/>
    <w:rsid w:val="00EE5CDC"/>
    <w:rsid w:val="00EE6001"/>
    <w:rsid w:val="00EE62D2"/>
    <w:rsid w:val="00EE694F"/>
    <w:rsid w:val="00EE69E2"/>
    <w:rsid w:val="00EE6CE6"/>
    <w:rsid w:val="00EE71BD"/>
    <w:rsid w:val="00EE7311"/>
    <w:rsid w:val="00EE73EF"/>
    <w:rsid w:val="00EE7773"/>
    <w:rsid w:val="00EE79A4"/>
    <w:rsid w:val="00EE7B81"/>
    <w:rsid w:val="00EF0204"/>
    <w:rsid w:val="00EF0914"/>
    <w:rsid w:val="00EF0CD1"/>
    <w:rsid w:val="00EF0EB9"/>
    <w:rsid w:val="00EF1084"/>
    <w:rsid w:val="00EF14F4"/>
    <w:rsid w:val="00EF15BC"/>
    <w:rsid w:val="00EF16FD"/>
    <w:rsid w:val="00EF1EE5"/>
    <w:rsid w:val="00EF2091"/>
    <w:rsid w:val="00EF20BB"/>
    <w:rsid w:val="00EF2448"/>
    <w:rsid w:val="00EF2BDA"/>
    <w:rsid w:val="00EF2BE7"/>
    <w:rsid w:val="00EF3259"/>
    <w:rsid w:val="00EF335D"/>
    <w:rsid w:val="00EF377E"/>
    <w:rsid w:val="00EF39D2"/>
    <w:rsid w:val="00EF401C"/>
    <w:rsid w:val="00EF4057"/>
    <w:rsid w:val="00EF4102"/>
    <w:rsid w:val="00EF4E2D"/>
    <w:rsid w:val="00EF4F71"/>
    <w:rsid w:val="00EF565F"/>
    <w:rsid w:val="00EF5980"/>
    <w:rsid w:val="00EF6644"/>
    <w:rsid w:val="00EF78F4"/>
    <w:rsid w:val="00EF7C5D"/>
    <w:rsid w:val="00EF7FC9"/>
    <w:rsid w:val="00F002F4"/>
    <w:rsid w:val="00F0078A"/>
    <w:rsid w:val="00F00988"/>
    <w:rsid w:val="00F01E85"/>
    <w:rsid w:val="00F01F3A"/>
    <w:rsid w:val="00F02409"/>
    <w:rsid w:val="00F02C80"/>
    <w:rsid w:val="00F0355D"/>
    <w:rsid w:val="00F0391E"/>
    <w:rsid w:val="00F03B4E"/>
    <w:rsid w:val="00F03B60"/>
    <w:rsid w:val="00F04324"/>
    <w:rsid w:val="00F04779"/>
    <w:rsid w:val="00F047A5"/>
    <w:rsid w:val="00F04B29"/>
    <w:rsid w:val="00F04EBA"/>
    <w:rsid w:val="00F05128"/>
    <w:rsid w:val="00F05169"/>
    <w:rsid w:val="00F0546B"/>
    <w:rsid w:val="00F05656"/>
    <w:rsid w:val="00F05B68"/>
    <w:rsid w:val="00F05DB3"/>
    <w:rsid w:val="00F06529"/>
    <w:rsid w:val="00F06ABB"/>
    <w:rsid w:val="00F06CCA"/>
    <w:rsid w:val="00F06D51"/>
    <w:rsid w:val="00F06E28"/>
    <w:rsid w:val="00F07262"/>
    <w:rsid w:val="00F0747C"/>
    <w:rsid w:val="00F07598"/>
    <w:rsid w:val="00F07972"/>
    <w:rsid w:val="00F07B54"/>
    <w:rsid w:val="00F07D93"/>
    <w:rsid w:val="00F10376"/>
    <w:rsid w:val="00F10BEA"/>
    <w:rsid w:val="00F10E24"/>
    <w:rsid w:val="00F10F74"/>
    <w:rsid w:val="00F112F3"/>
    <w:rsid w:val="00F1142D"/>
    <w:rsid w:val="00F114AD"/>
    <w:rsid w:val="00F1153B"/>
    <w:rsid w:val="00F1186B"/>
    <w:rsid w:val="00F11CBA"/>
    <w:rsid w:val="00F11FAC"/>
    <w:rsid w:val="00F1203E"/>
    <w:rsid w:val="00F1237D"/>
    <w:rsid w:val="00F129D0"/>
    <w:rsid w:val="00F12F3D"/>
    <w:rsid w:val="00F13621"/>
    <w:rsid w:val="00F137FD"/>
    <w:rsid w:val="00F13ACE"/>
    <w:rsid w:val="00F13D16"/>
    <w:rsid w:val="00F13DAE"/>
    <w:rsid w:val="00F13F4D"/>
    <w:rsid w:val="00F1413B"/>
    <w:rsid w:val="00F143F5"/>
    <w:rsid w:val="00F1458C"/>
    <w:rsid w:val="00F15299"/>
    <w:rsid w:val="00F1588A"/>
    <w:rsid w:val="00F16819"/>
    <w:rsid w:val="00F168A1"/>
    <w:rsid w:val="00F169A4"/>
    <w:rsid w:val="00F17AC2"/>
    <w:rsid w:val="00F17B12"/>
    <w:rsid w:val="00F17F98"/>
    <w:rsid w:val="00F21455"/>
    <w:rsid w:val="00F214E7"/>
    <w:rsid w:val="00F21C58"/>
    <w:rsid w:val="00F21F8A"/>
    <w:rsid w:val="00F22516"/>
    <w:rsid w:val="00F227D9"/>
    <w:rsid w:val="00F22BA9"/>
    <w:rsid w:val="00F23295"/>
    <w:rsid w:val="00F232A2"/>
    <w:rsid w:val="00F2377B"/>
    <w:rsid w:val="00F23870"/>
    <w:rsid w:val="00F23C44"/>
    <w:rsid w:val="00F23CDC"/>
    <w:rsid w:val="00F24084"/>
    <w:rsid w:val="00F2408A"/>
    <w:rsid w:val="00F24A30"/>
    <w:rsid w:val="00F24A98"/>
    <w:rsid w:val="00F24D76"/>
    <w:rsid w:val="00F24E14"/>
    <w:rsid w:val="00F25054"/>
    <w:rsid w:val="00F25169"/>
    <w:rsid w:val="00F25191"/>
    <w:rsid w:val="00F2572C"/>
    <w:rsid w:val="00F2596E"/>
    <w:rsid w:val="00F259D4"/>
    <w:rsid w:val="00F25AE7"/>
    <w:rsid w:val="00F25D40"/>
    <w:rsid w:val="00F2650A"/>
    <w:rsid w:val="00F267BF"/>
    <w:rsid w:val="00F26978"/>
    <w:rsid w:val="00F279D1"/>
    <w:rsid w:val="00F27DDE"/>
    <w:rsid w:val="00F27FC5"/>
    <w:rsid w:val="00F300D4"/>
    <w:rsid w:val="00F300E4"/>
    <w:rsid w:val="00F30304"/>
    <w:rsid w:val="00F30BDB"/>
    <w:rsid w:val="00F30F81"/>
    <w:rsid w:val="00F310F9"/>
    <w:rsid w:val="00F3117F"/>
    <w:rsid w:val="00F31789"/>
    <w:rsid w:val="00F317BE"/>
    <w:rsid w:val="00F32607"/>
    <w:rsid w:val="00F326CC"/>
    <w:rsid w:val="00F32733"/>
    <w:rsid w:val="00F32A9F"/>
    <w:rsid w:val="00F332CB"/>
    <w:rsid w:val="00F3338B"/>
    <w:rsid w:val="00F33542"/>
    <w:rsid w:val="00F33669"/>
    <w:rsid w:val="00F33730"/>
    <w:rsid w:val="00F341A0"/>
    <w:rsid w:val="00F34495"/>
    <w:rsid w:val="00F34687"/>
    <w:rsid w:val="00F34CDA"/>
    <w:rsid w:val="00F356FA"/>
    <w:rsid w:val="00F35817"/>
    <w:rsid w:val="00F3624E"/>
    <w:rsid w:val="00F369F9"/>
    <w:rsid w:val="00F36AB3"/>
    <w:rsid w:val="00F36C52"/>
    <w:rsid w:val="00F37203"/>
    <w:rsid w:val="00F3789D"/>
    <w:rsid w:val="00F4014B"/>
    <w:rsid w:val="00F40655"/>
    <w:rsid w:val="00F40DD2"/>
    <w:rsid w:val="00F41307"/>
    <w:rsid w:val="00F4132C"/>
    <w:rsid w:val="00F4134A"/>
    <w:rsid w:val="00F41800"/>
    <w:rsid w:val="00F419EB"/>
    <w:rsid w:val="00F41B2E"/>
    <w:rsid w:val="00F41C9B"/>
    <w:rsid w:val="00F41FCA"/>
    <w:rsid w:val="00F421D6"/>
    <w:rsid w:val="00F42211"/>
    <w:rsid w:val="00F4296B"/>
    <w:rsid w:val="00F42D52"/>
    <w:rsid w:val="00F430E2"/>
    <w:rsid w:val="00F43964"/>
    <w:rsid w:val="00F440EB"/>
    <w:rsid w:val="00F444A0"/>
    <w:rsid w:val="00F446D8"/>
    <w:rsid w:val="00F4496D"/>
    <w:rsid w:val="00F44ADE"/>
    <w:rsid w:val="00F44C07"/>
    <w:rsid w:val="00F44E86"/>
    <w:rsid w:val="00F45146"/>
    <w:rsid w:val="00F45DE2"/>
    <w:rsid w:val="00F45F4C"/>
    <w:rsid w:val="00F46685"/>
    <w:rsid w:val="00F46A1E"/>
    <w:rsid w:val="00F46C1E"/>
    <w:rsid w:val="00F46DA6"/>
    <w:rsid w:val="00F46E07"/>
    <w:rsid w:val="00F46E4E"/>
    <w:rsid w:val="00F46FE0"/>
    <w:rsid w:val="00F477E5"/>
    <w:rsid w:val="00F50025"/>
    <w:rsid w:val="00F50057"/>
    <w:rsid w:val="00F502C5"/>
    <w:rsid w:val="00F5059E"/>
    <w:rsid w:val="00F505B1"/>
    <w:rsid w:val="00F50662"/>
    <w:rsid w:val="00F509EB"/>
    <w:rsid w:val="00F50DB0"/>
    <w:rsid w:val="00F50EA7"/>
    <w:rsid w:val="00F5104D"/>
    <w:rsid w:val="00F515C7"/>
    <w:rsid w:val="00F51973"/>
    <w:rsid w:val="00F51C05"/>
    <w:rsid w:val="00F5218E"/>
    <w:rsid w:val="00F523B5"/>
    <w:rsid w:val="00F5252A"/>
    <w:rsid w:val="00F525DD"/>
    <w:rsid w:val="00F5260E"/>
    <w:rsid w:val="00F52C1C"/>
    <w:rsid w:val="00F532EA"/>
    <w:rsid w:val="00F5340F"/>
    <w:rsid w:val="00F534E7"/>
    <w:rsid w:val="00F53F16"/>
    <w:rsid w:val="00F543E5"/>
    <w:rsid w:val="00F54841"/>
    <w:rsid w:val="00F54995"/>
    <w:rsid w:val="00F54A70"/>
    <w:rsid w:val="00F54B55"/>
    <w:rsid w:val="00F54BCA"/>
    <w:rsid w:val="00F5529C"/>
    <w:rsid w:val="00F556BA"/>
    <w:rsid w:val="00F55A8D"/>
    <w:rsid w:val="00F55B39"/>
    <w:rsid w:val="00F55C1D"/>
    <w:rsid w:val="00F55D52"/>
    <w:rsid w:val="00F56006"/>
    <w:rsid w:val="00F56C56"/>
    <w:rsid w:val="00F56D3D"/>
    <w:rsid w:val="00F570FD"/>
    <w:rsid w:val="00F5780F"/>
    <w:rsid w:val="00F57C9E"/>
    <w:rsid w:val="00F57E91"/>
    <w:rsid w:val="00F57F0C"/>
    <w:rsid w:val="00F600D6"/>
    <w:rsid w:val="00F60360"/>
    <w:rsid w:val="00F6043F"/>
    <w:rsid w:val="00F60653"/>
    <w:rsid w:val="00F609A0"/>
    <w:rsid w:val="00F609E8"/>
    <w:rsid w:val="00F61141"/>
    <w:rsid w:val="00F614AB"/>
    <w:rsid w:val="00F617D2"/>
    <w:rsid w:val="00F61AE7"/>
    <w:rsid w:val="00F61E8D"/>
    <w:rsid w:val="00F62074"/>
    <w:rsid w:val="00F621CD"/>
    <w:rsid w:val="00F62793"/>
    <w:rsid w:val="00F6282B"/>
    <w:rsid w:val="00F62C8D"/>
    <w:rsid w:val="00F62D7D"/>
    <w:rsid w:val="00F631F3"/>
    <w:rsid w:val="00F6356C"/>
    <w:rsid w:val="00F63B6C"/>
    <w:rsid w:val="00F63F8F"/>
    <w:rsid w:val="00F64227"/>
    <w:rsid w:val="00F64384"/>
    <w:rsid w:val="00F646F6"/>
    <w:rsid w:val="00F647BB"/>
    <w:rsid w:val="00F648B6"/>
    <w:rsid w:val="00F64C84"/>
    <w:rsid w:val="00F64D13"/>
    <w:rsid w:val="00F64E8A"/>
    <w:rsid w:val="00F64EAA"/>
    <w:rsid w:val="00F64FBE"/>
    <w:rsid w:val="00F65DA3"/>
    <w:rsid w:val="00F66053"/>
    <w:rsid w:val="00F66298"/>
    <w:rsid w:val="00F66C7F"/>
    <w:rsid w:val="00F677D7"/>
    <w:rsid w:val="00F67A1E"/>
    <w:rsid w:val="00F67B23"/>
    <w:rsid w:val="00F704F7"/>
    <w:rsid w:val="00F70AA4"/>
    <w:rsid w:val="00F70C8A"/>
    <w:rsid w:val="00F70EE9"/>
    <w:rsid w:val="00F711E1"/>
    <w:rsid w:val="00F716E0"/>
    <w:rsid w:val="00F7174F"/>
    <w:rsid w:val="00F71860"/>
    <w:rsid w:val="00F71945"/>
    <w:rsid w:val="00F72000"/>
    <w:rsid w:val="00F72221"/>
    <w:rsid w:val="00F723F0"/>
    <w:rsid w:val="00F72852"/>
    <w:rsid w:val="00F72B79"/>
    <w:rsid w:val="00F72C69"/>
    <w:rsid w:val="00F7330E"/>
    <w:rsid w:val="00F73E4E"/>
    <w:rsid w:val="00F7403A"/>
    <w:rsid w:val="00F7484A"/>
    <w:rsid w:val="00F74854"/>
    <w:rsid w:val="00F74F29"/>
    <w:rsid w:val="00F74FD5"/>
    <w:rsid w:val="00F75490"/>
    <w:rsid w:val="00F75557"/>
    <w:rsid w:val="00F75984"/>
    <w:rsid w:val="00F75E1A"/>
    <w:rsid w:val="00F763FC"/>
    <w:rsid w:val="00F76636"/>
    <w:rsid w:val="00F76C30"/>
    <w:rsid w:val="00F76FE7"/>
    <w:rsid w:val="00F770D0"/>
    <w:rsid w:val="00F77E33"/>
    <w:rsid w:val="00F800D3"/>
    <w:rsid w:val="00F80777"/>
    <w:rsid w:val="00F807F6"/>
    <w:rsid w:val="00F808F6"/>
    <w:rsid w:val="00F809C1"/>
    <w:rsid w:val="00F80E38"/>
    <w:rsid w:val="00F80F0E"/>
    <w:rsid w:val="00F81019"/>
    <w:rsid w:val="00F81093"/>
    <w:rsid w:val="00F81131"/>
    <w:rsid w:val="00F8120D"/>
    <w:rsid w:val="00F8185E"/>
    <w:rsid w:val="00F818C4"/>
    <w:rsid w:val="00F81AED"/>
    <w:rsid w:val="00F81D3B"/>
    <w:rsid w:val="00F8209B"/>
    <w:rsid w:val="00F82798"/>
    <w:rsid w:val="00F82985"/>
    <w:rsid w:val="00F8308D"/>
    <w:rsid w:val="00F833F0"/>
    <w:rsid w:val="00F83F23"/>
    <w:rsid w:val="00F8428E"/>
    <w:rsid w:val="00F84737"/>
    <w:rsid w:val="00F848A1"/>
    <w:rsid w:val="00F848FB"/>
    <w:rsid w:val="00F84D43"/>
    <w:rsid w:val="00F85069"/>
    <w:rsid w:val="00F852B0"/>
    <w:rsid w:val="00F8559F"/>
    <w:rsid w:val="00F858CC"/>
    <w:rsid w:val="00F8637E"/>
    <w:rsid w:val="00F86794"/>
    <w:rsid w:val="00F867A0"/>
    <w:rsid w:val="00F86FF6"/>
    <w:rsid w:val="00F87193"/>
    <w:rsid w:val="00F871DE"/>
    <w:rsid w:val="00F873AC"/>
    <w:rsid w:val="00F87621"/>
    <w:rsid w:val="00F87C36"/>
    <w:rsid w:val="00F9031C"/>
    <w:rsid w:val="00F90674"/>
    <w:rsid w:val="00F90A92"/>
    <w:rsid w:val="00F90AFC"/>
    <w:rsid w:val="00F90C67"/>
    <w:rsid w:val="00F90FA4"/>
    <w:rsid w:val="00F915F5"/>
    <w:rsid w:val="00F9171F"/>
    <w:rsid w:val="00F91A16"/>
    <w:rsid w:val="00F91D31"/>
    <w:rsid w:val="00F92691"/>
    <w:rsid w:val="00F931F0"/>
    <w:rsid w:val="00F93497"/>
    <w:rsid w:val="00F936B1"/>
    <w:rsid w:val="00F937A1"/>
    <w:rsid w:val="00F93A0D"/>
    <w:rsid w:val="00F93D80"/>
    <w:rsid w:val="00F944E4"/>
    <w:rsid w:val="00F94679"/>
    <w:rsid w:val="00F94DE2"/>
    <w:rsid w:val="00F952CC"/>
    <w:rsid w:val="00F95457"/>
    <w:rsid w:val="00F9548B"/>
    <w:rsid w:val="00F9597A"/>
    <w:rsid w:val="00F95D46"/>
    <w:rsid w:val="00F96050"/>
    <w:rsid w:val="00F9665D"/>
    <w:rsid w:val="00F96692"/>
    <w:rsid w:val="00F967C2"/>
    <w:rsid w:val="00F96857"/>
    <w:rsid w:val="00F96FA8"/>
    <w:rsid w:val="00F971EB"/>
    <w:rsid w:val="00F9761E"/>
    <w:rsid w:val="00F97BB4"/>
    <w:rsid w:val="00F97E46"/>
    <w:rsid w:val="00FA0068"/>
    <w:rsid w:val="00FA0287"/>
    <w:rsid w:val="00FA0B36"/>
    <w:rsid w:val="00FA0B6D"/>
    <w:rsid w:val="00FA1006"/>
    <w:rsid w:val="00FA129C"/>
    <w:rsid w:val="00FA152E"/>
    <w:rsid w:val="00FA16BF"/>
    <w:rsid w:val="00FA1835"/>
    <w:rsid w:val="00FA1C30"/>
    <w:rsid w:val="00FA1DED"/>
    <w:rsid w:val="00FA2080"/>
    <w:rsid w:val="00FA259A"/>
    <w:rsid w:val="00FA280E"/>
    <w:rsid w:val="00FA2A62"/>
    <w:rsid w:val="00FA2CB8"/>
    <w:rsid w:val="00FA2D93"/>
    <w:rsid w:val="00FA2F97"/>
    <w:rsid w:val="00FA3B47"/>
    <w:rsid w:val="00FA3B57"/>
    <w:rsid w:val="00FA3C59"/>
    <w:rsid w:val="00FA3C67"/>
    <w:rsid w:val="00FA3D6C"/>
    <w:rsid w:val="00FA42EC"/>
    <w:rsid w:val="00FA4A39"/>
    <w:rsid w:val="00FA4B9F"/>
    <w:rsid w:val="00FA4EB0"/>
    <w:rsid w:val="00FA5195"/>
    <w:rsid w:val="00FA556A"/>
    <w:rsid w:val="00FA58C1"/>
    <w:rsid w:val="00FA59A9"/>
    <w:rsid w:val="00FA5E53"/>
    <w:rsid w:val="00FA6401"/>
    <w:rsid w:val="00FA678E"/>
    <w:rsid w:val="00FA7076"/>
    <w:rsid w:val="00FA76D3"/>
    <w:rsid w:val="00FA776A"/>
    <w:rsid w:val="00FA789E"/>
    <w:rsid w:val="00FA7DE9"/>
    <w:rsid w:val="00FA7EAC"/>
    <w:rsid w:val="00FB0045"/>
    <w:rsid w:val="00FB0095"/>
    <w:rsid w:val="00FB01FD"/>
    <w:rsid w:val="00FB0316"/>
    <w:rsid w:val="00FB041C"/>
    <w:rsid w:val="00FB0450"/>
    <w:rsid w:val="00FB054E"/>
    <w:rsid w:val="00FB060E"/>
    <w:rsid w:val="00FB0EF0"/>
    <w:rsid w:val="00FB0F7C"/>
    <w:rsid w:val="00FB10E7"/>
    <w:rsid w:val="00FB123F"/>
    <w:rsid w:val="00FB18B9"/>
    <w:rsid w:val="00FB1D7B"/>
    <w:rsid w:val="00FB1ED3"/>
    <w:rsid w:val="00FB203B"/>
    <w:rsid w:val="00FB24C3"/>
    <w:rsid w:val="00FB273A"/>
    <w:rsid w:val="00FB2BC9"/>
    <w:rsid w:val="00FB2DD4"/>
    <w:rsid w:val="00FB2E71"/>
    <w:rsid w:val="00FB300B"/>
    <w:rsid w:val="00FB4521"/>
    <w:rsid w:val="00FB4652"/>
    <w:rsid w:val="00FB4663"/>
    <w:rsid w:val="00FB4AD2"/>
    <w:rsid w:val="00FB4BF0"/>
    <w:rsid w:val="00FB5202"/>
    <w:rsid w:val="00FB5770"/>
    <w:rsid w:val="00FB58D0"/>
    <w:rsid w:val="00FB6036"/>
    <w:rsid w:val="00FB6085"/>
    <w:rsid w:val="00FB615E"/>
    <w:rsid w:val="00FB6521"/>
    <w:rsid w:val="00FB72A9"/>
    <w:rsid w:val="00FB7380"/>
    <w:rsid w:val="00FB773B"/>
    <w:rsid w:val="00FB790F"/>
    <w:rsid w:val="00FB799D"/>
    <w:rsid w:val="00FB7A2F"/>
    <w:rsid w:val="00FB7ED9"/>
    <w:rsid w:val="00FC0885"/>
    <w:rsid w:val="00FC0A1E"/>
    <w:rsid w:val="00FC0E51"/>
    <w:rsid w:val="00FC100E"/>
    <w:rsid w:val="00FC10BB"/>
    <w:rsid w:val="00FC12F3"/>
    <w:rsid w:val="00FC1513"/>
    <w:rsid w:val="00FC1749"/>
    <w:rsid w:val="00FC17DA"/>
    <w:rsid w:val="00FC1913"/>
    <w:rsid w:val="00FC1A39"/>
    <w:rsid w:val="00FC1B77"/>
    <w:rsid w:val="00FC1C4D"/>
    <w:rsid w:val="00FC1FFE"/>
    <w:rsid w:val="00FC216D"/>
    <w:rsid w:val="00FC226F"/>
    <w:rsid w:val="00FC27D8"/>
    <w:rsid w:val="00FC28E4"/>
    <w:rsid w:val="00FC327F"/>
    <w:rsid w:val="00FC3588"/>
    <w:rsid w:val="00FC3A75"/>
    <w:rsid w:val="00FC3A84"/>
    <w:rsid w:val="00FC3DA0"/>
    <w:rsid w:val="00FC3E4A"/>
    <w:rsid w:val="00FC3F11"/>
    <w:rsid w:val="00FC4965"/>
    <w:rsid w:val="00FC4D47"/>
    <w:rsid w:val="00FC52F6"/>
    <w:rsid w:val="00FC58D5"/>
    <w:rsid w:val="00FC5A53"/>
    <w:rsid w:val="00FC5B5D"/>
    <w:rsid w:val="00FC5C56"/>
    <w:rsid w:val="00FC636C"/>
    <w:rsid w:val="00FC6496"/>
    <w:rsid w:val="00FC6642"/>
    <w:rsid w:val="00FC7038"/>
    <w:rsid w:val="00FC75F2"/>
    <w:rsid w:val="00FC79A9"/>
    <w:rsid w:val="00FC7AF5"/>
    <w:rsid w:val="00FC7CD4"/>
    <w:rsid w:val="00FD0314"/>
    <w:rsid w:val="00FD0A29"/>
    <w:rsid w:val="00FD0AD6"/>
    <w:rsid w:val="00FD1A07"/>
    <w:rsid w:val="00FD1A45"/>
    <w:rsid w:val="00FD1ED3"/>
    <w:rsid w:val="00FD211D"/>
    <w:rsid w:val="00FD231C"/>
    <w:rsid w:val="00FD2747"/>
    <w:rsid w:val="00FD2A9A"/>
    <w:rsid w:val="00FD2C8B"/>
    <w:rsid w:val="00FD2EF1"/>
    <w:rsid w:val="00FD302B"/>
    <w:rsid w:val="00FD326D"/>
    <w:rsid w:val="00FD3498"/>
    <w:rsid w:val="00FD3A2C"/>
    <w:rsid w:val="00FD3D8D"/>
    <w:rsid w:val="00FD3DC1"/>
    <w:rsid w:val="00FD3E8B"/>
    <w:rsid w:val="00FD43DF"/>
    <w:rsid w:val="00FD45D7"/>
    <w:rsid w:val="00FD47E2"/>
    <w:rsid w:val="00FD4A37"/>
    <w:rsid w:val="00FD5450"/>
    <w:rsid w:val="00FD5712"/>
    <w:rsid w:val="00FD5B55"/>
    <w:rsid w:val="00FD5E90"/>
    <w:rsid w:val="00FD601C"/>
    <w:rsid w:val="00FD623D"/>
    <w:rsid w:val="00FD722A"/>
    <w:rsid w:val="00FD73D1"/>
    <w:rsid w:val="00FD7CE5"/>
    <w:rsid w:val="00FE00ED"/>
    <w:rsid w:val="00FE031E"/>
    <w:rsid w:val="00FE0587"/>
    <w:rsid w:val="00FE075C"/>
    <w:rsid w:val="00FE083B"/>
    <w:rsid w:val="00FE1189"/>
    <w:rsid w:val="00FE15C5"/>
    <w:rsid w:val="00FE1617"/>
    <w:rsid w:val="00FE162E"/>
    <w:rsid w:val="00FE1C1B"/>
    <w:rsid w:val="00FE1EDB"/>
    <w:rsid w:val="00FE20A9"/>
    <w:rsid w:val="00FE2112"/>
    <w:rsid w:val="00FE2407"/>
    <w:rsid w:val="00FE2415"/>
    <w:rsid w:val="00FE2483"/>
    <w:rsid w:val="00FE284A"/>
    <w:rsid w:val="00FE3C53"/>
    <w:rsid w:val="00FE40A1"/>
    <w:rsid w:val="00FE4145"/>
    <w:rsid w:val="00FE439D"/>
    <w:rsid w:val="00FE468A"/>
    <w:rsid w:val="00FE4934"/>
    <w:rsid w:val="00FE4A88"/>
    <w:rsid w:val="00FE4B05"/>
    <w:rsid w:val="00FE4DE7"/>
    <w:rsid w:val="00FE5174"/>
    <w:rsid w:val="00FE51DF"/>
    <w:rsid w:val="00FE52F5"/>
    <w:rsid w:val="00FE55F5"/>
    <w:rsid w:val="00FE5C91"/>
    <w:rsid w:val="00FE5CF2"/>
    <w:rsid w:val="00FE6208"/>
    <w:rsid w:val="00FE65EE"/>
    <w:rsid w:val="00FE6657"/>
    <w:rsid w:val="00FE6918"/>
    <w:rsid w:val="00FE6B05"/>
    <w:rsid w:val="00FE6B11"/>
    <w:rsid w:val="00FE6C0B"/>
    <w:rsid w:val="00FE6DBE"/>
    <w:rsid w:val="00FE70F4"/>
    <w:rsid w:val="00FE730B"/>
    <w:rsid w:val="00FE76AC"/>
    <w:rsid w:val="00FE76FF"/>
    <w:rsid w:val="00FE78BB"/>
    <w:rsid w:val="00FE79D2"/>
    <w:rsid w:val="00FF08F6"/>
    <w:rsid w:val="00FF0967"/>
    <w:rsid w:val="00FF0ADE"/>
    <w:rsid w:val="00FF1584"/>
    <w:rsid w:val="00FF1D54"/>
    <w:rsid w:val="00FF1F96"/>
    <w:rsid w:val="00FF1FE6"/>
    <w:rsid w:val="00FF2044"/>
    <w:rsid w:val="00FF20E9"/>
    <w:rsid w:val="00FF215F"/>
    <w:rsid w:val="00FF275A"/>
    <w:rsid w:val="00FF2CCA"/>
    <w:rsid w:val="00FF3166"/>
    <w:rsid w:val="00FF35EE"/>
    <w:rsid w:val="00FF365F"/>
    <w:rsid w:val="00FF40BC"/>
    <w:rsid w:val="00FF4209"/>
    <w:rsid w:val="00FF4AD8"/>
    <w:rsid w:val="00FF4E05"/>
    <w:rsid w:val="00FF5A2B"/>
    <w:rsid w:val="00FF5A4F"/>
    <w:rsid w:val="00FF5CF6"/>
    <w:rsid w:val="00FF5D78"/>
    <w:rsid w:val="00FF60C8"/>
    <w:rsid w:val="00FF6471"/>
    <w:rsid w:val="00FF67E2"/>
    <w:rsid w:val="00FF69CC"/>
    <w:rsid w:val="00FF69EC"/>
    <w:rsid w:val="00FF6C53"/>
    <w:rsid w:val="00FF78CA"/>
    <w:rsid w:val="00FF7B7C"/>
    <w:rsid w:val="00FF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45C85"/>
  <w15:docId w15:val="{B2E3C7B6-A077-4584-86C9-0FBC1088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1)" w:hAnsi="CG Times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CG Times (WN)" w:hAnsi="CG Times (WN)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720" w:hanging="720"/>
    </w:pPr>
    <w:rPr>
      <w:rFonts w:ascii="Times New Roman" w:hAnsi="Times New Roman"/>
    </w:rPr>
  </w:style>
  <w:style w:type="paragraph" w:styleId="BodyTextIndent2">
    <w:name w:val="Body Text Indent 2"/>
    <w:basedOn w:val="Normal"/>
    <w:pPr>
      <w:spacing w:line="360" w:lineRule="auto"/>
      <w:ind w:left="360"/>
    </w:pPr>
    <w:rPr>
      <w:rFonts w:ascii="Times New Roman" w:hAnsi="Times New Roman"/>
    </w:rPr>
  </w:style>
  <w:style w:type="paragraph" w:styleId="BodyTextIndent3">
    <w:name w:val="Body Text Indent 3"/>
    <w:basedOn w:val="Normal"/>
    <w:pPr>
      <w:ind w:left="720"/>
    </w:pPr>
    <w:rPr>
      <w:rFonts w:ascii="Times New Roman" w:hAnsi="Times New Roman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</w:rPr>
  </w:style>
  <w:style w:type="paragraph" w:styleId="BalloonText">
    <w:name w:val="Balloon Text"/>
    <w:basedOn w:val="Normal"/>
    <w:semiHidden/>
    <w:rsid w:val="00582858"/>
    <w:rPr>
      <w:rFonts w:ascii="Tahoma" w:hAnsi="Tahoma" w:cs="Tahoma"/>
      <w:sz w:val="16"/>
      <w:szCs w:val="16"/>
    </w:rPr>
  </w:style>
  <w:style w:type="paragraph" w:customStyle="1" w:styleId="Technical4">
    <w:name w:val="Technical 4"/>
    <w:rsid w:val="00452EA2"/>
    <w:pPr>
      <w:tabs>
        <w:tab w:val="left" w:pos="-720"/>
      </w:tabs>
      <w:suppressAutoHyphens/>
    </w:pPr>
    <w:rPr>
      <w:rFonts w:ascii="Courier New" w:hAnsi="Courier New"/>
      <w:b/>
      <w:sz w:val="24"/>
    </w:rPr>
  </w:style>
  <w:style w:type="character" w:styleId="Hyperlink">
    <w:name w:val="Hyperlink"/>
    <w:rsid w:val="0052256F"/>
    <w:rPr>
      <w:color w:val="0000FF"/>
      <w:u w:val="single"/>
    </w:rPr>
  </w:style>
  <w:style w:type="paragraph" w:styleId="EndnoteText">
    <w:name w:val="endnote text"/>
    <w:basedOn w:val="Normal"/>
    <w:semiHidden/>
    <w:rsid w:val="009A2C06"/>
    <w:rPr>
      <w:rFonts w:ascii="CG Times" w:hAnsi="CG Times"/>
    </w:rPr>
  </w:style>
  <w:style w:type="character" w:customStyle="1" w:styleId="HeaderChar">
    <w:name w:val="Header Char"/>
    <w:link w:val="Header"/>
    <w:rsid w:val="00B47F5C"/>
    <w:rPr>
      <w:rFonts w:ascii="CG Times (WN)" w:hAnsi="CG Times (WN)"/>
      <w:sz w:val="24"/>
    </w:rPr>
  </w:style>
  <w:style w:type="paragraph" w:styleId="ListParagraph">
    <w:name w:val="List Paragraph"/>
    <w:basedOn w:val="Normal"/>
    <w:uiPriority w:val="34"/>
    <w:qFormat/>
    <w:rsid w:val="007A10CF"/>
    <w:pPr>
      <w:ind w:left="720"/>
      <w:contextualSpacing/>
    </w:pPr>
  </w:style>
  <w:style w:type="paragraph" w:customStyle="1" w:styleId="Default">
    <w:name w:val="Default"/>
    <w:rsid w:val="00185E3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BC644D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link w:val="Subtitle"/>
    <w:rsid w:val="00BC644D"/>
    <w:rPr>
      <w:rFonts w:ascii="Calibri Light" w:eastAsia="Times New Roman" w:hAnsi="Calibri Light" w:cs="Times New Roman"/>
      <w:sz w:val="24"/>
      <w:szCs w:val="24"/>
    </w:rPr>
  </w:style>
  <w:style w:type="character" w:styleId="CommentReference">
    <w:name w:val="annotation reference"/>
    <w:rsid w:val="005E2B0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E2B0A"/>
    <w:rPr>
      <w:sz w:val="20"/>
    </w:rPr>
  </w:style>
  <w:style w:type="character" w:customStyle="1" w:styleId="CommentTextChar">
    <w:name w:val="Comment Text Char"/>
    <w:link w:val="CommentText"/>
    <w:rsid w:val="005E2B0A"/>
    <w:rPr>
      <w:rFonts w:ascii="CG Times (W1)" w:hAnsi="CG Times (W1)"/>
    </w:rPr>
  </w:style>
  <w:style w:type="paragraph" w:styleId="CommentSubject">
    <w:name w:val="annotation subject"/>
    <w:basedOn w:val="CommentText"/>
    <w:next w:val="CommentText"/>
    <w:link w:val="CommentSubjectChar"/>
    <w:rsid w:val="005E2B0A"/>
    <w:rPr>
      <w:b/>
      <w:bCs/>
    </w:rPr>
  </w:style>
  <w:style w:type="character" w:customStyle="1" w:styleId="CommentSubjectChar">
    <w:name w:val="Comment Subject Char"/>
    <w:link w:val="CommentSubject"/>
    <w:rsid w:val="005E2B0A"/>
    <w:rPr>
      <w:rFonts w:ascii="CG Times (W1)" w:hAnsi="CG Times (W1)"/>
      <w:b/>
      <w:bCs/>
    </w:rPr>
  </w:style>
  <w:style w:type="paragraph" w:styleId="Revision">
    <w:name w:val="Revision"/>
    <w:hidden/>
    <w:uiPriority w:val="99"/>
    <w:semiHidden/>
    <w:rsid w:val="00713FAE"/>
    <w:rPr>
      <w:rFonts w:ascii="CG Times (W1)" w:hAnsi="CG Times (W1)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4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787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16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6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54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0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9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9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86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60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1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036AC7-7B1C-49B3-92F9-DC36821B9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E &amp; ADMINISTRATION COMMITTEE MINUTES</vt:lpstr>
    </vt:vector>
  </TitlesOfParts>
  <Company>Kent County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 &amp; ADMINISTRATION COMMITTEE MINUTES</dc:title>
  <dc:subject/>
  <dc:creator>Lisa M. Rauch</dc:creator>
  <cp:keywords/>
  <dc:description/>
  <cp:lastModifiedBy>Haley Meyer</cp:lastModifiedBy>
  <cp:revision>2</cp:revision>
  <cp:lastPrinted>2024-10-30T18:07:00Z</cp:lastPrinted>
  <dcterms:created xsi:type="dcterms:W3CDTF">2026-02-02T12:34:00Z</dcterms:created>
  <dcterms:modified xsi:type="dcterms:W3CDTF">2026-02-02T12:34:00Z</dcterms:modified>
</cp:coreProperties>
</file>